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sz w:val="2"/>
          <w:szCs w:val="2"/>
        </w:rPr>
        <w:id w:val="1933545822"/>
        <w:lock w:val="contentLocked"/>
        <w:placeholder>
          <w:docPart w:val="DefaultPlaceholder_1082065158"/>
        </w:placeholder>
        <w:group/>
      </w:sdtPr>
      <w:sdtEndPr>
        <w:rPr>
          <w:sz w:val="22"/>
          <w:szCs w:val="22"/>
        </w:rPr>
      </w:sdtEndPr>
      <w:sdtContent>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11088"/>
          </w:tblGrid>
          <w:tr w:rsidR="005D7D20" w:rsidTr="00E172FE">
            <w:trPr>
              <w:trHeight w:val="20"/>
            </w:trPr>
            <w:tc>
              <w:tcPr>
                <w:tcW w:w="11088" w:type="dxa"/>
                <w:shd w:val="clear" w:color="auto" w:fill="595959" w:themeFill="text1" w:themeFillTint="A6"/>
                <w:vAlign w:val="center"/>
              </w:tcPr>
              <w:p w:rsidR="005D7D20" w:rsidRPr="00207394" w:rsidRDefault="00F315B7" w:rsidP="00A25A84">
                <w:pPr>
                  <w:rPr>
                    <w:b/>
                    <w:color w:val="FFFFFF" w:themeColor="background1"/>
                  </w:rPr>
                </w:pPr>
                <w:r>
                  <w:rPr>
                    <w:sz w:val="2"/>
                    <w:szCs w:val="2"/>
                  </w:rPr>
                  <w:t xml:space="preserve">          </w:t>
                </w:r>
                <w:r w:rsidR="00207394" w:rsidRPr="00207394">
                  <w:rPr>
                    <w:rFonts w:asciiTheme="majorHAnsi" w:hAnsiTheme="majorHAnsi" w:cs="Times New Roman"/>
                    <w:b/>
                    <w:color w:val="FFFFFF" w:themeColor="background1"/>
                    <w:sz w:val="24"/>
                    <w:szCs w:val="24"/>
                  </w:rPr>
                  <w:t>About</w:t>
                </w:r>
              </w:p>
            </w:tc>
          </w:tr>
          <w:tr w:rsidR="005D7D20" w:rsidTr="00432D17">
            <w:trPr>
              <w:trHeight w:val="31"/>
            </w:trPr>
            <w:tc>
              <w:tcPr>
                <w:tcW w:w="11088" w:type="dxa"/>
                <w:shd w:val="clear" w:color="auto" w:fill="F2F2F2" w:themeFill="background1" w:themeFillShade="F2"/>
                <w:vAlign w:val="center"/>
              </w:tcPr>
              <w:p w:rsidR="005D7D20" w:rsidRPr="00207394" w:rsidRDefault="00EF6CDA" w:rsidP="00EA543C">
                <w:pPr>
                  <w:spacing w:line="276" w:lineRule="auto"/>
                </w:pPr>
                <w:bookmarkStart w:id="0" w:name="_GoBack" w:colFirst="0" w:colLast="0"/>
                <w:r w:rsidRPr="00EF6CDA">
                  <w:t xml:space="preserve">In this assignment you will solve a variety of problems including a </w:t>
                </w:r>
                <w:r w:rsidR="00EA543C">
                  <w:t>word</w:t>
                </w:r>
                <w:r w:rsidRPr="00EF6CDA">
                  <w:t xml:space="preserve"> problem.</w:t>
                </w:r>
              </w:p>
            </w:tc>
          </w:tr>
          <w:bookmarkEnd w:id="0"/>
          <w:tr w:rsidR="00207394" w:rsidTr="00207394">
            <w:trPr>
              <w:trHeight w:val="31"/>
            </w:trPr>
            <w:tc>
              <w:tcPr>
                <w:tcW w:w="11088" w:type="dxa"/>
                <w:shd w:val="clear" w:color="auto" w:fill="595959" w:themeFill="text1" w:themeFillTint="A6"/>
                <w:vAlign w:val="center"/>
              </w:tcPr>
              <w:p w:rsidR="00207394" w:rsidRPr="00207394" w:rsidRDefault="00FC4FA6" w:rsidP="00207394">
                <w:pPr>
                  <w:rPr>
                    <w:b/>
                    <w:color w:val="FFFFFF" w:themeColor="background1"/>
                  </w:rPr>
                </w:pPr>
                <w:r>
                  <w:rPr>
                    <w:b/>
                    <w:color w:val="FFFFFF" w:themeColor="background1"/>
                  </w:rPr>
                  <w:t>Background</w:t>
                </w:r>
              </w:p>
            </w:tc>
          </w:tr>
          <w:tr w:rsidR="00207394" w:rsidTr="00432D17">
            <w:trPr>
              <w:trHeight w:val="31"/>
            </w:trPr>
            <w:tc>
              <w:tcPr>
                <w:tcW w:w="11088" w:type="dxa"/>
                <w:shd w:val="clear" w:color="auto" w:fill="F2F2F2" w:themeFill="background1" w:themeFillShade="F2"/>
                <w:vAlign w:val="center"/>
              </w:tcPr>
              <w:p w:rsidR="00207394" w:rsidRPr="00207394" w:rsidRDefault="00E911D0" w:rsidP="00F34049">
                <w:pPr>
                  <w:spacing w:line="276" w:lineRule="auto"/>
                </w:pPr>
                <w:r w:rsidRPr="00E911D0">
                  <w:t>In our everyday lives, we encounter negative and positive numbers. Negative and positive numbers together are referred to as signed numbers and being able to solve problems using signed numbers will help us better understand encounters in life and in our growing profession.</w:t>
                </w:r>
              </w:p>
            </w:tc>
          </w:tr>
        </w:tbl>
        <w:p w:rsidR="005D7D20" w:rsidRDefault="005D7D20" w:rsidP="005D7D20">
          <w:pPr>
            <w:spacing w:after="0" w:line="240" w:lineRule="auto"/>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5778"/>
            <w:gridCol w:w="3870"/>
            <w:gridCol w:w="1440"/>
          </w:tblGrid>
          <w:tr w:rsidR="00F34049" w:rsidTr="00296D8F">
            <w:trPr>
              <w:trHeight w:val="20"/>
            </w:trPr>
            <w:tc>
              <w:tcPr>
                <w:tcW w:w="9648" w:type="dxa"/>
                <w:gridSpan w:val="2"/>
                <w:shd w:val="clear" w:color="auto" w:fill="595959" w:themeFill="text1" w:themeFillTint="A6"/>
                <w:vAlign w:val="center"/>
              </w:tcPr>
              <w:p w:rsidR="00F34049" w:rsidRPr="003B22B6" w:rsidRDefault="00F34049" w:rsidP="00185022">
                <w:pPr>
                  <w:rPr>
                    <w:rFonts w:asciiTheme="majorHAnsi" w:hAnsiTheme="majorHAnsi" w:cs="Times New Roman"/>
                    <w:color w:val="FFFFFF" w:themeColor="background1"/>
                    <w:sz w:val="24"/>
                    <w:szCs w:val="24"/>
                  </w:rPr>
                </w:pPr>
                <w:r>
                  <w:rPr>
                    <w:rFonts w:asciiTheme="majorHAnsi" w:hAnsiTheme="majorHAnsi" w:cs="Times New Roman"/>
                    <w:b/>
                    <w:color w:val="FFFFFF" w:themeColor="background1"/>
                    <w:sz w:val="24"/>
                    <w:szCs w:val="24"/>
                  </w:rPr>
                  <w:t xml:space="preserve">Part 1: </w:t>
                </w:r>
                <w:r w:rsidR="00D123E7" w:rsidRPr="00D123E7">
                  <w:rPr>
                    <w:rFonts w:asciiTheme="majorHAnsi" w:hAnsiTheme="majorHAnsi" w:cs="Times New Roman"/>
                    <w:color w:val="FFFFFF" w:themeColor="background1"/>
                    <w:sz w:val="24"/>
                    <w:szCs w:val="24"/>
                  </w:rPr>
                  <w:t xml:space="preserve">Solve the following </w:t>
                </w:r>
                <w:r w:rsidR="00185022">
                  <w:rPr>
                    <w:rFonts w:asciiTheme="majorHAnsi" w:hAnsiTheme="majorHAnsi" w:cs="Times New Roman"/>
                    <w:color w:val="FFFFFF" w:themeColor="background1"/>
                    <w:sz w:val="24"/>
                    <w:szCs w:val="24"/>
                  </w:rPr>
                  <w:t>problems</w:t>
                </w:r>
              </w:p>
            </w:tc>
            <w:tc>
              <w:tcPr>
                <w:tcW w:w="1440" w:type="dxa"/>
                <w:shd w:val="clear" w:color="auto" w:fill="00B050"/>
                <w:vAlign w:val="center"/>
              </w:tcPr>
              <w:p w:rsidR="00F34049" w:rsidRPr="00F16F3E" w:rsidRDefault="00D123E7" w:rsidP="00296D8F">
                <w:pPr>
                  <w:rPr>
                    <w:b/>
                  </w:rPr>
                </w:pPr>
                <w:r>
                  <w:rPr>
                    <w:b/>
                    <w:color w:val="FFFFFF" w:themeColor="background1"/>
                  </w:rPr>
                  <w:t>40</w:t>
                </w:r>
                <w:r w:rsidR="00F34049" w:rsidRPr="00F16F3E">
                  <w:rPr>
                    <w:b/>
                    <w:color w:val="FFFFFF" w:themeColor="background1"/>
                  </w:rPr>
                  <w:t xml:space="preserve"> points</w:t>
                </w:r>
              </w:p>
            </w:tc>
          </w:tr>
          <w:tr w:rsidR="00F34049" w:rsidTr="00296D8F">
            <w:trPr>
              <w:trHeight w:val="20"/>
            </w:trPr>
            <w:tc>
              <w:tcPr>
                <w:tcW w:w="11088" w:type="dxa"/>
                <w:gridSpan w:val="3"/>
                <w:shd w:val="clear" w:color="auto" w:fill="F2F2F2" w:themeFill="background1" w:themeFillShade="F2"/>
                <w:vAlign w:val="center"/>
              </w:tcPr>
              <w:p w:rsidR="00F34049" w:rsidRDefault="00D123E7" w:rsidP="00865038">
                <w:pPr>
                  <w:spacing w:line="276" w:lineRule="auto"/>
                  <w:rPr>
                    <w:noProof/>
                  </w:rPr>
                </w:pPr>
                <w:r>
                  <w:rPr>
                    <w:noProof/>
                  </w:rPr>
                  <w:t>Directions to complete Part 1:</w:t>
                </w:r>
              </w:p>
              <w:p w:rsidR="00D123E7" w:rsidRPr="00865038" w:rsidRDefault="003E78E9" w:rsidP="00185022">
                <w:pPr>
                  <w:spacing w:line="276" w:lineRule="auto"/>
                  <w:rPr>
                    <w:noProof/>
                  </w:rPr>
                </w:pPr>
                <w:r>
                  <w:rPr>
                    <w:noProof/>
                  </w:rPr>
                  <w:t xml:space="preserve">Solve the following </w:t>
                </w:r>
                <w:r w:rsidR="00185022">
                  <w:rPr>
                    <w:noProof/>
                  </w:rPr>
                  <w:t>promblems</w:t>
                </w:r>
                <w:r>
                  <w:rPr>
                    <w:noProof/>
                  </w:rPr>
                  <w:t>.</w:t>
                </w:r>
              </w:p>
            </w:tc>
          </w:tr>
          <w:tr w:rsidR="00F8589E" w:rsidTr="00E911D0">
            <w:trPr>
              <w:trHeight w:val="416"/>
            </w:trPr>
            <w:tc>
              <w:tcPr>
                <w:tcW w:w="9648" w:type="dxa"/>
                <w:gridSpan w:val="2"/>
                <w:shd w:val="clear" w:color="auto" w:fill="FDE9D9" w:themeFill="accent6" w:themeFillTint="33"/>
                <w:vAlign w:val="center"/>
              </w:tcPr>
              <w:p w:rsidR="00F8589E" w:rsidRPr="00F8589E" w:rsidRDefault="00E911D0" w:rsidP="00E911D0">
                <w:pPr>
                  <w:pStyle w:val="ListParagraph"/>
                  <w:numPr>
                    <w:ilvl w:val="0"/>
                    <w:numId w:val="21"/>
                  </w:numPr>
                  <w:rPr>
                    <w:b/>
                  </w:rPr>
                </w:pPr>
                <w:r>
                  <w:rPr>
                    <w:b/>
                    <w:noProof/>
                  </w:rPr>
                  <w:t xml:space="preserve">Write </w:t>
                </w:r>
                <w:r w:rsidR="00E87175">
                  <w:rPr>
                    <w:b/>
                    <w:noProof/>
                  </w:rPr>
                  <w:t xml:space="preserve"> </w:t>
                </w:r>
                <w:r w:rsidR="00F8589E" w:rsidRPr="00F8589E">
                  <w:rPr>
                    <w:b/>
                    <w:noProof/>
                  </w:rPr>
                  <w:t xml:space="preserve"> </w:t>
                </w:r>
                <m:oMath>
                  <m:r>
                    <m:rPr>
                      <m:sty m:val="bi"/>
                    </m:rPr>
                    <w:rPr>
                      <w:rFonts w:ascii="Cambria Math" w:hAnsi="Cambria Math"/>
                      <w:noProof/>
                    </w:rPr>
                    <m:t>6</m:t>
                  </m:r>
                  <m:f>
                    <m:fPr>
                      <m:ctrlPr>
                        <w:rPr>
                          <w:rFonts w:ascii="Cambria Math" w:hAnsi="Cambria Math"/>
                          <w:b/>
                          <w:i/>
                          <w:sz w:val="28"/>
                        </w:rPr>
                      </m:ctrlPr>
                    </m:fPr>
                    <m:num>
                      <m:r>
                        <m:rPr>
                          <m:sty m:val="bi"/>
                        </m:rPr>
                        <w:rPr>
                          <w:rFonts w:ascii="Cambria Math" w:hAnsi="Cambria Math"/>
                          <w:sz w:val="28"/>
                        </w:rPr>
                        <m:t>1</m:t>
                      </m:r>
                    </m:num>
                    <m:den>
                      <m:r>
                        <m:rPr>
                          <m:sty m:val="bi"/>
                        </m:rPr>
                        <w:rPr>
                          <w:rFonts w:ascii="Cambria Math" w:hAnsi="Cambria Math"/>
                          <w:sz w:val="28"/>
                        </w:rPr>
                        <m:t>4</m:t>
                      </m:r>
                    </m:den>
                  </m:f>
                  <m:r>
                    <m:rPr>
                      <m:sty m:val="bi"/>
                    </m:rPr>
                    <w:rPr>
                      <w:rFonts w:ascii="Cambria Math" w:hAnsi="Cambria Math"/>
                      <w:sz w:val="28"/>
                    </w:rPr>
                    <m:t>%</m:t>
                  </m:r>
                </m:oMath>
                <w:r>
                  <w:rPr>
                    <w:rFonts w:eastAsiaTheme="minorEastAsia"/>
                    <w:b/>
                    <w:noProof/>
                    <w:sz w:val="28"/>
                  </w:rPr>
                  <w:t xml:space="preserve"> </w:t>
                </w:r>
                <w:r w:rsidRPr="00E911D0">
                  <w:rPr>
                    <w:b/>
                    <w:noProof/>
                  </w:rPr>
                  <w:t>as a decimal.</w:t>
                </w:r>
                <w:r>
                  <w:rPr>
                    <w:rFonts w:eastAsiaTheme="minorEastAsia"/>
                    <w:b/>
                    <w:noProof/>
                    <w:sz w:val="28"/>
                  </w:rPr>
                  <w:t xml:space="preserve"> </w:t>
                </w:r>
              </w:p>
            </w:tc>
            <w:tc>
              <w:tcPr>
                <w:tcW w:w="1440" w:type="dxa"/>
                <w:shd w:val="clear" w:color="auto" w:fill="00B0F0"/>
                <w:vAlign w:val="center"/>
              </w:tcPr>
              <w:p w:rsidR="00F8589E" w:rsidRPr="00F8589E" w:rsidRDefault="00F8589E" w:rsidP="00F8589E">
                <w:pPr>
                  <w:rPr>
                    <w:b/>
                    <w:color w:val="FFFFFF" w:themeColor="background1"/>
                  </w:rPr>
                </w:pPr>
                <w:r w:rsidRPr="00F8589E">
                  <w:rPr>
                    <w:b/>
                    <w:color w:val="FFFFFF" w:themeColor="background1"/>
                  </w:rPr>
                  <w:t>5 points</w:t>
                </w:r>
              </w:p>
            </w:tc>
          </w:tr>
          <w:tr w:rsidR="004F5957" w:rsidTr="00031C58">
            <w:trPr>
              <w:trHeight w:val="20"/>
            </w:trPr>
            <w:tc>
              <w:tcPr>
                <w:tcW w:w="5778" w:type="dxa"/>
                <w:shd w:val="clear" w:color="auto" w:fill="auto"/>
              </w:tcPr>
              <w:sdt>
                <w:sdtPr>
                  <w:id w:val="-144589276"/>
                  <w:placeholder>
                    <w:docPart w:val="3082057DC0394545BDF96EFD2CB503B6"/>
                  </w:placeholder>
                  <w:showingPlcHdr/>
                  <w:text w:multiLine="1"/>
                </w:sdtPr>
                <w:sdtEndPr/>
                <w:sdtContent>
                  <w:p w:rsidR="004F5957" w:rsidRDefault="004F5957" w:rsidP="004F5957">
                    <w:r>
                      <w:rPr>
                        <w:rStyle w:val="PlaceholderText"/>
                      </w:rPr>
                      <w:t>Show your work here</w:t>
                    </w:r>
                  </w:p>
                </w:sdtContent>
              </w:sdt>
              <w:p w:rsidR="004F5957" w:rsidRPr="004F5957" w:rsidRDefault="004F5957" w:rsidP="004F5957">
                <w:pPr>
                  <w:rPr>
                    <w:noProof/>
                  </w:rPr>
                </w:pPr>
              </w:p>
              <w:p w:rsidR="004F5957" w:rsidRPr="004F5957" w:rsidRDefault="004F5957" w:rsidP="004F5957">
                <w:pPr>
                  <w:rPr>
                    <w:noProof/>
                  </w:rPr>
                </w:pPr>
              </w:p>
              <w:p w:rsidR="004F5957" w:rsidRDefault="004F5957" w:rsidP="004F5957">
                <w:pPr>
                  <w:rPr>
                    <w:noProof/>
                  </w:rPr>
                </w:pPr>
              </w:p>
              <w:p w:rsidR="003E78E9" w:rsidRDefault="003E78E9" w:rsidP="004F5957">
                <w:pPr>
                  <w:rPr>
                    <w:noProof/>
                  </w:rPr>
                </w:pPr>
              </w:p>
              <w:p w:rsidR="00D510F3" w:rsidRPr="004F5957" w:rsidRDefault="00D510F3" w:rsidP="004F5957">
                <w:pPr>
                  <w:rPr>
                    <w:noProof/>
                  </w:rPr>
                </w:pPr>
              </w:p>
            </w:tc>
            <w:tc>
              <w:tcPr>
                <w:tcW w:w="5310" w:type="dxa"/>
                <w:gridSpan w:val="2"/>
                <w:shd w:val="clear" w:color="auto" w:fill="F2F2F2" w:themeFill="background1" w:themeFillShade="F2"/>
              </w:tcPr>
              <w:sdt>
                <w:sdtPr>
                  <w:id w:val="-1229224637"/>
                  <w:placeholder>
                    <w:docPart w:val="3E951C85137A40138FFEEDCFFE3A3A6C"/>
                  </w:placeholder>
                  <w:showingPlcHdr/>
                  <w:text w:multiLine="1"/>
                </w:sdtPr>
                <w:sdtEndPr/>
                <w:sdtContent>
                  <w:p w:rsidR="004F5957" w:rsidRDefault="004F5957" w:rsidP="004F5957">
                    <w:r>
                      <w:rPr>
                        <w:rStyle w:val="PlaceholderText"/>
                      </w:rPr>
                      <w:t>Type instructor feedback here</w:t>
                    </w:r>
                  </w:p>
                </w:sdtContent>
              </w:sdt>
              <w:p w:rsidR="004F5957" w:rsidRPr="004F5957" w:rsidRDefault="004F5957" w:rsidP="00F8589E"/>
            </w:tc>
          </w:tr>
          <w:tr w:rsidR="008A38FB" w:rsidRPr="00F8589E" w:rsidTr="00E911D0">
            <w:trPr>
              <w:trHeight w:val="416"/>
            </w:trPr>
            <w:tc>
              <w:tcPr>
                <w:tcW w:w="9648" w:type="dxa"/>
                <w:gridSpan w:val="2"/>
                <w:shd w:val="clear" w:color="auto" w:fill="FDE9D9" w:themeFill="accent6" w:themeFillTint="33"/>
                <w:vAlign w:val="center"/>
              </w:tcPr>
              <w:p w:rsidR="00D510F3" w:rsidRPr="00D510F3" w:rsidRDefault="00E911D0" w:rsidP="00E911D0">
                <w:pPr>
                  <w:pStyle w:val="ListParagraph"/>
                  <w:numPr>
                    <w:ilvl w:val="0"/>
                    <w:numId w:val="21"/>
                  </w:numPr>
                  <w:rPr>
                    <w:b/>
                  </w:rPr>
                </w:pPr>
                <w:r>
                  <w:rPr>
                    <w:b/>
                    <w:noProof/>
                  </w:rPr>
                  <w:t>Write</w:t>
                </w:r>
                <w:r w:rsidR="008A38FB" w:rsidRPr="00F8589E">
                  <w:rPr>
                    <w:b/>
                    <w:noProof/>
                  </w:rPr>
                  <w:t xml:space="preserve"> </w:t>
                </w:r>
                <w:r w:rsidR="00D510F3">
                  <w:rPr>
                    <w:b/>
                  </w:rPr>
                  <w:t xml:space="preserve"> </w:t>
                </w:r>
                <m:oMath>
                  <m:r>
                    <m:rPr>
                      <m:sty m:val="bi"/>
                    </m:rPr>
                    <w:rPr>
                      <w:rFonts w:ascii="Cambria Math" w:hAnsi="Cambria Math"/>
                      <w:sz w:val="24"/>
                    </w:rPr>
                    <m:t>87%</m:t>
                  </m:r>
                </m:oMath>
                <w:r>
                  <w:rPr>
                    <w:rFonts w:eastAsiaTheme="minorEastAsia"/>
                    <w:b/>
                    <w:sz w:val="24"/>
                  </w:rPr>
                  <w:t xml:space="preserve"> as a decimal. </w:t>
                </w:r>
              </w:p>
            </w:tc>
            <w:tc>
              <w:tcPr>
                <w:tcW w:w="1440" w:type="dxa"/>
                <w:shd w:val="clear" w:color="auto" w:fill="00B0F0"/>
                <w:vAlign w:val="center"/>
              </w:tcPr>
              <w:p w:rsidR="008A38FB" w:rsidRPr="00F8589E" w:rsidRDefault="008A38FB" w:rsidP="006D7100">
                <w:pPr>
                  <w:rPr>
                    <w:b/>
                    <w:color w:val="FFFFFF" w:themeColor="background1"/>
                  </w:rPr>
                </w:pPr>
                <w:r w:rsidRPr="00F8589E">
                  <w:rPr>
                    <w:b/>
                    <w:color w:val="FFFFFF" w:themeColor="background1"/>
                  </w:rPr>
                  <w:t>5 points</w:t>
                </w:r>
              </w:p>
            </w:tc>
          </w:tr>
          <w:tr w:rsidR="008A38FB" w:rsidRPr="004F5957" w:rsidTr="00031C58">
            <w:trPr>
              <w:trHeight w:val="20"/>
            </w:trPr>
            <w:tc>
              <w:tcPr>
                <w:tcW w:w="5778" w:type="dxa"/>
                <w:shd w:val="clear" w:color="auto" w:fill="auto"/>
              </w:tcPr>
              <w:sdt>
                <w:sdtPr>
                  <w:id w:val="-266548136"/>
                  <w:placeholder>
                    <w:docPart w:val="9C8D78E0BEBB4A58A673F20230762260"/>
                  </w:placeholder>
                  <w:showingPlcHdr/>
                  <w:text w:multiLine="1"/>
                </w:sdtPr>
                <w:sdtEndPr/>
                <w:sdtContent>
                  <w:p w:rsidR="008A38FB" w:rsidRDefault="008A38FB" w:rsidP="006D7100">
                    <w:r>
                      <w:rPr>
                        <w:rStyle w:val="PlaceholderText"/>
                      </w:rPr>
                      <w:t>Show your work here</w:t>
                    </w:r>
                  </w:p>
                </w:sdtContent>
              </w:sdt>
              <w:p w:rsidR="008A38FB" w:rsidRPr="004F5957" w:rsidRDefault="008A38FB" w:rsidP="006D7100">
                <w:pPr>
                  <w:rPr>
                    <w:noProof/>
                  </w:rPr>
                </w:pPr>
              </w:p>
              <w:p w:rsidR="008A38FB" w:rsidRPr="004F5957" w:rsidRDefault="008A38FB" w:rsidP="006D7100">
                <w:pPr>
                  <w:rPr>
                    <w:noProof/>
                  </w:rPr>
                </w:pPr>
              </w:p>
              <w:p w:rsidR="008A38FB" w:rsidRDefault="008A38FB" w:rsidP="006D7100">
                <w:pPr>
                  <w:rPr>
                    <w:noProof/>
                  </w:rPr>
                </w:pPr>
              </w:p>
              <w:p w:rsidR="00D510F3" w:rsidRDefault="00D510F3" w:rsidP="006D7100">
                <w:pPr>
                  <w:rPr>
                    <w:noProof/>
                  </w:rPr>
                </w:pPr>
              </w:p>
              <w:p w:rsidR="003E78E9" w:rsidRPr="004F5957" w:rsidRDefault="003E78E9" w:rsidP="006D7100">
                <w:pPr>
                  <w:rPr>
                    <w:noProof/>
                  </w:rPr>
                </w:pPr>
              </w:p>
            </w:tc>
            <w:tc>
              <w:tcPr>
                <w:tcW w:w="5310" w:type="dxa"/>
                <w:gridSpan w:val="2"/>
                <w:shd w:val="clear" w:color="auto" w:fill="F2F2F2" w:themeFill="background1" w:themeFillShade="F2"/>
              </w:tcPr>
              <w:sdt>
                <w:sdtPr>
                  <w:id w:val="-1249178984"/>
                  <w:placeholder>
                    <w:docPart w:val="80FC0912C5CD4C49BB2EED947F90B8BC"/>
                  </w:placeholder>
                  <w:showingPlcHdr/>
                  <w:text w:multiLine="1"/>
                </w:sdtPr>
                <w:sdtEndPr/>
                <w:sdtContent>
                  <w:p w:rsidR="008A38FB" w:rsidRDefault="008A38FB" w:rsidP="006D7100">
                    <w:r>
                      <w:rPr>
                        <w:rStyle w:val="PlaceholderText"/>
                      </w:rPr>
                      <w:t>Type instructor feedback here</w:t>
                    </w:r>
                  </w:p>
                </w:sdtContent>
              </w:sdt>
              <w:p w:rsidR="008A38FB" w:rsidRPr="004F5957" w:rsidRDefault="008A38FB" w:rsidP="006D7100"/>
            </w:tc>
          </w:tr>
        </w:tbl>
        <w:p w:rsidR="00D510F3" w:rsidRDefault="00323FEA">
          <w:r>
            <w:rPr>
              <w:i/>
            </w:rPr>
            <w:t>(See next page to continue part 1 and 2</w:t>
          </w:r>
          <w:r w:rsidRPr="00587220">
            <w:rPr>
              <w:i/>
            </w:rPr>
            <w:t>)</w:t>
          </w:r>
          <w:r w:rsidR="00D510F3">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5778"/>
            <w:gridCol w:w="3870"/>
            <w:gridCol w:w="1440"/>
          </w:tblGrid>
          <w:tr w:rsidR="0000592F" w:rsidRPr="00F8589E" w:rsidTr="006D7100">
            <w:trPr>
              <w:trHeight w:val="20"/>
            </w:trPr>
            <w:tc>
              <w:tcPr>
                <w:tcW w:w="9648" w:type="dxa"/>
                <w:gridSpan w:val="2"/>
                <w:shd w:val="clear" w:color="auto" w:fill="FDE9D9" w:themeFill="accent6" w:themeFillTint="33"/>
                <w:vAlign w:val="center"/>
              </w:tcPr>
              <w:p w:rsidR="0000592F" w:rsidRPr="00D510F3" w:rsidRDefault="00E911D0" w:rsidP="00E911D0">
                <w:pPr>
                  <w:pStyle w:val="ListParagraph"/>
                  <w:numPr>
                    <w:ilvl w:val="0"/>
                    <w:numId w:val="21"/>
                  </w:numPr>
                  <w:spacing w:line="276" w:lineRule="auto"/>
                  <w:rPr>
                    <w:b/>
                  </w:rPr>
                </w:pPr>
                <w:r>
                  <w:rPr>
                    <w:b/>
                    <w:noProof/>
                  </w:rPr>
                  <w:lastRenderedPageBreak/>
                  <w:t xml:space="preserve">What is </w:t>
                </w:r>
                <w:r w:rsidR="0000592F">
                  <w:rPr>
                    <w:b/>
                  </w:rPr>
                  <w:t xml:space="preserve"> </w:t>
                </w:r>
                <w:sdt>
                  <w:sdtPr>
                    <w:rPr>
                      <w:rFonts w:ascii="Cambria Math" w:hAnsi="Cambria Math"/>
                      <w:b/>
                      <w:i/>
                    </w:rPr>
                    <w:id w:val="-706100773"/>
                    <w:placeholder>
                      <w:docPart w:val="BE88DA8EC79F49D29C58DE9C35F561AF"/>
                    </w:placeholder>
                    <w:temporary/>
                    <w:showingPlcHdr/>
                    <w:equation/>
                  </w:sdtPr>
                  <w:sdtEndPr/>
                  <w:sdtContent>
                    <m:oMath>
                      <m:r>
                        <m:rPr>
                          <m:sty m:val="p"/>
                        </m:rPr>
                        <w:rPr>
                          <w:rFonts w:ascii="Cambria Math" w:hAnsi="Cambria Math"/>
                        </w:rPr>
                        <m:t>66</m:t>
                      </m:r>
                      <m:f>
                        <m:fPr>
                          <m:ctrlPr>
                            <w:rPr>
                              <w:rFonts w:ascii="Cambria Math" w:hAnsi="Cambria Math"/>
                              <w:b/>
                              <w:i/>
                            </w:rPr>
                          </m:ctrlPr>
                        </m:fPr>
                        <m:num>
                          <m:r>
                            <m:rPr>
                              <m:sty m:val="p"/>
                            </m:rPr>
                            <w:rPr>
                              <w:rFonts w:ascii="Cambria Math" w:hAnsi="Cambria Math"/>
                            </w:rPr>
                            <m:t>2</m:t>
                          </m:r>
                        </m:num>
                        <m:den>
                          <m:r>
                            <m:rPr>
                              <m:sty m:val="p"/>
                            </m:rPr>
                            <w:rPr>
                              <w:rFonts w:ascii="Cambria Math" w:hAnsi="Cambria Math"/>
                            </w:rPr>
                            <m:t>3</m:t>
                          </m:r>
                        </m:den>
                      </m:f>
                      <m:r>
                        <m:rPr>
                          <m:sty m:val="p"/>
                        </m:rPr>
                        <w:rPr>
                          <w:rFonts w:ascii="Cambria Math" w:hAnsi="Cambria Math"/>
                        </w:rPr>
                        <m:t>% of 39</m:t>
                      </m:r>
                    </m:oMath>
                  </w:sdtContent>
                </w:sdt>
                <w:r>
                  <w:rPr>
                    <w:b/>
                  </w:rPr>
                  <w:t>?</w:t>
                </w:r>
              </w:p>
            </w:tc>
            <w:tc>
              <w:tcPr>
                <w:tcW w:w="1440" w:type="dxa"/>
                <w:shd w:val="clear" w:color="auto" w:fill="00B0F0"/>
                <w:vAlign w:val="center"/>
              </w:tcPr>
              <w:p w:rsidR="0000592F" w:rsidRPr="00F8589E" w:rsidRDefault="0000592F" w:rsidP="006D7100">
                <w:pPr>
                  <w:rPr>
                    <w:b/>
                    <w:color w:val="FFFFFF" w:themeColor="background1"/>
                  </w:rPr>
                </w:pPr>
                <w:r w:rsidRPr="00F8589E">
                  <w:rPr>
                    <w:b/>
                    <w:color w:val="FFFFFF" w:themeColor="background1"/>
                  </w:rPr>
                  <w:t>5 points</w:t>
                </w:r>
              </w:p>
            </w:tc>
          </w:tr>
          <w:tr w:rsidR="0000592F" w:rsidRPr="004F5957" w:rsidTr="00031C58">
            <w:trPr>
              <w:trHeight w:val="20"/>
            </w:trPr>
            <w:tc>
              <w:tcPr>
                <w:tcW w:w="5778" w:type="dxa"/>
                <w:shd w:val="clear" w:color="auto" w:fill="auto"/>
              </w:tcPr>
              <w:sdt>
                <w:sdtPr>
                  <w:id w:val="1179312860"/>
                  <w:placeholder>
                    <w:docPart w:val="9291ED55470942659E1CAEF4D87A2209"/>
                  </w:placeholder>
                  <w:showingPlcHdr/>
                  <w:text w:multiLine="1"/>
                </w:sdtPr>
                <w:sdtEndPr/>
                <w:sdtContent>
                  <w:p w:rsidR="0000592F" w:rsidRDefault="0000592F" w:rsidP="006D7100">
                    <w:r>
                      <w:rPr>
                        <w:rStyle w:val="PlaceholderText"/>
                      </w:rPr>
                      <w:t>Show your work here</w:t>
                    </w:r>
                  </w:p>
                </w:sdtContent>
              </w:sdt>
              <w:p w:rsidR="0000592F" w:rsidRPr="004F5957" w:rsidRDefault="0000592F" w:rsidP="006D7100">
                <w:pPr>
                  <w:rPr>
                    <w:noProof/>
                  </w:rPr>
                </w:pPr>
              </w:p>
              <w:p w:rsidR="0000592F" w:rsidRPr="004F5957" w:rsidRDefault="0000592F" w:rsidP="006D7100">
                <w:pPr>
                  <w:rPr>
                    <w:noProof/>
                  </w:rPr>
                </w:pPr>
              </w:p>
              <w:p w:rsidR="0000592F" w:rsidRDefault="0000592F" w:rsidP="006D7100">
                <w:pPr>
                  <w:rPr>
                    <w:noProof/>
                  </w:rPr>
                </w:pPr>
              </w:p>
              <w:p w:rsidR="0000592F" w:rsidRDefault="0000592F" w:rsidP="006D7100">
                <w:pPr>
                  <w:rPr>
                    <w:noProof/>
                  </w:rPr>
                </w:pPr>
              </w:p>
              <w:p w:rsidR="003E78E9" w:rsidRPr="004F5957" w:rsidRDefault="003E78E9" w:rsidP="006D7100">
                <w:pPr>
                  <w:rPr>
                    <w:noProof/>
                  </w:rPr>
                </w:pPr>
              </w:p>
            </w:tc>
            <w:tc>
              <w:tcPr>
                <w:tcW w:w="5310" w:type="dxa"/>
                <w:gridSpan w:val="2"/>
                <w:shd w:val="clear" w:color="auto" w:fill="F2F2F2" w:themeFill="background1" w:themeFillShade="F2"/>
              </w:tcPr>
              <w:sdt>
                <w:sdtPr>
                  <w:id w:val="-1898348770"/>
                  <w:placeholder>
                    <w:docPart w:val="315A99D6A43C4B81B3C0C8D237911760"/>
                  </w:placeholder>
                  <w:showingPlcHdr/>
                  <w:text w:multiLine="1"/>
                </w:sdtPr>
                <w:sdtEndPr/>
                <w:sdtContent>
                  <w:p w:rsidR="0000592F" w:rsidRDefault="0000592F" w:rsidP="006D7100">
                    <w:r>
                      <w:rPr>
                        <w:rStyle w:val="PlaceholderText"/>
                      </w:rPr>
                      <w:t>Type instructor feedback here</w:t>
                    </w:r>
                  </w:p>
                </w:sdtContent>
              </w:sdt>
              <w:p w:rsidR="0000592F" w:rsidRPr="004F5957" w:rsidRDefault="0000592F" w:rsidP="006D7100"/>
            </w:tc>
          </w:tr>
          <w:tr w:rsidR="00D510F3" w:rsidRPr="00F8589E" w:rsidTr="004533E4">
            <w:trPr>
              <w:trHeight w:val="308"/>
            </w:trPr>
            <w:tc>
              <w:tcPr>
                <w:tcW w:w="9648" w:type="dxa"/>
                <w:gridSpan w:val="2"/>
                <w:shd w:val="clear" w:color="auto" w:fill="FDE9D9" w:themeFill="accent6" w:themeFillTint="33"/>
                <w:vAlign w:val="center"/>
              </w:tcPr>
              <w:p w:rsidR="00D510F3" w:rsidRPr="0000592F" w:rsidRDefault="004533E4" w:rsidP="00B61DE2">
                <w:pPr>
                  <w:pStyle w:val="ListParagraph"/>
                  <w:numPr>
                    <w:ilvl w:val="0"/>
                    <w:numId w:val="21"/>
                  </w:numPr>
                  <w:spacing w:line="276" w:lineRule="auto"/>
                  <w:rPr>
                    <w:b/>
                  </w:rPr>
                </w:pPr>
                <w:r>
                  <w:rPr>
                    <w:b/>
                  </w:rPr>
                  <w:t xml:space="preserve">Convert </w:t>
                </w:r>
                <w:sdt>
                  <w:sdtPr>
                    <w:rPr>
                      <w:rFonts w:ascii="Cambria Math" w:hAnsi="Cambria Math"/>
                      <w:b/>
                      <w:i/>
                      <w:sz w:val="28"/>
                    </w:rPr>
                    <w:id w:val="427709907"/>
                    <w:placeholder>
                      <w:docPart w:val="D1D6587F8E2A4256A2BEB32E9B1DC063"/>
                    </w:placeholder>
                    <w:temporary/>
                    <w:showingPlcHdr/>
                    <w:equation/>
                  </w:sdtPr>
                  <w:sdtEndPr/>
                  <w:sdtContent>
                    <m:oMath>
                      <m:f>
                        <m:fPr>
                          <m:ctrlPr>
                            <w:rPr>
                              <w:rFonts w:ascii="Cambria Math" w:hAnsi="Cambria Math"/>
                              <w:b/>
                              <w:i/>
                              <w:sz w:val="28"/>
                            </w:rPr>
                          </m:ctrlPr>
                        </m:fPr>
                        <m:num>
                          <m:r>
                            <m:rPr>
                              <m:sty m:val="p"/>
                            </m:rPr>
                            <w:rPr>
                              <w:rFonts w:ascii="Cambria Math" w:hAnsi="Cambria Math"/>
                              <w:sz w:val="28"/>
                            </w:rPr>
                            <m:t>3</m:t>
                          </m:r>
                        </m:num>
                        <m:den>
                          <m:r>
                            <m:rPr>
                              <m:sty m:val="p"/>
                            </m:rPr>
                            <w:rPr>
                              <w:rFonts w:ascii="Cambria Math" w:hAnsi="Cambria Math"/>
                              <w:sz w:val="28"/>
                            </w:rPr>
                            <m:t>8</m:t>
                          </m:r>
                        </m:den>
                      </m:f>
                    </m:oMath>
                  </w:sdtContent>
                </w:sdt>
                <w:r>
                  <w:rPr>
                    <w:b/>
                  </w:rPr>
                  <w:t xml:space="preserve"> into percent. </w:t>
                </w:r>
                <w:r w:rsidR="005C548F">
                  <w:rPr>
                    <w:b/>
                  </w:rPr>
                  <w:t xml:space="preserve"> </w:t>
                </w:r>
                <w:r w:rsidR="0000592F">
                  <w:rPr>
                    <w:b/>
                  </w:rPr>
                  <w:t xml:space="preserve"> </w:t>
                </w:r>
              </w:p>
            </w:tc>
            <w:tc>
              <w:tcPr>
                <w:tcW w:w="1440" w:type="dxa"/>
                <w:shd w:val="clear" w:color="auto" w:fill="00B0F0"/>
                <w:vAlign w:val="center"/>
              </w:tcPr>
              <w:p w:rsidR="00D510F3" w:rsidRPr="00F8589E" w:rsidRDefault="00D510F3" w:rsidP="006D7100">
                <w:pPr>
                  <w:rPr>
                    <w:b/>
                    <w:color w:val="FFFFFF" w:themeColor="background1"/>
                  </w:rPr>
                </w:pPr>
                <w:r w:rsidRPr="00F8589E">
                  <w:rPr>
                    <w:b/>
                    <w:color w:val="FFFFFF" w:themeColor="background1"/>
                  </w:rPr>
                  <w:t>5 points</w:t>
                </w:r>
              </w:p>
            </w:tc>
          </w:tr>
          <w:tr w:rsidR="00D510F3" w:rsidRPr="004F5957" w:rsidTr="00031C58">
            <w:trPr>
              <w:trHeight w:val="20"/>
            </w:trPr>
            <w:tc>
              <w:tcPr>
                <w:tcW w:w="5778" w:type="dxa"/>
                <w:shd w:val="clear" w:color="auto" w:fill="auto"/>
              </w:tcPr>
              <w:sdt>
                <w:sdtPr>
                  <w:id w:val="106712305"/>
                  <w:placeholder>
                    <w:docPart w:val="A2E28556AE7040C8B656C5AB593ABD09"/>
                  </w:placeholder>
                  <w:showingPlcHdr/>
                  <w:text w:multiLine="1"/>
                </w:sdtPr>
                <w:sdtEndPr/>
                <w:sdtContent>
                  <w:p w:rsidR="00D510F3" w:rsidRDefault="00D510F3" w:rsidP="006D7100">
                    <w:r>
                      <w:rPr>
                        <w:rStyle w:val="PlaceholderText"/>
                      </w:rPr>
                      <w:t>Show your work here</w:t>
                    </w:r>
                  </w:p>
                </w:sdtContent>
              </w:sdt>
              <w:p w:rsidR="00D510F3" w:rsidRPr="004F5957" w:rsidRDefault="00D510F3" w:rsidP="006D7100">
                <w:pPr>
                  <w:rPr>
                    <w:noProof/>
                  </w:rPr>
                </w:pPr>
              </w:p>
              <w:p w:rsidR="00D510F3" w:rsidRPr="004F5957" w:rsidRDefault="00D510F3" w:rsidP="006D7100">
                <w:pPr>
                  <w:rPr>
                    <w:noProof/>
                  </w:rPr>
                </w:pPr>
              </w:p>
              <w:p w:rsidR="00D510F3" w:rsidRDefault="00D510F3" w:rsidP="006D7100">
                <w:pPr>
                  <w:rPr>
                    <w:noProof/>
                  </w:rPr>
                </w:pPr>
              </w:p>
              <w:p w:rsidR="00D510F3" w:rsidRDefault="00D510F3" w:rsidP="006D7100">
                <w:pPr>
                  <w:rPr>
                    <w:noProof/>
                  </w:rPr>
                </w:pPr>
              </w:p>
              <w:p w:rsidR="003E78E9" w:rsidRPr="004F5957" w:rsidRDefault="003E78E9" w:rsidP="006D7100">
                <w:pPr>
                  <w:rPr>
                    <w:noProof/>
                  </w:rPr>
                </w:pPr>
              </w:p>
            </w:tc>
            <w:tc>
              <w:tcPr>
                <w:tcW w:w="5310" w:type="dxa"/>
                <w:gridSpan w:val="2"/>
                <w:shd w:val="clear" w:color="auto" w:fill="F2F2F2" w:themeFill="background1" w:themeFillShade="F2"/>
              </w:tcPr>
              <w:sdt>
                <w:sdtPr>
                  <w:id w:val="534777678"/>
                  <w:placeholder>
                    <w:docPart w:val="FB83D54BD5BE4156B25AF57B7AA542F3"/>
                  </w:placeholder>
                  <w:showingPlcHdr/>
                  <w:text w:multiLine="1"/>
                </w:sdtPr>
                <w:sdtEndPr/>
                <w:sdtContent>
                  <w:p w:rsidR="00D510F3" w:rsidRDefault="00D510F3" w:rsidP="006D7100">
                    <w:r>
                      <w:rPr>
                        <w:rStyle w:val="PlaceholderText"/>
                      </w:rPr>
                      <w:t>Type instructor feedback here</w:t>
                    </w:r>
                  </w:p>
                </w:sdtContent>
              </w:sdt>
              <w:p w:rsidR="00D510F3" w:rsidRPr="004F5957" w:rsidRDefault="00D510F3" w:rsidP="006D7100"/>
            </w:tc>
          </w:tr>
          <w:tr w:rsidR="0000592F" w:rsidRPr="00F8589E" w:rsidTr="004533E4">
            <w:trPr>
              <w:trHeight w:val="353"/>
            </w:trPr>
            <w:tc>
              <w:tcPr>
                <w:tcW w:w="9648" w:type="dxa"/>
                <w:gridSpan w:val="2"/>
                <w:shd w:val="clear" w:color="auto" w:fill="FDE9D9" w:themeFill="accent6" w:themeFillTint="33"/>
                <w:vAlign w:val="center"/>
              </w:tcPr>
              <w:p w:rsidR="0000592F" w:rsidRPr="0000592F" w:rsidRDefault="006E1B81" w:rsidP="004533E4">
                <w:pPr>
                  <w:pStyle w:val="ListParagraph"/>
                  <w:numPr>
                    <w:ilvl w:val="0"/>
                    <w:numId w:val="21"/>
                  </w:numPr>
                  <w:spacing w:line="276" w:lineRule="auto"/>
                  <w:rPr>
                    <w:b/>
                  </w:rPr>
                </w:pPr>
                <w:sdt>
                  <w:sdtPr>
                    <w:rPr>
                      <w:rFonts w:ascii="Cambria Math" w:hAnsi="Cambria Math"/>
                      <w:b/>
                      <w:i/>
                    </w:rPr>
                    <w:id w:val="-1029799382"/>
                    <w:placeholder>
                      <w:docPart w:val="5E615AD39CCB4486997C06F4D705263F"/>
                    </w:placeholder>
                    <w:temporary/>
                    <w:showingPlcHdr/>
                    <w:equation/>
                  </w:sdtPr>
                  <w:sdtEndPr/>
                  <w:sdtContent>
                    <m:oMath>
                      <m:r>
                        <m:rPr>
                          <m:sty m:val="p"/>
                        </m:rPr>
                        <w:rPr>
                          <w:rFonts w:ascii="Cambria Math" w:hAnsi="Cambria Math"/>
                        </w:rPr>
                        <m:t xml:space="preserve">36% </m:t>
                      </m:r>
                    </m:oMath>
                  </w:sdtContent>
                </w:sdt>
                <w:r w:rsidR="004533E4">
                  <w:rPr>
                    <w:b/>
                  </w:rPr>
                  <w:t xml:space="preserve"> of what number is 18?</w:t>
                </w:r>
              </w:p>
            </w:tc>
            <w:tc>
              <w:tcPr>
                <w:tcW w:w="1440" w:type="dxa"/>
                <w:shd w:val="clear" w:color="auto" w:fill="00B0F0"/>
                <w:vAlign w:val="center"/>
              </w:tcPr>
              <w:p w:rsidR="0000592F" w:rsidRPr="00F8589E" w:rsidRDefault="0000592F" w:rsidP="006D7100">
                <w:pPr>
                  <w:rPr>
                    <w:b/>
                    <w:color w:val="FFFFFF" w:themeColor="background1"/>
                  </w:rPr>
                </w:pPr>
                <w:r w:rsidRPr="00F8589E">
                  <w:rPr>
                    <w:b/>
                    <w:color w:val="FFFFFF" w:themeColor="background1"/>
                  </w:rPr>
                  <w:t>5 points</w:t>
                </w:r>
              </w:p>
            </w:tc>
          </w:tr>
          <w:tr w:rsidR="0000592F" w:rsidRPr="004F5957" w:rsidTr="00031C58">
            <w:trPr>
              <w:trHeight w:val="20"/>
            </w:trPr>
            <w:tc>
              <w:tcPr>
                <w:tcW w:w="5778" w:type="dxa"/>
                <w:shd w:val="clear" w:color="auto" w:fill="auto"/>
              </w:tcPr>
              <w:sdt>
                <w:sdtPr>
                  <w:id w:val="-278270075"/>
                  <w:placeholder>
                    <w:docPart w:val="CBD54598EC9E40D9ADAFAB20909D62A3"/>
                  </w:placeholder>
                  <w:showingPlcHdr/>
                  <w:text w:multiLine="1"/>
                </w:sdtPr>
                <w:sdtEndPr/>
                <w:sdtContent>
                  <w:p w:rsidR="0000592F" w:rsidRDefault="0000592F" w:rsidP="006D7100">
                    <w:r>
                      <w:rPr>
                        <w:rStyle w:val="PlaceholderText"/>
                      </w:rPr>
                      <w:t>Show your work here</w:t>
                    </w:r>
                  </w:p>
                </w:sdtContent>
              </w:sdt>
              <w:p w:rsidR="0000592F" w:rsidRPr="004F5957" w:rsidRDefault="0000592F" w:rsidP="006D7100">
                <w:pPr>
                  <w:rPr>
                    <w:noProof/>
                  </w:rPr>
                </w:pPr>
              </w:p>
              <w:p w:rsidR="0000592F" w:rsidRPr="004F5957" w:rsidRDefault="0000592F" w:rsidP="006D7100">
                <w:pPr>
                  <w:rPr>
                    <w:noProof/>
                  </w:rPr>
                </w:pPr>
              </w:p>
              <w:p w:rsidR="0000592F" w:rsidRDefault="0000592F" w:rsidP="006D7100">
                <w:pPr>
                  <w:rPr>
                    <w:noProof/>
                  </w:rPr>
                </w:pPr>
              </w:p>
              <w:p w:rsidR="003E78E9" w:rsidRDefault="003E78E9" w:rsidP="006D7100">
                <w:pPr>
                  <w:rPr>
                    <w:noProof/>
                  </w:rPr>
                </w:pPr>
              </w:p>
              <w:p w:rsidR="0000592F" w:rsidRPr="004F5957" w:rsidRDefault="0000592F" w:rsidP="006D7100">
                <w:pPr>
                  <w:rPr>
                    <w:noProof/>
                  </w:rPr>
                </w:pPr>
              </w:p>
            </w:tc>
            <w:tc>
              <w:tcPr>
                <w:tcW w:w="5310" w:type="dxa"/>
                <w:gridSpan w:val="2"/>
                <w:shd w:val="clear" w:color="auto" w:fill="F2F2F2" w:themeFill="background1" w:themeFillShade="F2"/>
              </w:tcPr>
              <w:sdt>
                <w:sdtPr>
                  <w:id w:val="688724034"/>
                  <w:placeholder>
                    <w:docPart w:val="F22BF7A36D814676901665CE9DA5FB85"/>
                  </w:placeholder>
                  <w:showingPlcHdr/>
                  <w:text w:multiLine="1"/>
                </w:sdtPr>
                <w:sdtEndPr/>
                <w:sdtContent>
                  <w:p w:rsidR="0000592F" w:rsidRDefault="0000592F" w:rsidP="006D7100">
                    <w:r>
                      <w:rPr>
                        <w:rStyle w:val="PlaceholderText"/>
                      </w:rPr>
                      <w:t>Type instructor feedback here</w:t>
                    </w:r>
                  </w:p>
                </w:sdtContent>
              </w:sdt>
              <w:p w:rsidR="0000592F" w:rsidRPr="004F5957" w:rsidRDefault="0000592F" w:rsidP="006D7100"/>
            </w:tc>
          </w:tr>
          <w:tr w:rsidR="0000592F" w:rsidRPr="00F8589E" w:rsidTr="006D7100">
            <w:trPr>
              <w:trHeight w:val="20"/>
            </w:trPr>
            <w:tc>
              <w:tcPr>
                <w:tcW w:w="9648" w:type="dxa"/>
                <w:gridSpan w:val="2"/>
                <w:shd w:val="clear" w:color="auto" w:fill="FDE9D9" w:themeFill="accent6" w:themeFillTint="33"/>
                <w:vAlign w:val="center"/>
              </w:tcPr>
              <w:p w:rsidR="0000592F" w:rsidRPr="0000592F" w:rsidRDefault="004533E4" w:rsidP="004533E4">
                <w:pPr>
                  <w:pStyle w:val="ListParagraph"/>
                  <w:numPr>
                    <w:ilvl w:val="0"/>
                    <w:numId w:val="21"/>
                  </w:numPr>
                  <w:spacing w:line="276" w:lineRule="auto"/>
                  <w:rPr>
                    <w:b/>
                  </w:rPr>
                </w:pPr>
                <w:r w:rsidRPr="004533E4">
                  <w:rPr>
                    <w:b/>
                  </w:rPr>
                  <w:t>What is the absolute value of -22?</w:t>
                </w:r>
              </w:p>
            </w:tc>
            <w:tc>
              <w:tcPr>
                <w:tcW w:w="1440" w:type="dxa"/>
                <w:shd w:val="clear" w:color="auto" w:fill="00B0F0"/>
                <w:vAlign w:val="center"/>
              </w:tcPr>
              <w:p w:rsidR="0000592F" w:rsidRPr="00F8589E" w:rsidRDefault="0000592F" w:rsidP="006D7100">
                <w:pPr>
                  <w:rPr>
                    <w:b/>
                    <w:color w:val="FFFFFF" w:themeColor="background1"/>
                  </w:rPr>
                </w:pPr>
                <w:r w:rsidRPr="00F8589E">
                  <w:rPr>
                    <w:b/>
                    <w:color w:val="FFFFFF" w:themeColor="background1"/>
                  </w:rPr>
                  <w:t>5 points</w:t>
                </w:r>
              </w:p>
            </w:tc>
          </w:tr>
          <w:tr w:rsidR="0000592F" w:rsidRPr="004F5957" w:rsidTr="00031C58">
            <w:trPr>
              <w:trHeight w:val="20"/>
            </w:trPr>
            <w:tc>
              <w:tcPr>
                <w:tcW w:w="5778" w:type="dxa"/>
                <w:shd w:val="clear" w:color="auto" w:fill="auto"/>
              </w:tcPr>
              <w:sdt>
                <w:sdtPr>
                  <w:id w:val="732198547"/>
                  <w:placeholder>
                    <w:docPart w:val="C3179E29257C426BAD3D46CEE8C3B12A"/>
                  </w:placeholder>
                  <w:showingPlcHdr/>
                  <w:text w:multiLine="1"/>
                </w:sdtPr>
                <w:sdtEndPr/>
                <w:sdtContent>
                  <w:p w:rsidR="0000592F" w:rsidRDefault="0000592F" w:rsidP="006D7100">
                    <w:r>
                      <w:rPr>
                        <w:rStyle w:val="PlaceholderText"/>
                      </w:rPr>
                      <w:t>Show your work here</w:t>
                    </w:r>
                  </w:p>
                </w:sdtContent>
              </w:sdt>
              <w:p w:rsidR="0000592F" w:rsidRDefault="0000592F" w:rsidP="006D7100">
                <w:pPr>
                  <w:rPr>
                    <w:noProof/>
                  </w:rPr>
                </w:pPr>
              </w:p>
              <w:p w:rsidR="003E78E9" w:rsidRPr="004F5957" w:rsidRDefault="003E78E9" w:rsidP="006D7100">
                <w:pPr>
                  <w:rPr>
                    <w:noProof/>
                  </w:rPr>
                </w:pPr>
              </w:p>
              <w:p w:rsidR="0000592F" w:rsidRPr="004F5957" w:rsidRDefault="0000592F" w:rsidP="006D7100">
                <w:pPr>
                  <w:rPr>
                    <w:noProof/>
                  </w:rPr>
                </w:pPr>
              </w:p>
              <w:p w:rsidR="0000592F" w:rsidRDefault="0000592F" w:rsidP="006D7100">
                <w:pPr>
                  <w:rPr>
                    <w:noProof/>
                  </w:rPr>
                </w:pPr>
              </w:p>
              <w:p w:rsidR="0000592F" w:rsidRPr="004F5957" w:rsidRDefault="0000592F" w:rsidP="006D7100">
                <w:pPr>
                  <w:rPr>
                    <w:noProof/>
                  </w:rPr>
                </w:pPr>
              </w:p>
            </w:tc>
            <w:tc>
              <w:tcPr>
                <w:tcW w:w="5310" w:type="dxa"/>
                <w:gridSpan w:val="2"/>
                <w:shd w:val="clear" w:color="auto" w:fill="F2F2F2" w:themeFill="background1" w:themeFillShade="F2"/>
              </w:tcPr>
              <w:sdt>
                <w:sdtPr>
                  <w:id w:val="787701609"/>
                  <w:placeholder>
                    <w:docPart w:val="5C761BC2FF82494ABC97EE435AFE0E07"/>
                  </w:placeholder>
                  <w:showingPlcHdr/>
                  <w:text w:multiLine="1"/>
                </w:sdtPr>
                <w:sdtEndPr/>
                <w:sdtContent>
                  <w:p w:rsidR="0000592F" w:rsidRDefault="0000592F" w:rsidP="006D7100">
                    <w:r>
                      <w:rPr>
                        <w:rStyle w:val="PlaceholderText"/>
                      </w:rPr>
                      <w:t>Type instructor feedback here</w:t>
                    </w:r>
                  </w:p>
                </w:sdtContent>
              </w:sdt>
              <w:p w:rsidR="0000592F" w:rsidRPr="004F5957" w:rsidRDefault="0000592F" w:rsidP="006D7100"/>
            </w:tc>
          </w:tr>
        </w:tbl>
        <w:p w:rsidR="0000592F" w:rsidRDefault="00323FEA">
          <w:r>
            <w:rPr>
              <w:i/>
            </w:rPr>
            <w:t>(See next page to continue part 1 and 2</w:t>
          </w:r>
          <w:r w:rsidRPr="00587220">
            <w:rPr>
              <w:i/>
            </w:rPr>
            <w:t>)</w:t>
          </w:r>
          <w:r w:rsidR="0000592F">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5778"/>
            <w:gridCol w:w="3870"/>
            <w:gridCol w:w="1440"/>
          </w:tblGrid>
          <w:tr w:rsidR="0000592F" w:rsidRPr="00F8589E" w:rsidTr="006D7100">
            <w:trPr>
              <w:trHeight w:val="20"/>
            </w:trPr>
            <w:tc>
              <w:tcPr>
                <w:tcW w:w="9648" w:type="dxa"/>
                <w:gridSpan w:val="2"/>
                <w:shd w:val="clear" w:color="auto" w:fill="FDE9D9" w:themeFill="accent6" w:themeFillTint="33"/>
                <w:vAlign w:val="center"/>
              </w:tcPr>
              <w:p w:rsidR="0000592F" w:rsidRPr="0000592F" w:rsidRDefault="004533E4" w:rsidP="004533E4">
                <w:pPr>
                  <w:pStyle w:val="ListParagraph"/>
                  <w:numPr>
                    <w:ilvl w:val="0"/>
                    <w:numId w:val="21"/>
                  </w:numPr>
                  <w:spacing w:line="276" w:lineRule="auto"/>
                  <w:rPr>
                    <w:b/>
                  </w:rPr>
                </w:pPr>
                <w:r w:rsidRPr="004533E4">
                  <w:rPr>
                    <w:b/>
                  </w:rPr>
                  <w:lastRenderedPageBreak/>
                  <w:t>What is the opposite of 6 on the number line?</w:t>
                </w:r>
              </w:p>
            </w:tc>
            <w:tc>
              <w:tcPr>
                <w:tcW w:w="1440" w:type="dxa"/>
                <w:shd w:val="clear" w:color="auto" w:fill="00B0F0"/>
                <w:vAlign w:val="center"/>
              </w:tcPr>
              <w:p w:rsidR="0000592F" w:rsidRPr="00F8589E" w:rsidRDefault="0000592F" w:rsidP="006D7100">
                <w:pPr>
                  <w:rPr>
                    <w:b/>
                    <w:color w:val="FFFFFF" w:themeColor="background1"/>
                  </w:rPr>
                </w:pPr>
                <w:r w:rsidRPr="00F8589E">
                  <w:rPr>
                    <w:b/>
                    <w:color w:val="FFFFFF" w:themeColor="background1"/>
                  </w:rPr>
                  <w:t>5 points</w:t>
                </w:r>
              </w:p>
            </w:tc>
          </w:tr>
          <w:tr w:rsidR="0000592F" w:rsidRPr="004F5957" w:rsidTr="00031C58">
            <w:trPr>
              <w:trHeight w:val="20"/>
            </w:trPr>
            <w:tc>
              <w:tcPr>
                <w:tcW w:w="5778" w:type="dxa"/>
                <w:shd w:val="clear" w:color="auto" w:fill="auto"/>
              </w:tcPr>
              <w:sdt>
                <w:sdtPr>
                  <w:id w:val="-1612126324"/>
                  <w:placeholder>
                    <w:docPart w:val="1A13DF48116849158149419544AC7920"/>
                  </w:placeholder>
                  <w:showingPlcHdr/>
                  <w:text w:multiLine="1"/>
                </w:sdtPr>
                <w:sdtEndPr/>
                <w:sdtContent>
                  <w:p w:rsidR="0000592F" w:rsidRDefault="0000592F" w:rsidP="006D7100">
                    <w:r>
                      <w:rPr>
                        <w:rStyle w:val="PlaceholderText"/>
                      </w:rPr>
                      <w:t>Show your work here</w:t>
                    </w:r>
                  </w:p>
                </w:sdtContent>
              </w:sdt>
              <w:p w:rsidR="0000592F" w:rsidRPr="004F5957" w:rsidRDefault="0000592F" w:rsidP="006D7100">
                <w:pPr>
                  <w:rPr>
                    <w:noProof/>
                  </w:rPr>
                </w:pPr>
              </w:p>
              <w:p w:rsidR="0000592F" w:rsidRPr="004F5957" w:rsidRDefault="0000592F" w:rsidP="006D7100">
                <w:pPr>
                  <w:rPr>
                    <w:noProof/>
                  </w:rPr>
                </w:pPr>
              </w:p>
              <w:p w:rsidR="0000592F" w:rsidRDefault="0000592F" w:rsidP="006D7100">
                <w:pPr>
                  <w:rPr>
                    <w:noProof/>
                  </w:rPr>
                </w:pPr>
              </w:p>
              <w:p w:rsidR="0000592F" w:rsidRDefault="0000592F" w:rsidP="006D7100">
                <w:pPr>
                  <w:rPr>
                    <w:noProof/>
                  </w:rPr>
                </w:pPr>
              </w:p>
              <w:p w:rsidR="003E78E9" w:rsidRPr="004F5957" w:rsidRDefault="003E78E9" w:rsidP="006D7100">
                <w:pPr>
                  <w:rPr>
                    <w:noProof/>
                  </w:rPr>
                </w:pPr>
              </w:p>
            </w:tc>
            <w:tc>
              <w:tcPr>
                <w:tcW w:w="5310" w:type="dxa"/>
                <w:gridSpan w:val="2"/>
                <w:shd w:val="clear" w:color="auto" w:fill="F2F2F2" w:themeFill="background1" w:themeFillShade="F2"/>
              </w:tcPr>
              <w:sdt>
                <w:sdtPr>
                  <w:id w:val="1592816307"/>
                  <w:placeholder>
                    <w:docPart w:val="33A5A12B4CE1412899C78AD1E0BE73F4"/>
                  </w:placeholder>
                  <w:showingPlcHdr/>
                  <w:text w:multiLine="1"/>
                </w:sdtPr>
                <w:sdtEndPr/>
                <w:sdtContent>
                  <w:p w:rsidR="0000592F" w:rsidRDefault="0000592F" w:rsidP="006D7100">
                    <w:r>
                      <w:rPr>
                        <w:rStyle w:val="PlaceholderText"/>
                      </w:rPr>
                      <w:t>Type instructor feedback here</w:t>
                    </w:r>
                  </w:p>
                </w:sdtContent>
              </w:sdt>
              <w:p w:rsidR="0000592F" w:rsidRPr="004F5957" w:rsidRDefault="0000592F" w:rsidP="006D7100"/>
            </w:tc>
          </w:tr>
          <w:tr w:rsidR="00031C58" w:rsidRPr="00F8589E" w:rsidTr="006D7100">
            <w:trPr>
              <w:trHeight w:val="20"/>
            </w:trPr>
            <w:tc>
              <w:tcPr>
                <w:tcW w:w="9648" w:type="dxa"/>
                <w:gridSpan w:val="2"/>
                <w:shd w:val="clear" w:color="auto" w:fill="FDE9D9" w:themeFill="accent6" w:themeFillTint="33"/>
                <w:vAlign w:val="center"/>
              </w:tcPr>
              <w:p w:rsidR="00031C58" w:rsidRPr="0000592F" w:rsidRDefault="004533E4" w:rsidP="004533E4">
                <w:pPr>
                  <w:pStyle w:val="ListParagraph"/>
                  <w:numPr>
                    <w:ilvl w:val="0"/>
                    <w:numId w:val="21"/>
                  </w:numPr>
                  <w:spacing w:line="276" w:lineRule="auto"/>
                  <w:rPr>
                    <w:b/>
                  </w:rPr>
                </w:pPr>
                <w:r w:rsidRPr="004533E4">
                  <w:rPr>
                    <w:b/>
                  </w:rPr>
                  <w:t>Which is smaller, -5 or -17?</w:t>
                </w:r>
              </w:p>
            </w:tc>
            <w:tc>
              <w:tcPr>
                <w:tcW w:w="1440" w:type="dxa"/>
                <w:shd w:val="clear" w:color="auto" w:fill="00B0F0"/>
                <w:vAlign w:val="center"/>
              </w:tcPr>
              <w:p w:rsidR="00031C58" w:rsidRPr="00F8589E" w:rsidRDefault="00031C58" w:rsidP="006D7100">
                <w:pPr>
                  <w:rPr>
                    <w:b/>
                    <w:color w:val="FFFFFF" w:themeColor="background1"/>
                  </w:rPr>
                </w:pPr>
                <w:r w:rsidRPr="00F8589E">
                  <w:rPr>
                    <w:b/>
                    <w:color w:val="FFFFFF" w:themeColor="background1"/>
                  </w:rPr>
                  <w:t>5 points</w:t>
                </w:r>
              </w:p>
            </w:tc>
          </w:tr>
          <w:tr w:rsidR="00031C58" w:rsidRPr="004F5957" w:rsidTr="00031C58">
            <w:trPr>
              <w:trHeight w:val="20"/>
            </w:trPr>
            <w:tc>
              <w:tcPr>
                <w:tcW w:w="5778" w:type="dxa"/>
                <w:shd w:val="clear" w:color="auto" w:fill="auto"/>
              </w:tcPr>
              <w:sdt>
                <w:sdtPr>
                  <w:id w:val="984050231"/>
                  <w:placeholder>
                    <w:docPart w:val="DFC5B96E5D194BECA9F5124BE2CF8E93"/>
                  </w:placeholder>
                  <w:showingPlcHdr/>
                  <w:text w:multiLine="1"/>
                </w:sdtPr>
                <w:sdtEndPr/>
                <w:sdtContent>
                  <w:p w:rsidR="00031C58" w:rsidRDefault="00031C58" w:rsidP="006D7100">
                    <w:r>
                      <w:rPr>
                        <w:rStyle w:val="PlaceholderText"/>
                      </w:rPr>
                      <w:t>Show your work here</w:t>
                    </w:r>
                  </w:p>
                </w:sdtContent>
              </w:sdt>
              <w:p w:rsidR="00031C58" w:rsidRPr="004F5957" w:rsidRDefault="00031C58" w:rsidP="006D7100">
                <w:pPr>
                  <w:rPr>
                    <w:noProof/>
                  </w:rPr>
                </w:pPr>
              </w:p>
              <w:p w:rsidR="00031C58" w:rsidRPr="004F5957" w:rsidRDefault="00031C58" w:rsidP="006D7100">
                <w:pPr>
                  <w:rPr>
                    <w:noProof/>
                  </w:rPr>
                </w:pPr>
              </w:p>
              <w:p w:rsidR="00031C58" w:rsidRDefault="00031C58" w:rsidP="006D7100">
                <w:pPr>
                  <w:rPr>
                    <w:noProof/>
                  </w:rPr>
                </w:pPr>
              </w:p>
              <w:p w:rsidR="00031C58" w:rsidRDefault="00031C58" w:rsidP="006D7100">
                <w:pPr>
                  <w:rPr>
                    <w:noProof/>
                  </w:rPr>
                </w:pPr>
              </w:p>
              <w:p w:rsidR="003E78E9" w:rsidRPr="004F5957" w:rsidRDefault="003E78E9" w:rsidP="006D7100">
                <w:pPr>
                  <w:rPr>
                    <w:noProof/>
                  </w:rPr>
                </w:pPr>
              </w:p>
            </w:tc>
            <w:tc>
              <w:tcPr>
                <w:tcW w:w="5310" w:type="dxa"/>
                <w:gridSpan w:val="2"/>
                <w:shd w:val="clear" w:color="auto" w:fill="F2F2F2" w:themeFill="background1" w:themeFillShade="F2"/>
              </w:tcPr>
              <w:sdt>
                <w:sdtPr>
                  <w:id w:val="636693848"/>
                  <w:placeholder>
                    <w:docPart w:val="2431FA9A2FA4493E97A21E5D38BDE24A"/>
                  </w:placeholder>
                  <w:showingPlcHdr/>
                  <w:text w:multiLine="1"/>
                </w:sdtPr>
                <w:sdtEndPr/>
                <w:sdtContent>
                  <w:p w:rsidR="00031C58" w:rsidRDefault="00031C58" w:rsidP="006D7100">
                    <w:r>
                      <w:rPr>
                        <w:rStyle w:val="PlaceholderText"/>
                      </w:rPr>
                      <w:t>Type instructor feedback here</w:t>
                    </w:r>
                  </w:p>
                </w:sdtContent>
              </w:sdt>
              <w:p w:rsidR="00031C58" w:rsidRPr="004F5957" w:rsidRDefault="00031C58" w:rsidP="006D7100"/>
            </w:tc>
          </w:tr>
        </w:tbl>
        <w:p w:rsidR="00F34049" w:rsidRDefault="00F34049"/>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5544"/>
            <w:gridCol w:w="4104"/>
            <w:gridCol w:w="1440"/>
          </w:tblGrid>
          <w:tr w:rsidR="00865038" w:rsidTr="00296D8F">
            <w:trPr>
              <w:trHeight w:val="20"/>
            </w:trPr>
            <w:tc>
              <w:tcPr>
                <w:tcW w:w="9648" w:type="dxa"/>
                <w:gridSpan w:val="2"/>
                <w:shd w:val="clear" w:color="auto" w:fill="595959" w:themeFill="text1" w:themeFillTint="A6"/>
                <w:vAlign w:val="center"/>
              </w:tcPr>
              <w:p w:rsidR="00865038" w:rsidRPr="003B22B6" w:rsidRDefault="00865038" w:rsidP="00972335">
                <w:pPr>
                  <w:rPr>
                    <w:rFonts w:asciiTheme="majorHAnsi" w:hAnsiTheme="majorHAnsi" w:cs="Times New Roman"/>
                    <w:color w:val="FFFFFF" w:themeColor="background1"/>
                    <w:sz w:val="24"/>
                    <w:szCs w:val="24"/>
                  </w:rPr>
                </w:pPr>
                <w:r>
                  <w:rPr>
                    <w:rFonts w:asciiTheme="majorHAnsi" w:hAnsiTheme="majorHAnsi" w:cs="Times New Roman"/>
                    <w:b/>
                    <w:color w:val="FFFFFF" w:themeColor="background1"/>
                    <w:sz w:val="24"/>
                    <w:szCs w:val="24"/>
                  </w:rPr>
                  <w:t xml:space="preserve">Part 2: </w:t>
                </w:r>
                <w:r w:rsidR="005F441A" w:rsidRPr="005F441A">
                  <w:rPr>
                    <w:rFonts w:asciiTheme="majorHAnsi" w:hAnsiTheme="majorHAnsi" w:cs="Times New Roman"/>
                    <w:color w:val="FFFFFF" w:themeColor="background1"/>
                    <w:sz w:val="24"/>
                    <w:szCs w:val="24"/>
                  </w:rPr>
                  <w:t>Read the problem and answer the questions</w:t>
                </w:r>
              </w:p>
            </w:tc>
            <w:tc>
              <w:tcPr>
                <w:tcW w:w="1440" w:type="dxa"/>
                <w:shd w:val="clear" w:color="auto" w:fill="00B050"/>
                <w:vAlign w:val="center"/>
              </w:tcPr>
              <w:p w:rsidR="00865038" w:rsidRPr="00F16F3E" w:rsidRDefault="005F441A" w:rsidP="00296D8F">
                <w:pPr>
                  <w:rPr>
                    <w:b/>
                  </w:rPr>
                </w:pPr>
                <w:r>
                  <w:rPr>
                    <w:b/>
                    <w:color w:val="FFFFFF" w:themeColor="background1"/>
                  </w:rPr>
                  <w:t>10</w:t>
                </w:r>
                <w:r w:rsidR="00865038" w:rsidRPr="00F16F3E">
                  <w:rPr>
                    <w:b/>
                    <w:color w:val="FFFFFF" w:themeColor="background1"/>
                  </w:rPr>
                  <w:t xml:space="preserve"> points</w:t>
                </w:r>
              </w:p>
            </w:tc>
          </w:tr>
          <w:tr w:rsidR="00865038" w:rsidTr="00296D8F">
            <w:trPr>
              <w:trHeight w:val="20"/>
            </w:trPr>
            <w:tc>
              <w:tcPr>
                <w:tcW w:w="11088" w:type="dxa"/>
                <w:gridSpan w:val="3"/>
                <w:shd w:val="clear" w:color="auto" w:fill="F2F2F2" w:themeFill="background1" w:themeFillShade="F2"/>
                <w:vAlign w:val="center"/>
              </w:tcPr>
              <w:p w:rsidR="004A4037" w:rsidRDefault="005F441A" w:rsidP="004A4037">
                <w:pPr>
                  <w:spacing w:line="276" w:lineRule="auto"/>
                  <w:rPr>
                    <w:noProof/>
                  </w:rPr>
                </w:pPr>
                <w:r>
                  <w:rPr>
                    <w:noProof/>
                  </w:rPr>
                  <w:t>Directions to complete Part 2:</w:t>
                </w:r>
              </w:p>
              <w:p w:rsidR="005F441A" w:rsidRDefault="005F441A" w:rsidP="004A4037">
                <w:pPr>
                  <w:spacing w:line="276" w:lineRule="auto"/>
                  <w:rPr>
                    <w:noProof/>
                  </w:rPr>
                </w:pPr>
                <w:r>
                  <w:rPr>
                    <w:noProof/>
                  </w:rPr>
                  <w:t xml:space="preserve">Read the problem and asnwer the questions below. </w:t>
                </w:r>
              </w:p>
              <w:p w:rsidR="005F441A" w:rsidRDefault="005F441A" w:rsidP="004A4037">
                <w:pPr>
                  <w:spacing w:line="276" w:lineRule="auto"/>
                  <w:rPr>
                    <w:noProof/>
                  </w:rPr>
                </w:pPr>
              </w:p>
              <w:p w:rsidR="005F441A" w:rsidRPr="005F441A" w:rsidRDefault="005F441A" w:rsidP="004A4037">
                <w:pPr>
                  <w:spacing w:line="276" w:lineRule="auto"/>
                  <w:rPr>
                    <w:b/>
                    <w:noProof/>
                  </w:rPr>
                </w:pPr>
                <w:r w:rsidRPr="005F441A">
                  <w:rPr>
                    <w:b/>
                    <w:noProof/>
                  </w:rPr>
                  <w:t>Problem:</w:t>
                </w:r>
              </w:p>
              <w:p w:rsidR="005F441A" w:rsidRPr="00865038" w:rsidRDefault="004533E4" w:rsidP="005F441A">
                <w:r w:rsidRPr="004533E4">
                  <w:t>A patient’s dosage of medication is decreased 25 milligrams per day for one week. What is the change in her medication at the end of the week?</w:t>
                </w:r>
              </w:p>
            </w:tc>
          </w:tr>
          <w:tr w:rsidR="00C558CC" w:rsidTr="00C558CC">
            <w:trPr>
              <w:trHeight w:val="20"/>
            </w:trPr>
            <w:tc>
              <w:tcPr>
                <w:tcW w:w="9648" w:type="dxa"/>
                <w:gridSpan w:val="2"/>
                <w:shd w:val="clear" w:color="auto" w:fill="FDE9D9" w:themeFill="accent6" w:themeFillTint="33"/>
                <w:vAlign w:val="center"/>
              </w:tcPr>
              <w:p w:rsidR="00C558CC" w:rsidRPr="005F441A" w:rsidRDefault="00C558CC" w:rsidP="00C558CC">
                <w:pPr>
                  <w:rPr>
                    <w:b/>
                    <w:noProof/>
                  </w:rPr>
                </w:pPr>
                <w:r w:rsidRPr="00F56F17">
                  <w:rPr>
                    <w:b/>
                    <w:noProof/>
                  </w:rPr>
                  <w:t xml:space="preserve">Question: After reading the problem, what </w:t>
                </w:r>
                <w:r w:rsidR="002851C3">
                  <w:rPr>
                    <w:b/>
                    <w:noProof/>
                  </w:rPr>
                  <w:t xml:space="preserve">are </w:t>
                </w:r>
                <w:r w:rsidRPr="00F56F17">
                  <w:rPr>
                    <w:b/>
                    <w:noProof/>
                  </w:rPr>
                  <w:t>you being asked to do?</w:t>
                </w:r>
                <w:r>
                  <w:rPr>
                    <w:b/>
                    <w:noProof/>
                  </w:rPr>
                  <w:t xml:space="preserve"> </w:t>
                </w:r>
              </w:p>
            </w:tc>
            <w:tc>
              <w:tcPr>
                <w:tcW w:w="1440" w:type="dxa"/>
                <w:shd w:val="clear" w:color="auto" w:fill="00B0F0"/>
                <w:vAlign w:val="center"/>
              </w:tcPr>
              <w:p w:rsidR="00C558CC" w:rsidRPr="005F441A" w:rsidRDefault="00C558CC" w:rsidP="004A4037">
                <w:pPr>
                  <w:rPr>
                    <w:b/>
                    <w:noProof/>
                  </w:rPr>
                </w:pPr>
                <w:r w:rsidRPr="00C558CC">
                  <w:rPr>
                    <w:b/>
                    <w:noProof/>
                    <w:color w:val="FFFFFF" w:themeColor="background1"/>
                  </w:rPr>
                  <w:t>1 point</w:t>
                </w:r>
              </w:p>
            </w:tc>
          </w:tr>
          <w:tr w:rsidR="001658A8" w:rsidTr="00031C58">
            <w:trPr>
              <w:trHeight w:val="2126"/>
            </w:trPr>
            <w:tc>
              <w:tcPr>
                <w:tcW w:w="5544" w:type="dxa"/>
                <w:shd w:val="clear" w:color="auto" w:fill="auto"/>
              </w:tcPr>
              <w:p w:rsidR="00F8589E" w:rsidRDefault="006E1B81" w:rsidP="001658A8">
                <w:sdt>
                  <w:sdtPr>
                    <w:id w:val="-1365822293"/>
                    <w:placeholder>
                      <w:docPart w:val="7EF54F1F145C4C0188120AD8E9D95481"/>
                    </w:placeholder>
                    <w:showingPlcHdr/>
                    <w:text w:multiLine="1"/>
                  </w:sdtPr>
                  <w:sdtEndPr/>
                  <w:sdtContent>
                    <w:r w:rsidR="00F8589E">
                      <w:rPr>
                        <w:rStyle w:val="PlaceholderText"/>
                      </w:rPr>
                      <w:t>Write the question here</w:t>
                    </w:r>
                  </w:sdtContent>
                </w:sdt>
              </w:p>
            </w:tc>
            <w:tc>
              <w:tcPr>
                <w:tcW w:w="5544" w:type="dxa"/>
                <w:gridSpan w:val="2"/>
                <w:shd w:val="clear" w:color="auto" w:fill="F2F2F2" w:themeFill="background1" w:themeFillShade="F2"/>
              </w:tcPr>
              <w:sdt>
                <w:sdtPr>
                  <w:id w:val="-1869292599"/>
                  <w:placeholder>
                    <w:docPart w:val="14C93C814CDB4AD4A4C92F9E55BCFC3C"/>
                  </w:placeholder>
                  <w:showingPlcHdr/>
                  <w:text w:multiLine="1"/>
                </w:sdtPr>
                <w:sdtEndPr/>
                <w:sdtContent>
                  <w:p w:rsidR="00F8589E" w:rsidRDefault="00031C58" w:rsidP="004A4037">
                    <w:r>
                      <w:rPr>
                        <w:rStyle w:val="PlaceholderText"/>
                      </w:rPr>
                      <w:t>Type instructor feedback here</w:t>
                    </w:r>
                  </w:p>
                </w:sdtContent>
              </w:sdt>
            </w:tc>
          </w:tr>
        </w:tbl>
        <w:p w:rsidR="00323FEA" w:rsidRDefault="00323FEA">
          <w:r>
            <w:rPr>
              <w:i/>
            </w:rPr>
            <w:t>(See next page to continue part 2</w:t>
          </w:r>
          <w:r w:rsidRPr="00587220">
            <w:rPr>
              <w:i/>
            </w:rPr>
            <w:t>)</w:t>
          </w:r>
          <w:r>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5544"/>
            <w:gridCol w:w="4104"/>
            <w:gridCol w:w="1440"/>
          </w:tblGrid>
          <w:tr w:rsidR="00C558CC" w:rsidTr="00C558CC">
            <w:trPr>
              <w:trHeight w:val="20"/>
            </w:trPr>
            <w:tc>
              <w:tcPr>
                <w:tcW w:w="9648" w:type="dxa"/>
                <w:gridSpan w:val="2"/>
                <w:shd w:val="clear" w:color="auto" w:fill="FDE9D9" w:themeFill="accent6" w:themeFillTint="33"/>
                <w:vAlign w:val="center"/>
              </w:tcPr>
              <w:p w:rsidR="00C558CC" w:rsidRPr="00F34049" w:rsidRDefault="00C558CC" w:rsidP="00C558CC">
                <w:pPr>
                  <w:rPr>
                    <w:b/>
                  </w:rPr>
                </w:pPr>
                <w:r w:rsidRPr="005F441A">
                  <w:rPr>
                    <w:b/>
                    <w:noProof/>
                  </w:rPr>
                  <w:lastRenderedPageBreak/>
                  <w:t>Facts: What information are you provided?</w:t>
                </w:r>
                <w:r>
                  <w:rPr>
                    <w:b/>
                    <w:noProof/>
                  </w:rPr>
                  <w:t xml:space="preserve"> </w:t>
                </w:r>
              </w:p>
            </w:tc>
            <w:tc>
              <w:tcPr>
                <w:tcW w:w="1440" w:type="dxa"/>
                <w:shd w:val="clear" w:color="auto" w:fill="00B0F0"/>
                <w:vAlign w:val="center"/>
              </w:tcPr>
              <w:p w:rsidR="00C558CC" w:rsidRPr="00F34049" w:rsidRDefault="00C558CC" w:rsidP="004A4037">
                <w:pPr>
                  <w:rPr>
                    <w:b/>
                  </w:rPr>
                </w:pPr>
                <w:r w:rsidRPr="00C558CC">
                  <w:rPr>
                    <w:b/>
                    <w:color w:val="FFFFFF" w:themeColor="background1"/>
                  </w:rPr>
                  <w:t>1 point</w:t>
                </w:r>
              </w:p>
            </w:tc>
          </w:tr>
          <w:tr w:rsidR="002851C3" w:rsidRPr="005F441A" w:rsidTr="00031C58">
            <w:trPr>
              <w:trHeight w:val="20"/>
            </w:trPr>
            <w:tc>
              <w:tcPr>
                <w:tcW w:w="5544" w:type="dxa"/>
                <w:shd w:val="clear" w:color="auto" w:fill="auto"/>
              </w:tcPr>
              <w:p w:rsidR="002851C3" w:rsidRDefault="006E1B81" w:rsidP="006D7100">
                <w:sdt>
                  <w:sdtPr>
                    <w:id w:val="-1117530808"/>
                    <w:placeholder>
                      <w:docPart w:val="A4EFC43BB0B94C2BB9AC623ACC22D55F"/>
                    </w:placeholder>
                    <w:showingPlcHdr/>
                    <w:text w:multiLine="1"/>
                  </w:sdtPr>
                  <w:sdtEndPr/>
                  <w:sdtContent>
                    <w:r w:rsidR="002851C3">
                      <w:rPr>
                        <w:rStyle w:val="PlaceholderText"/>
                      </w:rPr>
                      <w:t>Write the facts here</w:t>
                    </w:r>
                  </w:sdtContent>
                </w:sdt>
              </w:p>
              <w:p w:rsidR="001658A8" w:rsidRDefault="001658A8" w:rsidP="006D7100"/>
              <w:p w:rsidR="001658A8" w:rsidRDefault="001658A8" w:rsidP="006D7100"/>
              <w:p w:rsidR="001658A8" w:rsidRDefault="001658A8" w:rsidP="006D7100"/>
              <w:p w:rsidR="001658A8" w:rsidRDefault="001658A8" w:rsidP="006D7100"/>
              <w:p w:rsidR="001658A8" w:rsidRPr="005F441A" w:rsidRDefault="001658A8" w:rsidP="006D7100">
                <w:pPr>
                  <w:rPr>
                    <w:b/>
                    <w:noProof/>
                  </w:rPr>
                </w:pPr>
              </w:p>
            </w:tc>
            <w:tc>
              <w:tcPr>
                <w:tcW w:w="5544" w:type="dxa"/>
                <w:gridSpan w:val="2"/>
                <w:shd w:val="clear" w:color="auto" w:fill="F2F2F2" w:themeFill="background1" w:themeFillShade="F2"/>
              </w:tcPr>
              <w:sdt>
                <w:sdtPr>
                  <w:id w:val="-1345788082"/>
                  <w:placeholder>
                    <w:docPart w:val="1D958B13F3704273B46C44FF238FDA9B"/>
                  </w:placeholder>
                  <w:showingPlcHdr/>
                  <w:text w:multiLine="1"/>
                </w:sdtPr>
                <w:sdtEndPr/>
                <w:sdtContent>
                  <w:p w:rsidR="00031C58" w:rsidRDefault="00031C58" w:rsidP="00031C58">
                    <w:r>
                      <w:rPr>
                        <w:rStyle w:val="PlaceholderText"/>
                      </w:rPr>
                      <w:t>Type instructor feedback here</w:t>
                    </w:r>
                  </w:p>
                </w:sdtContent>
              </w:sdt>
              <w:p w:rsidR="002851C3" w:rsidRDefault="00031C58" w:rsidP="00031C58">
                <w:pPr>
                  <w:rPr>
                    <w:b/>
                    <w:noProof/>
                  </w:rPr>
                </w:pPr>
                <w:r w:rsidRPr="005F441A">
                  <w:rPr>
                    <w:b/>
                    <w:noProof/>
                  </w:rPr>
                  <w:t xml:space="preserve"> </w:t>
                </w:r>
              </w:p>
              <w:p w:rsidR="00031C58" w:rsidRDefault="00031C58" w:rsidP="00031C58">
                <w:pPr>
                  <w:rPr>
                    <w:b/>
                    <w:noProof/>
                  </w:rPr>
                </w:pPr>
              </w:p>
              <w:p w:rsidR="00031C58" w:rsidRDefault="00031C58" w:rsidP="00031C58">
                <w:pPr>
                  <w:rPr>
                    <w:b/>
                    <w:noProof/>
                  </w:rPr>
                </w:pPr>
              </w:p>
              <w:p w:rsidR="00031C58" w:rsidRDefault="00031C58" w:rsidP="00031C58">
                <w:pPr>
                  <w:rPr>
                    <w:b/>
                    <w:noProof/>
                  </w:rPr>
                </w:pPr>
              </w:p>
              <w:p w:rsidR="00031C58" w:rsidRPr="005F441A" w:rsidRDefault="00031C58" w:rsidP="00031C58">
                <w:pPr>
                  <w:rPr>
                    <w:b/>
                    <w:noProof/>
                  </w:rPr>
                </w:pPr>
              </w:p>
            </w:tc>
          </w:tr>
          <w:tr w:rsidR="00C558CC" w:rsidTr="00C558CC">
            <w:trPr>
              <w:trHeight w:val="20"/>
            </w:trPr>
            <w:tc>
              <w:tcPr>
                <w:tcW w:w="9648" w:type="dxa"/>
                <w:gridSpan w:val="2"/>
                <w:shd w:val="clear" w:color="auto" w:fill="FDE9D9" w:themeFill="accent6" w:themeFillTint="33"/>
                <w:vAlign w:val="center"/>
              </w:tcPr>
              <w:p w:rsidR="00C558CC" w:rsidRPr="003D7B53" w:rsidRDefault="00C558CC" w:rsidP="00C558CC">
                <w:pPr>
                  <w:rPr>
                    <w:b/>
                  </w:rPr>
                </w:pPr>
                <w:r w:rsidRPr="005F441A">
                  <w:rPr>
                    <w:b/>
                    <w:noProof/>
                  </w:rPr>
                  <w:t xml:space="preserve">Operation: What mathematical operation applies (addition, subtraction, multiplication or division) and write your equation in the box below.  </w:t>
                </w:r>
                <w:r w:rsidRPr="005F441A">
                  <w:rPr>
                    <w:i/>
                    <w:noProof/>
                  </w:rPr>
                  <w:t>Note: Sometimes a combination of operations is necessary.</w:t>
                </w:r>
                <w:r>
                  <w:rPr>
                    <w:b/>
                    <w:noProof/>
                  </w:rPr>
                  <w:t xml:space="preserve"> </w:t>
                </w:r>
              </w:p>
            </w:tc>
            <w:tc>
              <w:tcPr>
                <w:tcW w:w="1440" w:type="dxa"/>
                <w:shd w:val="clear" w:color="auto" w:fill="00B0F0"/>
                <w:vAlign w:val="center"/>
              </w:tcPr>
              <w:p w:rsidR="00C558CC" w:rsidRPr="003D7B53" w:rsidRDefault="00C558CC" w:rsidP="003D7B53">
                <w:pPr>
                  <w:rPr>
                    <w:b/>
                  </w:rPr>
                </w:pPr>
                <w:r w:rsidRPr="00C558CC">
                  <w:rPr>
                    <w:b/>
                    <w:color w:val="FFFFFF" w:themeColor="background1"/>
                  </w:rPr>
                  <w:t>1 point</w:t>
                </w:r>
              </w:p>
            </w:tc>
          </w:tr>
          <w:tr w:rsidR="002851C3" w:rsidRPr="005F441A" w:rsidTr="00323FEA">
            <w:trPr>
              <w:trHeight w:val="20"/>
            </w:trPr>
            <w:tc>
              <w:tcPr>
                <w:tcW w:w="5544" w:type="dxa"/>
                <w:shd w:val="clear" w:color="auto" w:fill="auto"/>
              </w:tcPr>
              <w:p w:rsidR="002851C3" w:rsidRPr="005F441A" w:rsidRDefault="006E1B81" w:rsidP="006D7100">
                <w:pPr>
                  <w:rPr>
                    <w:b/>
                    <w:noProof/>
                  </w:rPr>
                </w:pPr>
                <w:sdt>
                  <w:sdtPr>
                    <w:id w:val="-571745917"/>
                    <w:placeholder>
                      <w:docPart w:val="47B2A94E008245049AEEB94EEA375FBC"/>
                    </w:placeholder>
                    <w:showingPlcHdr/>
                    <w:text w:multiLine="1"/>
                  </w:sdtPr>
                  <w:sdtEndPr/>
                  <w:sdtContent>
                    <w:r w:rsidR="002851C3">
                      <w:rPr>
                        <w:rStyle w:val="PlaceholderText"/>
                      </w:rPr>
                      <w:t>Write the operation(s) here</w:t>
                    </w:r>
                  </w:sdtContent>
                </w:sdt>
              </w:p>
            </w:tc>
            <w:tc>
              <w:tcPr>
                <w:tcW w:w="5544" w:type="dxa"/>
                <w:gridSpan w:val="2"/>
                <w:shd w:val="clear" w:color="auto" w:fill="F2F2F2" w:themeFill="background1" w:themeFillShade="F2"/>
              </w:tcPr>
              <w:sdt>
                <w:sdtPr>
                  <w:id w:val="1790248377"/>
                  <w:placeholder>
                    <w:docPart w:val="BA3C853FBE3B4BCF99F590C865748EE3"/>
                  </w:placeholder>
                  <w:showingPlcHdr/>
                  <w:text w:multiLine="1"/>
                </w:sdtPr>
                <w:sdtEndPr/>
                <w:sdtContent>
                  <w:p w:rsidR="00031C58" w:rsidRDefault="00031C58" w:rsidP="00031C58">
                    <w:r>
                      <w:rPr>
                        <w:rStyle w:val="PlaceholderText"/>
                      </w:rPr>
                      <w:t>Type instructor feedback here</w:t>
                    </w:r>
                  </w:p>
                </w:sdtContent>
              </w:sdt>
              <w:p w:rsidR="002851C3" w:rsidRDefault="002851C3" w:rsidP="00031C58">
                <w:pPr>
                  <w:rPr>
                    <w:b/>
                    <w:noProof/>
                  </w:rPr>
                </w:pPr>
              </w:p>
              <w:p w:rsidR="00031C58" w:rsidRDefault="00031C58" w:rsidP="00031C58">
                <w:pPr>
                  <w:rPr>
                    <w:b/>
                    <w:noProof/>
                  </w:rPr>
                </w:pPr>
              </w:p>
              <w:p w:rsidR="00031C58" w:rsidRDefault="00031C58" w:rsidP="00031C58">
                <w:pPr>
                  <w:rPr>
                    <w:b/>
                    <w:noProof/>
                  </w:rPr>
                </w:pPr>
              </w:p>
              <w:p w:rsidR="00031C58" w:rsidRDefault="00031C58" w:rsidP="00031C58">
                <w:pPr>
                  <w:rPr>
                    <w:b/>
                    <w:noProof/>
                  </w:rPr>
                </w:pPr>
              </w:p>
              <w:p w:rsidR="00031C58" w:rsidRPr="005F441A" w:rsidRDefault="00031C58" w:rsidP="00031C58">
                <w:pPr>
                  <w:rPr>
                    <w:b/>
                    <w:noProof/>
                  </w:rPr>
                </w:pPr>
              </w:p>
            </w:tc>
          </w:tr>
          <w:tr w:rsidR="00C558CC" w:rsidTr="00C558CC">
            <w:trPr>
              <w:trHeight w:val="20"/>
            </w:trPr>
            <w:tc>
              <w:tcPr>
                <w:tcW w:w="9648" w:type="dxa"/>
                <w:gridSpan w:val="2"/>
                <w:shd w:val="clear" w:color="auto" w:fill="FDE9D9" w:themeFill="accent6" w:themeFillTint="33"/>
                <w:vAlign w:val="center"/>
              </w:tcPr>
              <w:p w:rsidR="00C558CC" w:rsidRPr="00F34049" w:rsidRDefault="00C558CC" w:rsidP="00C558CC">
                <w:pPr>
                  <w:rPr>
                    <w:b/>
                    <w:noProof/>
                  </w:rPr>
                </w:pPr>
                <w:r w:rsidRPr="0065034B">
                  <w:rPr>
                    <w:b/>
                    <w:noProof/>
                  </w:rPr>
                  <w:t>Solve: What are the s</w:t>
                </w:r>
                <w:r>
                  <w:rPr>
                    <w:b/>
                    <w:noProof/>
                  </w:rPr>
                  <w:t xml:space="preserve">teps to solve the problem? </w:t>
                </w:r>
              </w:p>
            </w:tc>
            <w:tc>
              <w:tcPr>
                <w:tcW w:w="1440" w:type="dxa"/>
                <w:shd w:val="clear" w:color="auto" w:fill="00B0F0"/>
                <w:vAlign w:val="center"/>
              </w:tcPr>
              <w:p w:rsidR="00C558CC" w:rsidRPr="00F34049" w:rsidRDefault="00C558CC" w:rsidP="00691B8C">
                <w:pPr>
                  <w:rPr>
                    <w:b/>
                    <w:noProof/>
                  </w:rPr>
                </w:pPr>
                <w:r>
                  <w:rPr>
                    <w:b/>
                    <w:color w:val="FFFFFF" w:themeColor="background1"/>
                  </w:rPr>
                  <w:t>3</w:t>
                </w:r>
                <w:r w:rsidRPr="00C558CC">
                  <w:rPr>
                    <w:b/>
                    <w:color w:val="FFFFFF" w:themeColor="background1"/>
                  </w:rPr>
                  <w:t xml:space="preserve"> point</w:t>
                </w:r>
                <w:r>
                  <w:rPr>
                    <w:b/>
                    <w:color w:val="FFFFFF" w:themeColor="background1"/>
                  </w:rPr>
                  <w:t>s</w:t>
                </w:r>
              </w:p>
            </w:tc>
          </w:tr>
          <w:tr w:rsidR="00323FEA" w:rsidTr="00323FEA">
            <w:trPr>
              <w:trHeight w:val="20"/>
            </w:trPr>
            <w:tc>
              <w:tcPr>
                <w:tcW w:w="5544" w:type="dxa"/>
                <w:shd w:val="clear" w:color="auto" w:fill="FFFFFF" w:themeFill="background1"/>
              </w:tcPr>
              <w:sdt>
                <w:sdtPr>
                  <w:id w:val="-1949851495"/>
                  <w:placeholder>
                    <w:docPart w:val="F7D0E773AB16421FA32EC929640F52DB"/>
                  </w:placeholder>
                  <w:showingPlcHdr/>
                  <w:text w:multiLine="1"/>
                </w:sdtPr>
                <w:sdtEndPr/>
                <w:sdtContent>
                  <w:p w:rsidR="00323FEA" w:rsidRPr="00CA0AFD" w:rsidRDefault="00323FEA" w:rsidP="009A3558">
                    <w:r>
                      <w:rPr>
                        <w:rStyle w:val="PlaceholderText"/>
                      </w:rPr>
                      <w:t>Show your work here</w:t>
                    </w:r>
                  </w:p>
                </w:sdtContent>
              </w:sdt>
            </w:tc>
            <w:tc>
              <w:tcPr>
                <w:tcW w:w="5544" w:type="dxa"/>
                <w:gridSpan w:val="2"/>
                <w:shd w:val="clear" w:color="auto" w:fill="F2F2F2" w:themeFill="background1" w:themeFillShade="F2"/>
              </w:tcPr>
              <w:sdt>
                <w:sdtPr>
                  <w:id w:val="-703023864"/>
                  <w:placeholder>
                    <w:docPart w:val="82A890CBEA494274AD4A9B2DEA6B0754"/>
                  </w:placeholder>
                  <w:showingPlcHdr/>
                  <w:text w:multiLine="1"/>
                </w:sdtPr>
                <w:sdtEndPr/>
                <w:sdtContent>
                  <w:p w:rsidR="00323FEA" w:rsidRDefault="00323FEA" w:rsidP="00323FEA">
                    <w:r>
                      <w:rPr>
                        <w:rStyle w:val="PlaceholderText"/>
                      </w:rPr>
                      <w:t>Type instructor feedback here</w:t>
                    </w:r>
                  </w:p>
                </w:sdtContent>
              </w:sdt>
              <w:p w:rsidR="00323FEA" w:rsidRDefault="00323FEA" w:rsidP="00323FEA">
                <w:pPr>
                  <w:rPr>
                    <w:b/>
                    <w:noProof/>
                  </w:rPr>
                </w:pPr>
              </w:p>
              <w:p w:rsidR="00323FEA" w:rsidRDefault="00323FEA" w:rsidP="00323FEA">
                <w:pPr>
                  <w:rPr>
                    <w:b/>
                    <w:noProof/>
                  </w:rPr>
                </w:pPr>
              </w:p>
              <w:p w:rsidR="00323FEA" w:rsidRDefault="00323FEA" w:rsidP="009A3558"/>
              <w:p w:rsidR="00323FEA" w:rsidRDefault="00323FEA" w:rsidP="009A3558"/>
              <w:p w:rsidR="00323FEA" w:rsidRPr="00CA0AFD" w:rsidRDefault="00323FEA" w:rsidP="009A3558"/>
            </w:tc>
          </w:tr>
          <w:tr w:rsidR="00C558CC" w:rsidTr="00C558CC">
            <w:trPr>
              <w:trHeight w:val="20"/>
            </w:trPr>
            <w:tc>
              <w:tcPr>
                <w:tcW w:w="9648" w:type="dxa"/>
                <w:gridSpan w:val="2"/>
                <w:shd w:val="clear" w:color="auto" w:fill="FDE9D9" w:themeFill="accent6" w:themeFillTint="33"/>
                <w:vAlign w:val="center"/>
              </w:tcPr>
              <w:p w:rsidR="00C558CC" w:rsidRPr="00F34049" w:rsidRDefault="00C558CC" w:rsidP="00C558CC">
                <w:pPr>
                  <w:rPr>
                    <w:b/>
                  </w:rPr>
                </w:pPr>
                <w:r w:rsidRPr="0065034B">
                  <w:rPr>
                    <w:b/>
                    <w:noProof/>
                  </w:rPr>
                  <w:t>Answer: What is the answer to the question</w:t>
                </w:r>
                <w:r>
                  <w:rPr>
                    <w:b/>
                    <w:noProof/>
                  </w:rPr>
                  <w:t xml:space="preserve">? </w:t>
                </w:r>
              </w:p>
            </w:tc>
            <w:tc>
              <w:tcPr>
                <w:tcW w:w="1440" w:type="dxa"/>
                <w:shd w:val="clear" w:color="auto" w:fill="00B0F0"/>
                <w:vAlign w:val="center"/>
              </w:tcPr>
              <w:p w:rsidR="00C558CC" w:rsidRPr="00F34049" w:rsidRDefault="00C558CC" w:rsidP="0065034B">
                <w:pPr>
                  <w:rPr>
                    <w:b/>
                  </w:rPr>
                </w:pPr>
                <w:r>
                  <w:rPr>
                    <w:b/>
                    <w:color w:val="FFFFFF" w:themeColor="background1"/>
                  </w:rPr>
                  <w:t>3</w:t>
                </w:r>
                <w:r w:rsidRPr="00C558CC">
                  <w:rPr>
                    <w:b/>
                    <w:color w:val="FFFFFF" w:themeColor="background1"/>
                  </w:rPr>
                  <w:t xml:space="preserve"> point</w:t>
                </w:r>
                <w:r>
                  <w:rPr>
                    <w:b/>
                    <w:color w:val="FFFFFF" w:themeColor="background1"/>
                  </w:rPr>
                  <w:t>s</w:t>
                </w:r>
              </w:p>
            </w:tc>
          </w:tr>
          <w:tr w:rsidR="00323FEA" w:rsidTr="00323FEA">
            <w:trPr>
              <w:trHeight w:val="20"/>
            </w:trPr>
            <w:tc>
              <w:tcPr>
                <w:tcW w:w="5544" w:type="dxa"/>
                <w:shd w:val="clear" w:color="auto" w:fill="FFFFFF" w:themeFill="background1"/>
              </w:tcPr>
              <w:p w:rsidR="00323FEA" w:rsidRDefault="006E1B81" w:rsidP="0065034B">
                <w:pPr>
                  <w:rPr>
                    <w:rStyle w:val="PlaceholderText"/>
                  </w:rPr>
                </w:pPr>
                <w:sdt>
                  <w:sdtPr>
                    <w:id w:val="335743823"/>
                    <w:placeholder>
                      <w:docPart w:val="7DDA75C85E194B958CA9B69D8521BA1B"/>
                    </w:placeholder>
                    <w:showingPlcHdr/>
                    <w:text w:multiLine="1"/>
                  </w:sdtPr>
                  <w:sdtEndPr/>
                  <w:sdtContent>
                    <w:r w:rsidR="00323FEA">
                      <w:rPr>
                        <w:rStyle w:val="PlaceholderText"/>
                      </w:rPr>
                      <w:t>Write final answer here</w:t>
                    </w:r>
                  </w:sdtContent>
                </w:sdt>
              </w:p>
            </w:tc>
            <w:tc>
              <w:tcPr>
                <w:tcW w:w="5544" w:type="dxa"/>
                <w:gridSpan w:val="2"/>
                <w:shd w:val="clear" w:color="auto" w:fill="F2F2F2" w:themeFill="background1" w:themeFillShade="F2"/>
              </w:tcPr>
              <w:sdt>
                <w:sdtPr>
                  <w:id w:val="1574157448"/>
                  <w:placeholder>
                    <w:docPart w:val="097A5E41C83144BAA41C0F6318A08689"/>
                  </w:placeholder>
                  <w:showingPlcHdr/>
                  <w:text w:multiLine="1"/>
                </w:sdtPr>
                <w:sdtEndPr/>
                <w:sdtContent>
                  <w:p w:rsidR="00323FEA" w:rsidRDefault="00323FEA" w:rsidP="00323FEA">
                    <w:r>
                      <w:rPr>
                        <w:rStyle w:val="PlaceholderText"/>
                      </w:rPr>
                      <w:t>Type instructor feedback here</w:t>
                    </w:r>
                  </w:p>
                </w:sdtContent>
              </w:sdt>
              <w:p w:rsidR="00323FEA" w:rsidRDefault="00323FEA" w:rsidP="00323FEA">
                <w:pPr>
                  <w:rPr>
                    <w:b/>
                    <w:noProof/>
                  </w:rPr>
                </w:pPr>
              </w:p>
              <w:p w:rsidR="00323FEA" w:rsidRDefault="00323FEA" w:rsidP="00323FEA">
                <w:pPr>
                  <w:rPr>
                    <w:b/>
                    <w:noProof/>
                  </w:rPr>
                </w:pPr>
              </w:p>
              <w:p w:rsidR="00323FEA" w:rsidRDefault="00323FEA" w:rsidP="0065034B">
                <w:pPr>
                  <w:rPr>
                    <w:rStyle w:val="PlaceholderText"/>
                  </w:rPr>
                </w:pPr>
              </w:p>
              <w:p w:rsidR="00323FEA" w:rsidRDefault="00323FEA" w:rsidP="0065034B">
                <w:pPr>
                  <w:rPr>
                    <w:rStyle w:val="PlaceholderText"/>
                  </w:rPr>
                </w:pPr>
              </w:p>
              <w:p w:rsidR="00323FEA" w:rsidRDefault="00323FEA" w:rsidP="0065034B">
                <w:pPr>
                  <w:rPr>
                    <w:rStyle w:val="PlaceholderText"/>
                  </w:rPr>
                </w:pPr>
              </w:p>
              <w:p w:rsidR="00323FEA" w:rsidRDefault="00323FEA" w:rsidP="0065034B">
                <w:pPr>
                  <w:rPr>
                    <w:rStyle w:val="PlaceholderText"/>
                  </w:rPr>
                </w:pPr>
              </w:p>
            </w:tc>
          </w:tr>
        </w:tbl>
        <w:p w:rsidR="00323FEA" w:rsidRDefault="00323FEA">
          <w:r>
            <w:rPr>
              <w:i/>
            </w:rPr>
            <w:t>(See next page to continue part 2</w:t>
          </w:r>
          <w:r w:rsidRPr="00587220">
            <w:rPr>
              <w:i/>
            </w:rPr>
            <w:t>)</w:t>
          </w:r>
          <w:r>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44" w:type="dxa"/>
              <w:left w:w="288" w:type="dxa"/>
              <w:bottom w:w="173" w:type="dxa"/>
              <w:right w:w="288" w:type="dxa"/>
            </w:tblCellMar>
            <w:tblLook w:val="04A0" w:firstRow="1" w:lastRow="0" w:firstColumn="1" w:lastColumn="0" w:noHBand="0" w:noVBand="1"/>
          </w:tblPr>
          <w:tblGrid>
            <w:gridCol w:w="5544"/>
            <w:gridCol w:w="4104"/>
            <w:gridCol w:w="1440"/>
          </w:tblGrid>
          <w:tr w:rsidR="00C558CC" w:rsidTr="00C558CC">
            <w:trPr>
              <w:trHeight w:val="20"/>
            </w:trPr>
            <w:tc>
              <w:tcPr>
                <w:tcW w:w="9648" w:type="dxa"/>
                <w:gridSpan w:val="2"/>
                <w:shd w:val="clear" w:color="auto" w:fill="FDE9D9" w:themeFill="accent6" w:themeFillTint="33"/>
                <w:vAlign w:val="center"/>
              </w:tcPr>
              <w:p w:rsidR="00C558CC" w:rsidRPr="00691B8C" w:rsidRDefault="00C558CC" w:rsidP="00C558CC">
                <w:pPr>
                  <w:rPr>
                    <w:b/>
                  </w:rPr>
                </w:pPr>
                <w:r w:rsidRPr="0065034B">
                  <w:rPr>
                    <w:b/>
                    <w:noProof/>
                  </w:rPr>
                  <w:lastRenderedPageBreak/>
                  <w:t xml:space="preserve">Reasonableness: Does your answer make sense? Why? </w:t>
                </w:r>
              </w:p>
            </w:tc>
            <w:tc>
              <w:tcPr>
                <w:tcW w:w="1440" w:type="dxa"/>
                <w:shd w:val="clear" w:color="auto" w:fill="00B0F0"/>
                <w:vAlign w:val="center"/>
              </w:tcPr>
              <w:p w:rsidR="00C558CC" w:rsidRPr="00691B8C" w:rsidRDefault="00C558CC" w:rsidP="0065034B">
                <w:pPr>
                  <w:rPr>
                    <w:b/>
                  </w:rPr>
                </w:pPr>
                <w:r w:rsidRPr="00C558CC">
                  <w:rPr>
                    <w:b/>
                    <w:color w:val="FFFFFF" w:themeColor="background1"/>
                  </w:rPr>
                  <w:t>1 point</w:t>
                </w:r>
              </w:p>
            </w:tc>
          </w:tr>
          <w:tr w:rsidR="00323FEA" w:rsidTr="003E78E9">
            <w:trPr>
              <w:trHeight w:val="20"/>
            </w:trPr>
            <w:tc>
              <w:tcPr>
                <w:tcW w:w="5544" w:type="dxa"/>
                <w:shd w:val="clear" w:color="auto" w:fill="FFFFFF" w:themeFill="background1"/>
              </w:tcPr>
              <w:p w:rsidR="00323FEA" w:rsidRPr="00691B8C" w:rsidRDefault="006E1B81" w:rsidP="00691B8C">
                <w:sdt>
                  <w:sdtPr>
                    <w:id w:val="-1800522482"/>
                    <w:placeholder>
                      <w:docPart w:val="4AAAF7266FEA4415873C0BDCD5883966"/>
                    </w:placeholder>
                    <w:showingPlcHdr/>
                    <w:text w:multiLine="1"/>
                  </w:sdtPr>
                  <w:sdtEndPr/>
                  <w:sdtContent>
                    <w:r w:rsidR="00323FEA">
                      <w:rPr>
                        <w:rStyle w:val="PlaceholderText"/>
                      </w:rPr>
                      <w:t>Write your explanation here</w:t>
                    </w:r>
                  </w:sdtContent>
                </w:sdt>
              </w:p>
            </w:tc>
            <w:tc>
              <w:tcPr>
                <w:tcW w:w="5544" w:type="dxa"/>
                <w:gridSpan w:val="2"/>
                <w:shd w:val="clear" w:color="auto" w:fill="F2F2F2" w:themeFill="background1" w:themeFillShade="F2"/>
              </w:tcPr>
              <w:sdt>
                <w:sdtPr>
                  <w:id w:val="-711109721"/>
                  <w:placeholder>
                    <w:docPart w:val="774EFFB328294070AABB57EC8EE62092"/>
                  </w:placeholder>
                  <w:showingPlcHdr/>
                  <w:text w:multiLine="1"/>
                </w:sdtPr>
                <w:sdtEndPr/>
                <w:sdtContent>
                  <w:p w:rsidR="00323FEA" w:rsidRDefault="00323FEA" w:rsidP="00323FEA">
                    <w:r>
                      <w:rPr>
                        <w:rStyle w:val="PlaceholderText"/>
                      </w:rPr>
                      <w:t>Type instructor feedback here</w:t>
                    </w:r>
                  </w:p>
                </w:sdtContent>
              </w:sdt>
              <w:p w:rsidR="00323FEA" w:rsidRDefault="00323FEA" w:rsidP="00691B8C"/>
              <w:p w:rsidR="00323FEA" w:rsidRDefault="00323FEA" w:rsidP="00691B8C"/>
              <w:p w:rsidR="00323FEA" w:rsidRDefault="00323FEA" w:rsidP="00691B8C"/>
              <w:p w:rsidR="00323FEA" w:rsidRDefault="00323FEA" w:rsidP="00691B8C"/>
              <w:p w:rsidR="003E78E9" w:rsidRDefault="003E78E9" w:rsidP="00691B8C"/>
              <w:p w:rsidR="00323FEA" w:rsidRPr="00691B8C" w:rsidRDefault="00323FEA" w:rsidP="00691B8C"/>
            </w:tc>
          </w:tr>
        </w:tbl>
        <w:p w:rsidR="00005307" w:rsidRPr="00CA0AFD" w:rsidRDefault="006E1B81"/>
      </w:sdtContent>
    </w:sdt>
    <w:sectPr w:rsidR="00005307" w:rsidRPr="00CA0AFD" w:rsidSect="00207394">
      <w:headerReference w:type="default" r:id="rId9"/>
      <w:footerReference w:type="default" r:id="rId10"/>
      <w:pgSz w:w="12240" w:h="15840"/>
      <w:pgMar w:top="1707" w:right="864" w:bottom="864" w:left="864" w:header="720" w:footer="63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1B81" w:rsidRDefault="006E1B81" w:rsidP="00586A6D">
      <w:pPr>
        <w:spacing w:after="0" w:line="240" w:lineRule="auto"/>
      </w:pPr>
      <w:r>
        <w:separator/>
      </w:r>
    </w:p>
  </w:endnote>
  <w:endnote w:type="continuationSeparator" w:id="0">
    <w:p w:rsidR="006E1B81" w:rsidRDefault="006E1B81" w:rsidP="00586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w:altName w:val="Times New Roman"/>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07C5" w:rsidRDefault="005B07C5" w:rsidP="00560DB2">
    <w:pPr>
      <w:pStyle w:val="Footer"/>
      <w:ind w:left="-27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1B81" w:rsidRDefault="006E1B81" w:rsidP="00586A6D">
      <w:pPr>
        <w:spacing w:after="0" w:line="240" w:lineRule="auto"/>
      </w:pPr>
      <w:r>
        <w:separator/>
      </w:r>
    </w:p>
  </w:footnote>
  <w:footnote w:type="continuationSeparator" w:id="0">
    <w:p w:rsidR="006E1B81" w:rsidRDefault="006E1B81" w:rsidP="00586A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07C5" w:rsidRPr="00586A6D" w:rsidRDefault="003E5CFE" w:rsidP="00586A6D">
    <w:pPr>
      <w:pStyle w:val="Header"/>
      <w:jc w:val="center"/>
      <w:rPr>
        <w:rFonts w:ascii="Segoe UI" w:hAnsi="Segoe UI" w:cs="Segoe UI"/>
        <w:sz w:val="32"/>
        <w:szCs w:val="28"/>
      </w:rPr>
    </w:pPr>
    <w:r>
      <w:rPr>
        <w:noProof/>
      </w:rPr>
      <w:drawing>
        <wp:anchor distT="0" distB="0" distL="114300" distR="114300" simplePos="0" relativeHeight="251660288" behindDoc="0" locked="0" layoutInCell="1" allowOverlap="1" wp14:anchorId="65A5628F" wp14:editId="14C2F738">
          <wp:simplePos x="0" y="0"/>
          <wp:positionH relativeFrom="column">
            <wp:posOffset>5365750</wp:posOffset>
          </wp:positionH>
          <wp:positionV relativeFrom="paragraph">
            <wp:posOffset>-128270</wp:posOffset>
          </wp:positionV>
          <wp:extent cx="1514475" cy="38798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A-Logo-primary-horizontal-rgb-hr.png"/>
                  <pic:cNvPicPr/>
                </pic:nvPicPr>
                <pic:blipFill>
                  <a:blip r:embed="rId1">
                    <a:extLst>
                      <a:ext uri="{28A0092B-C50C-407E-A947-70E740481C1C}">
                        <a14:useLocalDpi xmlns:a14="http://schemas.microsoft.com/office/drawing/2010/main" val="0"/>
                      </a:ext>
                    </a:extLst>
                  </a:blip>
                  <a:stretch>
                    <a:fillRect/>
                  </a:stretch>
                </pic:blipFill>
                <pic:spPr>
                  <a:xfrm>
                    <a:off x="0" y="0"/>
                    <a:ext cx="1514475" cy="387985"/>
                  </a:xfrm>
                  <a:prstGeom prst="rect">
                    <a:avLst/>
                  </a:prstGeom>
                </pic:spPr>
              </pic:pic>
            </a:graphicData>
          </a:graphic>
          <wp14:sizeRelH relativeFrom="page">
            <wp14:pctWidth>0</wp14:pctWidth>
          </wp14:sizeRelH>
          <wp14:sizeRelV relativeFrom="page">
            <wp14:pctHeight>0</wp14:pctHeight>
          </wp14:sizeRelV>
        </wp:anchor>
      </w:drawing>
    </w:r>
    <w:r w:rsidR="005B07C5">
      <w:rPr>
        <w:rFonts w:ascii="Segoe UI" w:hAnsi="Segoe UI" w:cs="Segoe UI"/>
        <w:noProof/>
        <w:sz w:val="32"/>
        <w:szCs w:val="28"/>
      </w:rPr>
      <mc:AlternateContent>
        <mc:Choice Requires="wps">
          <w:drawing>
            <wp:anchor distT="0" distB="0" distL="114300" distR="114300" simplePos="0" relativeHeight="251659264" behindDoc="0" locked="1" layoutInCell="1" allowOverlap="1" wp14:anchorId="1692EF12" wp14:editId="1DEA4335">
              <wp:simplePos x="0" y="0"/>
              <wp:positionH relativeFrom="column">
                <wp:posOffset>-592455</wp:posOffset>
              </wp:positionH>
              <wp:positionV relativeFrom="page">
                <wp:posOffset>-36830</wp:posOffset>
              </wp:positionV>
              <wp:extent cx="7818120" cy="941832"/>
              <wp:effectExtent l="0" t="0" r="0" b="0"/>
              <wp:wrapNone/>
              <wp:docPr id="1" name="Rectangle 1"/>
              <wp:cNvGraphicFramePr/>
              <a:graphic xmlns:a="http://schemas.openxmlformats.org/drawingml/2006/main">
                <a:graphicData uri="http://schemas.microsoft.com/office/word/2010/wordprocessingShape">
                  <wps:wsp>
                    <wps:cNvSpPr/>
                    <wps:spPr>
                      <a:xfrm>
                        <a:off x="0" y="0"/>
                        <a:ext cx="7818120" cy="941832"/>
                      </a:xfrm>
                      <a:prstGeom prst="rect">
                        <a:avLst/>
                      </a:prstGeom>
                      <a:solidFill>
                        <a:srgbClr val="003E6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B07C5" w:rsidRDefault="005B07C5" w:rsidP="003E5CFE">
                          <w:pPr>
                            <w:spacing w:line="240" w:lineRule="auto"/>
                            <w:ind w:left="540" w:right="2895"/>
                          </w:pPr>
                          <w:r>
                            <w:rPr>
                              <w:rFonts w:ascii="Segoe UI" w:hAnsi="Segoe UI" w:cs="Segoe UI"/>
                              <w:sz w:val="32"/>
                              <w:szCs w:val="28"/>
                            </w:rPr>
                            <w:br/>
                          </w:r>
                          <w:r w:rsidR="003F0B5D">
                            <w:rPr>
                              <w:rFonts w:ascii="Segoe UI" w:hAnsi="Segoe UI" w:cs="Segoe UI"/>
                              <w:b/>
                              <w:sz w:val="32"/>
                              <w:szCs w:val="28"/>
                            </w:rPr>
                            <w:t>MA1015</w:t>
                          </w:r>
                          <w:r>
                            <w:rPr>
                              <w:rFonts w:ascii="Segoe UI" w:hAnsi="Segoe UI" w:cs="Segoe UI"/>
                              <w:b/>
                              <w:sz w:val="32"/>
                              <w:szCs w:val="28"/>
                            </w:rPr>
                            <w:t>:</w:t>
                          </w:r>
                          <w:r w:rsidRPr="00586A6D">
                            <w:rPr>
                              <w:rFonts w:ascii="Segoe UI" w:hAnsi="Segoe UI" w:cs="Segoe UI"/>
                              <w:sz w:val="32"/>
                              <w:szCs w:val="28"/>
                            </w:rPr>
                            <w:t xml:space="preserve"> Week </w:t>
                          </w:r>
                          <w:r w:rsidR="00E911D0">
                            <w:rPr>
                              <w:rFonts w:ascii="Segoe UI" w:hAnsi="Segoe UI" w:cs="Segoe UI"/>
                              <w:sz w:val="32"/>
                              <w:szCs w:val="28"/>
                            </w:rPr>
                            <w:t>3</w:t>
                          </w:r>
                          <w:r w:rsidRPr="00586A6D">
                            <w:rPr>
                              <w:rFonts w:ascii="Segoe UI" w:hAnsi="Segoe UI" w:cs="Segoe UI"/>
                              <w:sz w:val="32"/>
                              <w:szCs w:val="28"/>
                            </w:rPr>
                            <w:t xml:space="preserve"> Assignment Work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46.65pt;margin-top:-2.9pt;width:615.6pt;height:7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" fillcolor="#003e68" stroked="f" strokeweight="2pt">
              <v:textbox>
                <w:txbxContent>
                  <w:p w:rsidR="005B07C5" w:rsidRDefault="005B07C5" w:rsidP="003E5CFE">
                    <w:pPr>
                      <w:spacing w:line="240" w:lineRule="auto"/>
                      <w:ind w:left="540" w:right="2895"/>
                    </w:pPr>
                    <w:r>
                      <w:rPr>
                        <w:rFonts w:ascii="Segoe UI" w:hAnsi="Segoe UI" w:cs="Segoe UI"/>
                        <w:sz w:val="32"/>
                        <w:szCs w:val="28"/>
                      </w:rPr>
                      <w:br/>
                    </w:r>
                    <w:r w:rsidR="003F0B5D">
                      <w:rPr>
                        <w:rFonts w:ascii="Segoe UI" w:hAnsi="Segoe UI" w:cs="Segoe UI"/>
                        <w:b/>
                        <w:sz w:val="32"/>
                        <w:szCs w:val="28"/>
                      </w:rPr>
                      <w:t>MA1015</w:t>
                    </w:r>
                    <w:r>
                      <w:rPr>
                        <w:rFonts w:ascii="Segoe UI" w:hAnsi="Segoe UI" w:cs="Segoe UI"/>
                        <w:b/>
                        <w:sz w:val="32"/>
                        <w:szCs w:val="28"/>
                      </w:rPr>
                      <w:t>:</w:t>
                    </w:r>
                    <w:r w:rsidRPr="00586A6D">
                      <w:rPr>
                        <w:rFonts w:ascii="Segoe UI" w:hAnsi="Segoe UI" w:cs="Segoe UI"/>
                        <w:sz w:val="32"/>
                        <w:szCs w:val="28"/>
                      </w:rPr>
                      <w:t xml:space="preserve"> Week </w:t>
                    </w:r>
                    <w:r w:rsidR="00E911D0">
                      <w:rPr>
                        <w:rFonts w:ascii="Segoe UI" w:hAnsi="Segoe UI" w:cs="Segoe UI"/>
                        <w:sz w:val="32"/>
                        <w:szCs w:val="28"/>
                      </w:rPr>
                      <w:t>3</w:t>
                    </w:r>
                    <w:r w:rsidRPr="00586A6D">
                      <w:rPr>
                        <w:rFonts w:ascii="Segoe UI" w:hAnsi="Segoe UI" w:cs="Segoe UI"/>
                        <w:sz w:val="32"/>
                        <w:szCs w:val="28"/>
                      </w:rPr>
                      <w:t xml:space="preserve"> Assignment Worksheet</w:t>
                    </w:r>
                  </w:p>
                </w:txbxContent>
              </v:textbox>
              <w10:wrap anchory="page"/>
              <w10:anchorlock/>
            </v:rect>
          </w:pict>
        </mc:Fallback>
      </mc:AlternateContent>
    </w:r>
  </w:p>
  <w:p w:rsidR="005B07C5" w:rsidRPr="00586A6D" w:rsidRDefault="005B07C5" w:rsidP="00586A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66E1C"/>
    <w:multiLevelType w:val="hybridMultilevel"/>
    <w:tmpl w:val="EFCCE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AA7197"/>
    <w:multiLevelType w:val="hybridMultilevel"/>
    <w:tmpl w:val="E056D57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7264C8"/>
    <w:multiLevelType w:val="hybridMultilevel"/>
    <w:tmpl w:val="46301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4E3111"/>
    <w:multiLevelType w:val="hybridMultilevel"/>
    <w:tmpl w:val="224AB2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37E33"/>
    <w:multiLevelType w:val="hybridMultilevel"/>
    <w:tmpl w:val="3510EEB2"/>
    <w:lvl w:ilvl="0" w:tplc="C3123AD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E44E0F"/>
    <w:multiLevelType w:val="hybridMultilevel"/>
    <w:tmpl w:val="56FEB6B4"/>
    <w:lvl w:ilvl="0" w:tplc="04090015">
      <w:start w:val="1"/>
      <w:numFmt w:val="upperLetter"/>
      <w:lvlText w:val="%1."/>
      <w:lvlJc w:val="left"/>
      <w:pPr>
        <w:ind w:left="720" w:hanging="360"/>
      </w:pPr>
    </w:lvl>
    <w:lvl w:ilvl="1" w:tplc="B1F6B612">
      <w:start w:val="1"/>
      <w:numFmt w:val="decimal"/>
      <w:lvlText w:val="%2."/>
      <w:lvlJc w:val="left"/>
      <w:pPr>
        <w:ind w:left="1440" w:hanging="360"/>
      </w:pPr>
      <w:rPr>
        <w:rFonts w:asciiTheme="minorHAnsi" w:hAnsiTheme="minorHAnsi" w:cstheme="minorHAnsi"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282501"/>
    <w:multiLevelType w:val="hybridMultilevel"/>
    <w:tmpl w:val="AC8267B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502D28"/>
    <w:multiLevelType w:val="hybridMultilevel"/>
    <w:tmpl w:val="013252F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39403A"/>
    <w:multiLevelType w:val="hybridMultilevel"/>
    <w:tmpl w:val="AC8267B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C37DDB"/>
    <w:multiLevelType w:val="hybridMultilevel"/>
    <w:tmpl w:val="2688AC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CF4470E"/>
    <w:multiLevelType w:val="hybridMultilevel"/>
    <w:tmpl w:val="6646185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1273AA"/>
    <w:multiLevelType w:val="hybridMultilevel"/>
    <w:tmpl w:val="EA30B35E"/>
    <w:lvl w:ilvl="0" w:tplc="04090001">
      <w:start w:val="1"/>
      <w:numFmt w:val="bullet"/>
      <w:lvlText w:val=""/>
      <w:lvlJc w:val="left"/>
      <w:pPr>
        <w:ind w:left="720" w:hanging="360"/>
      </w:pPr>
      <w:rPr>
        <w:rFonts w:ascii="Symbol" w:hAnsi="Symbo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805001"/>
    <w:multiLevelType w:val="hybridMultilevel"/>
    <w:tmpl w:val="2D4C4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C470FD"/>
    <w:multiLevelType w:val="hybridMultilevel"/>
    <w:tmpl w:val="4B9288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BD607A"/>
    <w:multiLevelType w:val="hybridMultilevel"/>
    <w:tmpl w:val="E056D57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5D139E"/>
    <w:multiLevelType w:val="hybridMultilevel"/>
    <w:tmpl w:val="4C108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961187"/>
    <w:multiLevelType w:val="hybridMultilevel"/>
    <w:tmpl w:val="AC8267B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455349"/>
    <w:multiLevelType w:val="hybridMultilevel"/>
    <w:tmpl w:val="A3D0D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750A442A"/>
    <w:multiLevelType w:val="hybridMultilevel"/>
    <w:tmpl w:val="C7988B44"/>
    <w:lvl w:ilvl="0" w:tplc="04090001">
      <w:start w:val="1"/>
      <w:numFmt w:val="bullet"/>
      <w:lvlText w:val=""/>
      <w:lvlJc w:val="left"/>
      <w:pPr>
        <w:ind w:left="720" w:hanging="360"/>
      </w:pPr>
      <w:rPr>
        <w:rFonts w:ascii="Symbol" w:hAnsi="Symbo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C940C42"/>
    <w:multiLevelType w:val="hybridMultilevel"/>
    <w:tmpl w:val="4C108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1"/>
  </w:num>
  <w:num w:numId="4">
    <w:abstractNumId w:val="7"/>
  </w:num>
  <w:num w:numId="5">
    <w:abstractNumId w:val="10"/>
  </w:num>
  <w:num w:numId="6">
    <w:abstractNumId w:val="5"/>
  </w:num>
  <w:num w:numId="7">
    <w:abstractNumId w:val="11"/>
  </w:num>
  <w:num w:numId="8">
    <w:abstractNumId w:val="17"/>
  </w:num>
  <w:num w:numId="9">
    <w:abstractNumId w:val="17"/>
  </w:num>
  <w:num w:numId="10">
    <w:abstractNumId w:val="12"/>
  </w:num>
  <w:num w:numId="11">
    <w:abstractNumId w:val="2"/>
  </w:num>
  <w:num w:numId="12">
    <w:abstractNumId w:val="0"/>
  </w:num>
  <w:num w:numId="13">
    <w:abstractNumId w:val="13"/>
  </w:num>
  <w:num w:numId="14">
    <w:abstractNumId w:val="4"/>
  </w:num>
  <w:num w:numId="15">
    <w:abstractNumId w:val="16"/>
  </w:num>
  <w:num w:numId="16">
    <w:abstractNumId w:val="19"/>
  </w:num>
  <w:num w:numId="17">
    <w:abstractNumId w:val="6"/>
  </w:num>
  <w:num w:numId="18">
    <w:abstractNumId w:val="15"/>
  </w:num>
  <w:num w:numId="19">
    <w:abstractNumId w:val="8"/>
  </w:num>
  <w:num w:numId="20">
    <w:abstractNumId w:val="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nforcement="0"/>
  <w:autoFormatOverride/>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S0NDc0tLY0tLEzNLEyUdpeDU4uLM/DyQAsNaABseAbcsAAAA"/>
  </w:docVars>
  <w:rsids>
    <w:rsidRoot w:val="00586A6D"/>
    <w:rsid w:val="0000410A"/>
    <w:rsid w:val="000052D8"/>
    <w:rsid w:val="00005307"/>
    <w:rsid w:val="0000592F"/>
    <w:rsid w:val="00031C58"/>
    <w:rsid w:val="00047848"/>
    <w:rsid w:val="00095B15"/>
    <w:rsid w:val="000B55A3"/>
    <w:rsid w:val="000B6364"/>
    <w:rsid w:val="000C4A00"/>
    <w:rsid w:val="000C4F71"/>
    <w:rsid w:val="000D7E09"/>
    <w:rsid w:val="0012593E"/>
    <w:rsid w:val="001311E2"/>
    <w:rsid w:val="001658A8"/>
    <w:rsid w:val="00185022"/>
    <w:rsid w:val="001A730C"/>
    <w:rsid w:val="001E559E"/>
    <w:rsid w:val="00207394"/>
    <w:rsid w:val="00251FB6"/>
    <w:rsid w:val="002851C3"/>
    <w:rsid w:val="002B44E3"/>
    <w:rsid w:val="002B7331"/>
    <w:rsid w:val="002F1C97"/>
    <w:rsid w:val="003117C8"/>
    <w:rsid w:val="00314CDE"/>
    <w:rsid w:val="00323FEA"/>
    <w:rsid w:val="0034137F"/>
    <w:rsid w:val="00363545"/>
    <w:rsid w:val="0039077B"/>
    <w:rsid w:val="003930F3"/>
    <w:rsid w:val="003B22B6"/>
    <w:rsid w:val="003D2C04"/>
    <w:rsid w:val="003D7B53"/>
    <w:rsid w:val="003E1F19"/>
    <w:rsid w:val="003E5CFE"/>
    <w:rsid w:val="003E78E9"/>
    <w:rsid w:val="003F0B5D"/>
    <w:rsid w:val="003F2A69"/>
    <w:rsid w:val="00420000"/>
    <w:rsid w:val="004231DE"/>
    <w:rsid w:val="00424287"/>
    <w:rsid w:val="00432D17"/>
    <w:rsid w:val="004533E4"/>
    <w:rsid w:val="004939A8"/>
    <w:rsid w:val="004A4037"/>
    <w:rsid w:val="004C5401"/>
    <w:rsid w:val="004C6672"/>
    <w:rsid w:val="004E4718"/>
    <w:rsid w:val="004F5957"/>
    <w:rsid w:val="005000F8"/>
    <w:rsid w:val="00541B82"/>
    <w:rsid w:val="00560DB2"/>
    <w:rsid w:val="00586A6D"/>
    <w:rsid w:val="00587220"/>
    <w:rsid w:val="005A77D5"/>
    <w:rsid w:val="005B0638"/>
    <w:rsid w:val="005B07C5"/>
    <w:rsid w:val="005C548F"/>
    <w:rsid w:val="005D7D20"/>
    <w:rsid w:val="005E01FF"/>
    <w:rsid w:val="005F441A"/>
    <w:rsid w:val="0064466B"/>
    <w:rsid w:val="0065034B"/>
    <w:rsid w:val="00651DC1"/>
    <w:rsid w:val="00652D14"/>
    <w:rsid w:val="00690842"/>
    <w:rsid w:val="00691B8C"/>
    <w:rsid w:val="006E1B81"/>
    <w:rsid w:val="006E65B4"/>
    <w:rsid w:val="007001FA"/>
    <w:rsid w:val="00701AE6"/>
    <w:rsid w:val="007413E7"/>
    <w:rsid w:val="00745E20"/>
    <w:rsid w:val="00750492"/>
    <w:rsid w:val="007A45B8"/>
    <w:rsid w:val="007B049C"/>
    <w:rsid w:val="007D1E3A"/>
    <w:rsid w:val="007D4369"/>
    <w:rsid w:val="008006C9"/>
    <w:rsid w:val="00806280"/>
    <w:rsid w:val="00806D7E"/>
    <w:rsid w:val="00843AA0"/>
    <w:rsid w:val="00852F36"/>
    <w:rsid w:val="008649FD"/>
    <w:rsid w:val="00865038"/>
    <w:rsid w:val="008A38FB"/>
    <w:rsid w:val="008B1B0F"/>
    <w:rsid w:val="008B3968"/>
    <w:rsid w:val="008E223F"/>
    <w:rsid w:val="008F6F6A"/>
    <w:rsid w:val="00911C09"/>
    <w:rsid w:val="00920E30"/>
    <w:rsid w:val="0094499F"/>
    <w:rsid w:val="00972335"/>
    <w:rsid w:val="00981618"/>
    <w:rsid w:val="009A3558"/>
    <w:rsid w:val="009E11F9"/>
    <w:rsid w:val="00A1025F"/>
    <w:rsid w:val="00A25A84"/>
    <w:rsid w:val="00A6492F"/>
    <w:rsid w:val="00A651A6"/>
    <w:rsid w:val="00A82BCD"/>
    <w:rsid w:val="00AB37CF"/>
    <w:rsid w:val="00AC6ADC"/>
    <w:rsid w:val="00AF3F4F"/>
    <w:rsid w:val="00B32FD0"/>
    <w:rsid w:val="00B439EF"/>
    <w:rsid w:val="00B61DE2"/>
    <w:rsid w:val="00BB4DA9"/>
    <w:rsid w:val="00BC312A"/>
    <w:rsid w:val="00BC3C6C"/>
    <w:rsid w:val="00C02589"/>
    <w:rsid w:val="00C0621C"/>
    <w:rsid w:val="00C20DBB"/>
    <w:rsid w:val="00C558CC"/>
    <w:rsid w:val="00C73EF6"/>
    <w:rsid w:val="00CA0AFD"/>
    <w:rsid w:val="00CA53CE"/>
    <w:rsid w:val="00CD0778"/>
    <w:rsid w:val="00D00F28"/>
    <w:rsid w:val="00D123E7"/>
    <w:rsid w:val="00D2338C"/>
    <w:rsid w:val="00D2567D"/>
    <w:rsid w:val="00D4179C"/>
    <w:rsid w:val="00D510F3"/>
    <w:rsid w:val="00D60435"/>
    <w:rsid w:val="00D7024D"/>
    <w:rsid w:val="00DA173B"/>
    <w:rsid w:val="00DB0845"/>
    <w:rsid w:val="00E16591"/>
    <w:rsid w:val="00E41B65"/>
    <w:rsid w:val="00E47DEA"/>
    <w:rsid w:val="00E87175"/>
    <w:rsid w:val="00E911D0"/>
    <w:rsid w:val="00EA543C"/>
    <w:rsid w:val="00EE3F6D"/>
    <w:rsid w:val="00EF6CDA"/>
    <w:rsid w:val="00F13D9E"/>
    <w:rsid w:val="00F16E87"/>
    <w:rsid w:val="00F16F3E"/>
    <w:rsid w:val="00F315B7"/>
    <w:rsid w:val="00F33649"/>
    <w:rsid w:val="00F34049"/>
    <w:rsid w:val="00F56F17"/>
    <w:rsid w:val="00F8132C"/>
    <w:rsid w:val="00F82D00"/>
    <w:rsid w:val="00F8589E"/>
    <w:rsid w:val="00F96552"/>
    <w:rsid w:val="00FB478C"/>
    <w:rsid w:val="00FC4FA6"/>
    <w:rsid w:val="00FE6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Outline List 1" w:locked="0"/>
    <w:lsdException w:name="Outline List 2" w:locked="0"/>
    <w:lsdException w:name="Outline List 3"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7B04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A6D"/>
  </w:style>
  <w:style w:type="paragraph" w:styleId="Footer">
    <w:name w:val="footer"/>
    <w:basedOn w:val="Normal"/>
    <w:link w:val="FooterChar"/>
    <w:uiPriority w:val="99"/>
    <w:unhideWhenUsed/>
    <w:rsid w:val="00586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A6D"/>
  </w:style>
  <w:style w:type="table" w:styleId="TableGrid">
    <w:name w:val="Table Grid"/>
    <w:basedOn w:val="TableNormal"/>
    <w:uiPriority w:val="59"/>
    <w:locked/>
    <w:rsid w:val="00BC31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312A"/>
    <w:pPr>
      <w:ind w:left="720"/>
      <w:contextualSpacing/>
    </w:pPr>
  </w:style>
  <w:style w:type="paragraph" w:styleId="BalloonText">
    <w:name w:val="Balloon Text"/>
    <w:basedOn w:val="Normal"/>
    <w:link w:val="BalloonTextChar"/>
    <w:uiPriority w:val="99"/>
    <w:semiHidden/>
    <w:unhideWhenUsed/>
    <w:rsid w:val="00BC31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12A"/>
    <w:rPr>
      <w:rFonts w:ascii="Tahoma" w:hAnsi="Tahoma" w:cs="Tahoma"/>
      <w:sz w:val="16"/>
      <w:szCs w:val="16"/>
    </w:rPr>
  </w:style>
  <w:style w:type="character" w:styleId="PlaceholderText">
    <w:name w:val="Placeholder Text"/>
    <w:basedOn w:val="DefaultParagraphFont"/>
    <w:uiPriority w:val="99"/>
    <w:rsid w:val="00D7024D"/>
    <w:rPr>
      <w:color w:val="808080"/>
    </w:rPr>
  </w:style>
  <w:style w:type="character" w:styleId="Hyperlink">
    <w:name w:val="Hyperlink"/>
    <w:basedOn w:val="DefaultParagraphFont"/>
    <w:uiPriority w:val="99"/>
    <w:unhideWhenUsed/>
    <w:rsid w:val="00A25A8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Outline List 1" w:locked="0"/>
    <w:lsdException w:name="Outline List 2" w:locked="0"/>
    <w:lsdException w:name="Outline List 3"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7B04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A6D"/>
  </w:style>
  <w:style w:type="paragraph" w:styleId="Footer">
    <w:name w:val="footer"/>
    <w:basedOn w:val="Normal"/>
    <w:link w:val="FooterChar"/>
    <w:uiPriority w:val="99"/>
    <w:unhideWhenUsed/>
    <w:rsid w:val="00586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A6D"/>
  </w:style>
  <w:style w:type="table" w:styleId="TableGrid">
    <w:name w:val="Table Grid"/>
    <w:basedOn w:val="TableNormal"/>
    <w:uiPriority w:val="59"/>
    <w:locked/>
    <w:rsid w:val="00BC31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312A"/>
    <w:pPr>
      <w:ind w:left="720"/>
      <w:contextualSpacing/>
    </w:pPr>
  </w:style>
  <w:style w:type="paragraph" w:styleId="BalloonText">
    <w:name w:val="Balloon Text"/>
    <w:basedOn w:val="Normal"/>
    <w:link w:val="BalloonTextChar"/>
    <w:uiPriority w:val="99"/>
    <w:semiHidden/>
    <w:unhideWhenUsed/>
    <w:rsid w:val="00BC31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12A"/>
    <w:rPr>
      <w:rFonts w:ascii="Tahoma" w:hAnsi="Tahoma" w:cs="Tahoma"/>
      <w:sz w:val="16"/>
      <w:szCs w:val="16"/>
    </w:rPr>
  </w:style>
  <w:style w:type="character" w:styleId="PlaceholderText">
    <w:name w:val="Placeholder Text"/>
    <w:basedOn w:val="DefaultParagraphFont"/>
    <w:uiPriority w:val="99"/>
    <w:rsid w:val="00D7024D"/>
    <w:rPr>
      <w:color w:val="808080"/>
    </w:rPr>
  </w:style>
  <w:style w:type="character" w:styleId="Hyperlink">
    <w:name w:val="Hyperlink"/>
    <w:basedOn w:val="DefaultParagraphFont"/>
    <w:uiPriority w:val="99"/>
    <w:unhideWhenUsed/>
    <w:rsid w:val="00A25A8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378961">
      <w:bodyDiv w:val="1"/>
      <w:marLeft w:val="0"/>
      <w:marRight w:val="0"/>
      <w:marTop w:val="0"/>
      <w:marBottom w:val="0"/>
      <w:divBdr>
        <w:top w:val="none" w:sz="0" w:space="0" w:color="auto"/>
        <w:left w:val="none" w:sz="0" w:space="0" w:color="auto"/>
        <w:bottom w:val="none" w:sz="0" w:space="0" w:color="auto"/>
        <w:right w:val="none" w:sz="0" w:space="0" w:color="auto"/>
      </w:divBdr>
    </w:div>
    <w:div w:id="205802955">
      <w:bodyDiv w:val="1"/>
      <w:marLeft w:val="0"/>
      <w:marRight w:val="0"/>
      <w:marTop w:val="0"/>
      <w:marBottom w:val="0"/>
      <w:divBdr>
        <w:top w:val="none" w:sz="0" w:space="0" w:color="auto"/>
        <w:left w:val="none" w:sz="0" w:space="0" w:color="auto"/>
        <w:bottom w:val="none" w:sz="0" w:space="0" w:color="auto"/>
        <w:right w:val="none" w:sz="0" w:space="0" w:color="auto"/>
      </w:divBdr>
    </w:div>
    <w:div w:id="304092946">
      <w:bodyDiv w:val="1"/>
      <w:marLeft w:val="0"/>
      <w:marRight w:val="0"/>
      <w:marTop w:val="0"/>
      <w:marBottom w:val="0"/>
      <w:divBdr>
        <w:top w:val="none" w:sz="0" w:space="0" w:color="auto"/>
        <w:left w:val="none" w:sz="0" w:space="0" w:color="auto"/>
        <w:bottom w:val="none" w:sz="0" w:space="0" w:color="auto"/>
        <w:right w:val="none" w:sz="0" w:space="0" w:color="auto"/>
      </w:divBdr>
    </w:div>
    <w:div w:id="1210529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12B9F6A0-EEC0-47C7-B84C-BC17E34B4349}"/>
      </w:docPartPr>
      <w:docPartBody>
        <w:p w:rsidR="00B05B7B" w:rsidRDefault="00836E36">
          <w:r w:rsidRPr="00AF09AE">
            <w:rPr>
              <w:rStyle w:val="PlaceholderText"/>
            </w:rPr>
            <w:t>Click here to enter text.</w:t>
          </w:r>
        </w:p>
      </w:docPartBody>
    </w:docPart>
    <w:docPart>
      <w:docPartPr>
        <w:name w:val="A4EFC43BB0B94C2BB9AC623ACC22D55F"/>
        <w:category>
          <w:name w:val="General"/>
          <w:gallery w:val="placeholder"/>
        </w:category>
        <w:types>
          <w:type w:val="bbPlcHdr"/>
        </w:types>
        <w:behaviors>
          <w:behavior w:val="content"/>
        </w:behaviors>
        <w:guid w:val="{886D761B-8825-40D1-B686-E3974F1CD38A}"/>
      </w:docPartPr>
      <w:docPartBody>
        <w:p w:rsidR="00F825AB" w:rsidRDefault="0067201B" w:rsidP="0067201B">
          <w:pPr>
            <w:pStyle w:val="A4EFC43BB0B94C2BB9AC623ACC22D55F12"/>
          </w:pPr>
          <w:r>
            <w:rPr>
              <w:rStyle w:val="PlaceholderText"/>
            </w:rPr>
            <w:t>Write the facts here</w:t>
          </w:r>
        </w:p>
      </w:docPartBody>
    </w:docPart>
    <w:docPart>
      <w:docPartPr>
        <w:name w:val="47B2A94E008245049AEEB94EEA375FBC"/>
        <w:category>
          <w:name w:val="General"/>
          <w:gallery w:val="placeholder"/>
        </w:category>
        <w:types>
          <w:type w:val="bbPlcHdr"/>
        </w:types>
        <w:behaviors>
          <w:behavior w:val="content"/>
        </w:behaviors>
        <w:guid w:val="{4B29C7BD-E6E8-4B4A-A249-879232D9D7A4}"/>
      </w:docPartPr>
      <w:docPartBody>
        <w:p w:rsidR="00F825AB" w:rsidRDefault="0067201B" w:rsidP="0067201B">
          <w:pPr>
            <w:pStyle w:val="47B2A94E008245049AEEB94EEA375FBC12"/>
          </w:pPr>
          <w:r>
            <w:rPr>
              <w:rStyle w:val="PlaceholderText"/>
            </w:rPr>
            <w:t>Write the operation(s) here</w:t>
          </w:r>
        </w:p>
      </w:docPartBody>
    </w:docPart>
    <w:docPart>
      <w:docPartPr>
        <w:name w:val="7EF54F1F145C4C0188120AD8E9D95481"/>
        <w:category>
          <w:name w:val="General"/>
          <w:gallery w:val="placeholder"/>
        </w:category>
        <w:types>
          <w:type w:val="bbPlcHdr"/>
        </w:types>
        <w:behaviors>
          <w:behavior w:val="content"/>
        </w:behaviors>
        <w:guid w:val="{4B3F8F73-C0BC-4100-B65A-1BEDFDB95102}"/>
      </w:docPartPr>
      <w:docPartBody>
        <w:p w:rsidR="00F825AB" w:rsidRDefault="0067201B" w:rsidP="0067201B">
          <w:pPr>
            <w:pStyle w:val="7EF54F1F145C4C0188120AD8E9D9548112"/>
          </w:pPr>
          <w:r>
            <w:rPr>
              <w:rStyle w:val="PlaceholderText"/>
            </w:rPr>
            <w:t>Write the question here</w:t>
          </w:r>
        </w:p>
      </w:docPartBody>
    </w:docPart>
    <w:docPart>
      <w:docPartPr>
        <w:name w:val="3082057DC0394545BDF96EFD2CB503B6"/>
        <w:category>
          <w:name w:val="General"/>
          <w:gallery w:val="placeholder"/>
        </w:category>
        <w:types>
          <w:type w:val="bbPlcHdr"/>
        </w:types>
        <w:behaviors>
          <w:behavior w:val="content"/>
        </w:behaviors>
        <w:guid w:val="{E070767D-A41A-4BC9-A017-EF93AE5E06EF}"/>
      </w:docPartPr>
      <w:docPartBody>
        <w:p w:rsidR="00F825AB" w:rsidRDefault="0067201B" w:rsidP="0067201B">
          <w:pPr>
            <w:pStyle w:val="3082057DC0394545BDF96EFD2CB503B612"/>
          </w:pPr>
          <w:r>
            <w:rPr>
              <w:rStyle w:val="PlaceholderText"/>
            </w:rPr>
            <w:t>Show your work here</w:t>
          </w:r>
        </w:p>
      </w:docPartBody>
    </w:docPart>
    <w:docPart>
      <w:docPartPr>
        <w:name w:val="3E951C85137A40138FFEEDCFFE3A3A6C"/>
        <w:category>
          <w:name w:val="General"/>
          <w:gallery w:val="placeholder"/>
        </w:category>
        <w:types>
          <w:type w:val="bbPlcHdr"/>
        </w:types>
        <w:behaviors>
          <w:behavior w:val="content"/>
        </w:behaviors>
        <w:guid w:val="{48FE9ABB-940D-4EB2-8159-70B4BAAFFC4D}"/>
      </w:docPartPr>
      <w:docPartBody>
        <w:p w:rsidR="00F825AB" w:rsidRDefault="0067201B" w:rsidP="0067201B">
          <w:pPr>
            <w:pStyle w:val="3E951C85137A40138FFEEDCFFE3A3A6C12"/>
          </w:pPr>
          <w:r>
            <w:rPr>
              <w:rStyle w:val="PlaceholderText"/>
            </w:rPr>
            <w:t>Type instructor feedback here</w:t>
          </w:r>
        </w:p>
      </w:docPartBody>
    </w:docPart>
    <w:docPart>
      <w:docPartPr>
        <w:name w:val="9C8D78E0BEBB4A58A673F20230762260"/>
        <w:category>
          <w:name w:val="General"/>
          <w:gallery w:val="placeholder"/>
        </w:category>
        <w:types>
          <w:type w:val="bbPlcHdr"/>
        </w:types>
        <w:behaviors>
          <w:behavior w:val="content"/>
        </w:behaviors>
        <w:guid w:val="{FEEFD0EA-2C69-46CF-9BA7-829C9AED696B}"/>
      </w:docPartPr>
      <w:docPartBody>
        <w:p w:rsidR="00F825AB" w:rsidRDefault="0067201B" w:rsidP="0067201B">
          <w:pPr>
            <w:pStyle w:val="9C8D78E0BEBB4A58A673F2023076226012"/>
          </w:pPr>
          <w:r>
            <w:rPr>
              <w:rStyle w:val="PlaceholderText"/>
            </w:rPr>
            <w:t>Show your work here</w:t>
          </w:r>
        </w:p>
      </w:docPartBody>
    </w:docPart>
    <w:docPart>
      <w:docPartPr>
        <w:name w:val="80FC0912C5CD4C49BB2EED947F90B8BC"/>
        <w:category>
          <w:name w:val="General"/>
          <w:gallery w:val="placeholder"/>
        </w:category>
        <w:types>
          <w:type w:val="bbPlcHdr"/>
        </w:types>
        <w:behaviors>
          <w:behavior w:val="content"/>
        </w:behaviors>
        <w:guid w:val="{B579F198-59EF-4A9E-A487-214664EC4BC5}"/>
      </w:docPartPr>
      <w:docPartBody>
        <w:p w:rsidR="00F825AB" w:rsidRDefault="0067201B" w:rsidP="0067201B">
          <w:pPr>
            <w:pStyle w:val="80FC0912C5CD4C49BB2EED947F90B8BC12"/>
          </w:pPr>
          <w:r>
            <w:rPr>
              <w:rStyle w:val="PlaceholderText"/>
            </w:rPr>
            <w:t>Type instructor feedback here</w:t>
          </w:r>
        </w:p>
      </w:docPartBody>
    </w:docPart>
    <w:docPart>
      <w:docPartPr>
        <w:name w:val="A2E28556AE7040C8B656C5AB593ABD09"/>
        <w:category>
          <w:name w:val="General"/>
          <w:gallery w:val="placeholder"/>
        </w:category>
        <w:types>
          <w:type w:val="bbPlcHdr"/>
        </w:types>
        <w:behaviors>
          <w:behavior w:val="content"/>
        </w:behaviors>
        <w:guid w:val="{474647E0-7089-4701-92EF-6F251FC1492C}"/>
      </w:docPartPr>
      <w:docPartBody>
        <w:p w:rsidR="00F825AB" w:rsidRDefault="0067201B" w:rsidP="0067201B">
          <w:pPr>
            <w:pStyle w:val="A2E28556AE7040C8B656C5AB593ABD0911"/>
          </w:pPr>
          <w:r>
            <w:rPr>
              <w:rStyle w:val="PlaceholderText"/>
            </w:rPr>
            <w:t>Show your work here</w:t>
          </w:r>
        </w:p>
      </w:docPartBody>
    </w:docPart>
    <w:docPart>
      <w:docPartPr>
        <w:name w:val="FB83D54BD5BE4156B25AF57B7AA542F3"/>
        <w:category>
          <w:name w:val="General"/>
          <w:gallery w:val="placeholder"/>
        </w:category>
        <w:types>
          <w:type w:val="bbPlcHdr"/>
        </w:types>
        <w:behaviors>
          <w:behavior w:val="content"/>
        </w:behaviors>
        <w:guid w:val="{4F2566AD-F311-49EE-AB0F-F54E6A0A01E8}"/>
      </w:docPartPr>
      <w:docPartBody>
        <w:p w:rsidR="00F825AB" w:rsidRDefault="0067201B" w:rsidP="0067201B">
          <w:pPr>
            <w:pStyle w:val="FB83D54BD5BE4156B25AF57B7AA542F311"/>
          </w:pPr>
          <w:r>
            <w:rPr>
              <w:rStyle w:val="PlaceholderText"/>
            </w:rPr>
            <w:t>Type instructor feedback here</w:t>
          </w:r>
        </w:p>
      </w:docPartBody>
    </w:docPart>
    <w:docPart>
      <w:docPartPr>
        <w:name w:val="9291ED55470942659E1CAEF4D87A2209"/>
        <w:category>
          <w:name w:val="General"/>
          <w:gallery w:val="placeholder"/>
        </w:category>
        <w:types>
          <w:type w:val="bbPlcHdr"/>
        </w:types>
        <w:behaviors>
          <w:behavior w:val="content"/>
        </w:behaviors>
        <w:guid w:val="{B1B88D63-82B9-4DAA-B27F-35E9E9304FD9}"/>
      </w:docPartPr>
      <w:docPartBody>
        <w:p w:rsidR="00F825AB" w:rsidRDefault="0067201B" w:rsidP="0067201B">
          <w:pPr>
            <w:pStyle w:val="9291ED55470942659E1CAEF4D87A220911"/>
          </w:pPr>
          <w:r>
            <w:rPr>
              <w:rStyle w:val="PlaceholderText"/>
            </w:rPr>
            <w:t>Show your work here</w:t>
          </w:r>
        </w:p>
      </w:docPartBody>
    </w:docPart>
    <w:docPart>
      <w:docPartPr>
        <w:name w:val="315A99D6A43C4B81B3C0C8D237911760"/>
        <w:category>
          <w:name w:val="General"/>
          <w:gallery w:val="placeholder"/>
        </w:category>
        <w:types>
          <w:type w:val="bbPlcHdr"/>
        </w:types>
        <w:behaviors>
          <w:behavior w:val="content"/>
        </w:behaviors>
        <w:guid w:val="{9EA6040F-CD38-4739-B990-AE9A14E36D45}"/>
      </w:docPartPr>
      <w:docPartBody>
        <w:p w:rsidR="00F825AB" w:rsidRDefault="0067201B" w:rsidP="0067201B">
          <w:pPr>
            <w:pStyle w:val="315A99D6A43C4B81B3C0C8D23791176011"/>
          </w:pPr>
          <w:r>
            <w:rPr>
              <w:rStyle w:val="PlaceholderText"/>
            </w:rPr>
            <w:t>Type instructor feedback here</w:t>
          </w:r>
        </w:p>
      </w:docPartBody>
    </w:docPart>
    <w:docPart>
      <w:docPartPr>
        <w:name w:val="CBD54598EC9E40D9ADAFAB20909D62A3"/>
        <w:category>
          <w:name w:val="General"/>
          <w:gallery w:val="placeholder"/>
        </w:category>
        <w:types>
          <w:type w:val="bbPlcHdr"/>
        </w:types>
        <w:behaviors>
          <w:behavior w:val="content"/>
        </w:behaviors>
        <w:guid w:val="{665C3084-66DB-49EF-A781-714969788D43}"/>
      </w:docPartPr>
      <w:docPartBody>
        <w:p w:rsidR="00F825AB" w:rsidRDefault="0067201B" w:rsidP="0067201B">
          <w:pPr>
            <w:pStyle w:val="CBD54598EC9E40D9ADAFAB20909D62A311"/>
          </w:pPr>
          <w:r>
            <w:rPr>
              <w:rStyle w:val="PlaceholderText"/>
            </w:rPr>
            <w:t>Show your work here</w:t>
          </w:r>
        </w:p>
      </w:docPartBody>
    </w:docPart>
    <w:docPart>
      <w:docPartPr>
        <w:name w:val="F22BF7A36D814676901665CE9DA5FB85"/>
        <w:category>
          <w:name w:val="General"/>
          <w:gallery w:val="placeholder"/>
        </w:category>
        <w:types>
          <w:type w:val="bbPlcHdr"/>
        </w:types>
        <w:behaviors>
          <w:behavior w:val="content"/>
        </w:behaviors>
        <w:guid w:val="{7344923C-C62B-4EDE-B836-03E318A7CB51}"/>
      </w:docPartPr>
      <w:docPartBody>
        <w:p w:rsidR="00F825AB" w:rsidRDefault="0067201B" w:rsidP="0067201B">
          <w:pPr>
            <w:pStyle w:val="F22BF7A36D814676901665CE9DA5FB8511"/>
          </w:pPr>
          <w:r>
            <w:rPr>
              <w:rStyle w:val="PlaceholderText"/>
            </w:rPr>
            <w:t>Type instructor feedback here</w:t>
          </w:r>
        </w:p>
      </w:docPartBody>
    </w:docPart>
    <w:docPart>
      <w:docPartPr>
        <w:name w:val="C3179E29257C426BAD3D46CEE8C3B12A"/>
        <w:category>
          <w:name w:val="General"/>
          <w:gallery w:val="placeholder"/>
        </w:category>
        <w:types>
          <w:type w:val="bbPlcHdr"/>
        </w:types>
        <w:behaviors>
          <w:behavior w:val="content"/>
        </w:behaviors>
        <w:guid w:val="{A9A87B4A-A5C6-4FC6-A9D7-5424F26E480E}"/>
      </w:docPartPr>
      <w:docPartBody>
        <w:p w:rsidR="00F825AB" w:rsidRDefault="0067201B" w:rsidP="0067201B">
          <w:pPr>
            <w:pStyle w:val="C3179E29257C426BAD3D46CEE8C3B12A11"/>
          </w:pPr>
          <w:r>
            <w:rPr>
              <w:rStyle w:val="PlaceholderText"/>
            </w:rPr>
            <w:t>Show your work here</w:t>
          </w:r>
        </w:p>
      </w:docPartBody>
    </w:docPart>
    <w:docPart>
      <w:docPartPr>
        <w:name w:val="5C761BC2FF82494ABC97EE435AFE0E07"/>
        <w:category>
          <w:name w:val="General"/>
          <w:gallery w:val="placeholder"/>
        </w:category>
        <w:types>
          <w:type w:val="bbPlcHdr"/>
        </w:types>
        <w:behaviors>
          <w:behavior w:val="content"/>
        </w:behaviors>
        <w:guid w:val="{76F6A7CA-6E54-4BDD-AC80-A87EAA5FC20A}"/>
      </w:docPartPr>
      <w:docPartBody>
        <w:p w:rsidR="00F825AB" w:rsidRDefault="0067201B" w:rsidP="0067201B">
          <w:pPr>
            <w:pStyle w:val="5C761BC2FF82494ABC97EE435AFE0E0711"/>
          </w:pPr>
          <w:r>
            <w:rPr>
              <w:rStyle w:val="PlaceholderText"/>
            </w:rPr>
            <w:t>Type instructor feedback here</w:t>
          </w:r>
        </w:p>
      </w:docPartBody>
    </w:docPart>
    <w:docPart>
      <w:docPartPr>
        <w:name w:val="1A13DF48116849158149419544AC7920"/>
        <w:category>
          <w:name w:val="General"/>
          <w:gallery w:val="placeholder"/>
        </w:category>
        <w:types>
          <w:type w:val="bbPlcHdr"/>
        </w:types>
        <w:behaviors>
          <w:behavior w:val="content"/>
        </w:behaviors>
        <w:guid w:val="{E72D29A2-83FA-4824-9006-2FC5154821FD}"/>
      </w:docPartPr>
      <w:docPartBody>
        <w:p w:rsidR="00F825AB" w:rsidRDefault="0067201B" w:rsidP="0067201B">
          <w:pPr>
            <w:pStyle w:val="1A13DF48116849158149419544AC792011"/>
          </w:pPr>
          <w:r>
            <w:rPr>
              <w:rStyle w:val="PlaceholderText"/>
            </w:rPr>
            <w:t>Show your work here</w:t>
          </w:r>
        </w:p>
      </w:docPartBody>
    </w:docPart>
    <w:docPart>
      <w:docPartPr>
        <w:name w:val="33A5A12B4CE1412899C78AD1E0BE73F4"/>
        <w:category>
          <w:name w:val="General"/>
          <w:gallery w:val="placeholder"/>
        </w:category>
        <w:types>
          <w:type w:val="bbPlcHdr"/>
        </w:types>
        <w:behaviors>
          <w:behavior w:val="content"/>
        </w:behaviors>
        <w:guid w:val="{969FBC90-C125-4599-88FD-932C36238A64}"/>
      </w:docPartPr>
      <w:docPartBody>
        <w:p w:rsidR="00F825AB" w:rsidRDefault="0067201B" w:rsidP="0067201B">
          <w:pPr>
            <w:pStyle w:val="33A5A12B4CE1412899C78AD1E0BE73F411"/>
          </w:pPr>
          <w:r>
            <w:rPr>
              <w:rStyle w:val="PlaceholderText"/>
            </w:rPr>
            <w:t>Type instructor feedback here</w:t>
          </w:r>
        </w:p>
      </w:docPartBody>
    </w:docPart>
    <w:docPart>
      <w:docPartPr>
        <w:name w:val="DFC5B96E5D194BECA9F5124BE2CF8E93"/>
        <w:category>
          <w:name w:val="General"/>
          <w:gallery w:val="placeholder"/>
        </w:category>
        <w:types>
          <w:type w:val="bbPlcHdr"/>
        </w:types>
        <w:behaviors>
          <w:behavior w:val="content"/>
        </w:behaviors>
        <w:guid w:val="{75AAEDFA-FABE-4BBF-ABAE-71E79F436F65}"/>
      </w:docPartPr>
      <w:docPartBody>
        <w:p w:rsidR="00F825AB" w:rsidRDefault="0067201B" w:rsidP="0067201B">
          <w:pPr>
            <w:pStyle w:val="DFC5B96E5D194BECA9F5124BE2CF8E9311"/>
          </w:pPr>
          <w:r>
            <w:rPr>
              <w:rStyle w:val="PlaceholderText"/>
            </w:rPr>
            <w:t>Show your work here</w:t>
          </w:r>
        </w:p>
      </w:docPartBody>
    </w:docPart>
    <w:docPart>
      <w:docPartPr>
        <w:name w:val="2431FA9A2FA4493E97A21E5D38BDE24A"/>
        <w:category>
          <w:name w:val="General"/>
          <w:gallery w:val="placeholder"/>
        </w:category>
        <w:types>
          <w:type w:val="bbPlcHdr"/>
        </w:types>
        <w:behaviors>
          <w:behavior w:val="content"/>
        </w:behaviors>
        <w:guid w:val="{0168F902-5304-4BD5-88F0-E340D12BBF6B}"/>
      </w:docPartPr>
      <w:docPartBody>
        <w:p w:rsidR="00F825AB" w:rsidRDefault="0067201B" w:rsidP="0067201B">
          <w:pPr>
            <w:pStyle w:val="2431FA9A2FA4493E97A21E5D38BDE24A11"/>
          </w:pPr>
          <w:r>
            <w:rPr>
              <w:rStyle w:val="PlaceholderText"/>
            </w:rPr>
            <w:t>Type instructor feedback here</w:t>
          </w:r>
        </w:p>
      </w:docPartBody>
    </w:docPart>
    <w:docPart>
      <w:docPartPr>
        <w:name w:val="14C93C814CDB4AD4A4C92F9E55BCFC3C"/>
        <w:category>
          <w:name w:val="General"/>
          <w:gallery w:val="placeholder"/>
        </w:category>
        <w:types>
          <w:type w:val="bbPlcHdr"/>
        </w:types>
        <w:behaviors>
          <w:behavior w:val="content"/>
        </w:behaviors>
        <w:guid w:val="{4D7DC29A-A55C-4CA3-BEC5-54291F558140}"/>
      </w:docPartPr>
      <w:docPartBody>
        <w:p w:rsidR="00F825AB" w:rsidRDefault="0067201B" w:rsidP="0067201B">
          <w:pPr>
            <w:pStyle w:val="14C93C814CDB4AD4A4C92F9E55BCFC3C11"/>
          </w:pPr>
          <w:r>
            <w:rPr>
              <w:rStyle w:val="PlaceholderText"/>
            </w:rPr>
            <w:t>Type instructor feedback here</w:t>
          </w:r>
        </w:p>
      </w:docPartBody>
    </w:docPart>
    <w:docPart>
      <w:docPartPr>
        <w:name w:val="1D958B13F3704273B46C44FF238FDA9B"/>
        <w:category>
          <w:name w:val="General"/>
          <w:gallery w:val="placeholder"/>
        </w:category>
        <w:types>
          <w:type w:val="bbPlcHdr"/>
        </w:types>
        <w:behaviors>
          <w:behavior w:val="content"/>
        </w:behaviors>
        <w:guid w:val="{1CDCD51B-1A78-4F4A-9718-9AFD70A0D08F}"/>
      </w:docPartPr>
      <w:docPartBody>
        <w:p w:rsidR="00F825AB" w:rsidRDefault="0067201B" w:rsidP="0067201B">
          <w:pPr>
            <w:pStyle w:val="1D958B13F3704273B46C44FF238FDA9B11"/>
          </w:pPr>
          <w:r>
            <w:rPr>
              <w:rStyle w:val="PlaceholderText"/>
            </w:rPr>
            <w:t>Type instructor feedback here</w:t>
          </w:r>
        </w:p>
      </w:docPartBody>
    </w:docPart>
    <w:docPart>
      <w:docPartPr>
        <w:name w:val="BA3C853FBE3B4BCF99F590C865748EE3"/>
        <w:category>
          <w:name w:val="General"/>
          <w:gallery w:val="placeholder"/>
        </w:category>
        <w:types>
          <w:type w:val="bbPlcHdr"/>
        </w:types>
        <w:behaviors>
          <w:behavior w:val="content"/>
        </w:behaviors>
        <w:guid w:val="{EDB8FC15-9301-4D97-9282-4F05B59112BC}"/>
      </w:docPartPr>
      <w:docPartBody>
        <w:p w:rsidR="00F825AB" w:rsidRDefault="0067201B" w:rsidP="0067201B">
          <w:pPr>
            <w:pStyle w:val="BA3C853FBE3B4BCF99F590C865748EE311"/>
          </w:pPr>
          <w:r>
            <w:rPr>
              <w:rStyle w:val="PlaceholderText"/>
            </w:rPr>
            <w:t>Type instructor feedback here</w:t>
          </w:r>
        </w:p>
      </w:docPartBody>
    </w:docPart>
    <w:docPart>
      <w:docPartPr>
        <w:name w:val="F7D0E773AB16421FA32EC929640F52DB"/>
        <w:category>
          <w:name w:val="General"/>
          <w:gallery w:val="placeholder"/>
        </w:category>
        <w:types>
          <w:type w:val="bbPlcHdr"/>
        </w:types>
        <w:behaviors>
          <w:behavior w:val="content"/>
        </w:behaviors>
        <w:guid w:val="{F8E8088A-8B79-4FAD-89D5-2A05936C244F}"/>
      </w:docPartPr>
      <w:docPartBody>
        <w:p w:rsidR="00F825AB" w:rsidRDefault="0067201B" w:rsidP="0067201B">
          <w:pPr>
            <w:pStyle w:val="F7D0E773AB16421FA32EC929640F52DB10"/>
          </w:pPr>
          <w:r>
            <w:rPr>
              <w:rStyle w:val="PlaceholderText"/>
            </w:rPr>
            <w:t>Show your work here</w:t>
          </w:r>
        </w:p>
      </w:docPartBody>
    </w:docPart>
    <w:docPart>
      <w:docPartPr>
        <w:name w:val="82A890CBEA494274AD4A9B2DEA6B0754"/>
        <w:category>
          <w:name w:val="General"/>
          <w:gallery w:val="placeholder"/>
        </w:category>
        <w:types>
          <w:type w:val="bbPlcHdr"/>
        </w:types>
        <w:behaviors>
          <w:behavior w:val="content"/>
        </w:behaviors>
        <w:guid w:val="{F91792C1-7104-40FA-8B32-A7E307665B4A}"/>
      </w:docPartPr>
      <w:docPartBody>
        <w:p w:rsidR="00F825AB" w:rsidRDefault="0067201B" w:rsidP="0067201B">
          <w:pPr>
            <w:pStyle w:val="82A890CBEA494274AD4A9B2DEA6B075410"/>
          </w:pPr>
          <w:r>
            <w:rPr>
              <w:rStyle w:val="PlaceholderText"/>
            </w:rPr>
            <w:t>Type instructor feedback here</w:t>
          </w:r>
        </w:p>
      </w:docPartBody>
    </w:docPart>
    <w:docPart>
      <w:docPartPr>
        <w:name w:val="7DDA75C85E194B958CA9B69D8521BA1B"/>
        <w:category>
          <w:name w:val="General"/>
          <w:gallery w:val="placeholder"/>
        </w:category>
        <w:types>
          <w:type w:val="bbPlcHdr"/>
        </w:types>
        <w:behaviors>
          <w:behavior w:val="content"/>
        </w:behaviors>
        <w:guid w:val="{57713E69-C599-4F45-BC37-B7C4BB1DDF19}"/>
      </w:docPartPr>
      <w:docPartBody>
        <w:p w:rsidR="00F825AB" w:rsidRDefault="0067201B" w:rsidP="0067201B">
          <w:pPr>
            <w:pStyle w:val="7DDA75C85E194B958CA9B69D8521BA1B10"/>
          </w:pPr>
          <w:r>
            <w:rPr>
              <w:rStyle w:val="PlaceholderText"/>
            </w:rPr>
            <w:t>Write final answer here</w:t>
          </w:r>
        </w:p>
      </w:docPartBody>
    </w:docPart>
    <w:docPart>
      <w:docPartPr>
        <w:name w:val="097A5E41C83144BAA41C0F6318A08689"/>
        <w:category>
          <w:name w:val="General"/>
          <w:gallery w:val="placeholder"/>
        </w:category>
        <w:types>
          <w:type w:val="bbPlcHdr"/>
        </w:types>
        <w:behaviors>
          <w:behavior w:val="content"/>
        </w:behaviors>
        <w:guid w:val="{BAB540EE-F96F-441A-93AB-8A14B20C0ADD}"/>
      </w:docPartPr>
      <w:docPartBody>
        <w:p w:rsidR="00F825AB" w:rsidRDefault="0067201B" w:rsidP="0067201B">
          <w:pPr>
            <w:pStyle w:val="097A5E41C83144BAA41C0F6318A0868910"/>
          </w:pPr>
          <w:r>
            <w:rPr>
              <w:rStyle w:val="PlaceholderText"/>
            </w:rPr>
            <w:t>Type instructor feedback here</w:t>
          </w:r>
        </w:p>
      </w:docPartBody>
    </w:docPart>
    <w:docPart>
      <w:docPartPr>
        <w:name w:val="4AAAF7266FEA4415873C0BDCD5883966"/>
        <w:category>
          <w:name w:val="General"/>
          <w:gallery w:val="placeholder"/>
        </w:category>
        <w:types>
          <w:type w:val="bbPlcHdr"/>
        </w:types>
        <w:behaviors>
          <w:behavior w:val="content"/>
        </w:behaviors>
        <w:guid w:val="{27DBFB6B-98E7-4ACD-A0EE-1FBD51CA6788}"/>
      </w:docPartPr>
      <w:docPartBody>
        <w:p w:rsidR="00F825AB" w:rsidRDefault="0067201B" w:rsidP="0067201B">
          <w:pPr>
            <w:pStyle w:val="4AAAF7266FEA4415873C0BDCD588396610"/>
          </w:pPr>
          <w:r>
            <w:rPr>
              <w:rStyle w:val="PlaceholderText"/>
            </w:rPr>
            <w:t>Write your explanation here</w:t>
          </w:r>
        </w:p>
      </w:docPartBody>
    </w:docPart>
    <w:docPart>
      <w:docPartPr>
        <w:name w:val="774EFFB328294070AABB57EC8EE62092"/>
        <w:category>
          <w:name w:val="General"/>
          <w:gallery w:val="placeholder"/>
        </w:category>
        <w:types>
          <w:type w:val="bbPlcHdr"/>
        </w:types>
        <w:behaviors>
          <w:behavior w:val="content"/>
        </w:behaviors>
        <w:guid w:val="{14DFC677-0CEB-4DFF-A9D5-710238A8F607}"/>
      </w:docPartPr>
      <w:docPartBody>
        <w:p w:rsidR="00F825AB" w:rsidRDefault="0067201B" w:rsidP="0067201B">
          <w:pPr>
            <w:pStyle w:val="774EFFB328294070AABB57EC8EE6209210"/>
          </w:pPr>
          <w:r>
            <w:rPr>
              <w:rStyle w:val="PlaceholderText"/>
            </w:rPr>
            <w:t>Type instructor feedback here</w:t>
          </w:r>
        </w:p>
      </w:docPartBody>
    </w:docPart>
    <w:docPart>
      <w:docPartPr>
        <w:name w:val="5E615AD39CCB4486997C06F4D705263F"/>
        <w:category>
          <w:name w:val="General"/>
          <w:gallery w:val="placeholder"/>
        </w:category>
        <w:types>
          <w:type w:val="bbPlcHdr"/>
        </w:types>
        <w:behaviors>
          <w:behavior w:val="content"/>
        </w:behaviors>
        <w:guid w:val="{C6A7B1E1-DC3D-4F58-8FDF-FC73378AE04F}"/>
      </w:docPartPr>
      <w:docPartBody>
        <w:p w:rsidR="00A75962" w:rsidRDefault="0067201B" w:rsidP="0067201B">
          <w:pPr>
            <w:pStyle w:val="5E615AD39CCB4486997C06F4D705263F2"/>
          </w:pPr>
          <m:oMathPara>
            <m:oMath>
              <m:r>
                <m:rPr>
                  <m:sty m:val="bi"/>
                </m:rPr>
                <w:rPr>
                  <w:rFonts w:ascii="Cambria Math" w:hAnsi="Cambria Math"/>
                </w:rPr>
                <m:t xml:space="preserve">36% </m:t>
              </m:r>
            </m:oMath>
          </m:oMathPara>
        </w:p>
      </w:docPartBody>
    </w:docPart>
    <w:docPart>
      <w:docPartPr>
        <w:name w:val="BE88DA8EC79F49D29C58DE9C35F561AF"/>
        <w:category>
          <w:name w:val="General"/>
          <w:gallery w:val="placeholder"/>
        </w:category>
        <w:types>
          <w:type w:val="bbPlcHdr"/>
        </w:types>
        <w:behaviors>
          <w:behavior w:val="content"/>
        </w:behaviors>
        <w:guid w:val="{03EEC448-200B-4F5C-B19B-0B659F531524}"/>
      </w:docPartPr>
      <w:docPartBody>
        <w:p w:rsidR="00A75962" w:rsidRDefault="0067201B" w:rsidP="0067201B">
          <w:pPr>
            <w:pStyle w:val="BE88DA8EC79F49D29C58DE9C35F561AF1"/>
          </w:pPr>
          <m:oMathPara>
            <m:oMath>
              <m:r>
                <m:rPr>
                  <m:sty m:val="bi"/>
                </m:rPr>
                <w:rPr>
                  <w:rFonts w:ascii="Cambria Math" w:hAnsi="Cambria Math"/>
                </w:rPr>
                <m:t>66</m:t>
              </m:r>
              <m:f>
                <m:fPr>
                  <m:ctrlPr>
                    <w:rPr>
                      <w:rFonts w:ascii="Cambria Math" w:hAnsi="Cambria Math"/>
                      <w:b/>
                      <w:i/>
                    </w:rPr>
                  </m:ctrlPr>
                </m:fPr>
                <m:num>
                  <m:r>
                    <m:rPr>
                      <m:sty m:val="bi"/>
                    </m:rPr>
                    <w:rPr>
                      <w:rFonts w:ascii="Cambria Math" w:hAnsi="Cambria Math"/>
                    </w:rPr>
                    <m:t>2</m:t>
                  </m:r>
                </m:num>
                <m:den>
                  <m:r>
                    <m:rPr>
                      <m:sty m:val="bi"/>
                    </m:rPr>
                    <w:rPr>
                      <w:rFonts w:ascii="Cambria Math" w:hAnsi="Cambria Math"/>
                    </w:rPr>
                    <m:t>3</m:t>
                  </m:r>
                </m:den>
              </m:f>
              <m:r>
                <m:rPr>
                  <m:sty m:val="bi"/>
                </m:rPr>
                <w:rPr>
                  <w:rFonts w:ascii="Cambria Math" w:hAnsi="Cambria Math"/>
                </w:rPr>
                <m:t>% of 39</m:t>
              </m:r>
            </m:oMath>
          </m:oMathPara>
        </w:p>
      </w:docPartBody>
    </w:docPart>
    <w:docPart>
      <w:docPartPr>
        <w:name w:val="D1D6587F8E2A4256A2BEB32E9B1DC063"/>
        <w:category>
          <w:name w:val="General"/>
          <w:gallery w:val="placeholder"/>
        </w:category>
        <w:types>
          <w:type w:val="bbPlcHdr"/>
        </w:types>
        <w:behaviors>
          <w:behavior w:val="content"/>
        </w:behaviors>
        <w:guid w:val="{E158A606-0F7B-4614-9AE2-F4E882590578}"/>
      </w:docPartPr>
      <w:docPartBody>
        <w:p w:rsidR="00A75962" w:rsidRDefault="00141EE1" w:rsidP="0067201B">
          <w:pPr>
            <w:pStyle w:val="D1D6587F8E2A4256A2BEB32E9B1DC0631"/>
          </w:pPr>
          <m:oMathPara>
            <m:oMath>
              <m:f>
                <m:fPr>
                  <m:ctrlPr>
                    <w:rPr>
                      <w:rFonts w:ascii="Cambria Math" w:hAnsi="Cambria Math"/>
                      <w:b/>
                      <w:i/>
                      <w:sz w:val="28"/>
                    </w:rPr>
                  </m:ctrlPr>
                </m:fPr>
                <m:num>
                  <m:r>
                    <m:rPr>
                      <m:sty m:val="bi"/>
                    </m:rPr>
                    <w:rPr>
                      <w:rFonts w:ascii="Cambria Math" w:hAnsi="Cambria Math"/>
                      <w:sz w:val="28"/>
                    </w:rPr>
                    <m:t>3</m:t>
                  </m:r>
                </m:num>
                <m:den>
                  <m:r>
                    <m:rPr>
                      <m:sty m:val="bi"/>
                    </m:rPr>
                    <w:rPr>
                      <w:rFonts w:ascii="Cambria Math" w:hAnsi="Cambria Math"/>
                      <w:sz w:val="28"/>
                    </w:rPr>
                    <m:t>8</m:t>
                  </m:r>
                </m:den>
              </m:f>
            </m:oMath>
          </m:oMathPara>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w:altName w:val="Times New Roman"/>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48EC"/>
    <w:rsid w:val="00136EB3"/>
    <w:rsid w:val="00141EE1"/>
    <w:rsid w:val="00160853"/>
    <w:rsid w:val="001C52F5"/>
    <w:rsid w:val="002A096D"/>
    <w:rsid w:val="003548D3"/>
    <w:rsid w:val="003634AD"/>
    <w:rsid w:val="0049139C"/>
    <w:rsid w:val="004F4E74"/>
    <w:rsid w:val="005F48EC"/>
    <w:rsid w:val="0067201B"/>
    <w:rsid w:val="006933D6"/>
    <w:rsid w:val="007D6940"/>
    <w:rsid w:val="00811183"/>
    <w:rsid w:val="00836E36"/>
    <w:rsid w:val="0091423B"/>
    <w:rsid w:val="00936D05"/>
    <w:rsid w:val="00954EB6"/>
    <w:rsid w:val="00A75962"/>
    <w:rsid w:val="00AB260B"/>
    <w:rsid w:val="00AC01CE"/>
    <w:rsid w:val="00AC3EEE"/>
    <w:rsid w:val="00B05B7B"/>
    <w:rsid w:val="00D44667"/>
    <w:rsid w:val="00E91535"/>
    <w:rsid w:val="00F45755"/>
    <w:rsid w:val="00F825AB"/>
    <w:rsid w:val="00FB508C"/>
    <w:rsid w:val="00FE152F"/>
    <w:rsid w:val="00FF4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7201B"/>
    <w:rPr>
      <w:color w:val="808080"/>
    </w:rPr>
  </w:style>
  <w:style w:type="paragraph" w:customStyle="1" w:styleId="11531CC283C54804AE6DCC087EB06E35">
    <w:name w:val="11531CC283C54804AE6DCC087EB06E35"/>
    <w:rsid w:val="005F48EC"/>
  </w:style>
  <w:style w:type="paragraph" w:customStyle="1" w:styleId="7697E05AA31A4A2FAE24831AEC8DB312">
    <w:name w:val="7697E05AA31A4A2FAE24831AEC8DB312"/>
    <w:rsid w:val="005F48EC"/>
  </w:style>
  <w:style w:type="paragraph" w:customStyle="1" w:styleId="A4A396E2769240E8AB07002901B0D61F">
    <w:name w:val="A4A396E2769240E8AB07002901B0D61F"/>
    <w:rsid w:val="005F48EC"/>
  </w:style>
  <w:style w:type="paragraph" w:customStyle="1" w:styleId="CDA0A0B4646140479DE6B67A2A2098D0">
    <w:name w:val="CDA0A0B4646140479DE6B67A2A2098D0"/>
    <w:rsid w:val="005F48EC"/>
  </w:style>
  <w:style w:type="paragraph" w:customStyle="1" w:styleId="A0F5652ED5B04D148ABCF4896B7432AE">
    <w:name w:val="A0F5652ED5B04D148ABCF4896B7432AE"/>
    <w:rsid w:val="005F48EC"/>
  </w:style>
  <w:style w:type="paragraph" w:customStyle="1" w:styleId="7A1DCBC474CE4B12B52294A7C674F5FB">
    <w:name w:val="7A1DCBC474CE4B12B52294A7C674F5FB"/>
    <w:rsid w:val="005F48EC"/>
  </w:style>
  <w:style w:type="paragraph" w:customStyle="1" w:styleId="9086A8C87186470AAD5E9F0AB9C6E04F">
    <w:name w:val="9086A8C87186470AAD5E9F0AB9C6E04F"/>
    <w:rsid w:val="005F48EC"/>
  </w:style>
  <w:style w:type="paragraph" w:customStyle="1" w:styleId="7BE4CED9225A49359A5E4AF0148BF96C">
    <w:name w:val="7BE4CED9225A49359A5E4AF0148BF96C"/>
    <w:rsid w:val="005F48EC"/>
  </w:style>
  <w:style w:type="paragraph" w:customStyle="1" w:styleId="F02E17425ADE420E9B995F31402AAB15">
    <w:name w:val="F02E17425ADE420E9B995F31402AAB15"/>
    <w:rsid w:val="005F48EC"/>
  </w:style>
  <w:style w:type="paragraph" w:customStyle="1" w:styleId="5BAAFD4E7B224B09B087C951CD32F7D6">
    <w:name w:val="5BAAFD4E7B224B09B087C951CD32F7D6"/>
    <w:rsid w:val="005F48EC"/>
  </w:style>
  <w:style w:type="paragraph" w:customStyle="1" w:styleId="F21F256EFA5F4A8FB1128D8ED07EEF62">
    <w:name w:val="F21F256EFA5F4A8FB1128D8ED07EEF62"/>
    <w:rsid w:val="005F48EC"/>
  </w:style>
  <w:style w:type="paragraph" w:customStyle="1" w:styleId="CD3EF1624D26498C9906F7B1F852CE4E">
    <w:name w:val="CD3EF1624D26498C9906F7B1F852CE4E"/>
    <w:rsid w:val="005F48EC"/>
  </w:style>
  <w:style w:type="paragraph" w:customStyle="1" w:styleId="A2E37CB02AE04977AEF5222F46D006CF">
    <w:name w:val="A2E37CB02AE04977AEF5222F46D006CF"/>
    <w:rsid w:val="005F48EC"/>
  </w:style>
  <w:style w:type="paragraph" w:customStyle="1" w:styleId="A51A4D058E044DE794723BF3DC07C31F">
    <w:name w:val="A51A4D058E044DE794723BF3DC07C31F"/>
    <w:rsid w:val="005F48EC"/>
  </w:style>
  <w:style w:type="paragraph" w:customStyle="1" w:styleId="953F57B744F34DCBAC7756BEE7B7ECAD">
    <w:name w:val="953F57B744F34DCBAC7756BEE7B7ECAD"/>
    <w:rsid w:val="005F48EC"/>
  </w:style>
  <w:style w:type="paragraph" w:customStyle="1" w:styleId="A938E31A154A4ADFA404F2B87EFB5B41">
    <w:name w:val="A938E31A154A4ADFA404F2B87EFB5B41"/>
    <w:rsid w:val="005F48EC"/>
  </w:style>
  <w:style w:type="paragraph" w:customStyle="1" w:styleId="A536B4E9533C40DFB53EBF5210A5106E">
    <w:name w:val="A536B4E9533C40DFB53EBF5210A5106E"/>
    <w:rsid w:val="005F48EC"/>
  </w:style>
  <w:style w:type="paragraph" w:customStyle="1" w:styleId="2C9E9E705EDF4AEC894BA8A4ECADAC02">
    <w:name w:val="2C9E9E705EDF4AEC894BA8A4ECADAC02"/>
    <w:rsid w:val="005F48EC"/>
  </w:style>
  <w:style w:type="paragraph" w:customStyle="1" w:styleId="5E1943F358E94258AD7BD6D5CDD1B410">
    <w:name w:val="5E1943F358E94258AD7BD6D5CDD1B410"/>
    <w:rsid w:val="005F48EC"/>
  </w:style>
  <w:style w:type="paragraph" w:customStyle="1" w:styleId="8271630FC82F4054AEDD326B410B988A">
    <w:name w:val="8271630FC82F4054AEDD326B410B988A"/>
    <w:rsid w:val="005F48EC"/>
  </w:style>
  <w:style w:type="paragraph" w:customStyle="1" w:styleId="7063221BA0EA455BA7E162A180057FC4">
    <w:name w:val="7063221BA0EA455BA7E162A180057FC4"/>
    <w:rsid w:val="005F48EC"/>
    <w:rPr>
      <w:rFonts w:eastAsiaTheme="minorHAnsi"/>
    </w:rPr>
  </w:style>
  <w:style w:type="paragraph" w:customStyle="1" w:styleId="A4A396E2769240E8AB07002901B0D61F1">
    <w:name w:val="A4A396E2769240E8AB07002901B0D61F1"/>
    <w:rsid w:val="005F48EC"/>
    <w:rPr>
      <w:rFonts w:eastAsiaTheme="minorHAnsi"/>
    </w:rPr>
  </w:style>
  <w:style w:type="paragraph" w:customStyle="1" w:styleId="CDA0A0B4646140479DE6B67A2A2098D01">
    <w:name w:val="CDA0A0B4646140479DE6B67A2A2098D01"/>
    <w:rsid w:val="005F48EC"/>
    <w:rPr>
      <w:rFonts w:eastAsiaTheme="minorHAnsi"/>
    </w:rPr>
  </w:style>
  <w:style w:type="paragraph" w:customStyle="1" w:styleId="9086A8C87186470AAD5E9F0AB9C6E04F1">
    <w:name w:val="9086A8C87186470AAD5E9F0AB9C6E04F1"/>
    <w:rsid w:val="005F48EC"/>
    <w:rPr>
      <w:rFonts w:eastAsiaTheme="minorHAnsi"/>
    </w:rPr>
  </w:style>
  <w:style w:type="paragraph" w:customStyle="1" w:styleId="7BE4CED9225A49359A5E4AF0148BF96C1">
    <w:name w:val="7BE4CED9225A49359A5E4AF0148BF96C1"/>
    <w:rsid w:val="005F48EC"/>
    <w:rPr>
      <w:rFonts w:eastAsiaTheme="minorHAnsi"/>
    </w:rPr>
  </w:style>
  <w:style w:type="paragraph" w:customStyle="1" w:styleId="F02E17425ADE420E9B995F31402AAB151">
    <w:name w:val="F02E17425ADE420E9B995F31402AAB151"/>
    <w:rsid w:val="005F48EC"/>
    <w:rPr>
      <w:rFonts w:eastAsiaTheme="minorHAnsi"/>
    </w:rPr>
  </w:style>
  <w:style w:type="paragraph" w:customStyle="1" w:styleId="5BAAFD4E7B224B09B087C951CD32F7D61">
    <w:name w:val="5BAAFD4E7B224B09B087C951CD32F7D61"/>
    <w:rsid w:val="005F48EC"/>
    <w:rPr>
      <w:rFonts w:eastAsiaTheme="minorHAnsi"/>
    </w:rPr>
  </w:style>
  <w:style w:type="paragraph" w:customStyle="1" w:styleId="2C9E9E705EDF4AEC894BA8A4ECADAC021">
    <w:name w:val="2C9E9E705EDF4AEC894BA8A4ECADAC021"/>
    <w:rsid w:val="005F48EC"/>
    <w:rPr>
      <w:rFonts w:eastAsiaTheme="minorHAnsi"/>
    </w:rPr>
  </w:style>
  <w:style w:type="paragraph" w:customStyle="1" w:styleId="5E1943F358E94258AD7BD6D5CDD1B4101">
    <w:name w:val="5E1943F358E94258AD7BD6D5CDD1B4101"/>
    <w:rsid w:val="005F48EC"/>
    <w:rPr>
      <w:rFonts w:eastAsiaTheme="minorHAnsi"/>
    </w:rPr>
  </w:style>
  <w:style w:type="paragraph" w:customStyle="1" w:styleId="8271630FC82F4054AEDD326B410B988A1">
    <w:name w:val="8271630FC82F4054AEDD326B410B988A1"/>
    <w:rsid w:val="005F48EC"/>
    <w:rPr>
      <w:rFonts w:eastAsiaTheme="minorHAnsi"/>
    </w:rPr>
  </w:style>
  <w:style w:type="paragraph" w:customStyle="1" w:styleId="962C99BF429247FF9577E5748ED68BFA">
    <w:name w:val="962C99BF429247FF9577E5748ED68BFA"/>
    <w:rsid w:val="005F48EC"/>
  </w:style>
  <w:style w:type="paragraph" w:customStyle="1" w:styleId="82D19C231B82409F8D1E01A4B6872216">
    <w:name w:val="82D19C231B82409F8D1E01A4B6872216"/>
    <w:rsid w:val="005F48EC"/>
  </w:style>
  <w:style w:type="paragraph" w:customStyle="1" w:styleId="0B04A2BDE34D432D819C5713D994F067">
    <w:name w:val="0B04A2BDE34D432D819C5713D994F067"/>
    <w:rsid w:val="005F48EC"/>
  </w:style>
  <w:style w:type="paragraph" w:customStyle="1" w:styleId="0A8E10B4C34047B6946CA3DDFED18D7A">
    <w:name w:val="0A8E10B4C34047B6946CA3DDFED18D7A"/>
    <w:rsid w:val="005F48EC"/>
  </w:style>
  <w:style w:type="paragraph" w:customStyle="1" w:styleId="CE05D41C1A4444549ED06F4DB84C2098">
    <w:name w:val="CE05D41C1A4444549ED06F4DB84C2098"/>
    <w:rsid w:val="005F48EC"/>
  </w:style>
  <w:style w:type="paragraph" w:customStyle="1" w:styleId="773B4F91995A431586D0BB7ECD9FB2E5">
    <w:name w:val="773B4F91995A431586D0BB7ECD9FB2E5"/>
    <w:rsid w:val="005F48EC"/>
  </w:style>
  <w:style w:type="paragraph" w:customStyle="1" w:styleId="2A8D1B9C88164AD6B4DC3DE0B826B23A">
    <w:name w:val="2A8D1B9C88164AD6B4DC3DE0B826B23A"/>
    <w:rsid w:val="005F48EC"/>
  </w:style>
  <w:style w:type="paragraph" w:customStyle="1" w:styleId="4558E81F66504D999257237395755151">
    <w:name w:val="4558E81F66504D999257237395755151"/>
    <w:rsid w:val="005F48EC"/>
  </w:style>
  <w:style w:type="paragraph" w:customStyle="1" w:styleId="B7756F466AA34C57AB487FD6D5C565D8">
    <w:name w:val="B7756F466AA34C57AB487FD6D5C565D8"/>
    <w:rsid w:val="005F48EC"/>
  </w:style>
  <w:style w:type="paragraph" w:customStyle="1" w:styleId="EAC158E57F14425DA32C79290A223727">
    <w:name w:val="EAC158E57F14425DA32C79290A223727"/>
    <w:rsid w:val="005F48EC"/>
  </w:style>
  <w:style w:type="paragraph" w:customStyle="1" w:styleId="23582E1FC33D4E219AD31CD1A38D5C75">
    <w:name w:val="23582E1FC33D4E219AD31CD1A38D5C75"/>
    <w:rsid w:val="005F48EC"/>
  </w:style>
  <w:style w:type="paragraph" w:customStyle="1" w:styleId="EE8C7232B83A436690825D689B1CA001">
    <w:name w:val="EE8C7232B83A436690825D689B1CA001"/>
    <w:rsid w:val="005F48EC"/>
  </w:style>
  <w:style w:type="paragraph" w:customStyle="1" w:styleId="22F830FAFCDA410E8E702C7CBF77A6AF">
    <w:name w:val="22F830FAFCDA410E8E702C7CBF77A6AF"/>
    <w:rsid w:val="005F48EC"/>
  </w:style>
  <w:style w:type="paragraph" w:customStyle="1" w:styleId="CC16775C82D540F5B5314E0E9EF363BF">
    <w:name w:val="CC16775C82D540F5B5314E0E9EF363BF"/>
    <w:rsid w:val="005F48EC"/>
  </w:style>
  <w:style w:type="paragraph" w:customStyle="1" w:styleId="5E494D18559C460E897895295A4F3448">
    <w:name w:val="5E494D18559C460E897895295A4F3448"/>
    <w:rsid w:val="005F48EC"/>
  </w:style>
  <w:style w:type="paragraph" w:customStyle="1" w:styleId="49A818339A554CCCBA0200EDC94C0503">
    <w:name w:val="49A818339A554CCCBA0200EDC94C0503"/>
    <w:rsid w:val="005F48EC"/>
  </w:style>
  <w:style w:type="paragraph" w:customStyle="1" w:styleId="A51C37F9B06C49F08EDFD4688DA30DC6">
    <w:name w:val="A51C37F9B06C49F08EDFD4688DA30DC6"/>
    <w:rsid w:val="005F48EC"/>
  </w:style>
  <w:style w:type="paragraph" w:customStyle="1" w:styleId="D2C14A36CCDE48AC95FDFB0FCC05E8DE">
    <w:name w:val="D2C14A36CCDE48AC95FDFB0FCC05E8DE"/>
    <w:rsid w:val="005F48EC"/>
  </w:style>
  <w:style w:type="paragraph" w:customStyle="1" w:styleId="22F830FAFCDA410E8E702C7CBF77A6AF1">
    <w:name w:val="22F830FAFCDA410E8E702C7CBF77A6AF1"/>
    <w:rsid w:val="00FB508C"/>
    <w:rPr>
      <w:rFonts w:eastAsiaTheme="minorHAnsi"/>
    </w:rPr>
  </w:style>
  <w:style w:type="paragraph" w:customStyle="1" w:styleId="49A818339A554CCCBA0200EDC94C05031">
    <w:name w:val="49A818339A554CCCBA0200EDC94C05031"/>
    <w:rsid w:val="00FB508C"/>
    <w:rPr>
      <w:rFonts w:eastAsiaTheme="minorHAnsi"/>
    </w:rPr>
  </w:style>
  <w:style w:type="paragraph" w:customStyle="1" w:styleId="D2C14A36CCDE48AC95FDFB0FCC05E8DE1">
    <w:name w:val="D2C14A36CCDE48AC95FDFB0FCC05E8DE1"/>
    <w:rsid w:val="00FB508C"/>
    <w:rPr>
      <w:rFonts w:eastAsiaTheme="minorHAnsi"/>
    </w:rPr>
  </w:style>
  <w:style w:type="paragraph" w:customStyle="1" w:styleId="962C99BF429247FF9577E5748ED68BFA1">
    <w:name w:val="962C99BF429247FF9577E5748ED68BFA1"/>
    <w:rsid w:val="00FB508C"/>
    <w:rPr>
      <w:rFonts w:eastAsiaTheme="minorHAnsi"/>
    </w:rPr>
  </w:style>
  <w:style w:type="paragraph" w:customStyle="1" w:styleId="82D19C231B82409F8D1E01A4B68722161">
    <w:name w:val="82D19C231B82409F8D1E01A4B68722161"/>
    <w:rsid w:val="00FB508C"/>
    <w:rPr>
      <w:rFonts w:eastAsiaTheme="minorHAnsi"/>
    </w:rPr>
  </w:style>
  <w:style w:type="paragraph" w:customStyle="1" w:styleId="0B04A2BDE34D432D819C5713D994F0671">
    <w:name w:val="0B04A2BDE34D432D819C5713D994F0671"/>
    <w:rsid w:val="00FB508C"/>
    <w:rPr>
      <w:rFonts w:eastAsiaTheme="minorHAnsi"/>
    </w:rPr>
  </w:style>
  <w:style w:type="paragraph" w:customStyle="1" w:styleId="2A8D1B9C88164AD6B4DC3DE0B826B23A1">
    <w:name w:val="2A8D1B9C88164AD6B4DC3DE0B826B23A1"/>
    <w:rsid w:val="00FB508C"/>
    <w:rPr>
      <w:rFonts w:eastAsiaTheme="minorHAnsi"/>
    </w:rPr>
  </w:style>
  <w:style w:type="paragraph" w:customStyle="1" w:styleId="EAC158E57F14425DA32C79290A2237271">
    <w:name w:val="EAC158E57F14425DA32C79290A2237271"/>
    <w:rsid w:val="00FB508C"/>
    <w:rPr>
      <w:rFonts w:eastAsiaTheme="minorHAnsi"/>
    </w:rPr>
  </w:style>
  <w:style w:type="paragraph" w:customStyle="1" w:styleId="EE8C7232B83A436690825D689B1CA0011">
    <w:name w:val="EE8C7232B83A436690825D689B1CA0011"/>
    <w:rsid w:val="00FB508C"/>
    <w:rPr>
      <w:rFonts w:eastAsiaTheme="minorHAnsi"/>
    </w:rPr>
  </w:style>
  <w:style w:type="paragraph" w:customStyle="1" w:styleId="8271630FC82F4054AEDD326B410B988A2">
    <w:name w:val="8271630FC82F4054AEDD326B410B988A2"/>
    <w:rsid w:val="00FB508C"/>
    <w:rPr>
      <w:rFonts w:eastAsiaTheme="minorHAnsi"/>
    </w:rPr>
  </w:style>
  <w:style w:type="paragraph" w:customStyle="1" w:styleId="22E6412BC4914419B2990824CEEB59FB">
    <w:name w:val="22E6412BC4914419B2990824CEEB59FB"/>
    <w:rsid w:val="00FB508C"/>
  </w:style>
  <w:style w:type="paragraph" w:customStyle="1" w:styleId="89C1FD485645452B85ED200EE311DEBD">
    <w:name w:val="89C1FD485645452B85ED200EE311DEBD"/>
    <w:rsid w:val="00FB508C"/>
  </w:style>
  <w:style w:type="paragraph" w:customStyle="1" w:styleId="F101D72BDD4C473AA0D81CF43D63BD6F">
    <w:name w:val="F101D72BDD4C473AA0D81CF43D63BD6F"/>
    <w:rsid w:val="00FB508C"/>
  </w:style>
  <w:style w:type="paragraph" w:customStyle="1" w:styleId="0B04A2BDE34D432D819C5713D994F0672">
    <w:name w:val="0B04A2BDE34D432D819C5713D994F0672"/>
    <w:rsid w:val="00FB508C"/>
    <w:rPr>
      <w:rFonts w:eastAsiaTheme="minorHAnsi"/>
    </w:rPr>
  </w:style>
  <w:style w:type="paragraph" w:customStyle="1" w:styleId="2A8D1B9C88164AD6B4DC3DE0B826B23A2">
    <w:name w:val="2A8D1B9C88164AD6B4DC3DE0B826B23A2"/>
    <w:rsid w:val="00FB508C"/>
    <w:rPr>
      <w:rFonts w:eastAsiaTheme="minorHAnsi"/>
    </w:rPr>
  </w:style>
  <w:style w:type="paragraph" w:customStyle="1" w:styleId="EAC158E57F14425DA32C79290A2237272">
    <w:name w:val="EAC158E57F14425DA32C79290A2237272"/>
    <w:rsid w:val="00FB508C"/>
    <w:rPr>
      <w:rFonts w:eastAsiaTheme="minorHAnsi"/>
    </w:rPr>
  </w:style>
  <w:style w:type="paragraph" w:customStyle="1" w:styleId="EE8C7232B83A436690825D689B1CA0012">
    <w:name w:val="EE8C7232B83A436690825D689B1CA0012"/>
    <w:rsid w:val="00FB508C"/>
    <w:rPr>
      <w:rFonts w:eastAsiaTheme="minorHAnsi"/>
    </w:rPr>
  </w:style>
  <w:style w:type="paragraph" w:customStyle="1" w:styleId="8271630FC82F4054AEDD326B410B988A3">
    <w:name w:val="8271630FC82F4054AEDD326B410B988A3"/>
    <w:rsid w:val="00FB508C"/>
    <w:rPr>
      <w:rFonts w:eastAsiaTheme="minorHAnsi"/>
    </w:rPr>
  </w:style>
  <w:style w:type="paragraph" w:customStyle="1" w:styleId="0B04A2BDE34D432D819C5713D994F0673">
    <w:name w:val="0B04A2BDE34D432D819C5713D994F0673"/>
    <w:rsid w:val="00FB508C"/>
    <w:rPr>
      <w:rFonts w:eastAsiaTheme="minorHAnsi"/>
    </w:rPr>
  </w:style>
  <w:style w:type="paragraph" w:customStyle="1" w:styleId="2A8D1B9C88164AD6B4DC3DE0B826B23A3">
    <w:name w:val="2A8D1B9C88164AD6B4DC3DE0B826B23A3"/>
    <w:rsid w:val="00FB508C"/>
    <w:rPr>
      <w:rFonts w:eastAsiaTheme="minorHAnsi"/>
    </w:rPr>
  </w:style>
  <w:style w:type="paragraph" w:customStyle="1" w:styleId="EAC158E57F14425DA32C79290A2237273">
    <w:name w:val="EAC158E57F14425DA32C79290A2237273"/>
    <w:rsid w:val="00FB508C"/>
    <w:rPr>
      <w:rFonts w:eastAsiaTheme="minorHAnsi"/>
    </w:rPr>
  </w:style>
  <w:style w:type="paragraph" w:customStyle="1" w:styleId="EE8C7232B83A436690825D689B1CA0013">
    <w:name w:val="EE8C7232B83A436690825D689B1CA0013"/>
    <w:rsid w:val="00FB508C"/>
    <w:rPr>
      <w:rFonts w:eastAsiaTheme="minorHAnsi"/>
    </w:rPr>
  </w:style>
  <w:style w:type="paragraph" w:customStyle="1" w:styleId="8271630FC82F4054AEDD326B410B988A4">
    <w:name w:val="8271630FC82F4054AEDD326B410B988A4"/>
    <w:rsid w:val="00FB508C"/>
    <w:rPr>
      <w:rFonts w:eastAsiaTheme="minorHAnsi"/>
    </w:rPr>
  </w:style>
  <w:style w:type="paragraph" w:customStyle="1" w:styleId="0B04A2BDE34D432D819C5713D994F0674">
    <w:name w:val="0B04A2BDE34D432D819C5713D994F0674"/>
    <w:rsid w:val="00AC01CE"/>
    <w:rPr>
      <w:rFonts w:eastAsiaTheme="minorHAnsi"/>
    </w:rPr>
  </w:style>
  <w:style w:type="paragraph" w:customStyle="1" w:styleId="2A8D1B9C88164AD6B4DC3DE0B826B23A4">
    <w:name w:val="2A8D1B9C88164AD6B4DC3DE0B826B23A4"/>
    <w:rsid w:val="00AC01CE"/>
    <w:rPr>
      <w:rFonts w:eastAsiaTheme="minorHAnsi"/>
    </w:rPr>
  </w:style>
  <w:style w:type="paragraph" w:customStyle="1" w:styleId="EAC158E57F14425DA32C79290A2237274">
    <w:name w:val="EAC158E57F14425DA32C79290A2237274"/>
    <w:rsid w:val="00AC01CE"/>
    <w:rPr>
      <w:rFonts w:eastAsiaTheme="minorHAnsi"/>
    </w:rPr>
  </w:style>
  <w:style w:type="paragraph" w:customStyle="1" w:styleId="EE8C7232B83A436690825D689B1CA0014">
    <w:name w:val="EE8C7232B83A436690825D689B1CA0014"/>
    <w:rsid w:val="00AC01CE"/>
    <w:rPr>
      <w:rFonts w:eastAsiaTheme="minorHAnsi"/>
    </w:rPr>
  </w:style>
  <w:style w:type="paragraph" w:customStyle="1" w:styleId="8271630FC82F4054AEDD326B410B988A5">
    <w:name w:val="8271630FC82F4054AEDD326B410B988A5"/>
    <w:rsid w:val="00AC01CE"/>
    <w:rPr>
      <w:rFonts w:eastAsiaTheme="minorHAnsi"/>
    </w:rPr>
  </w:style>
  <w:style w:type="paragraph" w:customStyle="1" w:styleId="0B04A2BDE34D432D819C5713D994F0675">
    <w:name w:val="0B04A2BDE34D432D819C5713D994F0675"/>
    <w:rsid w:val="00AC01CE"/>
    <w:rPr>
      <w:rFonts w:eastAsiaTheme="minorHAnsi"/>
    </w:rPr>
  </w:style>
  <w:style w:type="paragraph" w:customStyle="1" w:styleId="2A8D1B9C88164AD6B4DC3DE0B826B23A5">
    <w:name w:val="2A8D1B9C88164AD6B4DC3DE0B826B23A5"/>
    <w:rsid w:val="00AC01CE"/>
    <w:rPr>
      <w:rFonts w:eastAsiaTheme="minorHAnsi"/>
    </w:rPr>
  </w:style>
  <w:style w:type="paragraph" w:customStyle="1" w:styleId="EAC158E57F14425DA32C79290A2237275">
    <w:name w:val="EAC158E57F14425DA32C79290A2237275"/>
    <w:rsid w:val="00AC01CE"/>
    <w:rPr>
      <w:rFonts w:eastAsiaTheme="minorHAnsi"/>
    </w:rPr>
  </w:style>
  <w:style w:type="paragraph" w:customStyle="1" w:styleId="EE8C7232B83A436690825D689B1CA0015">
    <w:name w:val="EE8C7232B83A436690825D689B1CA0015"/>
    <w:rsid w:val="00AC01CE"/>
    <w:rPr>
      <w:rFonts w:eastAsiaTheme="minorHAnsi"/>
    </w:rPr>
  </w:style>
  <w:style w:type="paragraph" w:customStyle="1" w:styleId="8271630FC82F4054AEDD326B410B988A6">
    <w:name w:val="8271630FC82F4054AEDD326B410B988A6"/>
    <w:rsid w:val="00AC01CE"/>
    <w:rPr>
      <w:rFonts w:eastAsiaTheme="minorHAnsi"/>
    </w:rPr>
  </w:style>
  <w:style w:type="paragraph" w:customStyle="1" w:styleId="1219F607667246C39BDD01A9B25C2E84">
    <w:name w:val="1219F607667246C39BDD01A9B25C2E84"/>
    <w:rsid w:val="00AC01CE"/>
  </w:style>
  <w:style w:type="paragraph" w:customStyle="1" w:styleId="B00615C5EEF44694A0733C1BDFAE255A">
    <w:name w:val="B00615C5EEF44694A0733C1BDFAE255A"/>
    <w:rsid w:val="00AC01CE"/>
  </w:style>
  <w:style w:type="paragraph" w:customStyle="1" w:styleId="E1377194B77E45228787DA0C7419E744">
    <w:name w:val="E1377194B77E45228787DA0C7419E744"/>
    <w:rsid w:val="00AC01CE"/>
  </w:style>
  <w:style w:type="paragraph" w:customStyle="1" w:styleId="84DF8D9310224F048EF2D02E918DFD47">
    <w:name w:val="84DF8D9310224F048EF2D02E918DFD47"/>
    <w:rsid w:val="00AC01CE"/>
  </w:style>
  <w:style w:type="paragraph" w:customStyle="1" w:styleId="1219F607667246C39BDD01A9B25C2E841">
    <w:name w:val="1219F607667246C39BDD01A9B25C2E841"/>
    <w:rsid w:val="00AC01CE"/>
    <w:rPr>
      <w:rFonts w:eastAsiaTheme="minorHAnsi"/>
    </w:rPr>
  </w:style>
  <w:style w:type="paragraph" w:customStyle="1" w:styleId="0B04A2BDE34D432D819C5713D994F0676">
    <w:name w:val="0B04A2BDE34D432D819C5713D994F0676"/>
    <w:rsid w:val="00AC01CE"/>
    <w:rPr>
      <w:rFonts w:eastAsiaTheme="minorHAnsi"/>
    </w:rPr>
  </w:style>
  <w:style w:type="paragraph" w:customStyle="1" w:styleId="B00615C5EEF44694A0733C1BDFAE255A1">
    <w:name w:val="B00615C5EEF44694A0733C1BDFAE255A1"/>
    <w:rsid w:val="00AC01CE"/>
    <w:rPr>
      <w:rFonts w:eastAsiaTheme="minorHAnsi"/>
    </w:rPr>
  </w:style>
  <w:style w:type="paragraph" w:customStyle="1" w:styleId="E1377194B77E45228787DA0C7419E7441">
    <w:name w:val="E1377194B77E45228787DA0C7419E7441"/>
    <w:rsid w:val="00AC01CE"/>
    <w:rPr>
      <w:rFonts w:eastAsiaTheme="minorHAnsi"/>
    </w:rPr>
  </w:style>
  <w:style w:type="paragraph" w:customStyle="1" w:styleId="84DF8D9310224F048EF2D02E918DFD471">
    <w:name w:val="84DF8D9310224F048EF2D02E918DFD471"/>
    <w:rsid w:val="00AC01CE"/>
    <w:rPr>
      <w:rFonts w:eastAsiaTheme="minorHAnsi"/>
    </w:rPr>
  </w:style>
  <w:style w:type="paragraph" w:customStyle="1" w:styleId="8271630FC82F4054AEDD326B410B988A7">
    <w:name w:val="8271630FC82F4054AEDD326B410B988A7"/>
    <w:rsid w:val="00AC01CE"/>
    <w:rPr>
      <w:rFonts w:eastAsiaTheme="minorHAnsi"/>
    </w:rPr>
  </w:style>
  <w:style w:type="paragraph" w:customStyle="1" w:styleId="1219F607667246C39BDD01A9B25C2E842">
    <w:name w:val="1219F607667246C39BDD01A9B25C2E842"/>
    <w:rsid w:val="00AC01CE"/>
    <w:rPr>
      <w:rFonts w:eastAsiaTheme="minorHAnsi"/>
    </w:rPr>
  </w:style>
  <w:style w:type="paragraph" w:customStyle="1" w:styleId="0B04A2BDE34D432D819C5713D994F0677">
    <w:name w:val="0B04A2BDE34D432D819C5713D994F0677"/>
    <w:rsid w:val="00AC01CE"/>
    <w:rPr>
      <w:rFonts w:eastAsiaTheme="minorHAnsi"/>
    </w:rPr>
  </w:style>
  <w:style w:type="paragraph" w:customStyle="1" w:styleId="B00615C5EEF44694A0733C1BDFAE255A2">
    <w:name w:val="B00615C5EEF44694A0733C1BDFAE255A2"/>
    <w:rsid w:val="00AC01CE"/>
    <w:rPr>
      <w:rFonts w:eastAsiaTheme="minorHAnsi"/>
    </w:rPr>
  </w:style>
  <w:style w:type="paragraph" w:customStyle="1" w:styleId="E1377194B77E45228787DA0C7419E7442">
    <w:name w:val="E1377194B77E45228787DA0C7419E7442"/>
    <w:rsid w:val="00AC01CE"/>
    <w:rPr>
      <w:rFonts w:eastAsiaTheme="minorHAnsi"/>
    </w:rPr>
  </w:style>
  <w:style w:type="paragraph" w:customStyle="1" w:styleId="84DF8D9310224F048EF2D02E918DFD472">
    <w:name w:val="84DF8D9310224F048EF2D02E918DFD472"/>
    <w:rsid w:val="00AC01CE"/>
    <w:rPr>
      <w:rFonts w:eastAsiaTheme="minorHAnsi"/>
    </w:rPr>
  </w:style>
  <w:style w:type="paragraph" w:customStyle="1" w:styleId="8271630FC82F4054AEDD326B410B988A8">
    <w:name w:val="8271630FC82F4054AEDD326B410B988A8"/>
    <w:rsid w:val="00AC01CE"/>
    <w:rPr>
      <w:rFonts w:eastAsiaTheme="minorHAnsi"/>
    </w:rPr>
  </w:style>
  <w:style w:type="paragraph" w:customStyle="1" w:styleId="1219F607667246C39BDD01A9B25C2E843">
    <w:name w:val="1219F607667246C39BDD01A9B25C2E843"/>
    <w:rsid w:val="00AC01CE"/>
    <w:rPr>
      <w:rFonts w:eastAsiaTheme="minorHAnsi"/>
    </w:rPr>
  </w:style>
  <w:style w:type="paragraph" w:customStyle="1" w:styleId="0B04A2BDE34D432D819C5713D994F0678">
    <w:name w:val="0B04A2BDE34D432D819C5713D994F0678"/>
    <w:rsid w:val="00AC01CE"/>
    <w:rPr>
      <w:rFonts w:eastAsiaTheme="minorHAnsi"/>
    </w:rPr>
  </w:style>
  <w:style w:type="paragraph" w:customStyle="1" w:styleId="B00615C5EEF44694A0733C1BDFAE255A3">
    <w:name w:val="B00615C5EEF44694A0733C1BDFAE255A3"/>
    <w:rsid w:val="00AC01CE"/>
    <w:rPr>
      <w:rFonts w:eastAsiaTheme="minorHAnsi"/>
    </w:rPr>
  </w:style>
  <w:style w:type="paragraph" w:customStyle="1" w:styleId="E1377194B77E45228787DA0C7419E7443">
    <w:name w:val="E1377194B77E45228787DA0C7419E7443"/>
    <w:rsid w:val="00AC01CE"/>
    <w:rPr>
      <w:rFonts w:eastAsiaTheme="minorHAnsi"/>
    </w:rPr>
  </w:style>
  <w:style w:type="paragraph" w:customStyle="1" w:styleId="84DF8D9310224F048EF2D02E918DFD473">
    <w:name w:val="84DF8D9310224F048EF2D02E918DFD473"/>
    <w:rsid w:val="00AC01CE"/>
    <w:rPr>
      <w:rFonts w:eastAsiaTheme="minorHAnsi"/>
    </w:rPr>
  </w:style>
  <w:style w:type="paragraph" w:customStyle="1" w:styleId="8271630FC82F4054AEDD326B410B988A9">
    <w:name w:val="8271630FC82F4054AEDD326B410B988A9"/>
    <w:rsid w:val="00AC01CE"/>
    <w:rPr>
      <w:rFonts w:eastAsiaTheme="minorHAnsi"/>
    </w:rPr>
  </w:style>
  <w:style w:type="paragraph" w:customStyle="1" w:styleId="DAF0E1668EF94C8BB53DAAFB3268F2F2">
    <w:name w:val="DAF0E1668EF94C8BB53DAAFB3268F2F2"/>
    <w:rsid w:val="00AC01CE"/>
  </w:style>
  <w:style w:type="paragraph" w:customStyle="1" w:styleId="E62058A295894E509D46CC2BFA41C7CC">
    <w:name w:val="E62058A295894E509D46CC2BFA41C7CC"/>
    <w:rsid w:val="00AC01CE"/>
  </w:style>
  <w:style w:type="paragraph" w:customStyle="1" w:styleId="8841EED37820426EA92B02AF90CB748B">
    <w:name w:val="8841EED37820426EA92B02AF90CB748B"/>
    <w:rsid w:val="00AC01CE"/>
  </w:style>
  <w:style w:type="paragraph" w:customStyle="1" w:styleId="65C6CC1F946B4663A3A1BB5683CB3411">
    <w:name w:val="65C6CC1F946B4663A3A1BB5683CB3411"/>
    <w:rsid w:val="00AC01CE"/>
  </w:style>
  <w:style w:type="paragraph" w:customStyle="1" w:styleId="D264233200F44664BDFD7FAF7932FD05">
    <w:name w:val="D264233200F44664BDFD7FAF7932FD05"/>
    <w:rsid w:val="00AC01CE"/>
  </w:style>
  <w:style w:type="paragraph" w:customStyle="1" w:styleId="AAD38B9C6453477D98EF08D6DA3EBB84">
    <w:name w:val="AAD38B9C6453477D98EF08D6DA3EBB84"/>
    <w:rsid w:val="00AC01CE"/>
  </w:style>
  <w:style w:type="paragraph" w:customStyle="1" w:styleId="C306F6E50AF04AA38764D0019DA6BDD1">
    <w:name w:val="C306F6E50AF04AA38764D0019DA6BDD1"/>
    <w:rsid w:val="00AC01CE"/>
  </w:style>
  <w:style w:type="paragraph" w:customStyle="1" w:styleId="6EC14C4816334801BE3DDAEB7153FE38">
    <w:name w:val="6EC14C4816334801BE3DDAEB7153FE38"/>
    <w:rsid w:val="00AC01CE"/>
  </w:style>
  <w:style w:type="paragraph" w:customStyle="1" w:styleId="4519731E3D294E8A85F8C1487524F74A">
    <w:name w:val="4519731E3D294E8A85F8C1487524F74A"/>
    <w:rsid w:val="00AC01CE"/>
  </w:style>
  <w:style w:type="paragraph" w:customStyle="1" w:styleId="95B1BDD7C26A44129D95AD685F804580">
    <w:name w:val="95B1BDD7C26A44129D95AD685F804580"/>
    <w:rsid w:val="00AC01CE"/>
  </w:style>
  <w:style w:type="paragraph" w:customStyle="1" w:styleId="97D2F1E83DC0480AA59DDCC912B6D058">
    <w:name w:val="97D2F1E83DC0480AA59DDCC912B6D058"/>
    <w:rsid w:val="00AC01CE"/>
  </w:style>
  <w:style w:type="paragraph" w:customStyle="1" w:styleId="278C1D8B73BA4F70AC0EF88B60333C00">
    <w:name w:val="278C1D8B73BA4F70AC0EF88B60333C00"/>
    <w:rsid w:val="00AC01CE"/>
  </w:style>
  <w:style w:type="paragraph" w:customStyle="1" w:styleId="4E1BFD42BBEE46A2B90E8E76E588537F">
    <w:name w:val="4E1BFD42BBEE46A2B90E8E76E588537F"/>
    <w:rsid w:val="00AC01CE"/>
  </w:style>
  <w:style w:type="paragraph" w:customStyle="1" w:styleId="84DA900A7FA348E3930DAA1F320AE5DC">
    <w:name w:val="84DA900A7FA348E3930DAA1F320AE5DC"/>
    <w:rsid w:val="00AC01CE"/>
  </w:style>
  <w:style w:type="paragraph" w:customStyle="1" w:styleId="06580EB283D749AEAE50E8F3F8BE59A7">
    <w:name w:val="06580EB283D749AEAE50E8F3F8BE59A7"/>
    <w:rsid w:val="00AC01CE"/>
  </w:style>
  <w:style w:type="paragraph" w:customStyle="1" w:styleId="AAFA154C255C42318B16497DADE2E0B5">
    <w:name w:val="AAFA154C255C42318B16497DADE2E0B5"/>
    <w:rsid w:val="00AC01CE"/>
  </w:style>
  <w:style w:type="paragraph" w:customStyle="1" w:styleId="187531CA8DFB4B6A878B581C2754F6A7">
    <w:name w:val="187531CA8DFB4B6A878B581C2754F6A7"/>
    <w:rsid w:val="00AC01CE"/>
  </w:style>
  <w:style w:type="paragraph" w:customStyle="1" w:styleId="874A6F1844514ED0A967A519308DC27F">
    <w:name w:val="874A6F1844514ED0A967A519308DC27F"/>
    <w:rsid w:val="00AC01CE"/>
  </w:style>
  <w:style w:type="paragraph" w:customStyle="1" w:styleId="6E8EE7F18FB9421591CFDB283F9F769A">
    <w:name w:val="6E8EE7F18FB9421591CFDB283F9F769A"/>
    <w:rsid w:val="00AC01CE"/>
  </w:style>
  <w:style w:type="paragraph" w:customStyle="1" w:styleId="FDC8F18184464B328BD3D618BEB35632">
    <w:name w:val="FDC8F18184464B328BD3D618BEB35632"/>
    <w:rsid w:val="00AC01CE"/>
  </w:style>
  <w:style w:type="paragraph" w:customStyle="1" w:styleId="B131B83C7CC64AE39C874177954B86E4">
    <w:name w:val="B131B83C7CC64AE39C874177954B86E4"/>
    <w:rsid w:val="00AC01CE"/>
  </w:style>
  <w:style w:type="paragraph" w:customStyle="1" w:styleId="2CC121F34FA1464AB1C0A7899E048E70">
    <w:name w:val="2CC121F34FA1464AB1C0A7899E048E70"/>
    <w:rsid w:val="00AC01CE"/>
  </w:style>
  <w:style w:type="paragraph" w:customStyle="1" w:styleId="ED0B9040A92545E48451C81C2DCFCDEC">
    <w:name w:val="ED0B9040A92545E48451C81C2DCFCDEC"/>
    <w:rsid w:val="00AC01CE"/>
  </w:style>
  <w:style w:type="paragraph" w:customStyle="1" w:styleId="47E2C1E82101456E9F6B673C93771287">
    <w:name w:val="47E2C1E82101456E9F6B673C93771287"/>
    <w:rsid w:val="00AC01CE"/>
  </w:style>
  <w:style w:type="paragraph" w:customStyle="1" w:styleId="ADF74A35617D43C1B3D78231B859D4C4">
    <w:name w:val="ADF74A35617D43C1B3D78231B859D4C4"/>
    <w:rsid w:val="00AC01CE"/>
  </w:style>
  <w:style w:type="paragraph" w:customStyle="1" w:styleId="D264233200F44664BDFD7FAF7932FD051">
    <w:name w:val="D264233200F44664BDFD7FAF7932FD051"/>
    <w:rsid w:val="00AC01CE"/>
    <w:rPr>
      <w:rFonts w:eastAsiaTheme="minorHAnsi"/>
    </w:rPr>
  </w:style>
  <w:style w:type="paragraph" w:customStyle="1" w:styleId="AAD38B9C6453477D98EF08D6DA3EBB841">
    <w:name w:val="AAD38B9C6453477D98EF08D6DA3EBB841"/>
    <w:rsid w:val="00AC01CE"/>
    <w:rPr>
      <w:rFonts w:eastAsiaTheme="minorHAnsi"/>
    </w:rPr>
  </w:style>
  <w:style w:type="paragraph" w:customStyle="1" w:styleId="C306F6E50AF04AA38764D0019DA6BDD11">
    <w:name w:val="C306F6E50AF04AA38764D0019DA6BDD11"/>
    <w:rsid w:val="00AC01CE"/>
    <w:rPr>
      <w:rFonts w:eastAsiaTheme="minorHAnsi"/>
    </w:rPr>
  </w:style>
  <w:style w:type="paragraph" w:customStyle="1" w:styleId="4519731E3D294E8A85F8C1487524F74A1">
    <w:name w:val="4519731E3D294E8A85F8C1487524F74A1"/>
    <w:rsid w:val="00AC01CE"/>
    <w:rPr>
      <w:rFonts w:eastAsiaTheme="minorHAnsi"/>
    </w:rPr>
  </w:style>
  <w:style w:type="paragraph" w:customStyle="1" w:styleId="278C1D8B73BA4F70AC0EF88B60333C001">
    <w:name w:val="278C1D8B73BA4F70AC0EF88B60333C001"/>
    <w:rsid w:val="00AC01CE"/>
    <w:rPr>
      <w:rFonts w:eastAsiaTheme="minorHAnsi"/>
    </w:rPr>
  </w:style>
  <w:style w:type="paragraph" w:customStyle="1" w:styleId="4E1BFD42BBEE46A2B90E8E76E588537F1">
    <w:name w:val="4E1BFD42BBEE46A2B90E8E76E588537F1"/>
    <w:rsid w:val="00AC01CE"/>
    <w:rPr>
      <w:rFonts w:eastAsiaTheme="minorHAnsi"/>
    </w:rPr>
  </w:style>
  <w:style w:type="paragraph" w:customStyle="1" w:styleId="AAFA154C255C42318B16497DADE2E0B51">
    <w:name w:val="AAFA154C255C42318B16497DADE2E0B51"/>
    <w:rsid w:val="00AC01CE"/>
    <w:rPr>
      <w:rFonts w:eastAsiaTheme="minorHAnsi"/>
    </w:rPr>
  </w:style>
  <w:style w:type="paragraph" w:customStyle="1" w:styleId="187531CA8DFB4B6A878B581C2754F6A71">
    <w:name w:val="187531CA8DFB4B6A878B581C2754F6A71"/>
    <w:rsid w:val="00AC01CE"/>
    <w:rPr>
      <w:rFonts w:eastAsiaTheme="minorHAnsi"/>
    </w:rPr>
  </w:style>
  <w:style w:type="paragraph" w:customStyle="1" w:styleId="874A6F1844514ED0A967A519308DC27F1">
    <w:name w:val="874A6F1844514ED0A967A519308DC27F1"/>
    <w:rsid w:val="00AC01CE"/>
    <w:rPr>
      <w:rFonts w:eastAsiaTheme="minorHAnsi"/>
    </w:rPr>
  </w:style>
  <w:style w:type="paragraph" w:customStyle="1" w:styleId="6E8EE7F18FB9421591CFDB283F9F769A1">
    <w:name w:val="6E8EE7F18FB9421591CFDB283F9F769A1"/>
    <w:rsid w:val="00AC01CE"/>
    <w:rPr>
      <w:rFonts w:eastAsiaTheme="minorHAnsi"/>
    </w:rPr>
  </w:style>
  <w:style w:type="paragraph" w:customStyle="1" w:styleId="2CC121F34FA1464AB1C0A7899E048E701">
    <w:name w:val="2CC121F34FA1464AB1C0A7899E048E701"/>
    <w:rsid w:val="00AC01CE"/>
    <w:rPr>
      <w:rFonts w:eastAsiaTheme="minorHAnsi"/>
    </w:rPr>
  </w:style>
  <w:style w:type="paragraph" w:customStyle="1" w:styleId="ED0B9040A92545E48451C81C2DCFCDEC1">
    <w:name w:val="ED0B9040A92545E48451C81C2DCFCDEC1"/>
    <w:rsid w:val="00AC01CE"/>
    <w:rPr>
      <w:rFonts w:eastAsiaTheme="minorHAnsi"/>
    </w:rPr>
  </w:style>
  <w:style w:type="paragraph" w:customStyle="1" w:styleId="47E2C1E82101456E9F6B673C937712871">
    <w:name w:val="47E2C1E82101456E9F6B673C937712871"/>
    <w:rsid w:val="00AC01CE"/>
    <w:rPr>
      <w:rFonts w:eastAsiaTheme="minorHAnsi"/>
    </w:rPr>
  </w:style>
  <w:style w:type="paragraph" w:customStyle="1" w:styleId="ADF74A35617D43C1B3D78231B859D4C41">
    <w:name w:val="ADF74A35617D43C1B3D78231B859D4C41"/>
    <w:rsid w:val="00AC01CE"/>
    <w:rPr>
      <w:rFonts w:eastAsiaTheme="minorHAnsi"/>
    </w:rPr>
  </w:style>
  <w:style w:type="paragraph" w:customStyle="1" w:styleId="8271630FC82F4054AEDD326B410B988A10">
    <w:name w:val="8271630FC82F4054AEDD326B410B988A10"/>
    <w:rsid w:val="00AC01CE"/>
    <w:rPr>
      <w:rFonts w:eastAsiaTheme="minorHAnsi"/>
    </w:rPr>
  </w:style>
  <w:style w:type="paragraph" w:customStyle="1" w:styleId="D264233200F44664BDFD7FAF7932FD052">
    <w:name w:val="D264233200F44664BDFD7FAF7932FD052"/>
    <w:rsid w:val="0049139C"/>
    <w:rPr>
      <w:rFonts w:eastAsiaTheme="minorHAnsi"/>
    </w:rPr>
  </w:style>
  <w:style w:type="paragraph" w:customStyle="1" w:styleId="AAD38B9C6453477D98EF08D6DA3EBB842">
    <w:name w:val="AAD38B9C6453477D98EF08D6DA3EBB842"/>
    <w:rsid w:val="0049139C"/>
    <w:rPr>
      <w:rFonts w:eastAsiaTheme="minorHAnsi"/>
    </w:rPr>
  </w:style>
  <w:style w:type="paragraph" w:customStyle="1" w:styleId="C306F6E50AF04AA38764D0019DA6BDD12">
    <w:name w:val="C306F6E50AF04AA38764D0019DA6BDD12"/>
    <w:rsid w:val="0049139C"/>
    <w:rPr>
      <w:rFonts w:eastAsiaTheme="minorHAnsi"/>
    </w:rPr>
  </w:style>
  <w:style w:type="paragraph" w:customStyle="1" w:styleId="4519731E3D294E8A85F8C1487524F74A2">
    <w:name w:val="4519731E3D294E8A85F8C1487524F74A2"/>
    <w:rsid w:val="0049139C"/>
    <w:rPr>
      <w:rFonts w:eastAsiaTheme="minorHAnsi"/>
    </w:rPr>
  </w:style>
  <w:style w:type="paragraph" w:customStyle="1" w:styleId="278C1D8B73BA4F70AC0EF88B60333C002">
    <w:name w:val="278C1D8B73BA4F70AC0EF88B60333C002"/>
    <w:rsid w:val="0049139C"/>
    <w:rPr>
      <w:rFonts w:eastAsiaTheme="minorHAnsi"/>
    </w:rPr>
  </w:style>
  <w:style w:type="paragraph" w:customStyle="1" w:styleId="4E1BFD42BBEE46A2B90E8E76E588537F2">
    <w:name w:val="4E1BFD42BBEE46A2B90E8E76E588537F2"/>
    <w:rsid w:val="0049139C"/>
    <w:rPr>
      <w:rFonts w:eastAsiaTheme="minorHAnsi"/>
    </w:rPr>
  </w:style>
  <w:style w:type="paragraph" w:customStyle="1" w:styleId="AAFA154C255C42318B16497DADE2E0B52">
    <w:name w:val="AAFA154C255C42318B16497DADE2E0B52"/>
    <w:rsid w:val="0049139C"/>
    <w:rPr>
      <w:rFonts w:eastAsiaTheme="minorHAnsi"/>
    </w:rPr>
  </w:style>
  <w:style w:type="paragraph" w:customStyle="1" w:styleId="187531CA8DFB4B6A878B581C2754F6A72">
    <w:name w:val="187531CA8DFB4B6A878B581C2754F6A72"/>
    <w:rsid w:val="0049139C"/>
    <w:rPr>
      <w:rFonts w:eastAsiaTheme="minorHAnsi"/>
    </w:rPr>
  </w:style>
  <w:style w:type="paragraph" w:customStyle="1" w:styleId="874A6F1844514ED0A967A519308DC27F2">
    <w:name w:val="874A6F1844514ED0A967A519308DC27F2"/>
    <w:rsid w:val="0049139C"/>
    <w:rPr>
      <w:rFonts w:eastAsiaTheme="minorHAnsi"/>
    </w:rPr>
  </w:style>
  <w:style w:type="paragraph" w:customStyle="1" w:styleId="6E8EE7F18FB9421591CFDB283F9F769A2">
    <w:name w:val="6E8EE7F18FB9421591CFDB283F9F769A2"/>
    <w:rsid w:val="0049139C"/>
    <w:rPr>
      <w:rFonts w:eastAsiaTheme="minorHAnsi"/>
    </w:rPr>
  </w:style>
  <w:style w:type="paragraph" w:customStyle="1" w:styleId="2CC121F34FA1464AB1C0A7899E048E702">
    <w:name w:val="2CC121F34FA1464AB1C0A7899E048E702"/>
    <w:rsid w:val="0049139C"/>
    <w:rPr>
      <w:rFonts w:eastAsiaTheme="minorHAnsi"/>
    </w:rPr>
  </w:style>
  <w:style w:type="paragraph" w:customStyle="1" w:styleId="ED0B9040A92545E48451C81C2DCFCDEC2">
    <w:name w:val="ED0B9040A92545E48451C81C2DCFCDEC2"/>
    <w:rsid w:val="0049139C"/>
    <w:rPr>
      <w:rFonts w:eastAsiaTheme="minorHAnsi"/>
    </w:rPr>
  </w:style>
  <w:style w:type="paragraph" w:customStyle="1" w:styleId="47E2C1E82101456E9F6B673C937712872">
    <w:name w:val="47E2C1E82101456E9F6B673C937712872"/>
    <w:rsid w:val="0049139C"/>
    <w:rPr>
      <w:rFonts w:eastAsiaTheme="minorHAnsi"/>
    </w:rPr>
  </w:style>
  <w:style w:type="paragraph" w:customStyle="1" w:styleId="ADF74A35617D43C1B3D78231B859D4C42">
    <w:name w:val="ADF74A35617D43C1B3D78231B859D4C42"/>
    <w:rsid w:val="0049139C"/>
    <w:rPr>
      <w:rFonts w:eastAsiaTheme="minorHAnsi"/>
    </w:rPr>
  </w:style>
  <w:style w:type="paragraph" w:customStyle="1" w:styleId="8271630FC82F4054AEDD326B410B988A11">
    <w:name w:val="8271630FC82F4054AEDD326B410B988A11"/>
    <w:rsid w:val="0049139C"/>
    <w:rPr>
      <w:rFonts w:eastAsiaTheme="minorHAnsi"/>
    </w:rPr>
  </w:style>
  <w:style w:type="paragraph" w:customStyle="1" w:styleId="969EC7EBF68945129ECE7A7A07B498AF">
    <w:name w:val="969EC7EBF68945129ECE7A7A07B498AF"/>
    <w:rsid w:val="0049139C"/>
  </w:style>
  <w:style w:type="paragraph" w:customStyle="1" w:styleId="06FE328DC73D433C8C935916F2837AA6">
    <w:name w:val="06FE328DC73D433C8C935916F2837AA6"/>
    <w:rsid w:val="0049139C"/>
  </w:style>
  <w:style w:type="paragraph" w:customStyle="1" w:styleId="7B23432100A342299F44BF94B6F4D96C">
    <w:name w:val="7B23432100A342299F44BF94B6F4D96C"/>
    <w:rsid w:val="001C52F5"/>
  </w:style>
  <w:style w:type="paragraph" w:customStyle="1" w:styleId="26C18F6681BC49C7AFD6D4A673169E1F">
    <w:name w:val="26C18F6681BC49C7AFD6D4A673169E1F"/>
    <w:rsid w:val="001C52F5"/>
  </w:style>
  <w:style w:type="paragraph" w:customStyle="1" w:styleId="0BB04527CF874E34975C1B0E2E58FEB2">
    <w:name w:val="0BB04527CF874E34975C1B0E2E58FEB2"/>
    <w:rsid w:val="001C52F5"/>
  </w:style>
  <w:style w:type="paragraph" w:customStyle="1" w:styleId="DA9C4AC2C7554FA6A920B3EF10D05318">
    <w:name w:val="DA9C4AC2C7554FA6A920B3EF10D05318"/>
    <w:rsid w:val="001C52F5"/>
  </w:style>
  <w:style w:type="paragraph" w:customStyle="1" w:styleId="FEF9E5F5B29142B98EC5B57D8303337F">
    <w:name w:val="FEF9E5F5B29142B98EC5B57D8303337F"/>
    <w:rsid w:val="001C52F5"/>
  </w:style>
  <w:style w:type="paragraph" w:customStyle="1" w:styleId="83CF4A40F13E4E2C86A94AD3C57CDBDC">
    <w:name w:val="83CF4A40F13E4E2C86A94AD3C57CDBDC"/>
    <w:rsid w:val="006933D6"/>
    <w:pPr>
      <w:ind w:left="720"/>
      <w:contextualSpacing/>
    </w:pPr>
    <w:rPr>
      <w:rFonts w:eastAsiaTheme="minorHAnsi"/>
    </w:rPr>
  </w:style>
  <w:style w:type="paragraph" w:customStyle="1" w:styleId="7B23432100A342299F44BF94B6F4D96C1">
    <w:name w:val="7B23432100A342299F44BF94B6F4D96C1"/>
    <w:rsid w:val="006933D6"/>
    <w:pPr>
      <w:ind w:left="720"/>
      <w:contextualSpacing/>
    </w:pPr>
    <w:rPr>
      <w:rFonts w:eastAsiaTheme="minorHAnsi"/>
    </w:rPr>
  </w:style>
  <w:style w:type="paragraph" w:customStyle="1" w:styleId="26C18F6681BC49C7AFD6D4A673169E1F1">
    <w:name w:val="26C18F6681BC49C7AFD6D4A673169E1F1"/>
    <w:rsid w:val="006933D6"/>
    <w:pPr>
      <w:ind w:left="720"/>
      <w:contextualSpacing/>
    </w:pPr>
    <w:rPr>
      <w:rFonts w:eastAsiaTheme="minorHAnsi"/>
    </w:rPr>
  </w:style>
  <w:style w:type="paragraph" w:customStyle="1" w:styleId="0BB04527CF874E34975C1B0E2E58FEB21">
    <w:name w:val="0BB04527CF874E34975C1B0E2E58FEB21"/>
    <w:rsid w:val="006933D6"/>
    <w:pPr>
      <w:ind w:left="720"/>
      <w:contextualSpacing/>
    </w:pPr>
    <w:rPr>
      <w:rFonts w:eastAsiaTheme="minorHAnsi"/>
    </w:rPr>
  </w:style>
  <w:style w:type="paragraph" w:customStyle="1" w:styleId="DA9C4AC2C7554FA6A920B3EF10D053181">
    <w:name w:val="DA9C4AC2C7554FA6A920B3EF10D053181"/>
    <w:rsid w:val="006933D6"/>
    <w:pPr>
      <w:ind w:left="720"/>
      <w:contextualSpacing/>
    </w:pPr>
    <w:rPr>
      <w:rFonts w:eastAsiaTheme="minorHAnsi"/>
    </w:rPr>
  </w:style>
  <w:style w:type="paragraph" w:customStyle="1" w:styleId="81CB035AF4834F77A1D5645DA485500A">
    <w:name w:val="81CB035AF4834F77A1D5645DA485500A"/>
    <w:rsid w:val="006933D6"/>
    <w:rPr>
      <w:rFonts w:eastAsiaTheme="minorHAnsi"/>
    </w:rPr>
  </w:style>
  <w:style w:type="paragraph" w:customStyle="1" w:styleId="5E14A247ADF545FC8B479D3FC7DCA0DA">
    <w:name w:val="5E14A247ADF545FC8B479D3FC7DCA0DA"/>
    <w:rsid w:val="00FE152F"/>
  </w:style>
  <w:style w:type="paragraph" w:customStyle="1" w:styleId="4564ECAE05CE4114B2318E08B72A62A1">
    <w:name w:val="4564ECAE05CE4114B2318E08B72A62A1"/>
    <w:rsid w:val="00FE152F"/>
  </w:style>
  <w:style w:type="paragraph" w:customStyle="1" w:styleId="9936A7CC532C4E15BDD62C11B8F6BB36">
    <w:name w:val="9936A7CC532C4E15BDD62C11B8F6BB36"/>
    <w:rsid w:val="00FE152F"/>
  </w:style>
  <w:style w:type="paragraph" w:customStyle="1" w:styleId="5C2E021A62154A658D9E8A102DD57A34">
    <w:name w:val="5C2E021A62154A658D9E8A102DD57A34"/>
    <w:rsid w:val="00FE152F"/>
  </w:style>
  <w:style w:type="paragraph" w:customStyle="1" w:styleId="5E14A247ADF545FC8B479D3FC7DCA0DA1">
    <w:name w:val="5E14A247ADF545FC8B479D3FC7DCA0DA1"/>
    <w:rsid w:val="00FE152F"/>
    <w:rPr>
      <w:rFonts w:eastAsiaTheme="minorHAnsi"/>
    </w:rPr>
  </w:style>
  <w:style w:type="paragraph" w:customStyle="1" w:styleId="4564ECAE05CE4114B2318E08B72A62A11">
    <w:name w:val="4564ECAE05CE4114B2318E08B72A62A11"/>
    <w:rsid w:val="00FE152F"/>
    <w:rPr>
      <w:rFonts w:eastAsiaTheme="minorHAnsi"/>
    </w:rPr>
  </w:style>
  <w:style w:type="paragraph" w:customStyle="1" w:styleId="9936A7CC532C4E15BDD62C11B8F6BB361">
    <w:name w:val="9936A7CC532C4E15BDD62C11B8F6BB361"/>
    <w:rsid w:val="00FE152F"/>
    <w:rPr>
      <w:rFonts w:eastAsiaTheme="minorHAnsi"/>
    </w:rPr>
  </w:style>
  <w:style w:type="paragraph" w:customStyle="1" w:styleId="5C2E021A62154A658D9E8A102DD57A341">
    <w:name w:val="5C2E021A62154A658D9E8A102DD57A341"/>
    <w:rsid w:val="00FE152F"/>
    <w:rPr>
      <w:rFonts w:eastAsiaTheme="minorHAnsi"/>
    </w:rPr>
  </w:style>
  <w:style w:type="paragraph" w:customStyle="1" w:styleId="83CF4A40F13E4E2C86A94AD3C57CDBDC1">
    <w:name w:val="83CF4A40F13E4E2C86A94AD3C57CDBDC1"/>
    <w:rsid w:val="00FE152F"/>
    <w:pPr>
      <w:ind w:left="720"/>
      <w:contextualSpacing/>
    </w:pPr>
    <w:rPr>
      <w:rFonts w:eastAsiaTheme="minorHAnsi"/>
    </w:rPr>
  </w:style>
  <w:style w:type="paragraph" w:customStyle="1" w:styleId="7B23432100A342299F44BF94B6F4D96C2">
    <w:name w:val="7B23432100A342299F44BF94B6F4D96C2"/>
    <w:rsid w:val="00FE152F"/>
    <w:pPr>
      <w:ind w:left="720"/>
      <w:contextualSpacing/>
    </w:pPr>
    <w:rPr>
      <w:rFonts w:eastAsiaTheme="minorHAnsi"/>
    </w:rPr>
  </w:style>
  <w:style w:type="paragraph" w:customStyle="1" w:styleId="26C18F6681BC49C7AFD6D4A673169E1F2">
    <w:name w:val="26C18F6681BC49C7AFD6D4A673169E1F2"/>
    <w:rsid w:val="00FE152F"/>
    <w:pPr>
      <w:ind w:left="720"/>
      <w:contextualSpacing/>
    </w:pPr>
    <w:rPr>
      <w:rFonts w:eastAsiaTheme="minorHAnsi"/>
    </w:rPr>
  </w:style>
  <w:style w:type="paragraph" w:customStyle="1" w:styleId="0BB04527CF874E34975C1B0E2E58FEB22">
    <w:name w:val="0BB04527CF874E34975C1B0E2E58FEB22"/>
    <w:rsid w:val="00FE152F"/>
    <w:pPr>
      <w:ind w:left="720"/>
      <w:contextualSpacing/>
    </w:pPr>
    <w:rPr>
      <w:rFonts w:eastAsiaTheme="minorHAnsi"/>
    </w:rPr>
  </w:style>
  <w:style w:type="paragraph" w:customStyle="1" w:styleId="DA9C4AC2C7554FA6A920B3EF10D053182">
    <w:name w:val="DA9C4AC2C7554FA6A920B3EF10D053182"/>
    <w:rsid w:val="00FE152F"/>
    <w:pPr>
      <w:ind w:left="720"/>
      <w:contextualSpacing/>
    </w:pPr>
    <w:rPr>
      <w:rFonts w:eastAsiaTheme="minorHAnsi"/>
    </w:rPr>
  </w:style>
  <w:style w:type="paragraph" w:customStyle="1" w:styleId="81CB035AF4834F77A1D5645DA485500A1">
    <w:name w:val="81CB035AF4834F77A1D5645DA485500A1"/>
    <w:rsid w:val="00FE152F"/>
    <w:rPr>
      <w:rFonts w:eastAsiaTheme="minorHAnsi"/>
    </w:rPr>
  </w:style>
  <w:style w:type="paragraph" w:customStyle="1" w:styleId="5E14A247ADF545FC8B479D3FC7DCA0DA2">
    <w:name w:val="5E14A247ADF545FC8B479D3FC7DCA0DA2"/>
    <w:rsid w:val="00FE152F"/>
    <w:rPr>
      <w:rFonts w:eastAsiaTheme="minorHAnsi"/>
    </w:rPr>
  </w:style>
  <w:style w:type="paragraph" w:customStyle="1" w:styleId="4564ECAE05CE4114B2318E08B72A62A12">
    <w:name w:val="4564ECAE05CE4114B2318E08B72A62A12"/>
    <w:rsid w:val="00FE152F"/>
    <w:rPr>
      <w:rFonts w:eastAsiaTheme="minorHAnsi"/>
    </w:rPr>
  </w:style>
  <w:style w:type="paragraph" w:customStyle="1" w:styleId="9936A7CC532C4E15BDD62C11B8F6BB362">
    <w:name w:val="9936A7CC532C4E15BDD62C11B8F6BB362"/>
    <w:rsid w:val="00FE152F"/>
    <w:rPr>
      <w:rFonts w:eastAsiaTheme="minorHAnsi"/>
    </w:rPr>
  </w:style>
  <w:style w:type="paragraph" w:customStyle="1" w:styleId="5C2E021A62154A658D9E8A102DD57A342">
    <w:name w:val="5C2E021A62154A658D9E8A102DD57A342"/>
    <w:rsid w:val="00FE152F"/>
    <w:rPr>
      <w:rFonts w:eastAsiaTheme="minorHAnsi"/>
    </w:rPr>
  </w:style>
  <w:style w:type="paragraph" w:customStyle="1" w:styleId="83CF4A40F13E4E2C86A94AD3C57CDBDC2">
    <w:name w:val="83CF4A40F13E4E2C86A94AD3C57CDBDC2"/>
    <w:rsid w:val="00FE152F"/>
    <w:pPr>
      <w:ind w:left="720"/>
      <w:contextualSpacing/>
    </w:pPr>
    <w:rPr>
      <w:rFonts w:eastAsiaTheme="minorHAnsi"/>
    </w:rPr>
  </w:style>
  <w:style w:type="paragraph" w:customStyle="1" w:styleId="7B23432100A342299F44BF94B6F4D96C3">
    <w:name w:val="7B23432100A342299F44BF94B6F4D96C3"/>
    <w:rsid w:val="00FE152F"/>
    <w:pPr>
      <w:ind w:left="720"/>
      <w:contextualSpacing/>
    </w:pPr>
    <w:rPr>
      <w:rFonts w:eastAsiaTheme="minorHAnsi"/>
    </w:rPr>
  </w:style>
  <w:style w:type="paragraph" w:customStyle="1" w:styleId="26C18F6681BC49C7AFD6D4A673169E1F3">
    <w:name w:val="26C18F6681BC49C7AFD6D4A673169E1F3"/>
    <w:rsid w:val="00FE152F"/>
    <w:pPr>
      <w:ind w:left="720"/>
      <w:contextualSpacing/>
    </w:pPr>
    <w:rPr>
      <w:rFonts w:eastAsiaTheme="minorHAnsi"/>
    </w:rPr>
  </w:style>
  <w:style w:type="paragraph" w:customStyle="1" w:styleId="0BB04527CF874E34975C1B0E2E58FEB23">
    <w:name w:val="0BB04527CF874E34975C1B0E2E58FEB23"/>
    <w:rsid w:val="00FE152F"/>
    <w:pPr>
      <w:ind w:left="720"/>
      <w:contextualSpacing/>
    </w:pPr>
    <w:rPr>
      <w:rFonts w:eastAsiaTheme="minorHAnsi"/>
    </w:rPr>
  </w:style>
  <w:style w:type="paragraph" w:customStyle="1" w:styleId="DA9C4AC2C7554FA6A920B3EF10D053183">
    <w:name w:val="DA9C4AC2C7554FA6A920B3EF10D053183"/>
    <w:rsid w:val="00FE152F"/>
    <w:pPr>
      <w:ind w:left="720"/>
      <w:contextualSpacing/>
    </w:pPr>
    <w:rPr>
      <w:rFonts w:eastAsiaTheme="minorHAnsi"/>
    </w:rPr>
  </w:style>
  <w:style w:type="paragraph" w:customStyle="1" w:styleId="81CB035AF4834F77A1D5645DA485500A2">
    <w:name w:val="81CB035AF4834F77A1D5645DA485500A2"/>
    <w:rsid w:val="00FE152F"/>
    <w:rPr>
      <w:rFonts w:eastAsiaTheme="minorHAnsi"/>
    </w:rPr>
  </w:style>
  <w:style w:type="paragraph" w:customStyle="1" w:styleId="B5FB9A6E3E0D49E99BD2CA1A7DB3FF0B">
    <w:name w:val="B5FB9A6E3E0D49E99BD2CA1A7DB3FF0B"/>
    <w:rsid w:val="00FE152F"/>
  </w:style>
  <w:style w:type="paragraph" w:customStyle="1" w:styleId="CA02902624AF4A29B122963212A72E2E">
    <w:name w:val="CA02902624AF4A29B122963212A72E2E"/>
    <w:rsid w:val="00FE152F"/>
  </w:style>
  <w:style w:type="paragraph" w:customStyle="1" w:styleId="A6ACACD8AA0B465D97001E1B704BE476">
    <w:name w:val="A6ACACD8AA0B465D97001E1B704BE476"/>
    <w:rsid w:val="00FE152F"/>
  </w:style>
  <w:style w:type="paragraph" w:customStyle="1" w:styleId="1FC8716736C74DCAB6DE626915FF9B32">
    <w:name w:val="1FC8716736C74DCAB6DE626915FF9B32"/>
    <w:rsid w:val="00FE152F"/>
  </w:style>
  <w:style w:type="paragraph" w:customStyle="1" w:styleId="056050802CC742E09EE3475238ED3742">
    <w:name w:val="056050802CC742E09EE3475238ED3742"/>
    <w:rsid w:val="00FE152F"/>
  </w:style>
  <w:style w:type="paragraph" w:customStyle="1" w:styleId="E3AF6C44FE0A44D9A282D8E4BBA3D503">
    <w:name w:val="E3AF6C44FE0A44D9A282D8E4BBA3D503"/>
    <w:rsid w:val="00FE152F"/>
  </w:style>
  <w:style w:type="paragraph" w:customStyle="1" w:styleId="8B76F8BB8ECD43769CA6786121F2CDB1">
    <w:name w:val="8B76F8BB8ECD43769CA6786121F2CDB1"/>
    <w:rsid w:val="00FE152F"/>
  </w:style>
  <w:style w:type="paragraph" w:customStyle="1" w:styleId="BA1F6DDBF0AB45128C354B12778E2799">
    <w:name w:val="BA1F6DDBF0AB45128C354B12778E2799"/>
    <w:rsid w:val="00FE152F"/>
  </w:style>
  <w:style w:type="paragraph" w:customStyle="1" w:styleId="184D36A8913440ED880EAF9CD09AE899">
    <w:name w:val="184D36A8913440ED880EAF9CD09AE899"/>
    <w:rsid w:val="00FE152F"/>
  </w:style>
  <w:style w:type="paragraph" w:customStyle="1" w:styleId="685EA67AEA6947BE914B1AB8CCFADDBF">
    <w:name w:val="685EA67AEA6947BE914B1AB8CCFADDBF"/>
    <w:rsid w:val="00FE152F"/>
  </w:style>
  <w:style w:type="paragraph" w:customStyle="1" w:styleId="D571CDA77E3042ACA14F85B42D96C11F">
    <w:name w:val="D571CDA77E3042ACA14F85B42D96C11F"/>
    <w:rsid w:val="00FE152F"/>
  </w:style>
  <w:style w:type="paragraph" w:customStyle="1" w:styleId="C090FC0036E342D2B7C6BB9DCF30A7D4">
    <w:name w:val="C090FC0036E342D2B7C6BB9DCF30A7D4"/>
    <w:rsid w:val="00FE152F"/>
  </w:style>
  <w:style w:type="paragraph" w:customStyle="1" w:styleId="3B5438430F81486A8E127DDFC0C8B432">
    <w:name w:val="3B5438430F81486A8E127DDFC0C8B432"/>
    <w:rsid w:val="00FE152F"/>
  </w:style>
  <w:style w:type="paragraph" w:customStyle="1" w:styleId="976FF6559F7B47078C28FEDCEFCDAD47">
    <w:name w:val="976FF6559F7B47078C28FEDCEFCDAD47"/>
    <w:rsid w:val="00FE152F"/>
  </w:style>
  <w:style w:type="paragraph" w:customStyle="1" w:styleId="5204E288E79349ECA109580B8B4BEE3C">
    <w:name w:val="5204E288E79349ECA109580B8B4BEE3C"/>
    <w:rsid w:val="00FE152F"/>
  </w:style>
  <w:style w:type="paragraph" w:customStyle="1" w:styleId="08C4C4C202544DC2AEF11AAD491A73AF">
    <w:name w:val="08C4C4C202544DC2AEF11AAD491A73AF"/>
    <w:rsid w:val="00FE152F"/>
  </w:style>
  <w:style w:type="paragraph" w:customStyle="1" w:styleId="64CADBD9CCC64711AE6AAEBC1E97F61B">
    <w:name w:val="64CADBD9CCC64711AE6AAEBC1E97F61B"/>
    <w:rsid w:val="00FE152F"/>
  </w:style>
  <w:style w:type="paragraph" w:customStyle="1" w:styleId="4CE1E516A30F4D909C0E884EDD84D1E8">
    <w:name w:val="4CE1E516A30F4D909C0E884EDD84D1E8"/>
    <w:rsid w:val="00FE152F"/>
  </w:style>
  <w:style w:type="paragraph" w:customStyle="1" w:styleId="4B3A015753B346038BCF6BE4874D5EE4">
    <w:name w:val="4B3A015753B346038BCF6BE4874D5EE4"/>
    <w:rsid w:val="00FE152F"/>
  </w:style>
  <w:style w:type="paragraph" w:customStyle="1" w:styleId="F12CCEA43294497699C236E20E756F25">
    <w:name w:val="F12CCEA43294497699C236E20E756F25"/>
    <w:rsid w:val="00FE152F"/>
  </w:style>
  <w:style w:type="paragraph" w:customStyle="1" w:styleId="97749F2F485842CDA5A7AE83F3275152">
    <w:name w:val="97749F2F485842CDA5A7AE83F3275152"/>
    <w:rsid w:val="00FE152F"/>
  </w:style>
  <w:style w:type="paragraph" w:customStyle="1" w:styleId="0CFC7D66D63C4A55A203823FC5933444">
    <w:name w:val="0CFC7D66D63C4A55A203823FC5933444"/>
    <w:rsid w:val="00FE152F"/>
  </w:style>
  <w:style w:type="paragraph" w:customStyle="1" w:styleId="402DC1AAAD1C4B47B59D454C736CF4F4">
    <w:name w:val="402DC1AAAD1C4B47B59D454C736CF4F4"/>
    <w:rsid w:val="00FE152F"/>
  </w:style>
  <w:style w:type="paragraph" w:customStyle="1" w:styleId="DA0F616E967F42A28C5D2E96BD61F50F">
    <w:name w:val="DA0F616E967F42A28C5D2E96BD61F50F"/>
    <w:rsid w:val="00FE152F"/>
  </w:style>
  <w:style w:type="paragraph" w:customStyle="1" w:styleId="D4ACB85C01F344CDAE8BC456EBF28EAD">
    <w:name w:val="D4ACB85C01F344CDAE8BC456EBF28EAD"/>
    <w:rsid w:val="00FE152F"/>
  </w:style>
  <w:style w:type="paragraph" w:customStyle="1" w:styleId="5E14A247ADF545FC8B479D3FC7DCA0DA3">
    <w:name w:val="5E14A247ADF545FC8B479D3FC7DCA0DA3"/>
    <w:rsid w:val="00FE152F"/>
    <w:rPr>
      <w:rFonts w:eastAsiaTheme="minorHAnsi"/>
    </w:rPr>
  </w:style>
  <w:style w:type="paragraph" w:customStyle="1" w:styleId="5204E288E79349ECA109580B8B4BEE3C1">
    <w:name w:val="5204E288E79349ECA109580B8B4BEE3C1"/>
    <w:rsid w:val="00FE152F"/>
    <w:rPr>
      <w:rFonts w:eastAsiaTheme="minorHAnsi"/>
    </w:rPr>
  </w:style>
  <w:style w:type="paragraph" w:customStyle="1" w:styleId="4564ECAE05CE4114B2318E08B72A62A13">
    <w:name w:val="4564ECAE05CE4114B2318E08B72A62A13"/>
    <w:rsid w:val="00FE152F"/>
    <w:rPr>
      <w:rFonts w:eastAsiaTheme="minorHAnsi"/>
    </w:rPr>
  </w:style>
  <w:style w:type="paragraph" w:customStyle="1" w:styleId="08C4C4C202544DC2AEF11AAD491A73AF1">
    <w:name w:val="08C4C4C202544DC2AEF11AAD491A73AF1"/>
    <w:rsid w:val="00FE152F"/>
    <w:rPr>
      <w:rFonts w:eastAsiaTheme="minorHAnsi"/>
    </w:rPr>
  </w:style>
  <w:style w:type="paragraph" w:customStyle="1" w:styleId="9936A7CC532C4E15BDD62C11B8F6BB363">
    <w:name w:val="9936A7CC532C4E15BDD62C11B8F6BB363"/>
    <w:rsid w:val="00FE152F"/>
    <w:rPr>
      <w:rFonts w:eastAsiaTheme="minorHAnsi"/>
    </w:rPr>
  </w:style>
  <w:style w:type="paragraph" w:customStyle="1" w:styleId="5C2E021A62154A658D9E8A102DD57A343">
    <w:name w:val="5C2E021A62154A658D9E8A102DD57A343"/>
    <w:rsid w:val="00FE152F"/>
    <w:rPr>
      <w:rFonts w:eastAsiaTheme="minorHAnsi"/>
    </w:rPr>
  </w:style>
  <w:style w:type="paragraph" w:customStyle="1" w:styleId="B5FB9A6E3E0D49E99BD2CA1A7DB3FF0B1">
    <w:name w:val="B5FB9A6E3E0D49E99BD2CA1A7DB3FF0B1"/>
    <w:rsid w:val="00FE152F"/>
    <w:rPr>
      <w:rFonts w:eastAsiaTheme="minorHAnsi"/>
    </w:rPr>
  </w:style>
  <w:style w:type="paragraph" w:customStyle="1" w:styleId="056050802CC742E09EE3475238ED37421">
    <w:name w:val="056050802CC742E09EE3475238ED37421"/>
    <w:rsid w:val="00FE152F"/>
    <w:pPr>
      <w:ind w:left="720"/>
      <w:contextualSpacing/>
    </w:pPr>
    <w:rPr>
      <w:rFonts w:eastAsiaTheme="minorHAnsi"/>
    </w:rPr>
  </w:style>
  <w:style w:type="paragraph" w:customStyle="1" w:styleId="8B76F8BB8ECD43769CA6786121F2CDB11">
    <w:name w:val="8B76F8BB8ECD43769CA6786121F2CDB11"/>
    <w:rsid w:val="00FE152F"/>
    <w:pPr>
      <w:ind w:left="720"/>
      <w:contextualSpacing/>
    </w:pPr>
    <w:rPr>
      <w:rFonts w:eastAsiaTheme="minorHAnsi"/>
    </w:rPr>
  </w:style>
  <w:style w:type="paragraph" w:customStyle="1" w:styleId="BA1F6DDBF0AB45128C354B12778E27991">
    <w:name w:val="BA1F6DDBF0AB45128C354B12778E27991"/>
    <w:rsid w:val="00FE152F"/>
    <w:pPr>
      <w:ind w:left="720"/>
      <w:contextualSpacing/>
    </w:pPr>
    <w:rPr>
      <w:rFonts w:eastAsiaTheme="minorHAnsi"/>
    </w:rPr>
  </w:style>
  <w:style w:type="paragraph" w:customStyle="1" w:styleId="CA02902624AF4A29B122963212A72E2E1">
    <w:name w:val="CA02902624AF4A29B122963212A72E2E1"/>
    <w:rsid w:val="00FE152F"/>
    <w:pPr>
      <w:ind w:left="720"/>
      <w:contextualSpacing/>
    </w:pPr>
    <w:rPr>
      <w:rFonts w:eastAsiaTheme="minorHAnsi"/>
    </w:rPr>
  </w:style>
  <w:style w:type="paragraph" w:customStyle="1" w:styleId="A6ACACD8AA0B465D97001E1B704BE4761">
    <w:name w:val="A6ACACD8AA0B465D97001E1B704BE4761"/>
    <w:rsid w:val="00FE152F"/>
    <w:pPr>
      <w:ind w:left="720"/>
      <w:contextualSpacing/>
    </w:pPr>
    <w:rPr>
      <w:rFonts w:eastAsiaTheme="minorHAnsi"/>
    </w:rPr>
  </w:style>
  <w:style w:type="paragraph" w:customStyle="1" w:styleId="1FC8716736C74DCAB6DE626915FF9B321">
    <w:name w:val="1FC8716736C74DCAB6DE626915FF9B321"/>
    <w:rsid w:val="00FE152F"/>
    <w:pPr>
      <w:ind w:left="720"/>
      <w:contextualSpacing/>
    </w:pPr>
    <w:rPr>
      <w:rFonts w:eastAsiaTheme="minorHAnsi"/>
    </w:rPr>
  </w:style>
  <w:style w:type="paragraph" w:customStyle="1" w:styleId="184D36A8913440ED880EAF9CD09AE8991">
    <w:name w:val="184D36A8913440ED880EAF9CD09AE8991"/>
    <w:rsid w:val="00FE152F"/>
    <w:pPr>
      <w:ind w:left="720"/>
      <w:contextualSpacing/>
    </w:pPr>
    <w:rPr>
      <w:rFonts w:eastAsiaTheme="minorHAnsi"/>
    </w:rPr>
  </w:style>
  <w:style w:type="paragraph" w:customStyle="1" w:styleId="685EA67AEA6947BE914B1AB8CCFADDBF1">
    <w:name w:val="685EA67AEA6947BE914B1AB8CCFADDBF1"/>
    <w:rsid w:val="00FE152F"/>
    <w:pPr>
      <w:ind w:left="720"/>
      <w:contextualSpacing/>
    </w:pPr>
    <w:rPr>
      <w:rFonts w:eastAsiaTheme="minorHAnsi"/>
    </w:rPr>
  </w:style>
  <w:style w:type="paragraph" w:customStyle="1" w:styleId="D571CDA77E3042ACA14F85B42D96C11F1">
    <w:name w:val="D571CDA77E3042ACA14F85B42D96C11F1"/>
    <w:rsid w:val="00FE152F"/>
    <w:pPr>
      <w:ind w:left="720"/>
      <w:contextualSpacing/>
    </w:pPr>
    <w:rPr>
      <w:rFonts w:eastAsiaTheme="minorHAnsi"/>
    </w:rPr>
  </w:style>
  <w:style w:type="paragraph" w:customStyle="1" w:styleId="C090FC0036E342D2B7C6BB9DCF30A7D41">
    <w:name w:val="C090FC0036E342D2B7C6BB9DCF30A7D41"/>
    <w:rsid w:val="00FE152F"/>
    <w:rPr>
      <w:rFonts w:eastAsiaTheme="minorHAnsi"/>
    </w:rPr>
  </w:style>
  <w:style w:type="paragraph" w:customStyle="1" w:styleId="976FF6559F7B47078C28FEDCEFCDAD471">
    <w:name w:val="976FF6559F7B47078C28FEDCEFCDAD471"/>
    <w:rsid w:val="00FE152F"/>
    <w:rPr>
      <w:rFonts w:eastAsiaTheme="minorHAnsi"/>
    </w:rPr>
  </w:style>
  <w:style w:type="paragraph" w:customStyle="1" w:styleId="64CADBD9CCC64711AE6AAEBC1E97F61B1">
    <w:name w:val="64CADBD9CCC64711AE6AAEBC1E97F61B1"/>
    <w:rsid w:val="00FE152F"/>
    <w:rPr>
      <w:rFonts w:eastAsiaTheme="minorHAnsi"/>
    </w:rPr>
  </w:style>
  <w:style w:type="paragraph" w:customStyle="1" w:styleId="4CE1E516A30F4D909C0E884EDD84D1E81">
    <w:name w:val="4CE1E516A30F4D909C0E884EDD84D1E81"/>
    <w:rsid w:val="00FE152F"/>
    <w:rPr>
      <w:rFonts w:eastAsiaTheme="minorHAnsi"/>
    </w:rPr>
  </w:style>
  <w:style w:type="paragraph" w:customStyle="1" w:styleId="97749F2F485842CDA5A7AE83F32751521">
    <w:name w:val="97749F2F485842CDA5A7AE83F32751521"/>
    <w:rsid w:val="00FE152F"/>
    <w:rPr>
      <w:rFonts w:eastAsiaTheme="minorHAnsi"/>
    </w:rPr>
  </w:style>
  <w:style w:type="paragraph" w:customStyle="1" w:styleId="402DC1AAAD1C4B47B59D454C736CF4F41">
    <w:name w:val="402DC1AAAD1C4B47B59D454C736CF4F41"/>
    <w:rsid w:val="00FE152F"/>
    <w:rPr>
      <w:rFonts w:eastAsiaTheme="minorHAnsi"/>
    </w:rPr>
  </w:style>
  <w:style w:type="paragraph" w:customStyle="1" w:styleId="DA0F616E967F42A28C5D2E96BD61F50F1">
    <w:name w:val="DA0F616E967F42A28C5D2E96BD61F50F1"/>
    <w:rsid w:val="00FE152F"/>
    <w:rPr>
      <w:rFonts w:eastAsiaTheme="minorHAnsi"/>
    </w:rPr>
  </w:style>
  <w:style w:type="paragraph" w:customStyle="1" w:styleId="D4ACB85C01F344CDAE8BC456EBF28EAD1">
    <w:name w:val="D4ACB85C01F344CDAE8BC456EBF28EAD1"/>
    <w:rsid w:val="00FE152F"/>
    <w:rPr>
      <w:rFonts w:eastAsiaTheme="minorHAnsi"/>
    </w:rPr>
  </w:style>
  <w:style w:type="paragraph" w:customStyle="1" w:styleId="FC1E818B34D24954BDC7E07FE09602CF">
    <w:name w:val="FC1E818B34D24954BDC7E07FE09602CF"/>
    <w:rsid w:val="00FE152F"/>
  </w:style>
  <w:style w:type="paragraph" w:customStyle="1" w:styleId="CE0AE5C3D2404403A4FE6FE7C6E70747">
    <w:name w:val="CE0AE5C3D2404403A4FE6FE7C6E70747"/>
    <w:rsid w:val="00FE152F"/>
  </w:style>
  <w:style w:type="paragraph" w:customStyle="1" w:styleId="98B4A7862DCE4091BD4DD907179693DE">
    <w:name w:val="98B4A7862DCE4091BD4DD907179693DE"/>
    <w:rsid w:val="00FE152F"/>
  </w:style>
  <w:style w:type="paragraph" w:customStyle="1" w:styleId="02C7AAEC5CCB433681515F895E1EE801">
    <w:name w:val="02C7AAEC5CCB433681515F895E1EE801"/>
    <w:rsid w:val="00FE152F"/>
  </w:style>
  <w:style w:type="paragraph" w:customStyle="1" w:styleId="2769850953BB4F73A2654071173AADFD">
    <w:name w:val="2769850953BB4F73A2654071173AADFD"/>
    <w:rsid w:val="00FE152F"/>
  </w:style>
  <w:style w:type="paragraph" w:customStyle="1" w:styleId="41504A7DE13841ECA0020302158C471D">
    <w:name w:val="41504A7DE13841ECA0020302158C471D"/>
    <w:rsid w:val="00FE152F"/>
  </w:style>
  <w:style w:type="paragraph" w:customStyle="1" w:styleId="5E14A247ADF545FC8B479D3FC7DCA0DA4">
    <w:name w:val="5E14A247ADF545FC8B479D3FC7DCA0DA4"/>
    <w:rsid w:val="00954EB6"/>
    <w:rPr>
      <w:rFonts w:eastAsiaTheme="minorHAnsi"/>
    </w:rPr>
  </w:style>
  <w:style w:type="paragraph" w:customStyle="1" w:styleId="5204E288E79349ECA109580B8B4BEE3C2">
    <w:name w:val="5204E288E79349ECA109580B8B4BEE3C2"/>
    <w:rsid w:val="00954EB6"/>
    <w:rPr>
      <w:rFonts w:eastAsiaTheme="minorHAnsi"/>
    </w:rPr>
  </w:style>
  <w:style w:type="paragraph" w:customStyle="1" w:styleId="4564ECAE05CE4114B2318E08B72A62A14">
    <w:name w:val="4564ECAE05CE4114B2318E08B72A62A14"/>
    <w:rsid w:val="00954EB6"/>
    <w:rPr>
      <w:rFonts w:eastAsiaTheme="minorHAnsi"/>
    </w:rPr>
  </w:style>
  <w:style w:type="paragraph" w:customStyle="1" w:styleId="08C4C4C202544DC2AEF11AAD491A73AF2">
    <w:name w:val="08C4C4C202544DC2AEF11AAD491A73AF2"/>
    <w:rsid w:val="00954EB6"/>
    <w:rPr>
      <w:rFonts w:eastAsiaTheme="minorHAnsi"/>
    </w:rPr>
  </w:style>
  <w:style w:type="paragraph" w:customStyle="1" w:styleId="9936A7CC532C4E15BDD62C11B8F6BB364">
    <w:name w:val="9936A7CC532C4E15BDD62C11B8F6BB364"/>
    <w:rsid w:val="00954EB6"/>
    <w:rPr>
      <w:rFonts w:eastAsiaTheme="minorHAnsi"/>
    </w:rPr>
  </w:style>
  <w:style w:type="paragraph" w:customStyle="1" w:styleId="5C2E021A62154A658D9E8A102DD57A344">
    <w:name w:val="5C2E021A62154A658D9E8A102DD57A344"/>
    <w:rsid w:val="00954EB6"/>
    <w:rPr>
      <w:rFonts w:eastAsiaTheme="minorHAnsi"/>
    </w:rPr>
  </w:style>
  <w:style w:type="paragraph" w:customStyle="1" w:styleId="B5FB9A6E3E0D49E99BD2CA1A7DB3FF0B2">
    <w:name w:val="B5FB9A6E3E0D49E99BD2CA1A7DB3FF0B2"/>
    <w:rsid w:val="00954EB6"/>
    <w:rPr>
      <w:rFonts w:eastAsiaTheme="minorHAnsi"/>
    </w:rPr>
  </w:style>
  <w:style w:type="paragraph" w:customStyle="1" w:styleId="056050802CC742E09EE3475238ED37422">
    <w:name w:val="056050802CC742E09EE3475238ED37422"/>
    <w:rsid w:val="00954EB6"/>
    <w:pPr>
      <w:ind w:left="720"/>
      <w:contextualSpacing/>
    </w:pPr>
    <w:rPr>
      <w:rFonts w:eastAsiaTheme="minorHAnsi"/>
    </w:rPr>
  </w:style>
  <w:style w:type="paragraph" w:customStyle="1" w:styleId="8B76F8BB8ECD43769CA6786121F2CDB12">
    <w:name w:val="8B76F8BB8ECD43769CA6786121F2CDB12"/>
    <w:rsid w:val="00954EB6"/>
    <w:pPr>
      <w:ind w:left="720"/>
      <w:contextualSpacing/>
    </w:pPr>
    <w:rPr>
      <w:rFonts w:eastAsiaTheme="minorHAnsi"/>
    </w:rPr>
  </w:style>
  <w:style w:type="paragraph" w:customStyle="1" w:styleId="BA1F6DDBF0AB45128C354B12778E27992">
    <w:name w:val="BA1F6DDBF0AB45128C354B12778E27992"/>
    <w:rsid w:val="00954EB6"/>
    <w:pPr>
      <w:ind w:left="720"/>
      <w:contextualSpacing/>
    </w:pPr>
    <w:rPr>
      <w:rFonts w:eastAsiaTheme="minorHAnsi"/>
    </w:rPr>
  </w:style>
  <w:style w:type="paragraph" w:customStyle="1" w:styleId="CA02902624AF4A29B122963212A72E2E2">
    <w:name w:val="CA02902624AF4A29B122963212A72E2E2"/>
    <w:rsid w:val="00954EB6"/>
    <w:pPr>
      <w:ind w:left="720"/>
      <w:contextualSpacing/>
    </w:pPr>
    <w:rPr>
      <w:rFonts w:eastAsiaTheme="minorHAnsi"/>
    </w:rPr>
  </w:style>
  <w:style w:type="paragraph" w:customStyle="1" w:styleId="A6ACACD8AA0B465D97001E1B704BE4762">
    <w:name w:val="A6ACACD8AA0B465D97001E1B704BE4762"/>
    <w:rsid w:val="00954EB6"/>
    <w:pPr>
      <w:ind w:left="720"/>
      <w:contextualSpacing/>
    </w:pPr>
    <w:rPr>
      <w:rFonts w:eastAsiaTheme="minorHAnsi"/>
    </w:rPr>
  </w:style>
  <w:style w:type="paragraph" w:customStyle="1" w:styleId="1FC8716736C74DCAB6DE626915FF9B322">
    <w:name w:val="1FC8716736C74DCAB6DE626915FF9B322"/>
    <w:rsid w:val="00954EB6"/>
    <w:pPr>
      <w:ind w:left="720"/>
      <w:contextualSpacing/>
    </w:pPr>
    <w:rPr>
      <w:rFonts w:eastAsiaTheme="minorHAnsi"/>
    </w:rPr>
  </w:style>
  <w:style w:type="paragraph" w:customStyle="1" w:styleId="184D36A8913440ED880EAF9CD09AE8992">
    <w:name w:val="184D36A8913440ED880EAF9CD09AE8992"/>
    <w:rsid w:val="00954EB6"/>
    <w:pPr>
      <w:ind w:left="720"/>
      <w:contextualSpacing/>
    </w:pPr>
    <w:rPr>
      <w:rFonts w:eastAsiaTheme="minorHAnsi"/>
    </w:rPr>
  </w:style>
  <w:style w:type="paragraph" w:customStyle="1" w:styleId="685EA67AEA6947BE914B1AB8CCFADDBF2">
    <w:name w:val="685EA67AEA6947BE914B1AB8CCFADDBF2"/>
    <w:rsid w:val="00954EB6"/>
    <w:pPr>
      <w:ind w:left="720"/>
      <w:contextualSpacing/>
    </w:pPr>
    <w:rPr>
      <w:rFonts w:eastAsiaTheme="minorHAnsi"/>
    </w:rPr>
  </w:style>
  <w:style w:type="paragraph" w:customStyle="1" w:styleId="D571CDA77E3042ACA14F85B42D96C11F2">
    <w:name w:val="D571CDA77E3042ACA14F85B42D96C11F2"/>
    <w:rsid w:val="00954EB6"/>
    <w:pPr>
      <w:ind w:left="720"/>
      <w:contextualSpacing/>
    </w:pPr>
    <w:rPr>
      <w:rFonts w:eastAsiaTheme="minorHAnsi"/>
    </w:rPr>
  </w:style>
  <w:style w:type="paragraph" w:customStyle="1" w:styleId="C090FC0036E342D2B7C6BB9DCF30A7D42">
    <w:name w:val="C090FC0036E342D2B7C6BB9DCF30A7D42"/>
    <w:rsid w:val="00954EB6"/>
    <w:rPr>
      <w:rFonts w:eastAsiaTheme="minorHAnsi"/>
    </w:rPr>
  </w:style>
  <w:style w:type="paragraph" w:customStyle="1" w:styleId="976FF6559F7B47078C28FEDCEFCDAD472">
    <w:name w:val="976FF6559F7B47078C28FEDCEFCDAD472"/>
    <w:rsid w:val="00954EB6"/>
    <w:rPr>
      <w:rFonts w:eastAsiaTheme="minorHAnsi"/>
    </w:rPr>
  </w:style>
  <w:style w:type="paragraph" w:customStyle="1" w:styleId="64CADBD9CCC64711AE6AAEBC1E97F61B2">
    <w:name w:val="64CADBD9CCC64711AE6AAEBC1E97F61B2"/>
    <w:rsid w:val="00954EB6"/>
    <w:rPr>
      <w:rFonts w:eastAsiaTheme="minorHAnsi"/>
    </w:rPr>
  </w:style>
  <w:style w:type="paragraph" w:customStyle="1" w:styleId="4CE1E516A30F4D909C0E884EDD84D1E82">
    <w:name w:val="4CE1E516A30F4D909C0E884EDD84D1E82"/>
    <w:rsid w:val="00954EB6"/>
    <w:rPr>
      <w:rFonts w:eastAsiaTheme="minorHAnsi"/>
    </w:rPr>
  </w:style>
  <w:style w:type="paragraph" w:customStyle="1" w:styleId="97749F2F485842CDA5A7AE83F32751522">
    <w:name w:val="97749F2F485842CDA5A7AE83F32751522"/>
    <w:rsid w:val="00954EB6"/>
    <w:rPr>
      <w:rFonts w:eastAsiaTheme="minorHAnsi"/>
    </w:rPr>
  </w:style>
  <w:style w:type="paragraph" w:customStyle="1" w:styleId="402DC1AAAD1C4B47B59D454C736CF4F42">
    <w:name w:val="402DC1AAAD1C4B47B59D454C736CF4F42"/>
    <w:rsid w:val="00954EB6"/>
    <w:rPr>
      <w:rFonts w:eastAsiaTheme="minorHAnsi"/>
    </w:rPr>
  </w:style>
  <w:style w:type="paragraph" w:customStyle="1" w:styleId="DA0F616E967F42A28C5D2E96BD61F50F2">
    <w:name w:val="DA0F616E967F42A28C5D2E96BD61F50F2"/>
    <w:rsid w:val="00954EB6"/>
    <w:rPr>
      <w:rFonts w:eastAsiaTheme="minorHAnsi"/>
    </w:rPr>
  </w:style>
  <w:style w:type="paragraph" w:customStyle="1" w:styleId="D4ACB85C01F344CDAE8BC456EBF28EAD2">
    <w:name w:val="D4ACB85C01F344CDAE8BC456EBF28EAD2"/>
    <w:rsid w:val="00954EB6"/>
    <w:rPr>
      <w:rFonts w:eastAsiaTheme="minorHAnsi"/>
    </w:rPr>
  </w:style>
  <w:style w:type="paragraph" w:customStyle="1" w:styleId="FC1E818B34D24954BDC7E07FE09602CF1">
    <w:name w:val="FC1E818B34D24954BDC7E07FE09602CF1"/>
    <w:rsid w:val="00954EB6"/>
    <w:rPr>
      <w:rFonts w:eastAsiaTheme="minorHAnsi"/>
    </w:rPr>
  </w:style>
  <w:style w:type="paragraph" w:customStyle="1" w:styleId="CE0AE5C3D2404403A4FE6FE7C6E707471">
    <w:name w:val="CE0AE5C3D2404403A4FE6FE7C6E707471"/>
    <w:rsid w:val="00954EB6"/>
    <w:rPr>
      <w:rFonts w:eastAsiaTheme="minorHAnsi"/>
    </w:rPr>
  </w:style>
  <w:style w:type="paragraph" w:customStyle="1" w:styleId="98B4A7862DCE4091BD4DD907179693DE1">
    <w:name w:val="98B4A7862DCE4091BD4DD907179693DE1"/>
    <w:rsid w:val="00954EB6"/>
    <w:rPr>
      <w:rFonts w:eastAsiaTheme="minorHAnsi"/>
    </w:rPr>
  </w:style>
  <w:style w:type="paragraph" w:customStyle="1" w:styleId="2769850953BB4F73A2654071173AADFD1">
    <w:name w:val="2769850953BB4F73A2654071173AADFD1"/>
    <w:rsid w:val="00954EB6"/>
    <w:rPr>
      <w:rFonts w:eastAsiaTheme="minorHAnsi"/>
    </w:rPr>
  </w:style>
  <w:style w:type="paragraph" w:customStyle="1" w:styleId="41504A7DE13841ECA0020302158C471D1">
    <w:name w:val="41504A7DE13841ECA0020302158C471D1"/>
    <w:rsid w:val="00954EB6"/>
    <w:rPr>
      <w:rFonts w:eastAsiaTheme="minorHAnsi"/>
    </w:rPr>
  </w:style>
  <w:style w:type="paragraph" w:customStyle="1" w:styleId="8B45C188D8FA4EA5BE10088FCDECAF5A">
    <w:name w:val="8B45C188D8FA4EA5BE10088FCDECAF5A"/>
    <w:rsid w:val="00836E36"/>
  </w:style>
  <w:style w:type="paragraph" w:customStyle="1" w:styleId="5E14A247ADF545FC8B479D3FC7DCA0DA5">
    <w:name w:val="5E14A247ADF545FC8B479D3FC7DCA0DA5"/>
    <w:rsid w:val="00836E36"/>
    <w:rPr>
      <w:rFonts w:eastAsiaTheme="minorHAnsi"/>
    </w:rPr>
  </w:style>
  <w:style w:type="paragraph" w:customStyle="1" w:styleId="5204E288E79349ECA109580B8B4BEE3C3">
    <w:name w:val="5204E288E79349ECA109580B8B4BEE3C3"/>
    <w:rsid w:val="00836E36"/>
    <w:rPr>
      <w:rFonts w:eastAsiaTheme="minorHAnsi"/>
    </w:rPr>
  </w:style>
  <w:style w:type="paragraph" w:customStyle="1" w:styleId="4564ECAE05CE4114B2318E08B72A62A15">
    <w:name w:val="4564ECAE05CE4114B2318E08B72A62A15"/>
    <w:rsid w:val="00836E36"/>
    <w:rPr>
      <w:rFonts w:eastAsiaTheme="minorHAnsi"/>
    </w:rPr>
  </w:style>
  <w:style w:type="paragraph" w:customStyle="1" w:styleId="08C4C4C202544DC2AEF11AAD491A73AF3">
    <w:name w:val="08C4C4C202544DC2AEF11AAD491A73AF3"/>
    <w:rsid w:val="00836E36"/>
    <w:rPr>
      <w:rFonts w:eastAsiaTheme="minorHAnsi"/>
    </w:rPr>
  </w:style>
  <w:style w:type="paragraph" w:customStyle="1" w:styleId="9936A7CC532C4E15BDD62C11B8F6BB365">
    <w:name w:val="9936A7CC532C4E15BDD62C11B8F6BB365"/>
    <w:rsid w:val="00836E36"/>
    <w:rPr>
      <w:rFonts w:eastAsiaTheme="minorHAnsi"/>
    </w:rPr>
  </w:style>
  <w:style w:type="paragraph" w:customStyle="1" w:styleId="8B45C188D8FA4EA5BE10088FCDECAF5A1">
    <w:name w:val="8B45C188D8FA4EA5BE10088FCDECAF5A1"/>
    <w:rsid w:val="00836E36"/>
    <w:rPr>
      <w:rFonts w:eastAsiaTheme="minorHAnsi"/>
    </w:rPr>
  </w:style>
  <w:style w:type="paragraph" w:customStyle="1" w:styleId="B5FB9A6E3E0D49E99BD2CA1A7DB3FF0B3">
    <w:name w:val="B5FB9A6E3E0D49E99BD2CA1A7DB3FF0B3"/>
    <w:rsid w:val="00836E36"/>
    <w:rPr>
      <w:rFonts w:eastAsiaTheme="minorHAnsi"/>
    </w:rPr>
  </w:style>
  <w:style w:type="paragraph" w:customStyle="1" w:styleId="056050802CC742E09EE3475238ED37423">
    <w:name w:val="056050802CC742E09EE3475238ED37423"/>
    <w:rsid w:val="00836E36"/>
    <w:pPr>
      <w:ind w:left="720"/>
      <w:contextualSpacing/>
    </w:pPr>
    <w:rPr>
      <w:rFonts w:eastAsiaTheme="minorHAnsi"/>
    </w:rPr>
  </w:style>
  <w:style w:type="paragraph" w:customStyle="1" w:styleId="8B76F8BB8ECD43769CA6786121F2CDB13">
    <w:name w:val="8B76F8BB8ECD43769CA6786121F2CDB13"/>
    <w:rsid w:val="00836E36"/>
    <w:pPr>
      <w:ind w:left="720"/>
      <w:contextualSpacing/>
    </w:pPr>
    <w:rPr>
      <w:rFonts w:eastAsiaTheme="minorHAnsi"/>
    </w:rPr>
  </w:style>
  <w:style w:type="paragraph" w:customStyle="1" w:styleId="BA1F6DDBF0AB45128C354B12778E27993">
    <w:name w:val="BA1F6DDBF0AB45128C354B12778E27993"/>
    <w:rsid w:val="00836E36"/>
    <w:pPr>
      <w:ind w:left="720"/>
      <w:contextualSpacing/>
    </w:pPr>
    <w:rPr>
      <w:rFonts w:eastAsiaTheme="minorHAnsi"/>
    </w:rPr>
  </w:style>
  <w:style w:type="paragraph" w:customStyle="1" w:styleId="CA02902624AF4A29B122963212A72E2E3">
    <w:name w:val="CA02902624AF4A29B122963212A72E2E3"/>
    <w:rsid w:val="00836E36"/>
    <w:pPr>
      <w:ind w:left="720"/>
      <w:contextualSpacing/>
    </w:pPr>
    <w:rPr>
      <w:rFonts w:eastAsiaTheme="minorHAnsi"/>
    </w:rPr>
  </w:style>
  <w:style w:type="paragraph" w:customStyle="1" w:styleId="A6ACACD8AA0B465D97001E1B704BE4763">
    <w:name w:val="A6ACACD8AA0B465D97001E1B704BE4763"/>
    <w:rsid w:val="00836E36"/>
    <w:pPr>
      <w:ind w:left="720"/>
      <w:contextualSpacing/>
    </w:pPr>
    <w:rPr>
      <w:rFonts w:eastAsiaTheme="minorHAnsi"/>
    </w:rPr>
  </w:style>
  <w:style w:type="paragraph" w:customStyle="1" w:styleId="1FC8716736C74DCAB6DE626915FF9B323">
    <w:name w:val="1FC8716736C74DCAB6DE626915FF9B323"/>
    <w:rsid w:val="00836E36"/>
    <w:pPr>
      <w:ind w:left="720"/>
      <w:contextualSpacing/>
    </w:pPr>
    <w:rPr>
      <w:rFonts w:eastAsiaTheme="minorHAnsi"/>
    </w:rPr>
  </w:style>
  <w:style w:type="paragraph" w:customStyle="1" w:styleId="184D36A8913440ED880EAF9CD09AE8993">
    <w:name w:val="184D36A8913440ED880EAF9CD09AE8993"/>
    <w:rsid w:val="00836E36"/>
    <w:pPr>
      <w:ind w:left="720"/>
      <w:contextualSpacing/>
    </w:pPr>
    <w:rPr>
      <w:rFonts w:eastAsiaTheme="minorHAnsi"/>
    </w:rPr>
  </w:style>
  <w:style w:type="paragraph" w:customStyle="1" w:styleId="685EA67AEA6947BE914B1AB8CCFADDBF3">
    <w:name w:val="685EA67AEA6947BE914B1AB8CCFADDBF3"/>
    <w:rsid w:val="00836E36"/>
    <w:pPr>
      <w:ind w:left="720"/>
      <w:contextualSpacing/>
    </w:pPr>
    <w:rPr>
      <w:rFonts w:eastAsiaTheme="minorHAnsi"/>
    </w:rPr>
  </w:style>
  <w:style w:type="paragraph" w:customStyle="1" w:styleId="D571CDA77E3042ACA14F85B42D96C11F3">
    <w:name w:val="D571CDA77E3042ACA14F85B42D96C11F3"/>
    <w:rsid w:val="00836E36"/>
    <w:pPr>
      <w:ind w:left="720"/>
      <w:contextualSpacing/>
    </w:pPr>
    <w:rPr>
      <w:rFonts w:eastAsiaTheme="minorHAnsi"/>
    </w:rPr>
  </w:style>
  <w:style w:type="paragraph" w:customStyle="1" w:styleId="C090FC0036E342D2B7C6BB9DCF30A7D43">
    <w:name w:val="C090FC0036E342D2B7C6BB9DCF30A7D43"/>
    <w:rsid w:val="00836E36"/>
    <w:rPr>
      <w:rFonts w:eastAsiaTheme="minorHAnsi"/>
    </w:rPr>
  </w:style>
  <w:style w:type="paragraph" w:customStyle="1" w:styleId="976FF6559F7B47078C28FEDCEFCDAD473">
    <w:name w:val="976FF6559F7B47078C28FEDCEFCDAD473"/>
    <w:rsid w:val="00836E36"/>
    <w:rPr>
      <w:rFonts w:eastAsiaTheme="minorHAnsi"/>
    </w:rPr>
  </w:style>
  <w:style w:type="paragraph" w:customStyle="1" w:styleId="64CADBD9CCC64711AE6AAEBC1E97F61B3">
    <w:name w:val="64CADBD9CCC64711AE6AAEBC1E97F61B3"/>
    <w:rsid w:val="00836E36"/>
    <w:rPr>
      <w:rFonts w:eastAsiaTheme="minorHAnsi"/>
    </w:rPr>
  </w:style>
  <w:style w:type="paragraph" w:customStyle="1" w:styleId="4CE1E516A30F4D909C0E884EDD84D1E83">
    <w:name w:val="4CE1E516A30F4D909C0E884EDD84D1E83"/>
    <w:rsid w:val="00836E36"/>
    <w:rPr>
      <w:rFonts w:eastAsiaTheme="minorHAnsi"/>
    </w:rPr>
  </w:style>
  <w:style w:type="paragraph" w:customStyle="1" w:styleId="97749F2F485842CDA5A7AE83F32751523">
    <w:name w:val="97749F2F485842CDA5A7AE83F32751523"/>
    <w:rsid w:val="00836E36"/>
    <w:rPr>
      <w:rFonts w:eastAsiaTheme="minorHAnsi"/>
    </w:rPr>
  </w:style>
  <w:style w:type="paragraph" w:customStyle="1" w:styleId="402DC1AAAD1C4B47B59D454C736CF4F43">
    <w:name w:val="402DC1AAAD1C4B47B59D454C736CF4F43"/>
    <w:rsid w:val="00836E36"/>
    <w:rPr>
      <w:rFonts w:eastAsiaTheme="minorHAnsi"/>
    </w:rPr>
  </w:style>
  <w:style w:type="paragraph" w:customStyle="1" w:styleId="DA0F616E967F42A28C5D2E96BD61F50F3">
    <w:name w:val="DA0F616E967F42A28C5D2E96BD61F50F3"/>
    <w:rsid w:val="00836E36"/>
    <w:rPr>
      <w:rFonts w:eastAsiaTheme="minorHAnsi"/>
    </w:rPr>
  </w:style>
  <w:style w:type="paragraph" w:customStyle="1" w:styleId="D4ACB85C01F344CDAE8BC456EBF28EAD3">
    <w:name w:val="D4ACB85C01F344CDAE8BC456EBF28EAD3"/>
    <w:rsid w:val="00836E36"/>
    <w:rPr>
      <w:rFonts w:eastAsiaTheme="minorHAnsi"/>
    </w:rPr>
  </w:style>
  <w:style w:type="paragraph" w:customStyle="1" w:styleId="FC1E818B34D24954BDC7E07FE09602CF2">
    <w:name w:val="FC1E818B34D24954BDC7E07FE09602CF2"/>
    <w:rsid w:val="00836E36"/>
    <w:rPr>
      <w:rFonts w:eastAsiaTheme="minorHAnsi"/>
    </w:rPr>
  </w:style>
  <w:style w:type="paragraph" w:customStyle="1" w:styleId="CE0AE5C3D2404403A4FE6FE7C6E707472">
    <w:name w:val="CE0AE5C3D2404403A4FE6FE7C6E707472"/>
    <w:rsid w:val="00836E36"/>
    <w:rPr>
      <w:rFonts w:eastAsiaTheme="minorHAnsi"/>
    </w:rPr>
  </w:style>
  <w:style w:type="paragraph" w:customStyle="1" w:styleId="98B4A7862DCE4091BD4DD907179693DE2">
    <w:name w:val="98B4A7862DCE4091BD4DD907179693DE2"/>
    <w:rsid w:val="00836E36"/>
    <w:rPr>
      <w:rFonts w:eastAsiaTheme="minorHAnsi"/>
    </w:rPr>
  </w:style>
  <w:style w:type="paragraph" w:customStyle="1" w:styleId="2769850953BB4F73A2654071173AADFD2">
    <w:name w:val="2769850953BB4F73A2654071173AADFD2"/>
    <w:rsid w:val="00836E36"/>
    <w:rPr>
      <w:rFonts w:eastAsiaTheme="minorHAnsi"/>
    </w:rPr>
  </w:style>
  <w:style w:type="paragraph" w:customStyle="1" w:styleId="41504A7DE13841ECA0020302158C471D2">
    <w:name w:val="41504A7DE13841ECA0020302158C471D2"/>
    <w:rsid w:val="00836E36"/>
    <w:rPr>
      <w:rFonts w:eastAsiaTheme="minorHAnsi"/>
    </w:rPr>
  </w:style>
  <w:style w:type="paragraph" w:customStyle="1" w:styleId="A7006988633448B6BCB0A5F596C704B2">
    <w:name w:val="A7006988633448B6BCB0A5F596C704B2"/>
    <w:rsid w:val="00836E36"/>
  </w:style>
  <w:style w:type="paragraph" w:customStyle="1" w:styleId="389F4B6D47B249AA8D20A9C2FD685834">
    <w:name w:val="389F4B6D47B249AA8D20A9C2FD685834"/>
    <w:rsid w:val="00836E36"/>
  </w:style>
  <w:style w:type="paragraph" w:customStyle="1" w:styleId="8213FD2E086441328C0943EDD4E7439E">
    <w:name w:val="8213FD2E086441328C0943EDD4E7439E"/>
    <w:rsid w:val="00836E36"/>
  </w:style>
  <w:style w:type="paragraph" w:customStyle="1" w:styleId="5353824D6AB943CBA02D35A12B7040EE">
    <w:name w:val="5353824D6AB943CBA02D35A12B7040EE"/>
    <w:rsid w:val="00836E36"/>
  </w:style>
  <w:style w:type="paragraph" w:customStyle="1" w:styleId="7852CD5C7E4647F0BC467ECF68EDD493">
    <w:name w:val="7852CD5C7E4647F0BC467ECF68EDD493"/>
    <w:rsid w:val="00836E36"/>
  </w:style>
  <w:style w:type="paragraph" w:customStyle="1" w:styleId="5E14A247ADF545FC8B479D3FC7DCA0DA6">
    <w:name w:val="5E14A247ADF545FC8B479D3FC7DCA0DA6"/>
    <w:rsid w:val="00836E36"/>
    <w:rPr>
      <w:rFonts w:eastAsiaTheme="minorHAnsi"/>
    </w:rPr>
  </w:style>
  <w:style w:type="paragraph" w:customStyle="1" w:styleId="5204E288E79349ECA109580B8B4BEE3C4">
    <w:name w:val="5204E288E79349ECA109580B8B4BEE3C4"/>
    <w:rsid w:val="00836E36"/>
    <w:rPr>
      <w:rFonts w:eastAsiaTheme="minorHAnsi"/>
    </w:rPr>
  </w:style>
  <w:style w:type="paragraph" w:customStyle="1" w:styleId="4564ECAE05CE4114B2318E08B72A62A16">
    <w:name w:val="4564ECAE05CE4114B2318E08B72A62A16"/>
    <w:rsid w:val="00836E36"/>
    <w:rPr>
      <w:rFonts w:eastAsiaTheme="minorHAnsi"/>
    </w:rPr>
  </w:style>
  <w:style w:type="paragraph" w:customStyle="1" w:styleId="08C4C4C202544DC2AEF11AAD491A73AF4">
    <w:name w:val="08C4C4C202544DC2AEF11AAD491A73AF4"/>
    <w:rsid w:val="00836E36"/>
    <w:rPr>
      <w:rFonts w:eastAsiaTheme="minorHAnsi"/>
    </w:rPr>
  </w:style>
  <w:style w:type="paragraph" w:customStyle="1" w:styleId="9936A7CC532C4E15BDD62C11B8F6BB366">
    <w:name w:val="9936A7CC532C4E15BDD62C11B8F6BB366"/>
    <w:rsid w:val="00836E36"/>
    <w:rPr>
      <w:rFonts w:eastAsiaTheme="minorHAnsi"/>
    </w:rPr>
  </w:style>
  <w:style w:type="paragraph" w:customStyle="1" w:styleId="8B45C188D8FA4EA5BE10088FCDECAF5A2">
    <w:name w:val="8B45C188D8FA4EA5BE10088FCDECAF5A2"/>
    <w:rsid w:val="00836E36"/>
    <w:rPr>
      <w:rFonts w:eastAsiaTheme="minorHAnsi"/>
    </w:rPr>
  </w:style>
  <w:style w:type="paragraph" w:customStyle="1" w:styleId="B5FB9A6E3E0D49E99BD2CA1A7DB3FF0B4">
    <w:name w:val="B5FB9A6E3E0D49E99BD2CA1A7DB3FF0B4"/>
    <w:rsid w:val="00836E36"/>
    <w:rPr>
      <w:rFonts w:eastAsiaTheme="minorHAnsi"/>
    </w:rPr>
  </w:style>
  <w:style w:type="paragraph" w:customStyle="1" w:styleId="A7006988633448B6BCB0A5F596C704B21">
    <w:name w:val="A7006988633448B6BCB0A5F596C704B21"/>
    <w:rsid w:val="00836E36"/>
    <w:rPr>
      <w:rFonts w:eastAsiaTheme="minorHAnsi"/>
    </w:rPr>
  </w:style>
  <w:style w:type="paragraph" w:customStyle="1" w:styleId="056050802CC742E09EE3475238ED37424">
    <w:name w:val="056050802CC742E09EE3475238ED37424"/>
    <w:rsid w:val="00836E36"/>
    <w:rPr>
      <w:rFonts w:eastAsiaTheme="minorHAnsi"/>
    </w:rPr>
  </w:style>
  <w:style w:type="paragraph" w:customStyle="1" w:styleId="CA02902624AF4A29B122963212A72E2E4">
    <w:name w:val="CA02902624AF4A29B122963212A72E2E4"/>
    <w:rsid w:val="00836E36"/>
    <w:rPr>
      <w:rFonts w:eastAsiaTheme="minorHAnsi"/>
    </w:rPr>
  </w:style>
  <w:style w:type="paragraph" w:customStyle="1" w:styleId="389F4B6D47B249AA8D20A9C2FD6858341">
    <w:name w:val="389F4B6D47B249AA8D20A9C2FD6858341"/>
    <w:rsid w:val="00836E36"/>
    <w:rPr>
      <w:rFonts w:eastAsiaTheme="minorHAnsi"/>
    </w:rPr>
  </w:style>
  <w:style w:type="paragraph" w:customStyle="1" w:styleId="8213FD2E086441328C0943EDD4E7439E1">
    <w:name w:val="8213FD2E086441328C0943EDD4E7439E1"/>
    <w:rsid w:val="00836E36"/>
    <w:rPr>
      <w:rFonts w:eastAsiaTheme="minorHAnsi"/>
    </w:rPr>
  </w:style>
  <w:style w:type="paragraph" w:customStyle="1" w:styleId="5353824D6AB943CBA02D35A12B7040EE1">
    <w:name w:val="5353824D6AB943CBA02D35A12B7040EE1"/>
    <w:rsid w:val="00836E36"/>
    <w:rPr>
      <w:rFonts w:eastAsiaTheme="minorHAnsi"/>
    </w:rPr>
  </w:style>
  <w:style w:type="paragraph" w:customStyle="1" w:styleId="7852CD5C7E4647F0BC467ECF68EDD4931">
    <w:name w:val="7852CD5C7E4647F0BC467ECF68EDD4931"/>
    <w:rsid w:val="00836E36"/>
    <w:rPr>
      <w:rFonts w:eastAsiaTheme="minorHAnsi"/>
    </w:rPr>
  </w:style>
  <w:style w:type="paragraph" w:customStyle="1" w:styleId="64CADBD9CCC64711AE6AAEBC1E97F61B4">
    <w:name w:val="64CADBD9CCC64711AE6AAEBC1E97F61B4"/>
    <w:rsid w:val="00836E36"/>
    <w:rPr>
      <w:rFonts w:eastAsiaTheme="minorHAnsi"/>
    </w:rPr>
  </w:style>
  <w:style w:type="paragraph" w:customStyle="1" w:styleId="4CE1E516A30F4D909C0E884EDD84D1E84">
    <w:name w:val="4CE1E516A30F4D909C0E884EDD84D1E84"/>
    <w:rsid w:val="00836E36"/>
    <w:rPr>
      <w:rFonts w:eastAsiaTheme="minorHAnsi"/>
    </w:rPr>
  </w:style>
  <w:style w:type="paragraph" w:customStyle="1" w:styleId="97749F2F485842CDA5A7AE83F32751524">
    <w:name w:val="97749F2F485842CDA5A7AE83F32751524"/>
    <w:rsid w:val="00836E36"/>
    <w:rPr>
      <w:rFonts w:eastAsiaTheme="minorHAnsi"/>
    </w:rPr>
  </w:style>
  <w:style w:type="paragraph" w:customStyle="1" w:styleId="402DC1AAAD1C4B47B59D454C736CF4F44">
    <w:name w:val="402DC1AAAD1C4B47B59D454C736CF4F44"/>
    <w:rsid w:val="00836E36"/>
    <w:rPr>
      <w:rFonts w:eastAsiaTheme="minorHAnsi"/>
    </w:rPr>
  </w:style>
  <w:style w:type="paragraph" w:customStyle="1" w:styleId="DA0F616E967F42A28C5D2E96BD61F50F4">
    <w:name w:val="DA0F616E967F42A28C5D2E96BD61F50F4"/>
    <w:rsid w:val="00836E36"/>
    <w:rPr>
      <w:rFonts w:eastAsiaTheme="minorHAnsi"/>
    </w:rPr>
  </w:style>
  <w:style w:type="paragraph" w:customStyle="1" w:styleId="D4ACB85C01F344CDAE8BC456EBF28EAD4">
    <w:name w:val="D4ACB85C01F344CDAE8BC456EBF28EAD4"/>
    <w:rsid w:val="00836E36"/>
    <w:rPr>
      <w:rFonts w:eastAsiaTheme="minorHAnsi"/>
    </w:rPr>
  </w:style>
  <w:style w:type="paragraph" w:customStyle="1" w:styleId="FC1E818B34D24954BDC7E07FE09602CF3">
    <w:name w:val="FC1E818B34D24954BDC7E07FE09602CF3"/>
    <w:rsid w:val="00836E36"/>
    <w:rPr>
      <w:rFonts w:eastAsiaTheme="minorHAnsi"/>
    </w:rPr>
  </w:style>
  <w:style w:type="paragraph" w:customStyle="1" w:styleId="CE0AE5C3D2404403A4FE6FE7C6E707473">
    <w:name w:val="CE0AE5C3D2404403A4FE6FE7C6E707473"/>
    <w:rsid w:val="00836E36"/>
    <w:rPr>
      <w:rFonts w:eastAsiaTheme="minorHAnsi"/>
    </w:rPr>
  </w:style>
  <w:style w:type="paragraph" w:customStyle="1" w:styleId="98B4A7862DCE4091BD4DD907179693DE3">
    <w:name w:val="98B4A7862DCE4091BD4DD907179693DE3"/>
    <w:rsid w:val="00836E36"/>
    <w:rPr>
      <w:rFonts w:eastAsiaTheme="minorHAnsi"/>
    </w:rPr>
  </w:style>
  <w:style w:type="paragraph" w:customStyle="1" w:styleId="2769850953BB4F73A2654071173AADFD3">
    <w:name w:val="2769850953BB4F73A2654071173AADFD3"/>
    <w:rsid w:val="00836E36"/>
    <w:rPr>
      <w:rFonts w:eastAsiaTheme="minorHAnsi"/>
    </w:rPr>
  </w:style>
  <w:style w:type="paragraph" w:customStyle="1" w:styleId="41504A7DE13841ECA0020302158C471D3">
    <w:name w:val="41504A7DE13841ECA0020302158C471D3"/>
    <w:rsid w:val="00836E36"/>
    <w:rPr>
      <w:rFonts w:eastAsiaTheme="minorHAnsi"/>
    </w:rPr>
  </w:style>
  <w:style w:type="paragraph" w:customStyle="1" w:styleId="CC4DD7498FE6491BAA629EF65D5D87FF">
    <w:name w:val="CC4DD7498FE6491BAA629EF65D5D87FF"/>
    <w:rsid w:val="00836E36"/>
  </w:style>
  <w:style w:type="paragraph" w:customStyle="1" w:styleId="795F6962F798479D8256C86C076D6118">
    <w:name w:val="795F6962F798479D8256C86C076D6118"/>
    <w:rsid w:val="00836E36"/>
  </w:style>
  <w:style w:type="paragraph" w:customStyle="1" w:styleId="5E14A247ADF545FC8B479D3FC7DCA0DA7">
    <w:name w:val="5E14A247ADF545FC8B479D3FC7DCA0DA7"/>
    <w:rsid w:val="00836E36"/>
    <w:rPr>
      <w:rFonts w:eastAsiaTheme="minorHAnsi"/>
    </w:rPr>
  </w:style>
  <w:style w:type="paragraph" w:customStyle="1" w:styleId="5204E288E79349ECA109580B8B4BEE3C5">
    <w:name w:val="5204E288E79349ECA109580B8B4BEE3C5"/>
    <w:rsid w:val="00836E36"/>
    <w:rPr>
      <w:rFonts w:eastAsiaTheme="minorHAnsi"/>
    </w:rPr>
  </w:style>
  <w:style w:type="paragraph" w:customStyle="1" w:styleId="4564ECAE05CE4114B2318E08B72A62A17">
    <w:name w:val="4564ECAE05CE4114B2318E08B72A62A17"/>
    <w:rsid w:val="00836E36"/>
    <w:rPr>
      <w:rFonts w:eastAsiaTheme="minorHAnsi"/>
    </w:rPr>
  </w:style>
  <w:style w:type="paragraph" w:customStyle="1" w:styleId="08C4C4C202544DC2AEF11AAD491A73AF5">
    <w:name w:val="08C4C4C202544DC2AEF11AAD491A73AF5"/>
    <w:rsid w:val="00836E36"/>
    <w:rPr>
      <w:rFonts w:eastAsiaTheme="minorHAnsi"/>
    </w:rPr>
  </w:style>
  <w:style w:type="paragraph" w:customStyle="1" w:styleId="9936A7CC532C4E15BDD62C11B8F6BB367">
    <w:name w:val="9936A7CC532C4E15BDD62C11B8F6BB367"/>
    <w:rsid w:val="00836E36"/>
    <w:rPr>
      <w:rFonts w:eastAsiaTheme="minorHAnsi"/>
    </w:rPr>
  </w:style>
  <w:style w:type="paragraph" w:customStyle="1" w:styleId="8B45C188D8FA4EA5BE10088FCDECAF5A3">
    <w:name w:val="8B45C188D8FA4EA5BE10088FCDECAF5A3"/>
    <w:rsid w:val="00836E36"/>
    <w:rPr>
      <w:rFonts w:eastAsiaTheme="minorHAnsi"/>
    </w:rPr>
  </w:style>
  <w:style w:type="paragraph" w:customStyle="1" w:styleId="B5FB9A6E3E0D49E99BD2CA1A7DB3FF0B5">
    <w:name w:val="B5FB9A6E3E0D49E99BD2CA1A7DB3FF0B5"/>
    <w:rsid w:val="00836E36"/>
    <w:rPr>
      <w:rFonts w:eastAsiaTheme="minorHAnsi"/>
    </w:rPr>
  </w:style>
  <w:style w:type="paragraph" w:customStyle="1" w:styleId="A7006988633448B6BCB0A5F596C704B22">
    <w:name w:val="A7006988633448B6BCB0A5F596C704B22"/>
    <w:rsid w:val="00836E36"/>
    <w:rPr>
      <w:rFonts w:eastAsiaTheme="minorHAnsi"/>
    </w:rPr>
  </w:style>
  <w:style w:type="paragraph" w:customStyle="1" w:styleId="056050802CC742E09EE3475238ED37425">
    <w:name w:val="056050802CC742E09EE3475238ED37425"/>
    <w:rsid w:val="00836E36"/>
    <w:rPr>
      <w:rFonts w:eastAsiaTheme="minorHAnsi"/>
    </w:rPr>
  </w:style>
  <w:style w:type="paragraph" w:customStyle="1" w:styleId="CA02902624AF4A29B122963212A72E2E5">
    <w:name w:val="CA02902624AF4A29B122963212A72E2E5"/>
    <w:rsid w:val="00836E36"/>
    <w:rPr>
      <w:rFonts w:eastAsiaTheme="minorHAnsi"/>
    </w:rPr>
  </w:style>
  <w:style w:type="paragraph" w:customStyle="1" w:styleId="389F4B6D47B249AA8D20A9C2FD6858342">
    <w:name w:val="389F4B6D47B249AA8D20A9C2FD6858342"/>
    <w:rsid w:val="00836E36"/>
    <w:rPr>
      <w:rFonts w:eastAsiaTheme="minorHAnsi"/>
    </w:rPr>
  </w:style>
  <w:style w:type="paragraph" w:customStyle="1" w:styleId="8213FD2E086441328C0943EDD4E7439E2">
    <w:name w:val="8213FD2E086441328C0943EDD4E7439E2"/>
    <w:rsid w:val="00836E36"/>
    <w:rPr>
      <w:rFonts w:eastAsiaTheme="minorHAnsi"/>
    </w:rPr>
  </w:style>
  <w:style w:type="paragraph" w:customStyle="1" w:styleId="5353824D6AB943CBA02D35A12B7040EE2">
    <w:name w:val="5353824D6AB943CBA02D35A12B7040EE2"/>
    <w:rsid w:val="00836E36"/>
    <w:rPr>
      <w:rFonts w:eastAsiaTheme="minorHAnsi"/>
    </w:rPr>
  </w:style>
  <w:style w:type="paragraph" w:customStyle="1" w:styleId="7852CD5C7E4647F0BC467ECF68EDD4932">
    <w:name w:val="7852CD5C7E4647F0BC467ECF68EDD4932"/>
    <w:rsid w:val="00836E36"/>
    <w:rPr>
      <w:rFonts w:eastAsiaTheme="minorHAnsi"/>
    </w:rPr>
  </w:style>
  <w:style w:type="paragraph" w:customStyle="1" w:styleId="64CADBD9CCC64711AE6AAEBC1E97F61B5">
    <w:name w:val="64CADBD9CCC64711AE6AAEBC1E97F61B5"/>
    <w:rsid w:val="00836E36"/>
    <w:rPr>
      <w:rFonts w:eastAsiaTheme="minorHAnsi"/>
    </w:rPr>
  </w:style>
  <w:style w:type="paragraph" w:customStyle="1" w:styleId="4CE1E516A30F4D909C0E884EDD84D1E85">
    <w:name w:val="4CE1E516A30F4D909C0E884EDD84D1E85"/>
    <w:rsid w:val="00836E36"/>
    <w:rPr>
      <w:rFonts w:eastAsiaTheme="minorHAnsi"/>
    </w:rPr>
  </w:style>
  <w:style w:type="paragraph" w:customStyle="1" w:styleId="97749F2F485842CDA5A7AE83F32751525">
    <w:name w:val="97749F2F485842CDA5A7AE83F32751525"/>
    <w:rsid w:val="00836E36"/>
    <w:rPr>
      <w:rFonts w:eastAsiaTheme="minorHAnsi"/>
    </w:rPr>
  </w:style>
  <w:style w:type="paragraph" w:customStyle="1" w:styleId="402DC1AAAD1C4B47B59D454C736CF4F45">
    <w:name w:val="402DC1AAAD1C4B47B59D454C736CF4F45"/>
    <w:rsid w:val="00836E36"/>
    <w:rPr>
      <w:rFonts w:eastAsiaTheme="minorHAnsi"/>
    </w:rPr>
  </w:style>
  <w:style w:type="paragraph" w:customStyle="1" w:styleId="CC4DD7498FE6491BAA629EF65D5D87FF1">
    <w:name w:val="CC4DD7498FE6491BAA629EF65D5D87FF1"/>
    <w:rsid w:val="00836E36"/>
    <w:rPr>
      <w:rFonts w:eastAsiaTheme="minorHAnsi"/>
    </w:rPr>
  </w:style>
  <w:style w:type="paragraph" w:customStyle="1" w:styleId="795F6962F798479D8256C86C076D61181">
    <w:name w:val="795F6962F798479D8256C86C076D61181"/>
    <w:rsid w:val="00836E36"/>
    <w:rPr>
      <w:rFonts w:eastAsiaTheme="minorHAnsi"/>
    </w:rPr>
  </w:style>
  <w:style w:type="paragraph" w:customStyle="1" w:styleId="5E14A247ADF545FC8B479D3FC7DCA0DA8">
    <w:name w:val="5E14A247ADF545FC8B479D3FC7DCA0DA8"/>
    <w:rsid w:val="00D44667"/>
    <w:rPr>
      <w:rFonts w:eastAsiaTheme="minorHAnsi"/>
    </w:rPr>
  </w:style>
  <w:style w:type="paragraph" w:customStyle="1" w:styleId="4564ECAE05CE4114B2318E08B72A62A18">
    <w:name w:val="4564ECAE05CE4114B2318E08B72A62A18"/>
    <w:rsid w:val="00D44667"/>
    <w:rPr>
      <w:rFonts w:eastAsiaTheme="minorHAnsi"/>
    </w:rPr>
  </w:style>
  <w:style w:type="paragraph" w:customStyle="1" w:styleId="9936A7CC532C4E15BDD62C11B8F6BB368">
    <w:name w:val="9936A7CC532C4E15BDD62C11B8F6BB368"/>
    <w:rsid w:val="00D44667"/>
    <w:rPr>
      <w:rFonts w:eastAsiaTheme="minorHAnsi"/>
    </w:rPr>
  </w:style>
  <w:style w:type="paragraph" w:customStyle="1" w:styleId="B5FB9A6E3E0D49E99BD2CA1A7DB3FF0B6">
    <w:name w:val="B5FB9A6E3E0D49E99BD2CA1A7DB3FF0B6"/>
    <w:rsid w:val="00D44667"/>
    <w:rPr>
      <w:rFonts w:eastAsiaTheme="minorHAnsi"/>
    </w:rPr>
  </w:style>
  <w:style w:type="paragraph" w:customStyle="1" w:styleId="A7006988633448B6BCB0A5F596C704B23">
    <w:name w:val="A7006988633448B6BCB0A5F596C704B23"/>
    <w:rsid w:val="00D44667"/>
    <w:rPr>
      <w:rFonts w:eastAsiaTheme="minorHAnsi"/>
    </w:rPr>
  </w:style>
  <w:style w:type="paragraph" w:customStyle="1" w:styleId="056050802CC742E09EE3475238ED37426">
    <w:name w:val="056050802CC742E09EE3475238ED37426"/>
    <w:rsid w:val="00D44667"/>
    <w:rPr>
      <w:rFonts w:eastAsiaTheme="minorHAnsi"/>
    </w:rPr>
  </w:style>
  <w:style w:type="paragraph" w:customStyle="1" w:styleId="CA02902624AF4A29B122963212A72E2E6">
    <w:name w:val="CA02902624AF4A29B122963212A72E2E6"/>
    <w:rsid w:val="00D44667"/>
    <w:rPr>
      <w:rFonts w:eastAsiaTheme="minorHAnsi"/>
    </w:rPr>
  </w:style>
  <w:style w:type="paragraph" w:customStyle="1" w:styleId="389F4B6D47B249AA8D20A9C2FD6858343">
    <w:name w:val="389F4B6D47B249AA8D20A9C2FD6858343"/>
    <w:rsid w:val="00D44667"/>
    <w:rPr>
      <w:rFonts w:eastAsiaTheme="minorHAnsi"/>
    </w:rPr>
  </w:style>
  <w:style w:type="paragraph" w:customStyle="1" w:styleId="8213FD2E086441328C0943EDD4E7439E3">
    <w:name w:val="8213FD2E086441328C0943EDD4E7439E3"/>
    <w:rsid w:val="00D44667"/>
    <w:rPr>
      <w:rFonts w:eastAsiaTheme="minorHAnsi"/>
    </w:rPr>
  </w:style>
  <w:style w:type="paragraph" w:customStyle="1" w:styleId="5353824D6AB943CBA02D35A12B7040EE3">
    <w:name w:val="5353824D6AB943CBA02D35A12B7040EE3"/>
    <w:rsid w:val="00D44667"/>
    <w:rPr>
      <w:rFonts w:eastAsiaTheme="minorHAnsi"/>
    </w:rPr>
  </w:style>
  <w:style w:type="paragraph" w:customStyle="1" w:styleId="7852CD5C7E4647F0BC467ECF68EDD4933">
    <w:name w:val="7852CD5C7E4647F0BC467ECF68EDD4933"/>
    <w:rsid w:val="00D44667"/>
    <w:rPr>
      <w:rFonts w:eastAsiaTheme="minorHAnsi"/>
    </w:rPr>
  </w:style>
  <w:style w:type="paragraph" w:customStyle="1" w:styleId="64CADBD9CCC64711AE6AAEBC1E97F61B6">
    <w:name w:val="64CADBD9CCC64711AE6AAEBC1E97F61B6"/>
    <w:rsid w:val="00D44667"/>
    <w:rPr>
      <w:rFonts w:eastAsiaTheme="minorHAnsi"/>
    </w:rPr>
  </w:style>
  <w:style w:type="paragraph" w:customStyle="1" w:styleId="4CE1E516A30F4D909C0E884EDD84D1E86">
    <w:name w:val="4CE1E516A30F4D909C0E884EDD84D1E86"/>
    <w:rsid w:val="00D44667"/>
    <w:rPr>
      <w:rFonts w:eastAsiaTheme="minorHAnsi"/>
    </w:rPr>
  </w:style>
  <w:style w:type="paragraph" w:customStyle="1" w:styleId="97749F2F485842CDA5A7AE83F32751526">
    <w:name w:val="97749F2F485842CDA5A7AE83F32751526"/>
    <w:rsid w:val="00D44667"/>
    <w:rPr>
      <w:rFonts w:eastAsiaTheme="minorHAnsi"/>
    </w:rPr>
  </w:style>
  <w:style w:type="paragraph" w:customStyle="1" w:styleId="402DC1AAAD1C4B47B59D454C736CF4F46">
    <w:name w:val="402DC1AAAD1C4B47B59D454C736CF4F46"/>
    <w:rsid w:val="00D44667"/>
    <w:rPr>
      <w:rFonts w:eastAsiaTheme="minorHAnsi"/>
    </w:rPr>
  </w:style>
  <w:style w:type="paragraph" w:customStyle="1" w:styleId="CC4DD7498FE6491BAA629EF65D5D87FF2">
    <w:name w:val="CC4DD7498FE6491BAA629EF65D5D87FF2"/>
    <w:rsid w:val="00D44667"/>
    <w:rPr>
      <w:rFonts w:eastAsiaTheme="minorHAnsi"/>
    </w:rPr>
  </w:style>
  <w:style w:type="paragraph" w:customStyle="1" w:styleId="795F6962F798479D8256C86C076D61182">
    <w:name w:val="795F6962F798479D8256C86C076D61182"/>
    <w:rsid w:val="00D44667"/>
    <w:rPr>
      <w:rFonts w:eastAsiaTheme="minorHAnsi"/>
    </w:rPr>
  </w:style>
  <w:style w:type="paragraph" w:customStyle="1" w:styleId="2A2630E6DC3441B880A3C8B10D869FED">
    <w:name w:val="2A2630E6DC3441B880A3C8B10D869FED"/>
    <w:rsid w:val="007D6940"/>
  </w:style>
  <w:style w:type="paragraph" w:customStyle="1" w:styleId="D366C22B82084270BC3E3F8B3901E7BA">
    <w:name w:val="D366C22B82084270BC3E3F8B3901E7BA"/>
    <w:rsid w:val="007D6940"/>
  </w:style>
  <w:style w:type="paragraph" w:customStyle="1" w:styleId="163DB09C35E1442DAEF213312B67D586">
    <w:name w:val="163DB09C35E1442DAEF213312B67D586"/>
    <w:rsid w:val="007D6940"/>
  </w:style>
  <w:style w:type="paragraph" w:customStyle="1" w:styleId="7422ECA51FFF4B56A2B1C419933587D0">
    <w:name w:val="7422ECA51FFF4B56A2B1C419933587D0"/>
    <w:rsid w:val="007D6940"/>
  </w:style>
  <w:style w:type="paragraph" w:customStyle="1" w:styleId="5EA8B0AE18E345DAAB7E56408F1D1856">
    <w:name w:val="5EA8B0AE18E345DAAB7E56408F1D1856"/>
    <w:rsid w:val="007D6940"/>
  </w:style>
  <w:style w:type="paragraph" w:customStyle="1" w:styleId="DCB069BE6BE148369240962A202CE104">
    <w:name w:val="DCB069BE6BE148369240962A202CE104"/>
    <w:rsid w:val="007D6940"/>
  </w:style>
  <w:style w:type="paragraph" w:customStyle="1" w:styleId="3F5E839AC0D04416A431386470BBB11D">
    <w:name w:val="3F5E839AC0D04416A431386470BBB11D"/>
    <w:rsid w:val="007D6940"/>
  </w:style>
  <w:style w:type="paragraph" w:customStyle="1" w:styleId="84A57964E88543B3A0891EC80B545C8B">
    <w:name w:val="84A57964E88543B3A0891EC80B545C8B"/>
    <w:rsid w:val="007D6940"/>
  </w:style>
  <w:style w:type="paragraph" w:customStyle="1" w:styleId="6F6A4AC08E6F4FD8ABF282298303F363">
    <w:name w:val="6F6A4AC08E6F4FD8ABF282298303F363"/>
    <w:rsid w:val="007D6940"/>
  </w:style>
  <w:style w:type="paragraph" w:customStyle="1" w:styleId="6AA8F5BD32734CEDBF08C0D5A4FA1F6F">
    <w:name w:val="6AA8F5BD32734CEDBF08C0D5A4FA1F6F"/>
    <w:rsid w:val="007D6940"/>
  </w:style>
  <w:style w:type="paragraph" w:customStyle="1" w:styleId="F05DF1DE168A4E75953861CFEC26A07E">
    <w:name w:val="F05DF1DE168A4E75953861CFEC26A07E"/>
    <w:rsid w:val="007D6940"/>
  </w:style>
  <w:style w:type="paragraph" w:customStyle="1" w:styleId="F333085AF8594700A75A08B2A118649B">
    <w:name w:val="F333085AF8594700A75A08B2A118649B"/>
    <w:rsid w:val="007D6940"/>
  </w:style>
  <w:style w:type="paragraph" w:customStyle="1" w:styleId="1E500CF384744203AAB55D78C4CFFEA6">
    <w:name w:val="1E500CF384744203AAB55D78C4CFFEA6"/>
    <w:rsid w:val="007D6940"/>
  </w:style>
  <w:style w:type="paragraph" w:customStyle="1" w:styleId="36E2B0D133AE469582788DABD799D633">
    <w:name w:val="36E2B0D133AE469582788DABD799D633"/>
    <w:rsid w:val="007D6940"/>
  </w:style>
  <w:style w:type="paragraph" w:customStyle="1" w:styleId="B8E93BF4324F4EC8B39C1703D10CD9EE">
    <w:name w:val="B8E93BF4324F4EC8B39C1703D10CD9EE"/>
    <w:rsid w:val="007D6940"/>
  </w:style>
  <w:style w:type="paragraph" w:customStyle="1" w:styleId="0914B369A09A4F7284BE10ABDB7EEE5B">
    <w:name w:val="0914B369A09A4F7284BE10ABDB7EEE5B"/>
    <w:rsid w:val="007D6940"/>
  </w:style>
  <w:style w:type="paragraph" w:customStyle="1" w:styleId="B40D54FF645343B1B28C1370F2BDC203">
    <w:name w:val="B40D54FF645343B1B28C1370F2BDC203"/>
    <w:rsid w:val="007D6940"/>
  </w:style>
  <w:style w:type="paragraph" w:customStyle="1" w:styleId="2A2630E6DC3441B880A3C8B10D869FED1">
    <w:name w:val="2A2630E6DC3441B880A3C8B10D869FED1"/>
    <w:rsid w:val="007D6940"/>
    <w:rPr>
      <w:rFonts w:eastAsiaTheme="minorHAnsi"/>
    </w:rPr>
  </w:style>
  <w:style w:type="paragraph" w:customStyle="1" w:styleId="D366C22B82084270BC3E3F8B3901E7BA1">
    <w:name w:val="D366C22B82084270BC3E3F8B3901E7BA1"/>
    <w:rsid w:val="007D6940"/>
    <w:rPr>
      <w:rFonts w:eastAsiaTheme="minorHAnsi"/>
    </w:rPr>
  </w:style>
  <w:style w:type="paragraph" w:customStyle="1" w:styleId="163DB09C35E1442DAEF213312B67D5861">
    <w:name w:val="163DB09C35E1442DAEF213312B67D5861"/>
    <w:rsid w:val="007D6940"/>
    <w:rPr>
      <w:rFonts w:eastAsiaTheme="minorHAnsi"/>
    </w:rPr>
  </w:style>
  <w:style w:type="paragraph" w:customStyle="1" w:styleId="7422ECA51FFF4B56A2B1C419933587D01">
    <w:name w:val="7422ECA51FFF4B56A2B1C419933587D01"/>
    <w:rsid w:val="007D6940"/>
    <w:rPr>
      <w:rFonts w:eastAsiaTheme="minorHAnsi"/>
    </w:rPr>
  </w:style>
  <w:style w:type="paragraph" w:customStyle="1" w:styleId="5EA8B0AE18E345DAAB7E56408F1D18561">
    <w:name w:val="5EA8B0AE18E345DAAB7E56408F1D18561"/>
    <w:rsid w:val="007D6940"/>
    <w:rPr>
      <w:rFonts w:eastAsiaTheme="minorHAnsi"/>
    </w:rPr>
  </w:style>
  <w:style w:type="paragraph" w:customStyle="1" w:styleId="DCB069BE6BE148369240962A202CE1041">
    <w:name w:val="DCB069BE6BE148369240962A202CE1041"/>
    <w:rsid w:val="007D6940"/>
    <w:rPr>
      <w:rFonts w:eastAsiaTheme="minorHAnsi"/>
    </w:rPr>
  </w:style>
  <w:style w:type="paragraph" w:customStyle="1" w:styleId="3F5E839AC0D04416A431386470BBB11D1">
    <w:name w:val="3F5E839AC0D04416A431386470BBB11D1"/>
    <w:rsid w:val="007D6940"/>
    <w:rPr>
      <w:rFonts w:eastAsiaTheme="minorHAnsi"/>
    </w:rPr>
  </w:style>
  <w:style w:type="paragraph" w:customStyle="1" w:styleId="84A57964E88543B3A0891EC80B545C8B1">
    <w:name w:val="84A57964E88543B3A0891EC80B545C8B1"/>
    <w:rsid w:val="007D6940"/>
    <w:rPr>
      <w:rFonts w:eastAsiaTheme="minorHAnsi"/>
    </w:rPr>
  </w:style>
  <w:style w:type="paragraph" w:customStyle="1" w:styleId="6F6A4AC08E6F4FD8ABF282298303F3631">
    <w:name w:val="6F6A4AC08E6F4FD8ABF282298303F3631"/>
    <w:rsid w:val="007D6940"/>
    <w:rPr>
      <w:rFonts w:eastAsiaTheme="minorHAnsi"/>
    </w:rPr>
  </w:style>
  <w:style w:type="paragraph" w:customStyle="1" w:styleId="6AA8F5BD32734CEDBF08C0D5A4FA1F6F1">
    <w:name w:val="6AA8F5BD32734CEDBF08C0D5A4FA1F6F1"/>
    <w:rsid w:val="007D6940"/>
    <w:rPr>
      <w:rFonts w:eastAsiaTheme="minorHAnsi"/>
    </w:rPr>
  </w:style>
  <w:style w:type="paragraph" w:customStyle="1" w:styleId="F05DF1DE168A4E75953861CFEC26A07E1">
    <w:name w:val="F05DF1DE168A4E75953861CFEC26A07E1"/>
    <w:rsid w:val="007D6940"/>
    <w:rPr>
      <w:rFonts w:eastAsiaTheme="minorHAnsi"/>
    </w:rPr>
  </w:style>
  <w:style w:type="paragraph" w:customStyle="1" w:styleId="F333085AF8594700A75A08B2A118649B1">
    <w:name w:val="F333085AF8594700A75A08B2A118649B1"/>
    <w:rsid w:val="007D6940"/>
    <w:rPr>
      <w:rFonts w:eastAsiaTheme="minorHAnsi"/>
    </w:rPr>
  </w:style>
  <w:style w:type="paragraph" w:customStyle="1" w:styleId="1E500CF384744203AAB55D78C4CFFEA61">
    <w:name w:val="1E500CF384744203AAB55D78C4CFFEA61"/>
    <w:rsid w:val="007D6940"/>
    <w:rPr>
      <w:rFonts w:eastAsiaTheme="minorHAnsi"/>
    </w:rPr>
  </w:style>
  <w:style w:type="paragraph" w:customStyle="1" w:styleId="36E2B0D133AE469582788DABD799D6331">
    <w:name w:val="36E2B0D133AE469582788DABD799D6331"/>
    <w:rsid w:val="007D6940"/>
    <w:rPr>
      <w:rFonts w:eastAsiaTheme="minorHAnsi"/>
    </w:rPr>
  </w:style>
  <w:style w:type="paragraph" w:customStyle="1" w:styleId="B8E93BF4324F4EC8B39C1703D10CD9EE1">
    <w:name w:val="B8E93BF4324F4EC8B39C1703D10CD9EE1"/>
    <w:rsid w:val="007D6940"/>
    <w:rPr>
      <w:rFonts w:eastAsiaTheme="minorHAnsi"/>
    </w:rPr>
  </w:style>
  <w:style w:type="paragraph" w:customStyle="1" w:styleId="0914B369A09A4F7284BE10ABDB7EEE5B1">
    <w:name w:val="0914B369A09A4F7284BE10ABDB7EEE5B1"/>
    <w:rsid w:val="007D6940"/>
    <w:rPr>
      <w:rFonts w:eastAsiaTheme="minorHAnsi"/>
    </w:rPr>
  </w:style>
  <w:style w:type="paragraph" w:customStyle="1" w:styleId="B5FB9A6E3E0D49E99BD2CA1A7DB3FF0B7">
    <w:name w:val="B5FB9A6E3E0D49E99BD2CA1A7DB3FF0B7"/>
    <w:rsid w:val="007D6940"/>
    <w:rPr>
      <w:rFonts w:eastAsiaTheme="minorHAnsi"/>
    </w:rPr>
  </w:style>
  <w:style w:type="paragraph" w:customStyle="1" w:styleId="CA02902624AF4A29B122963212A72E2E7">
    <w:name w:val="CA02902624AF4A29B122963212A72E2E7"/>
    <w:rsid w:val="007D6940"/>
    <w:rPr>
      <w:rFonts w:eastAsiaTheme="minorHAnsi"/>
    </w:rPr>
  </w:style>
  <w:style w:type="paragraph" w:customStyle="1" w:styleId="8213FD2E086441328C0943EDD4E7439E4">
    <w:name w:val="8213FD2E086441328C0943EDD4E7439E4"/>
    <w:rsid w:val="007D6940"/>
    <w:rPr>
      <w:rFonts w:eastAsiaTheme="minorHAnsi"/>
    </w:rPr>
  </w:style>
  <w:style w:type="paragraph" w:customStyle="1" w:styleId="64CADBD9CCC64711AE6AAEBC1E97F61B7">
    <w:name w:val="64CADBD9CCC64711AE6AAEBC1E97F61B7"/>
    <w:rsid w:val="007D6940"/>
    <w:rPr>
      <w:rFonts w:eastAsiaTheme="minorHAnsi"/>
    </w:rPr>
  </w:style>
  <w:style w:type="paragraph" w:customStyle="1" w:styleId="97749F2F485842CDA5A7AE83F32751527">
    <w:name w:val="97749F2F485842CDA5A7AE83F32751527"/>
    <w:rsid w:val="007D6940"/>
    <w:rPr>
      <w:rFonts w:eastAsiaTheme="minorHAnsi"/>
    </w:rPr>
  </w:style>
  <w:style w:type="paragraph" w:customStyle="1" w:styleId="CC4DD7498FE6491BAA629EF65D5D87FF3">
    <w:name w:val="CC4DD7498FE6491BAA629EF65D5D87FF3"/>
    <w:rsid w:val="007D6940"/>
    <w:rPr>
      <w:rFonts w:eastAsiaTheme="minorHAnsi"/>
    </w:rPr>
  </w:style>
  <w:style w:type="paragraph" w:customStyle="1" w:styleId="2A2630E6DC3441B880A3C8B10D869FED2">
    <w:name w:val="2A2630E6DC3441B880A3C8B10D869FED2"/>
    <w:rsid w:val="003634AD"/>
    <w:rPr>
      <w:rFonts w:eastAsiaTheme="minorHAnsi"/>
    </w:rPr>
  </w:style>
  <w:style w:type="paragraph" w:customStyle="1" w:styleId="D366C22B82084270BC3E3F8B3901E7BA2">
    <w:name w:val="D366C22B82084270BC3E3F8B3901E7BA2"/>
    <w:rsid w:val="003634AD"/>
    <w:rPr>
      <w:rFonts w:eastAsiaTheme="minorHAnsi"/>
    </w:rPr>
  </w:style>
  <w:style w:type="paragraph" w:customStyle="1" w:styleId="163DB09C35E1442DAEF213312B67D5862">
    <w:name w:val="163DB09C35E1442DAEF213312B67D5862"/>
    <w:rsid w:val="003634AD"/>
    <w:rPr>
      <w:rFonts w:eastAsiaTheme="minorHAnsi"/>
    </w:rPr>
  </w:style>
  <w:style w:type="paragraph" w:customStyle="1" w:styleId="7422ECA51FFF4B56A2B1C419933587D02">
    <w:name w:val="7422ECA51FFF4B56A2B1C419933587D02"/>
    <w:rsid w:val="003634AD"/>
    <w:rPr>
      <w:rFonts w:eastAsiaTheme="minorHAnsi"/>
    </w:rPr>
  </w:style>
  <w:style w:type="paragraph" w:customStyle="1" w:styleId="5EA8B0AE18E345DAAB7E56408F1D18562">
    <w:name w:val="5EA8B0AE18E345DAAB7E56408F1D18562"/>
    <w:rsid w:val="003634AD"/>
    <w:rPr>
      <w:rFonts w:eastAsiaTheme="minorHAnsi"/>
    </w:rPr>
  </w:style>
  <w:style w:type="paragraph" w:customStyle="1" w:styleId="DCB069BE6BE148369240962A202CE1042">
    <w:name w:val="DCB069BE6BE148369240962A202CE1042"/>
    <w:rsid w:val="003634AD"/>
    <w:rPr>
      <w:rFonts w:eastAsiaTheme="minorHAnsi"/>
    </w:rPr>
  </w:style>
  <w:style w:type="paragraph" w:customStyle="1" w:styleId="3F5E839AC0D04416A431386470BBB11D2">
    <w:name w:val="3F5E839AC0D04416A431386470BBB11D2"/>
    <w:rsid w:val="003634AD"/>
    <w:rPr>
      <w:rFonts w:eastAsiaTheme="minorHAnsi"/>
    </w:rPr>
  </w:style>
  <w:style w:type="paragraph" w:customStyle="1" w:styleId="84A57964E88543B3A0891EC80B545C8B2">
    <w:name w:val="84A57964E88543B3A0891EC80B545C8B2"/>
    <w:rsid w:val="003634AD"/>
    <w:rPr>
      <w:rFonts w:eastAsiaTheme="minorHAnsi"/>
    </w:rPr>
  </w:style>
  <w:style w:type="paragraph" w:customStyle="1" w:styleId="6F6A4AC08E6F4FD8ABF282298303F3632">
    <w:name w:val="6F6A4AC08E6F4FD8ABF282298303F3632"/>
    <w:rsid w:val="003634AD"/>
    <w:rPr>
      <w:rFonts w:eastAsiaTheme="minorHAnsi"/>
    </w:rPr>
  </w:style>
  <w:style w:type="paragraph" w:customStyle="1" w:styleId="6AA8F5BD32734CEDBF08C0D5A4FA1F6F2">
    <w:name w:val="6AA8F5BD32734CEDBF08C0D5A4FA1F6F2"/>
    <w:rsid w:val="003634AD"/>
    <w:rPr>
      <w:rFonts w:eastAsiaTheme="minorHAnsi"/>
    </w:rPr>
  </w:style>
  <w:style w:type="paragraph" w:customStyle="1" w:styleId="F05DF1DE168A4E75953861CFEC26A07E2">
    <w:name w:val="F05DF1DE168A4E75953861CFEC26A07E2"/>
    <w:rsid w:val="003634AD"/>
    <w:rPr>
      <w:rFonts w:eastAsiaTheme="minorHAnsi"/>
    </w:rPr>
  </w:style>
  <w:style w:type="paragraph" w:customStyle="1" w:styleId="F333085AF8594700A75A08B2A118649B2">
    <w:name w:val="F333085AF8594700A75A08B2A118649B2"/>
    <w:rsid w:val="003634AD"/>
    <w:rPr>
      <w:rFonts w:eastAsiaTheme="minorHAnsi"/>
    </w:rPr>
  </w:style>
  <w:style w:type="paragraph" w:customStyle="1" w:styleId="1E500CF384744203AAB55D78C4CFFEA62">
    <w:name w:val="1E500CF384744203AAB55D78C4CFFEA62"/>
    <w:rsid w:val="003634AD"/>
    <w:rPr>
      <w:rFonts w:eastAsiaTheme="minorHAnsi"/>
    </w:rPr>
  </w:style>
  <w:style w:type="paragraph" w:customStyle="1" w:styleId="36E2B0D133AE469582788DABD799D6332">
    <w:name w:val="36E2B0D133AE469582788DABD799D6332"/>
    <w:rsid w:val="003634AD"/>
    <w:rPr>
      <w:rFonts w:eastAsiaTheme="minorHAnsi"/>
    </w:rPr>
  </w:style>
  <w:style w:type="paragraph" w:customStyle="1" w:styleId="B8E93BF4324F4EC8B39C1703D10CD9EE2">
    <w:name w:val="B8E93BF4324F4EC8B39C1703D10CD9EE2"/>
    <w:rsid w:val="003634AD"/>
    <w:rPr>
      <w:rFonts w:eastAsiaTheme="minorHAnsi"/>
    </w:rPr>
  </w:style>
  <w:style w:type="paragraph" w:customStyle="1" w:styleId="0914B369A09A4F7284BE10ABDB7EEE5B2">
    <w:name w:val="0914B369A09A4F7284BE10ABDB7EEE5B2"/>
    <w:rsid w:val="003634AD"/>
    <w:rPr>
      <w:rFonts w:eastAsiaTheme="minorHAnsi"/>
    </w:rPr>
  </w:style>
  <w:style w:type="paragraph" w:customStyle="1" w:styleId="CA02902624AF4A29B122963212A72E2E8">
    <w:name w:val="CA02902624AF4A29B122963212A72E2E8"/>
    <w:rsid w:val="003634AD"/>
    <w:rPr>
      <w:rFonts w:eastAsiaTheme="minorHAnsi"/>
    </w:rPr>
  </w:style>
  <w:style w:type="paragraph" w:customStyle="1" w:styleId="8213FD2E086441328C0943EDD4E7439E5">
    <w:name w:val="8213FD2E086441328C0943EDD4E7439E5"/>
    <w:rsid w:val="003634AD"/>
    <w:rPr>
      <w:rFonts w:eastAsiaTheme="minorHAnsi"/>
    </w:rPr>
  </w:style>
  <w:style w:type="paragraph" w:customStyle="1" w:styleId="64CADBD9CCC64711AE6AAEBC1E97F61B8">
    <w:name w:val="64CADBD9CCC64711AE6AAEBC1E97F61B8"/>
    <w:rsid w:val="003634AD"/>
    <w:rPr>
      <w:rFonts w:eastAsiaTheme="minorHAnsi"/>
    </w:rPr>
  </w:style>
  <w:style w:type="paragraph" w:customStyle="1" w:styleId="97749F2F485842CDA5A7AE83F32751528">
    <w:name w:val="97749F2F485842CDA5A7AE83F32751528"/>
    <w:rsid w:val="003634AD"/>
    <w:rPr>
      <w:rFonts w:eastAsiaTheme="minorHAnsi"/>
    </w:rPr>
  </w:style>
  <w:style w:type="paragraph" w:customStyle="1" w:styleId="CC4DD7498FE6491BAA629EF65D5D87FF4">
    <w:name w:val="CC4DD7498FE6491BAA629EF65D5D87FF4"/>
    <w:rsid w:val="003634AD"/>
    <w:rPr>
      <w:rFonts w:eastAsiaTheme="minorHAnsi"/>
    </w:rPr>
  </w:style>
  <w:style w:type="paragraph" w:customStyle="1" w:styleId="5F1D0418FEA34AB6862F29159C22529E">
    <w:name w:val="5F1D0418FEA34AB6862F29159C22529E"/>
    <w:rsid w:val="004F4E74"/>
  </w:style>
  <w:style w:type="paragraph" w:customStyle="1" w:styleId="E41DA07E13104655BA80865871333652">
    <w:name w:val="E41DA07E13104655BA80865871333652"/>
    <w:rsid w:val="004F4E74"/>
  </w:style>
  <w:style w:type="paragraph" w:customStyle="1" w:styleId="53CB73E6314C48C097FF7F54C15B66CB">
    <w:name w:val="53CB73E6314C48C097FF7F54C15B66CB"/>
    <w:rsid w:val="004F4E74"/>
  </w:style>
  <w:style w:type="paragraph" w:customStyle="1" w:styleId="68D67171801341C89F8A8FEFC2174FDA">
    <w:name w:val="68D67171801341C89F8A8FEFC2174FDA"/>
    <w:rsid w:val="004F4E74"/>
  </w:style>
  <w:style w:type="paragraph" w:customStyle="1" w:styleId="A7D5B4A446574B43BA71A6B7504D9F2B">
    <w:name w:val="A7D5B4A446574B43BA71A6B7504D9F2B"/>
    <w:rsid w:val="004F4E74"/>
  </w:style>
  <w:style w:type="paragraph" w:customStyle="1" w:styleId="5374267BF007479D8643E2AA0F9F8EA6">
    <w:name w:val="5374267BF007479D8643E2AA0F9F8EA6"/>
    <w:rsid w:val="004F4E74"/>
  </w:style>
  <w:style w:type="paragraph" w:customStyle="1" w:styleId="FD77FF979CF64BB481DEF214EE4F5B55">
    <w:name w:val="FD77FF979CF64BB481DEF214EE4F5B55"/>
    <w:rsid w:val="004F4E74"/>
  </w:style>
  <w:style w:type="paragraph" w:customStyle="1" w:styleId="1F3CD87ED1E142468F30B4A137DE19F5">
    <w:name w:val="1F3CD87ED1E142468F30B4A137DE19F5"/>
    <w:rsid w:val="004F4E74"/>
  </w:style>
  <w:style w:type="paragraph" w:customStyle="1" w:styleId="CAB8D15F08D442749BAA1D74C2A7C1CB">
    <w:name w:val="CAB8D15F08D442749BAA1D74C2A7C1CB"/>
    <w:rsid w:val="004F4E74"/>
  </w:style>
  <w:style w:type="paragraph" w:customStyle="1" w:styleId="A4EFC43BB0B94C2BB9AC623ACC22D55F">
    <w:name w:val="A4EFC43BB0B94C2BB9AC623ACC22D55F"/>
    <w:rsid w:val="004F4E74"/>
  </w:style>
  <w:style w:type="paragraph" w:customStyle="1" w:styleId="D842DDC0A5734C75A1B899591D4A6A0F">
    <w:name w:val="D842DDC0A5734C75A1B899591D4A6A0F"/>
    <w:rsid w:val="004F4E74"/>
  </w:style>
  <w:style w:type="paragraph" w:customStyle="1" w:styleId="3318773DE48948B0A3547B65E555393A">
    <w:name w:val="3318773DE48948B0A3547B65E555393A"/>
    <w:rsid w:val="004F4E74"/>
  </w:style>
  <w:style w:type="paragraph" w:customStyle="1" w:styleId="111942C13557450988A9F058E3229A3E">
    <w:name w:val="111942C13557450988A9F058E3229A3E"/>
    <w:rsid w:val="004F4E74"/>
  </w:style>
  <w:style w:type="paragraph" w:customStyle="1" w:styleId="47B2A94E008245049AEEB94EEA375FBC">
    <w:name w:val="47B2A94E008245049AEEB94EEA375FBC"/>
    <w:rsid w:val="004F4E74"/>
  </w:style>
  <w:style w:type="paragraph" w:customStyle="1" w:styleId="62DCA9B8744F4C64A5ADF0270A02A3D6">
    <w:name w:val="62DCA9B8744F4C64A5ADF0270A02A3D6"/>
    <w:rsid w:val="004F4E74"/>
  </w:style>
  <w:style w:type="paragraph" w:customStyle="1" w:styleId="7EF54F1F145C4C0188120AD8E9D95481">
    <w:name w:val="7EF54F1F145C4C0188120AD8E9D95481"/>
    <w:rsid w:val="004F4E74"/>
  </w:style>
  <w:style w:type="paragraph" w:customStyle="1" w:styleId="12A46F5AE6F1446E9E333B07889E729F">
    <w:name w:val="12A46F5AE6F1446E9E333B07889E729F"/>
    <w:rsid w:val="004F4E74"/>
  </w:style>
  <w:style w:type="paragraph" w:customStyle="1" w:styleId="95D8DAC959834F2782CA058E484B5832">
    <w:name w:val="95D8DAC959834F2782CA058E484B5832"/>
    <w:rsid w:val="004F4E74"/>
  </w:style>
  <w:style w:type="paragraph" w:customStyle="1" w:styleId="3117859E261649E997952537D62A85C9">
    <w:name w:val="3117859E261649E997952537D62A85C9"/>
    <w:rsid w:val="004F4E74"/>
  </w:style>
  <w:style w:type="paragraph" w:customStyle="1" w:styleId="C166A953AEE34177B9B4C2025A6FBBD2">
    <w:name w:val="C166A953AEE34177B9B4C2025A6FBBD2"/>
    <w:rsid w:val="004F4E74"/>
  </w:style>
  <w:style w:type="paragraph" w:customStyle="1" w:styleId="DFD7DFE722D04F6C8FE5141F722BFFC1">
    <w:name w:val="DFD7DFE722D04F6C8FE5141F722BFFC1"/>
    <w:rsid w:val="004F4E74"/>
  </w:style>
  <w:style w:type="paragraph" w:customStyle="1" w:styleId="E560C88B54DE47E5B8C36F5DB4204EAA">
    <w:name w:val="E560C88B54DE47E5B8C36F5DB4204EAA"/>
    <w:rsid w:val="004F4E74"/>
  </w:style>
  <w:style w:type="paragraph" w:customStyle="1" w:styleId="433953C202614E7DA07C4F704C040976">
    <w:name w:val="433953C202614E7DA07C4F704C040976"/>
    <w:rsid w:val="004F4E74"/>
  </w:style>
  <w:style w:type="paragraph" w:customStyle="1" w:styleId="FEBF45ACB9184A99BA719CE4E8DD7817">
    <w:name w:val="FEBF45ACB9184A99BA719CE4E8DD7817"/>
    <w:rsid w:val="004F4E74"/>
  </w:style>
  <w:style w:type="paragraph" w:customStyle="1" w:styleId="A3C90E9AEFC04EF9AEFAF915B4243CAC">
    <w:name w:val="A3C90E9AEFC04EF9AEFAF915B4243CAC"/>
    <w:rsid w:val="004F4E74"/>
  </w:style>
  <w:style w:type="paragraph" w:customStyle="1" w:styleId="C73B2009925F44438E8E1209E08666C0">
    <w:name w:val="C73B2009925F44438E8E1209E08666C0"/>
    <w:rsid w:val="004F4E74"/>
  </w:style>
  <w:style w:type="paragraph" w:customStyle="1" w:styleId="E0009E017790438DA03AA2DE87755609">
    <w:name w:val="E0009E017790438DA03AA2DE87755609"/>
    <w:rsid w:val="004F4E74"/>
  </w:style>
  <w:style w:type="paragraph" w:customStyle="1" w:styleId="06A4FC0E30564D179FE6F7D9706D6917">
    <w:name w:val="06A4FC0E30564D179FE6F7D9706D6917"/>
    <w:rsid w:val="004F4E74"/>
  </w:style>
  <w:style w:type="paragraph" w:customStyle="1" w:styleId="BABC324D51E941BB9D49A5993E1B2983">
    <w:name w:val="BABC324D51E941BB9D49A5993E1B2983"/>
    <w:rsid w:val="004F4E74"/>
  </w:style>
  <w:style w:type="paragraph" w:customStyle="1" w:styleId="AEEAF270071443279FBEAD4A50B801A4">
    <w:name w:val="AEEAF270071443279FBEAD4A50B801A4"/>
    <w:rsid w:val="004F4E74"/>
  </w:style>
  <w:style w:type="paragraph" w:customStyle="1" w:styleId="878C8AB2439E47708BC5C571645F3737">
    <w:name w:val="878C8AB2439E47708BC5C571645F3737"/>
    <w:rsid w:val="004F4E74"/>
  </w:style>
  <w:style w:type="paragraph" w:customStyle="1" w:styleId="786A9B144EBB479F83EA5FCC95160EB4">
    <w:name w:val="786A9B144EBB479F83EA5FCC95160EB4"/>
    <w:rsid w:val="004F4E74"/>
  </w:style>
  <w:style w:type="paragraph" w:customStyle="1" w:styleId="8BB37B57DD944ACEB1606B0EE91257A7">
    <w:name w:val="8BB37B57DD944ACEB1606B0EE91257A7"/>
    <w:rsid w:val="004F4E74"/>
  </w:style>
  <w:style w:type="paragraph" w:customStyle="1" w:styleId="4700F7152CD14045AB8AA5E1EC7BD371">
    <w:name w:val="4700F7152CD14045AB8AA5E1EC7BD371"/>
    <w:rsid w:val="004F4E74"/>
  </w:style>
  <w:style w:type="paragraph" w:customStyle="1" w:styleId="D53CA16E34554AD692E7D0B4B478ED59">
    <w:name w:val="D53CA16E34554AD692E7D0B4B478ED59"/>
    <w:rsid w:val="004F4E74"/>
  </w:style>
  <w:style w:type="paragraph" w:customStyle="1" w:styleId="1F29532F64DA4A9EB8BF90EDE9707923">
    <w:name w:val="1F29532F64DA4A9EB8BF90EDE9707923"/>
    <w:rsid w:val="004F4E74"/>
  </w:style>
  <w:style w:type="paragraph" w:customStyle="1" w:styleId="3082057DC0394545BDF96EFD2CB503B6">
    <w:name w:val="3082057DC0394545BDF96EFD2CB503B6"/>
    <w:rsid w:val="004F4E74"/>
  </w:style>
  <w:style w:type="paragraph" w:customStyle="1" w:styleId="3E951C85137A40138FFEEDCFFE3A3A6C">
    <w:name w:val="3E951C85137A40138FFEEDCFFE3A3A6C"/>
    <w:rsid w:val="004F4E74"/>
  </w:style>
  <w:style w:type="paragraph" w:customStyle="1" w:styleId="9C8D78E0BEBB4A58A673F20230762260">
    <w:name w:val="9C8D78E0BEBB4A58A673F20230762260"/>
    <w:rsid w:val="004F4E74"/>
  </w:style>
  <w:style w:type="paragraph" w:customStyle="1" w:styleId="80FC0912C5CD4C49BB2EED947F90B8BC">
    <w:name w:val="80FC0912C5CD4C49BB2EED947F90B8BC"/>
    <w:rsid w:val="004F4E74"/>
  </w:style>
  <w:style w:type="paragraph" w:customStyle="1" w:styleId="3082057DC0394545BDF96EFD2CB503B61">
    <w:name w:val="3082057DC0394545BDF96EFD2CB503B61"/>
    <w:rsid w:val="004F4E74"/>
    <w:rPr>
      <w:rFonts w:eastAsiaTheme="minorHAnsi"/>
    </w:rPr>
  </w:style>
  <w:style w:type="paragraph" w:customStyle="1" w:styleId="3E951C85137A40138FFEEDCFFE3A3A6C1">
    <w:name w:val="3E951C85137A40138FFEEDCFFE3A3A6C1"/>
    <w:rsid w:val="004F4E74"/>
    <w:rPr>
      <w:rFonts w:eastAsiaTheme="minorHAnsi"/>
    </w:rPr>
  </w:style>
  <w:style w:type="paragraph" w:customStyle="1" w:styleId="5D1DD3D7D731443D985BE90DA057CCB3">
    <w:name w:val="5D1DD3D7D731443D985BE90DA057CCB3"/>
    <w:rsid w:val="004F4E74"/>
    <w:pPr>
      <w:ind w:left="720"/>
      <w:contextualSpacing/>
    </w:pPr>
    <w:rPr>
      <w:rFonts w:eastAsiaTheme="minorHAnsi"/>
    </w:rPr>
  </w:style>
  <w:style w:type="paragraph" w:customStyle="1" w:styleId="9C8D78E0BEBB4A58A673F202307622601">
    <w:name w:val="9C8D78E0BEBB4A58A673F202307622601"/>
    <w:rsid w:val="004F4E74"/>
    <w:rPr>
      <w:rFonts w:eastAsiaTheme="minorHAnsi"/>
    </w:rPr>
  </w:style>
  <w:style w:type="paragraph" w:customStyle="1" w:styleId="80FC0912C5CD4C49BB2EED947F90B8BC1">
    <w:name w:val="80FC0912C5CD4C49BB2EED947F90B8BC1"/>
    <w:rsid w:val="004F4E74"/>
    <w:rPr>
      <w:rFonts w:eastAsiaTheme="minorHAnsi"/>
    </w:rPr>
  </w:style>
  <w:style w:type="paragraph" w:customStyle="1" w:styleId="2A2630E6DC3441B880A3C8B10D869FED3">
    <w:name w:val="2A2630E6DC3441B880A3C8B10D869FED3"/>
    <w:rsid w:val="004F4E74"/>
    <w:rPr>
      <w:rFonts w:eastAsiaTheme="minorHAnsi"/>
    </w:rPr>
  </w:style>
  <w:style w:type="paragraph" w:customStyle="1" w:styleId="D366C22B82084270BC3E3F8B3901E7BA3">
    <w:name w:val="D366C22B82084270BC3E3F8B3901E7BA3"/>
    <w:rsid w:val="004F4E74"/>
    <w:rPr>
      <w:rFonts w:eastAsiaTheme="minorHAnsi"/>
    </w:rPr>
  </w:style>
  <w:style w:type="paragraph" w:customStyle="1" w:styleId="163DB09C35E1442DAEF213312B67D5863">
    <w:name w:val="163DB09C35E1442DAEF213312B67D5863"/>
    <w:rsid w:val="004F4E74"/>
    <w:rPr>
      <w:rFonts w:eastAsiaTheme="minorHAnsi"/>
    </w:rPr>
  </w:style>
  <w:style w:type="paragraph" w:customStyle="1" w:styleId="7422ECA51FFF4B56A2B1C419933587D03">
    <w:name w:val="7422ECA51FFF4B56A2B1C419933587D03"/>
    <w:rsid w:val="004F4E74"/>
    <w:rPr>
      <w:rFonts w:eastAsiaTheme="minorHAnsi"/>
    </w:rPr>
  </w:style>
  <w:style w:type="paragraph" w:customStyle="1" w:styleId="5EA8B0AE18E345DAAB7E56408F1D18563">
    <w:name w:val="5EA8B0AE18E345DAAB7E56408F1D18563"/>
    <w:rsid w:val="004F4E74"/>
    <w:rPr>
      <w:rFonts w:eastAsiaTheme="minorHAnsi"/>
    </w:rPr>
  </w:style>
  <w:style w:type="paragraph" w:customStyle="1" w:styleId="DCB069BE6BE148369240962A202CE1043">
    <w:name w:val="DCB069BE6BE148369240962A202CE1043"/>
    <w:rsid w:val="004F4E74"/>
    <w:rPr>
      <w:rFonts w:eastAsiaTheme="minorHAnsi"/>
    </w:rPr>
  </w:style>
  <w:style w:type="paragraph" w:customStyle="1" w:styleId="3F5E839AC0D04416A431386470BBB11D3">
    <w:name w:val="3F5E839AC0D04416A431386470BBB11D3"/>
    <w:rsid w:val="004F4E74"/>
    <w:rPr>
      <w:rFonts w:eastAsiaTheme="minorHAnsi"/>
    </w:rPr>
  </w:style>
  <w:style w:type="paragraph" w:customStyle="1" w:styleId="84A57964E88543B3A0891EC80B545C8B3">
    <w:name w:val="84A57964E88543B3A0891EC80B545C8B3"/>
    <w:rsid w:val="004F4E74"/>
    <w:rPr>
      <w:rFonts w:eastAsiaTheme="minorHAnsi"/>
    </w:rPr>
  </w:style>
  <w:style w:type="paragraph" w:customStyle="1" w:styleId="6F6A4AC08E6F4FD8ABF282298303F3633">
    <w:name w:val="6F6A4AC08E6F4FD8ABF282298303F3633"/>
    <w:rsid w:val="004F4E74"/>
    <w:rPr>
      <w:rFonts w:eastAsiaTheme="minorHAnsi"/>
    </w:rPr>
  </w:style>
  <w:style w:type="paragraph" w:customStyle="1" w:styleId="6AA8F5BD32734CEDBF08C0D5A4FA1F6F3">
    <w:name w:val="6AA8F5BD32734CEDBF08C0D5A4FA1F6F3"/>
    <w:rsid w:val="004F4E74"/>
    <w:rPr>
      <w:rFonts w:eastAsiaTheme="minorHAnsi"/>
    </w:rPr>
  </w:style>
  <w:style w:type="paragraph" w:customStyle="1" w:styleId="F05DF1DE168A4E75953861CFEC26A07E3">
    <w:name w:val="F05DF1DE168A4E75953861CFEC26A07E3"/>
    <w:rsid w:val="004F4E74"/>
    <w:rPr>
      <w:rFonts w:eastAsiaTheme="minorHAnsi"/>
    </w:rPr>
  </w:style>
  <w:style w:type="paragraph" w:customStyle="1" w:styleId="F333085AF8594700A75A08B2A118649B3">
    <w:name w:val="F333085AF8594700A75A08B2A118649B3"/>
    <w:rsid w:val="004F4E74"/>
    <w:rPr>
      <w:rFonts w:eastAsiaTheme="minorHAnsi"/>
    </w:rPr>
  </w:style>
  <w:style w:type="paragraph" w:customStyle="1" w:styleId="1E500CF384744203AAB55D78C4CFFEA63">
    <w:name w:val="1E500CF384744203AAB55D78C4CFFEA63"/>
    <w:rsid w:val="004F4E74"/>
    <w:rPr>
      <w:rFonts w:eastAsiaTheme="minorHAnsi"/>
    </w:rPr>
  </w:style>
  <w:style w:type="paragraph" w:customStyle="1" w:styleId="36E2B0D133AE469582788DABD799D6333">
    <w:name w:val="36E2B0D133AE469582788DABD799D6333"/>
    <w:rsid w:val="004F4E74"/>
    <w:rPr>
      <w:rFonts w:eastAsiaTheme="minorHAnsi"/>
    </w:rPr>
  </w:style>
  <w:style w:type="paragraph" w:customStyle="1" w:styleId="B8E93BF4324F4EC8B39C1703D10CD9EE3">
    <w:name w:val="B8E93BF4324F4EC8B39C1703D10CD9EE3"/>
    <w:rsid w:val="004F4E74"/>
    <w:rPr>
      <w:rFonts w:eastAsiaTheme="minorHAnsi"/>
    </w:rPr>
  </w:style>
  <w:style w:type="paragraph" w:customStyle="1" w:styleId="0914B369A09A4F7284BE10ABDB7EEE5B3">
    <w:name w:val="0914B369A09A4F7284BE10ABDB7EEE5B3"/>
    <w:rsid w:val="004F4E74"/>
    <w:rPr>
      <w:rFonts w:eastAsiaTheme="minorHAnsi"/>
    </w:rPr>
  </w:style>
  <w:style w:type="paragraph" w:customStyle="1" w:styleId="7EF54F1F145C4C0188120AD8E9D954811">
    <w:name w:val="7EF54F1F145C4C0188120AD8E9D954811"/>
    <w:rsid w:val="004F4E74"/>
    <w:rPr>
      <w:rFonts w:eastAsiaTheme="minorHAnsi"/>
    </w:rPr>
  </w:style>
  <w:style w:type="paragraph" w:customStyle="1" w:styleId="95D8DAC959834F2782CA058E484B58321">
    <w:name w:val="95D8DAC959834F2782CA058E484B58321"/>
    <w:rsid w:val="004F4E74"/>
    <w:rPr>
      <w:rFonts w:eastAsiaTheme="minorHAnsi"/>
    </w:rPr>
  </w:style>
  <w:style w:type="paragraph" w:customStyle="1" w:styleId="A4EFC43BB0B94C2BB9AC623ACC22D55F1">
    <w:name w:val="A4EFC43BB0B94C2BB9AC623ACC22D55F1"/>
    <w:rsid w:val="004F4E74"/>
    <w:rPr>
      <w:rFonts w:eastAsiaTheme="minorHAnsi"/>
    </w:rPr>
  </w:style>
  <w:style w:type="paragraph" w:customStyle="1" w:styleId="D842DDC0A5734C75A1B899591D4A6A0F1">
    <w:name w:val="D842DDC0A5734C75A1B899591D4A6A0F1"/>
    <w:rsid w:val="004F4E74"/>
    <w:rPr>
      <w:rFonts w:eastAsiaTheme="minorHAnsi"/>
    </w:rPr>
  </w:style>
  <w:style w:type="paragraph" w:customStyle="1" w:styleId="47B2A94E008245049AEEB94EEA375FBC1">
    <w:name w:val="47B2A94E008245049AEEB94EEA375FBC1"/>
    <w:rsid w:val="004F4E74"/>
    <w:rPr>
      <w:rFonts w:eastAsiaTheme="minorHAnsi"/>
    </w:rPr>
  </w:style>
  <w:style w:type="paragraph" w:customStyle="1" w:styleId="111942C13557450988A9F058E3229A3E1">
    <w:name w:val="111942C13557450988A9F058E3229A3E1"/>
    <w:rsid w:val="004F4E74"/>
    <w:rPr>
      <w:rFonts w:eastAsiaTheme="minorHAnsi"/>
    </w:rPr>
  </w:style>
  <w:style w:type="paragraph" w:customStyle="1" w:styleId="64CADBD9CCC64711AE6AAEBC1E97F61B9">
    <w:name w:val="64CADBD9CCC64711AE6AAEBC1E97F61B9"/>
    <w:rsid w:val="004F4E74"/>
    <w:rPr>
      <w:rFonts w:eastAsiaTheme="minorHAnsi"/>
    </w:rPr>
  </w:style>
  <w:style w:type="paragraph" w:customStyle="1" w:styleId="97749F2F485842CDA5A7AE83F32751529">
    <w:name w:val="97749F2F485842CDA5A7AE83F32751529"/>
    <w:rsid w:val="004F4E74"/>
    <w:rPr>
      <w:rFonts w:eastAsiaTheme="minorHAnsi"/>
    </w:rPr>
  </w:style>
  <w:style w:type="paragraph" w:customStyle="1" w:styleId="CC4DD7498FE6491BAA629EF65D5D87FF5">
    <w:name w:val="CC4DD7498FE6491BAA629EF65D5D87FF5"/>
    <w:rsid w:val="004F4E74"/>
    <w:rPr>
      <w:rFonts w:eastAsiaTheme="minorHAnsi"/>
    </w:rPr>
  </w:style>
  <w:style w:type="paragraph" w:customStyle="1" w:styleId="41C09F93BC75486590DCAE9923FFD852">
    <w:name w:val="41C09F93BC75486590DCAE9923FFD852"/>
    <w:rsid w:val="004F4E74"/>
  </w:style>
  <w:style w:type="paragraph" w:customStyle="1" w:styleId="A2E28556AE7040C8B656C5AB593ABD09">
    <w:name w:val="A2E28556AE7040C8B656C5AB593ABD09"/>
    <w:rsid w:val="004F4E74"/>
  </w:style>
  <w:style w:type="paragraph" w:customStyle="1" w:styleId="FB83D54BD5BE4156B25AF57B7AA542F3">
    <w:name w:val="FB83D54BD5BE4156B25AF57B7AA542F3"/>
    <w:rsid w:val="004F4E74"/>
  </w:style>
  <w:style w:type="paragraph" w:customStyle="1" w:styleId="8EC739F0E58C4CBD8D68D784F0AD1A81">
    <w:name w:val="8EC739F0E58C4CBD8D68D784F0AD1A81"/>
    <w:rsid w:val="004F4E74"/>
  </w:style>
  <w:style w:type="paragraph" w:customStyle="1" w:styleId="9291ED55470942659E1CAEF4D87A2209">
    <w:name w:val="9291ED55470942659E1CAEF4D87A2209"/>
    <w:rsid w:val="004F4E74"/>
  </w:style>
  <w:style w:type="paragraph" w:customStyle="1" w:styleId="315A99D6A43C4B81B3C0C8D237911760">
    <w:name w:val="315A99D6A43C4B81B3C0C8D237911760"/>
    <w:rsid w:val="004F4E74"/>
  </w:style>
  <w:style w:type="paragraph" w:customStyle="1" w:styleId="FF2E81F1CA2F493F8B41C321C5763611">
    <w:name w:val="FF2E81F1CA2F493F8B41C321C5763611"/>
    <w:rsid w:val="004F4E74"/>
  </w:style>
  <w:style w:type="paragraph" w:customStyle="1" w:styleId="CBD54598EC9E40D9ADAFAB20909D62A3">
    <w:name w:val="CBD54598EC9E40D9ADAFAB20909D62A3"/>
    <w:rsid w:val="004F4E74"/>
  </w:style>
  <w:style w:type="paragraph" w:customStyle="1" w:styleId="F22BF7A36D814676901665CE9DA5FB85">
    <w:name w:val="F22BF7A36D814676901665CE9DA5FB85"/>
    <w:rsid w:val="004F4E74"/>
  </w:style>
  <w:style w:type="paragraph" w:customStyle="1" w:styleId="8F550BDF67414F668C305038846426F2">
    <w:name w:val="8F550BDF67414F668C305038846426F2"/>
    <w:rsid w:val="004F4E74"/>
  </w:style>
  <w:style w:type="paragraph" w:customStyle="1" w:styleId="C3179E29257C426BAD3D46CEE8C3B12A">
    <w:name w:val="C3179E29257C426BAD3D46CEE8C3B12A"/>
    <w:rsid w:val="004F4E74"/>
  </w:style>
  <w:style w:type="paragraph" w:customStyle="1" w:styleId="5C761BC2FF82494ABC97EE435AFE0E07">
    <w:name w:val="5C761BC2FF82494ABC97EE435AFE0E07"/>
    <w:rsid w:val="004F4E74"/>
  </w:style>
  <w:style w:type="paragraph" w:customStyle="1" w:styleId="514CF0BFED3248CAB97DF72E4A3CC964">
    <w:name w:val="514CF0BFED3248CAB97DF72E4A3CC964"/>
    <w:rsid w:val="004F4E74"/>
  </w:style>
  <w:style w:type="paragraph" w:customStyle="1" w:styleId="1A13DF48116849158149419544AC7920">
    <w:name w:val="1A13DF48116849158149419544AC7920"/>
    <w:rsid w:val="004F4E74"/>
  </w:style>
  <w:style w:type="paragraph" w:customStyle="1" w:styleId="33A5A12B4CE1412899C78AD1E0BE73F4">
    <w:name w:val="33A5A12B4CE1412899C78AD1E0BE73F4"/>
    <w:rsid w:val="004F4E74"/>
  </w:style>
  <w:style w:type="paragraph" w:customStyle="1" w:styleId="7064B0D0DBAE4A89A334C96E7880A078">
    <w:name w:val="7064B0D0DBAE4A89A334C96E7880A078"/>
    <w:rsid w:val="004F4E74"/>
  </w:style>
  <w:style w:type="paragraph" w:customStyle="1" w:styleId="DFC5B96E5D194BECA9F5124BE2CF8E93">
    <w:name w:val="DFC5B96E5D194BECA9F5124BE2CF8E93"/>
    <w:rsid w:val="004F4E74"/>
  </w:style>
  <w:style w:type="paragraph" w:customStyle="1" w:styleId="2431FA9A2FA4493E97A21E5D38BDE24A">
    <w:name w:val="2431FA9A2FA4493E97A21E5D38BDE24A"/>
    <w:rsid w:val="004F4E74"/>
  </w:style>
  <w:style w:type="paragraph" w:customStyle="1" w:styleId="14C93C814CDB4AD4A4C92F9E55BCFC3C">
    <w:name w:val="14C93C814CDB4AD4A4C92F9E55BCFC3C"/>
    <w:rsid w:val="004F4E74"/>
  </w:style>
  <w:style w:type="paragraph" w:customStyle="1" w:styleId="1D958B13F3704273B46C44FF238FDA9B">
    <w:name w:val="1D958B13F3704273B46C44FF238FDA9B"/>
    <w:rsid w:val="004F4E74"/>
  </w:style>
  <w:style w:type="paragraph" w:customStyle="1" w:styleId="BA3C853FBE3B4BCF99F590C865748EE3">
    <w:name w:val="BA3C853FBE3B4BCF99F590C865748EE3"/>
    <w:rsid w:val="004F4E74"/>
  </w:style>
  <w:style w:type="paragraph" w:customStyle="1" w:styleId="3082057DC0394545BDF96EFD2CB503B62">
    <w:name w:val="3082057DC0394545BDF96EFD2CB503B62"/>
    <w:rsid w:val="004F4E74"/>
    <w:rPr>
      <w:rFonts w:eastAsiaTheme="minorHAnsi"/>
    </w:rPr>
  </w:style>
  <w:style w:type="paragraph" w:customStyle="1" w:styleId="3E951C85137A40138FFEEDCFFE3A3A6C2">
    <w:name w:val="3E951C85137A40138FFEEDCFFE3A3A6C2"/>
    <w:rsid w:val="004F4E74"/>
    <w:rPr>
      <w:rFonts w:eastAsiaTheme="minorHAnsi"/>
    </w:rPr>
  </w:style>
  <w:style w:type="paragraph" w:customStyle="1" w:styleId="1EFC4B58DF07425EB2694B92B86F0E99">
    <w:name w:val="1EFC4B58DF07425EB2694B92B86F0E99"/>
    <w:rsid w:val="004F4E74"/>
    <w:pPr>
      <w:ind w:left="720"/>
      <w:contextualSpacing/>
    </w:pPr>
    <w:rPr>
      <w:rFonts w:eastAsiaTheme="minorHAnsi"/>
    </w:rPr>
  </w:style>
  <w:style w:type="paragraph" w:customStyle="1" w:styleId="9C8D78E0BEBB4A58A673F202307622602">
    <w:name w:val="9C8D78E0BEBB4A58A673F202307622602"/>
    <w:rsid w:val="004F4E74"/>
    <w:rPr>
      <w:rFonts w:eastAsiaTheme="minorHAnsi"/>
    </w:rPr>
  </w:style>
  <w:style w:type="paragraph" w:customStyle="1" w:styleId="80FC0912C5CD4C49BB2EED947F90B8BC2">
    <w:name w:val="80FC0912C5CD4C49BB2EED947F90B8BC2"/>
    <w:rsid w:val="004F4E74"/>
    <w:rPr>
      <w:rFonts w:eastAsiaTheme="minorHAnsi"/>
    </w:rPr>
  </w:style>
  <w:style w:type="paragraph" w:customStyle="1" w:styleId="8EC739F0E58C4CBD8D68D784F0AD1A811">
    <w:name w:val="8EC739F0E58C4CBD8D68D784F0AD1A811"/>
    <w:rsid w:val="004F4E74"/>
    <w:pPr>
      <w:ind w:left="720"/>
      <w:contextualSpacing/>
    </w:pPr>
    <w:rPr>
      <w:rFonts w:eastAsiaTheme="minorHAnsi"/>
    </w:rPr>
  </w:style>
  <w:style w:type="paragraph" w:customStyle="1" w:styleId="9291ED55470942659E1CAEF4D87A22091">
    <w:name w:val="9291ED55470942659E1CAEF4D87A22091"/>
    <w:rsid w:val="004F4E74"/>
    <w:rPr>
      <w:rFonts w:eastAsiaTheme="minorHAnsi"/>
    </w:rPr>
  </w:style>
  <w:style w:type="paragraph" w:customStyle="1" w:styleId="315A99D6A43C4B81B3C0C8D2379117601">
    <w:name w:val="315A99D6A43C4B81B3C0C8D2379117601"/>
    <w:rsid w:val="004F4E74"/>
    <w:rPr>
      <w:rFonts w:eastAsiaTheme="minorHAnsi"/>
    </w:rPr>
  </w:style>
  <w:style w:type="paragraph" w:customStyle="1" w:styleId="2FB06BAE97EA4D9A9C317D69778533DD">
    <w:name w:val="2FB06BAE97EA4D9A9C317D69778533DD"/>
    <w:rsid w:val="004F4E74"/>
    <w:pPr>
      <w:ind w:left="720"/>
      <w:contextualSpacing/>
    </w:pPr>
    <w:rPr>
      <w:rFonts w:eastAsiaTheme="minorHAnsi"/>
    </w:rPr>
  </w:style>
  <w:style w:type="paragraph" w:customStyle="1" w:styleId="A2E28556AE7040C8B656C5AB593ABD091">
    <w:name w:val="A2E28556AE7040C8B656C5AB593ABD091"/>
    <w:rsid w:val="004F4E74"/>
    <w:rPr>
      <w:rFonts w:eastAsiaTheme="minorHAnsi"/>
    </w:rPr>
  </w:style>
  <w:style w:type="paragraph" w:customStyle="1" w:styleId="FB83D54BD5BE4156B25AF57B7AA542F31">
    <w:name w:val="FB83D54BD5BE4156B25AF57B7AA542F31"/>
    <w:rsid w:val="004F4E74"/>
    <w:rPr>
      <w:rFonts w:eastAsiaTheme="minorHAnsi"/>
    </w:rPr>
  </w:style>
  <w:style w:type="paragraph" w:customStyle="1" w:styleId="AE47CCD0C1F34B91A640793471233E11">
    <w:name w:val="AE47CCD0C1F34B91A640793471233E11"/>
    <w:rsid w:val="004F4E74"/>
    <w:pPr>
      <w:ind w:left="720"/>
      <w:contextualSpacing/>
    </w:pPr>
    <w:rPr>
      <w:rFonts w:eastAsiaTheme="minorHAnsi"/>
    </w:rPr>
  </w:style>
  <w:style w:type="paragraph" w:customStyle="1" w:styleId="CBD54598EC9E40D9ADAFAB20909D62A31">
    <w:name w:val="CBD54598EC9E40D9ADAFAB20909D62A31"/>
    <w:rsid w:val="004F4E74"/>
    <w:rPr>
      <w:rFonts w:eastAsiaTheme="minorHAnsi"/>
    </w:rPr>
  </w:style>
  <w:style w:type="paragraph" w:customStyle="1" w:styleId="F22BF7A36D814676901665CE9DA5FB851">
    <w:name w:val="F22BF7A36D814676901665CE9DA5FB851"/>
    <w:rsid w:val="004F4E74"/>
    <w:rPr>
      <w:rFonts w:eastAsiaTheme="minorHAnsi"/>
    </w:rPr>
  </w:style>
  <w:style w:type="paragraph" w:customStyle="1" w:styleId="341F22B8CF6C4588BD0CC6329446C111">
    <w:name w:val="341F22B8CF6C4588BD0CC6329446C111"/>
    <w:rsid w:val="004F4E74"/>
    <w:pPr>
      <w:ind w:left="720"/>
      <w:contextualSpacing/>
    </w:pPr>
    <w:rPr>
      <w:rFonts w:eastAsiaTheme="minorHAnsi"/>
    </w:rPr>
  </w:style>
  <w:style w:type="paragraph" w:customStyle="1" w:styleId="C3179E29257C426BAD3D46CEE8C3B12A1">
    <w:name w:val="C3179E29257C426BAD3D46CEE8C3B12A1"/>
    <w:rsid w:val="004F4E74"/>
    <w:rPr>
      <w:rFonts w:eastAsiaTheme="minorHAnsi"/>
    </w:rPr>
  </w:style>
  <w:style w:type="paragraph" w:customStyle="1" w:styleId="5C761BC2FF82494ABC97EE435AFE0E071">
    <w:name w:val="5C761BC2FF82494ABC97EE435AFE0E071"/>
    <w:rsid w:val="004F4E74"/>
    <w:rPr>
      <w:rFonts w:eastAsiaTheme="minorHAnsi"/>
    </w:rPr>
  </w:style>
  <w:style w:type="paragraph" w:customStyle="1" w:styleId="514CF0BFED3248CAB97DF72E4A3CC9641">
    <w:name w:val="514CF0BFED3248CAB97DF72E4A3CC9641"/>
    <w:rsid w:val="004F4E74"/>
    <w:pPr>
      <w:ind w:left="720"/>
      <w:contextualSpacing/>
    </w:pPr>
    <w:rPr>
      <w:rFonts w:eastAsiaTheme="minorHAnsi"/>
    </w:rPr>
  </w:style>
  <w:style w:type="paragraph" w:customStyle="1" w:styleId="1A13DF48116849158149419544AC79201">
    <w:name w:val="1A13DF48116849158149419544AC79201"/>
    <w:rsid w:val="004F4E74"/>
    <w:rPr>
      <w:rFonts w:eastAsiaTheme="minorHAnsi"/>
    </w:rPr>
  </w:style>
  <w:style w:type="paragraph" w:customStyle="1" w:styleId="33A5A12B4CE1412899C78AD1E0BE73F41">
    <w:name w:val="33A5A12B4CE1412899C78AD1E0BE73F41"/>
    <w:rsid w:val="004F4E74"/>
    <w:rPr>
      <w:rFonts w:eastAsiaTheme="minorHAnsi"/>
    </w:rPr>
  </w:style>
  <w:style w:type="paragraph" w:customStyle="1" w:styleId="7064B0D0DBAE4A89A334C96E7880A0781">
    <w:name w:val="7064B0D0DBAE4A89A334C96E7880A0781"/>
    <w:rsid w:val="004F4E74"/>
    <w:pPr>
      <w:ind w:left="720"/>
      <w:contextualSpacing/>
    </w:pPr>
    <w:rPr>
      <w:rFonts w:eastAsiaTheme="minorHAnsi"/>
    </w:rPr>
  </w:style>
  <w:style w:type="paragraph" w:customStyle="1" w:styleId="DFC5B96E5D194BECA9F5124BE2CF8E931">
    <w:name w:val="DFC5B96E5D194BECA9F5124BE2CF8E931"/>
    <w:rsid w:val="004F4E74"/>
    <w:rPr>
      <w:rFonts w:eastAsiaTheme="minorHAnsi"/>
    </w:rPr>
  </w:style>
  <w:style w:type="paragraph" w:customStyle="1" w:styleId="2431FA9A2FA4493E97A21E5D38BDE24A1">
    <w:name w:val="2431FA9A2FA4493E97A21E5D38BDE24A1"/>
    <w:rsid w:val="004F4E74"/>
    <w:rPr>
      <w:rFonts w:eastAsiaTheme="minorHAnsi"/>
    </w:rPr>
  </w:style>
  <w:style w:type="paragraph" w:customStyle="1" w:styleId="2A2630E6DC3441B880A3C8B10D869FED4">
    <w:name w:val="2A2630E6DC3441B880A3C8B10D869FED4"/>
    <w:rsid w:val="004F4E74"/>
    <w:rPr>
      <w:rFonts w:eastAsiaTheme="minorHAnsi"/>
    </w:rPr>
  </w:style>
  <w:style w:type="paragraph" w:customStyle="1" w:styleId="D366C22B82084270BC3E3F8B3901E7BA4">
    <w:name w:val="D366C22B82084270BC3E3F8B3901E7BA4"/>
    <w:rsid w:val="004F4E74"/>
    <w:rPr>
      <w:rFonts w:eastAsiaTheme="minorHAnsi"/>
    </w:rPr>
  </w:style>
  <w:style w:type="paragraph" w:customStyle="1" w:styleId="163DB09C35E1442DAEF213312B67D5864">
    <w:name w:val="163DB09C35E1442DAEF213312B67D5864"/>
    <w:rsid w:val="004F4E74"/>
    <w:rPr>
      <w:rFonts w:eastAsiaTheme="minorHAnsi"/>
    </w:rPr>
  </w:style>
  <w:style w:type="paragraph" w:customStyle="1" w:styleId="7422ECA51FFF4B56A2B1C419933587D04">
    <w:name w:val="7422ECA51FFF4B56A2B1C419933587D04"/>
    <w:rsid w:val="004F4E74"/>
    <w:rPr>
      <w:rFonts w:eastAsiaTheme="minorHAnsi"/>
    </w:rPr>
  </w:style>
  <w:style w:type="paragraph" w:customStyle="1" w:styleId="5EA8B0AE18E345DAAB7E56408F1D18564">
    <w:name w:val="5EA8B0AE18E345DAAB7E56408F1D18564"/>
    <w:rsid w:val="004F4E74"/>
    <w:rPr>
      <w:rFonts w:eastAsiaTheme="minorHAnsi"/>
    </w:rPr>
  </w:style>
  <w:style w:type="paragraph" w:customStyle="1" w:styleId="DCB069BE6BE148369240962A202CE1044">
    <w:name w:val="DCB069BE6BE148369240962A202CE1044"/>
    <w:rsid w:val="004F4E74"/>
    <w:rPr>
      <w:rFonts w:eastAsiaTheme="minorHAnsi"/>
    </w:rPr>
  </w:style>
  <w:style w:type="paragraph" w:customStyle="1" w:styleId="3F5E839AC0D04416A431386470BBB11D4">
    <w:name w:val="3F5E839AC0D04416A431386470BBB11D4"/>
    <w:rsid w:val="004F4E74"/>
    <w:rPr>
      <w:rFonts w:eastAsiaTheme="minorHAnsi"/>
    </w:rPr>
  </w:style>
  <w:style w:type="paragraph" w:customStyle="1" w:styleId="84A57964E88543B3A0891EC80B545C8B4">
    <w:name w:val="84A57964E88543B3A0891EC80B545C8B4"/>
    <w:rsid w:val="004F4E74"/>
    <w:rPr>
      <w:rFonts w:eastAsiaTheme="minorHAnsi"/>
    </w:rPr>
  </w:style>
  <w:style w:type="paragraph" w:customStyle="1" w:styleId="6F6A4AC08E6F4FD8ABF282298303F3634">
    <w:name w:val="6F6A4AC08E6F4FD8ABF282298303F3634"/>
    <w:rsid w:val="004F4E74"/>
    <w:rPr>
      <w:rFonts w:eastAsiaTheme="minorHAnsi"/>
    </w:rPr>
  </w:style>
  <w:style w:type="paragraph" w:customStyle="1" w:styleId="6AA8F5BD32734CEDBF08C0D5A4FA1F6F4">
    <w:name w:val="6AA8F5BD32734CEDBF08C0D5A4FA1F6F4"/>
    <w:rsid w:val="004F4E74"/>
    <w:rPr>
      <w:rFonts w:eastAsiaTheme="minorHAnsi"/>
    </w:rPr>
  </w:style>
  <w:style w:type="paragraph" w:customStyle="1" w:styleId="F05DF1DE168A4E75953861CFEC26A07E4">
    <w:name w:val="F05DF1DE168A4E75953861CFEC26A07E4"/>
    <w:rsid w:val="004F4E74"/>
    <w:rPr>
      <w:rFonts w:eastAsiaTheme="minorHAnsi"/>
    </w:rPr>
  </w:style>
  <w:style w:type="paragraph" w:customStyle="1" w:styleId="F333085AF8594700A75A08B2A118649B4">
    <w:name w:val="F333085AF8594700A75A08B2A118649B4"/>
    <w:rsid w:val="004F4E74"/>
    <w:rPr>
      <w:rFonts w:eastAsiaTheme="minorHAnsi"/>
    </w:rPr>
  </w:style>
  <w:style w:type="paragraph" w:customStyle="1" w:styleId="1E500CF384744203AAB55D78C4CFFEA64">
    <w:name w:val="1E500CF384744203AAB55D78C4CFFEA64"/>
    <w:rsid w:val="004F4E74"/>
    <w:rPr>
      <w:rFonts w:eastAsiaTheme="minorHAnsi"/>
    </w:rPr>
  </w:style>
  <w:style w:type="paragraph" w:customStyle="1" w:styleId="36E2B0D133AE469582788DABD799D6334">
    <w:name w:val="36E2B0D133AE469582788DABD799D6334"/>
    <w:rsid w:val="004F4E74"/>
    <w:rPr>
      <w:rFonts w:eastAsiaTheme="minorHAnsi"/>
    </w:rPr>
  </w:style>
  <w:style w:type="paragraph" w:customStyle="1" w:styleId="B8E93BF4324F4EC8B39C1703D10CD9EE4">
    <w:name w:val="B8E93BF4324F4EC8B39C1703D10CD9EE4"/>
    <w:rsid w:val="004F4E74"/>
    <w:rPr>
      <w:rFonts w:eastAsiaTheme="minorHAnsi"/>
    </w:rPr>
  </w:style>
  <w:style w:type="paragraph" w:customStyle="1" w:styleId="0914B369A09A4F7284BE10ABDB7EEE5B4">
    <w:name w:val="0914B369A09A4F7284BE10ABDB7EEE5B4"/>
    <w:rsid w:val="004F4E74"/>
    <w:rPr>
      <w:rFonts w:eastAsiaTheme="minorHAnsi"/>
    </w:rPr>
  </w:style>
  <w:style w:type="paragraph" w:customStyle="1" w:styleId="7EF54F1F145C4C0188120AD8E9D954812">
    <w:name w:val="7EF54F1F145C4C0188120AD8E9D954812"/>
    <w:rsid w:val="004F4E74"/>
    <w:rPr>
      <w:rFonts w:eastAsiaTheme="minorHAnsi"/>
    </w:rPr>
  </w:style>
  <w:style w:type="paragraph" w:customStyle="1" w:styleId="14C93C814CDB4AD4A4C92F9E55BCFC3C1">
    <w:name w:val="14C93C814CDB4AD4A4C92F9E55BCFC3C1"/>
    <w:rsid w:val="004F4E74"/>
    <w:rPr>
      <w:rFonts w:eastAsiaTheme="minorHAnsi"/>
    </w:rPr>
  </w:style>
  <w:style w:type="paragraph" w:customStyle="1" w:styleId="A4EFC43BB0B94C2BB9AC623ACC22D55F2">
    <w:name w:val="A4EFC43BB0B94C2BB9AC623ACC22D55F2"/>
    <w:rsid w:val="004F4E74"/>
    <w:rPr>
      <w:rFonts w:eastAsiaTheme="minorHAnsi"/>
    </w:rPr>
  </w:style>
  <w:style w:type="paragraph" w:customStyle="1" w:styleId="1D958B13F3704273B46C44FF238FDA9B1">
    <w:name w:val="1D958B13F3704273B46C44FF238FDA9B1"/>
    <w:rsid w:val="004F4E74"/>
    <w:rPr>
      <w:rFonts w:eastAsiaTheme="minorHAnsi"/>
    </w:rPr>
  </w:style>
  <w:style w:type="paragraph" w:customStyle="1" w:styleId="47B2A94E008245049AEEB94EEA375FBC2">
    <w:name w:val="47B2A94E008245049AEEB94EEA375FBC2"/>
    <w:rsid w:val="004F4E74"/>
    <w:rPr>
      <w:rFonts w:eastAsiaTheme="minorHAnsi"/>
    </w:rPr>
  </w:style>
  <w:style w:type="paragraph" w:customStyle="1" w:styleId="BA3C853FBE3B4BCF99F590C865748EE31">
    <w:name w:val="BA3C853FBE3B4BCF99F590C865748EE31"/>
    <w:rsid w:val="004F4E74"/>
    <w:rPr>
      <w:rFonts w:eastAsiaTheme="minorHAnsi"/>
    </w:rPr>
  </w:style>
  <w:style w:type="paragraph" w:customStyle="1" w:styleId="64CADBD9CCC64711AE6AAEBC1E97F61B10">
    <w:name w:val="64CADBD9CCC64711AE6AAEBC1E97F61B10"/>
    <w:rsid w:val="004F4E74"/>
    <w:rPr>
      <w:rFonts w:eastAsiaTheme="minorHAnsi"/>
    </w:rPr>
  </w:style>
  <w:style w:type="paragraph" w:customStyle="1" w:styleId="97749F2F485842CDA5A7AE83F327515210">
    <w:name w:val="97749F2F485842CDA5A7AE83F327515210"/>
    <w:rsid w:val="004F4E74"/>
    <w:rPr>
      <w:rFonts w:eastAsiaTheme="minorHAnsi"/>
    </w:rPr>
  </w:style>
  <w:style w:type="paragraph" w:customStyle="1" w:styleId="CC4DD7498FE6491BAA629EF65D5D87FF6">
    <w:name w:val="CC4DD7498FE6491BAA629EF65D5D87FF6"/>
    <w:rsid w:val="004F4E74"/>
    <w:rPr>
      <w:rFonts w:eastAsiaTheme="minorHAnsi"/>
    </w:rPr>
  </w:style>
  <w:style w:type="paragraph" w:customStyle="1" w:styleId="194A5BA110194ECE821A6EBC0DB639CF">
    <w:name w:val="194A5BA110194ECE821A6EBC0DB639CF"/>
    <w:rsid w:val="004F4E74"/>
  </w:style>
  <w:style w:type="paragraph" w:customStyle="1" w:styleId="707F245D2E6244DCB652CFD88B5C9F54">
    <w:name w:val="707F245D2E6244DCB652CFD88B5C9F54"/>
    <w:rsid w:val="004F4E74"/>
  </w:style>
  <w:style w:type="paragraph" w:customStyle="1" w:styleId="F7D0E773AB16421FA32EC929640F52DB">
    <w:name w:val="F7D0E773AB16421FA32EC929640F52DB"/>
    <w:rsid w:val="004F4E74"/>
  </w:style>
  <w:style w:type="paragraph" w:customStyle="1" w:styleId="82A890CBEA494274AD4A9B2DEA6B0754">
    <w:name w:val="82A890CBEA494274AD4A9B2DEA6B0754"/>
    <w:rsid w:val="004F4E74"/>
  </w:style>
  <w:style w:type="paragraph" w:customStyle="1" w:styleId="6EE7AED493864BD6BC345E0CAABD41D8">
    <w:name w:val="6EE7AED493864BD6BC345E0CAABD41D8"/>
    <w:rsid w:val="004F4E74"/>
  </w:style>
  <w:style w:type="paragraph" w:customStyle="1" w:styleId="351D97985ED14495B3C4F4021F22E2E8">
    <w:name w:val="351D97985ED14495B3C4F4021F22E2E8"/>
    <w:rsid w:val="004F4E74"/>
  </w:style>
  <w:style w:type="paragraph" w:customStyle="1" w:styleId="7DDA75C85E194B958CA9B69D8521BA1B">
    <w:name w:val="7DDA75C85E194B958CA9B69D8521BA1B"/>
    <w:rsid w:val="004F4E74"/>
  </w:style>
  <w:style w:type="paragraph" w:customStyle="1" w:styleId="097A5E41C83144BAA41C0F6318A08689">
    <w:name w:val="097A5E41C83144BAA41C0F6318A08689"/>
    <w:rsid w:val="004F4E74"/>
  </w:style>
  <w:style w:type="paragraph" w:customStyle="1" w:styleId="4AAAF7266FEA4415873C0BDCD5883966">
    <w:name w:val="4AAAF7266FEA4415873C0BDCD5883966"/>
    <w:rsid w:val="004F4E74"/>
  </w:style>
  <w:style w:type="paragraph" w:customStyle="1" w:styleId="774EFFB328294070AABB57EC8EE62092">
    <w:name w:val="774EFFB328294070AABB57EC8EE62092"/>
    <w:rsid w:val="004F4E74"/>
  </w:style>
  <w:style w:type="paragraph" w:customStyle="1" w:styleId="3082057DC0394545BDF96EFD2CB503B63">
    <w:name w:val="3082057DC0394545BDF96EFD2CB503B63"/>
    <w:rsid w:val="004F4E74"/>
    <w:rPr>
      <w:rFonts w:eastAsiaTheme="minorHAnsi"/>
    </w:rPr>
  </w:style>
  <w:style w:type="paragraph" w:customStyle="1" w:styleId="3E951C85137A40138FFEEDCFFE3A3A6C3">
    <w:name w:val="3E951C85137A40138FFEEDCFFE3A3A6C3"/>
    <w:rsid w:val="004F4E74"/>
    <w:rPr>
      <w:rFonts w:eastAsiaTheme="minorHAnsi"/>
    </w:rPr>
  </w:style>
  <w:style w:type="paragraph" w:customStyle="1" w:styleId="1EFC4B58DF07425EB2694B92B86F0E991">
    <w:name w:val="1EFC4B58DF07425EB2694B92B86F0E991"/>
    <w:rsid w:val="004F4E74"/>
    <w:pPr>
      <w:ind w:left="720"/>
      <w:contextualSpacing/>
    </w:pPr>
    <w:rPr>
      <w:rFonts w:eastAsiaTheme="minorHAnsi"/>
    </w:rPr>
  </w:style>
  <w:style w:type="paragraph" w:customStyle="1" w:styleId="9C8D78E0BEBB4A58A673F202307622603">
    <w:name w:val="9C8D78E0BEBB4A58A673F202307622603"/>
    <w:rsid w:val="004F4E74"/>
    <w:rPr>
      <w:rFonts w:eastAsiaTheme="minorHAnsi"/>
    </w:rPr>
  </w:style>
  <w:style w:type="paragraph" w:customStyle="1" w:styleId="80FC0912C5CD4C49BB2EED947F90B8BC3">
    <w:name w:val="80FC0912C5CD4C49BB2EED947F90B8BC3"/>
    <w:rsid w:val="004F4E74"/>
    <w:rPr>
      <w:rFonts w:eastAsiaTheme="minorHAnsi"/>
    </w:rPr>
  </w:style>
  <w:style w:type="paragraph" w:customStyle="1" w:styleId="8EC739F0E58C4CBD8D68D784F0AD1A812">
    <w:name w:val="8EC739F0E58C4CBD8D68D784F0AD1A812"/>
    <w:rsid w:val="004F4E74"/>
    <w:pPr>
      <w:ind w:left="720"/>
      <w:contextualSpacing/>
    </w:pPr>
    <w:rPr>
      <w:rFonts w:eastAsiaTheme="minorHAnsi"/>
    </w:rPr>
  </w:style>
  <w:style w:type="paragraph" w:customStyle="1" w:styleId="9291ED55470942659E1CAEF4D87A22092">
    <w:name w:val="9291ED55470942659E1CAEF4D87A22092"/>
    <w:rsid w:val="004F4E74"/>
    <w:rPr>
      <w:rFonts w:eastAsiaTheme="minorHAnsi"/>
    </w:rPr>
  </w:style>
  <w:style w:type="paragraph" w:customStyle="1" w:styleId="315A99D6A43C4B81B3C0C8D2379117602">
    <w:name w:val="315A99D6A43C4B81B3C0C8D2379117602"/>
    <w:rsid w:val="004F4E74"/>
    <w:rPr>
      <w:rFonts w:eastAsiaTheme="minorHAnsi"/>
    </w:rPr>
  </w:style>
  <w:style w:type="paragraph" w:customStyle="1" w:styleId="2FB06BAE97EA4D9A9C317D69778533DD1">
    <w:name w:val="2FB06BAE97EA4D9A9C317D69778533DD1"/>
    <w:rsid w:val="004F4E74"/>
    <w:pPr>
      <w:ind w:left="720"/>
      <w:contextualSpacing/>
    </w:pPr>
    <w:rPr>
      <w:rFonts w:eastAsiaTheme="minorHAnsi"/>
    </w:rPr>
  </w:style>
  <w:style w:type="paragraph" w:customStyle="1" w:styleId="A2E28556AE7040C8B656C5AB593ABD092">
    <w:name w:val="A2E28556AE7040C8B656C5AB593ABD092"/>
    <w:rsid w:val="004F4E74"/>
    <w:rPr>
      <w:rFonts w:eastAsiaTheme="minorHAnsi"/>
    </w:rPr>
  </w:style>
  <w:style w:type="paragraph" w:customStyle="1" w:styleId="FB83D54BD5BE4156B25AF57B7AA542F32">
    <w:name w:val="FB83D54BD5BE4156B25AF57B7AA542F32"/>
    <w:rsid w:val="004F4E74"/>
    <w:rPr>
      <w:rFonts w:eastAsiaTheme="minorHAnsi"/>
    </w:rPr>
  </w:style>
  <w:style w:type="paragraph" w:customStyle="1" w:styleId="AE47CCD0C1F34B91A640793471233E111">
    <w:name w:val="AE47CCD0C1F34B91A640793471233E111"/>
    <w:rsid w:val="004F4E74"/>
    <w:pPr>
      <w:ind w:left="720"/>
      <w:contextualSpacing/>
    </w:pPr>
    <w:rPr>
      <w:rFonts w:eastAsiaTheme="minorHAnsi"/>
    </w:rPr>
  </w:style>
  <w:style w:type="paragraph" w:customStyle="1" w:styleId="CBD54598EC9E40D9ADAFAB20909D62A32">
    <w:name w:val="CBD54598EC9E40D9ADAFAB20909D62A32"/>
    <w:rsid w:val="004F4E74"/>
    <w:rPr>
      <w:rFonts w:eastAsiaTheme="minorHAnsi"/>
    </w:rPr>
  </w:style>
  <w:style w:type="paragraph" w:customStyle="1" w:styleId="F22BF7A36D814676901665CE9DA5FB852">
    <w:name w:val="F22BF7A36D814676901665CE9DA5FB852"/>
    <w:rsid w:val="004F4E74"/>
    <w:rPr>
      <w:rFonts w:eastAsiaTheme="minorHAnsi"/>
    </w:rPr>
  </w:style>
  <w:style w:type="paragraph" w:customStyle="1" w:styleId="341F22B8CF6C4588BD0CC6329446C1111">
    <w:name w:val="341F22B8CF6C4588BD0CC6329446C1111"/>
    <w:rsid w:val="004F4E74"/>
    <w:pPr>
      <w:ind w:left="720"/>
      <w:contextualSpacing/>
    </w:pPr>
    <w:rPr>
      <w:rFonts w:eastAsiaTheme="minorHAnsi"/>
    </w:rPr>
  </w:style>
  <w:style w:type="paragraph" w:customStyle="1" w:styleId="C3179E29257C426BAD3D46CEE8C3B12A2">
    <w:name w:val="C3179E29257C426BAD3D46CEE8C3B12A2"/>
    <w:rsid w:val="004F4E74"/>
    <w:rPr>
      <w:rFonts w:eastAsiaTheme="minorHAnsi"/>
    </w:rPr>
  </w:style>
  <w:style w:type="paragraph" w:customStyle="1" w:styleId="5C761BC2FF82494ABC97EE435AFE0E072">
    <w:name w:val="5C761BC2FF82494ABC97EE435AFE0E072"/>
    <w:rsid w:val="004F4E74"/>
    <w:rPr>
      <w:rFonts w:eastAsiaTheme="minorHAnsi"/>
    </w:rPr>
  </w:style>
  <w:style w:type="paragraph" w:customStyle="1" w:styleId="514CF0BFED3248CAB97DF72E4A3CC9642">
    <w:name w:val="514CF0BFED3248CAB97DF72E4A3CC9642"/>
    <w:rsid w:val="004F4E74"/>
    <w:pPr>
      <w:ind w:left="720"/>
      <w:contextualSpacing/>
    </w:pPr>
    <w:rPr>
      <w:rFonts w:eastAsiaTheme="minorHAnsi"/>
    </w:rPr>
  </w:style>
  <w:style w:type="paragraph" w:customStyle="1" w:styleId="1A13DF48116849158149419544AC79202">
    <w:name w:val="1A13DF48116849158149419544AC79202"/>
    <w:rsid w:val="004F4E74"/>
    <w:rPr>
      <w:rFonts w:eastAsiaTheme="minorHAnsi"/>
    </w:rPr>
  </w:style>
  <w:style w:type="paragraph" w:customStyle="1" w:styleId="33A5A12B4CE1412899C78AD1E0BE73F42">
    <w:name w:val="33A5A12B4CE1412899C78AD1E0BE73F42"/>
    <w:rsid w:val="004F4E74"/>
    <w:rPr>
      <w:rFonts w:eastAsiaTheme="minorHAnsi"/>
    </w:rPr>
  </w:style>
  <w:style w:type="paragraph" w:customStyle="1" w:styleId="7064B0D0DBAE4A89A334C96E7880A0782">
    <w:name w:val="7064B0D0DBAE4A89A334C96E7880A0782"/>
    <w:rsid w:val="004F4E74"/>
    <w:pPr>
      <w:ind w:left="720"/>
      <w:contextualSpacing/>
    </w:pPr>
    <w:rPr>
      <w:rFonts w:eastAsiaTheme="minorHAnsi"/>
    </w:rPr>
  </w:style>
  <w:style w:type="paragraph" w:customStyle="1" w:styleId="DFC5B96E5D194BECA9F5124BE2CF8E932">
    <w:name w:val="DFC5B96E5D194BECA9F5124BE2CF8E932"/>
    <w:rsid w:val="004F4E74"/>
    <w:rPr>
      <w:rFonts w:eastAsiaTheme="minorHAnsi"/>
    </w:rPr>
  </w:style>
  <w:style w:type="paragraph" w:customStyle="1" w:styleId="2431FA9A2FA4493E97A21E5D38BDE24A2">
    <w:name w:val="2431FA9A2FA4493E97A21E5D38BDE24A2"/>
    <w:rsid w:val="004F4E74"/>
    <w:rPr>
      <w:rFonts w:eastAsiaTheme="minorHAnsi"/>
    </w:rPr>
  </w:style>
  <w:style w:type="paragraph" w:customStyle="1" w:styleId="459052FE1A234F6C88DE7A33EC04DB92">
    <w:name w:val="459052FE1A234F6C88DE7A33EC04DB92"/>
    <w:rsid w:val="004F4E74"/>
    <w:rPr>
      <w:rFonts w:eastAsiaTheme="minorHAnsi"/>
    </w:rPr>
  </w:style>
  <w:style w:type="paragraph" w:customStyle="1" w:styleId="60BB589D630E46BE8FB5EEBFEA7CFF44">
    <w:name w:val="60BB589D630E46BE8FB5EEBFEA7CFF44"/>
    <w:rsid w:val="004F4E74"/>
    <w:rPr>
      <w:rFonts w:eastAsiaTheme="minorHAnsi"/>
    </w:rPr>
  </w:style>
  <w:style w:type="paragraph" w:customStyle="1" w:styleId="5D03DFFEA67B4A6C9DA937DEACB09063">
    <w:name w:val="5D03DFFEA67B4A6C9DA937DEACB09063"/>
    <w:rsid w:val="004F4E74"/>
    <w:rPr>
      <w:rFonts w:eastAsiaTheme="minorHAnsi"/>
    </w:rPr>
  </w:style>
  <w:style w:type="paragraph" w:customStyle="1" w:styleId="7EF54F1F145C4C0188120AD8E9D954813">
    <w:name w:val="7EF54F1F145C4C0188120AD8E9D954813"/>
    <w:rsid w:val="004F4E74"/>
    <w:rPr>
      <w:rFonts w:eastAsiaTheme="minorHAnsi"/>
    </w:rPr>
  </w:style>
  <w:style w:type="paragraph" w:customStyle="1" w:styleId="14C93C814CDB4AD4A4C92F9E55BCFC3C2">
    <w:name w:val="14C93C814CDB4AD4A4C92F9E55BCFC3C2"/>
    <w:rsid w:val="004F4E74"/>
    <w:rPr>
      <w:rFonts w:eastAsiaTheme="minorHAnsi"/>
    </w:rPr>
  </w:style>
  <w:style w:type="paragraph" w:customStyle="1" w:styleId="A4EFC43BB0B94C2BB9AC623ACC22D55F3">
    <w:name w:val="A4EFC43BB0B94C2BB9AC623ACC22D55F3"/>
    <w:rsid w:val="004F4E74"/>
    <w:rPr>
      <w:rFonts w:eastAsiaTheme="minorHAnsi"/>
    </w:rPr>
  </w:style>
  <w:style w:type="paragraph" w:customStyle="1" w:styleId="1D958B13F3704273B46C44FF238FDA9B2">
    <w:name w:val="1D958B13F3704273B46C44FF238FDA9B2"/>
    <w:rsid w:val="004F4E74"/>
    <w:rPr>
      <w:rFonts w:eastAsiaTheme="minorHAnsi"/>
    </w:rPr>
  </w:style>
  <w:style w:type="paragraph" w:customStyle="1" w:styleId="47B2A94E008245049AEEB94EEA375FBC3">
    <w:name w:val="47B2A94E008245049AEEB94EEA375FBC3"/>
    <w:rsid w:val="004F4E74"/>
    <w:rPr>
      <w:rFonts w:eastAsiaTheme="minorHAnsi"/>
    </w:rPr>
  </w:style>
  <w:style w:type="paragraph" w:customStyle="1" w:styleId="BA3C853FBE3B4BCF99F590C865748EE32">
    <w:name w:val="BA3C853FBE3B4BCF99F590C865748EE32"/>
    <w:rsid w:val="004F4E74"/>
    <w:rPr>
      <w:rFonts w:eastAsiaTheme="minorHAnsi"/>
    </w:rPr>
  </w:style>
  <w:style w:type="paragraph" w:customStyle="1" w:styleId="F7D0E773AB16421FA32EC929640F52DB1">
    <w:name w:val="F7D0E773AB16421FA32EC929640F52DB1"/>
    <w:rsid w:val="004F4E74"/>
    <w:rPr>
      <w:rFonts w:eastAsiaTheme="minorHAnsi"/>
    </w:rPr>
  </w:style>
  <w:style w:type="paragraph" w:customStyle="1" w:styleId="82A890CBEA494274AD4A9B2DEA6B07541">
    <w:name w:val="82A890CBEA494274AD4A9B2DEA6B07541"/>
    <w:rsid w:val="004F4E74"/>
    <w:rPr>
      <w:rFonts w:eastAsiaTheme="minorHAnsi"/>
    </w:rPr>
  </w:style>
  <w:style w:type="paragraph" w:customStyle="1" w:styleId="7DDA75C85E194B958CA9B69D8521BA1B1">
    <w:name w:val="7DDA75C85E194B958CA9B69D8521BA1B1"/>
    <w:rsid w:val="004F4E74"/>
    <w:rPr>
      <w:rFonts w:eastAsiaTheme="minorHAnsi"/>
    </w:rPr>
  </w:style>
  <w:style w:type="paragraph" w:customStyle="1" w:styleId="097A5E41C83144BAA41C0F6318A086891">
    <w:name w:val="097A5E41C83144BAA41C0F6318A086891"/>
    <w:rsid w:val="004F4E74"/>
    <w:rPr>
      <w:rFonts w:eastAsiaTheme="minorHAnsi"/>
    </w:rPr>
  </w:style>
  <w:style w:type="paragraph" w:customStyle="1" w:styleId="4AAAF7266FEA4415873C0BDCD58839661">
    <w:name w:val="4AAAF7266FEA4415873C0BDCD58839661"/>
    <w:rsid w:val="004F4E74"/>
    <w:rPr>
      <w:rFonts w:eastAsiaTheme="minorHAnsi"/>
    </w:rPr>
  </w:style>
  <w:style w:type="paragraph" w:customStyle="1" w:styleId="774EFFB328294070AABB57EC8EE620921">
    <w:name w:val="774EFFB328294070AABB57EC8EE620921"/>
    <w:rsid w:val="004F4E74"/>
    <w:rPr>
      <w:rFonts w:eastAsiaTheme="minorHAnsi"/>
    </w:rPr>
  </w:style>
  <w:style w:type="paragraph" w:customStyle="1" w:styleId="3082057DC0394545BDF96EFD2CB503B64">
    <w:name w:val="3082057DC0394545BDF96EFD2CB503B64"/>
    <w:rsid w:val="004F4E74"/>
    <w:rPr>
      <w:rFonts w:eastAsiaTheme="minorHAnsi"/>
    </w:rPr>
  </w:style>
  <w:style w:type="paragraph" w:customStyle="1" w:styleId="3E951C85137A40138FFEEDCFFE3A3A6C4">
    <w:name w:val="3E951C85137A40138FFEEDCFFE3A3A6C4"/>
    <w:rsid w:val="004F4E74"/>
    <w:rPr>
      <w:rFonts w:eastAsiaTheme="minorHAnsi"/>
    </w:rPr>
  </w:style>
  <w:style w:type="paragraph" w:customStyle="1" w:styleId="1EFC4B58DF07425EB2694B92B86F0E992">
    <w:name w:val="1EFC4B58DF07425EB2694B92B86F0E992"/>
    <w:rsid w:val="004F4E74"/>
    <w:pPr>
      <w:ind w:left="720"/>
      <w:contextualSpacing/>
    </w:pPr>
    <w:rPr>
      <w:rFonts w:eastAsiaTheme="minorHAnsi"/>
    </w:rPr>
  </w:style>
  <w:style w:type="paragraph" w:customStyle="1" w:styleId="9C8D78E0BEBB4A58A673F202307622604">
    <w:name w:val="9C8D78E0BEBB4A58A673F202307622604"/>
    <w:rsid w:val="004F4E74"/>
    <w:rPr>
      <w:rFonts w:eastAsiaTheme="minorHAnsi"/>
    </w:rPr>
  </w:style>
  <w:style w:type="paragraph" w:customStyle="1" w:styleId="80FC0912C5CD4C49BB2EED947F90B8BC4">
    <w:name w:val="80FC0912C5CD4C49BB2EED947F90B8BC4"/>
    <w:rsid w:val="004F4E74"/>
    <w:rPr>
      <w:rFonts w:eastAsiaTheme="minorHAnsi"/>
    </w:rPr>
  </w:style>
  <w:style w:type="paragraph" w:customStyle="1" w:styleId="8EC739F0E58C4CBD8D68D784F0AD1A813">
    <w:name w:val="8EC739F0E58C4CBD8D68D784F0AD1A813"/>
    <w:rsid w:val="004F4E74"/>
    <w:pPr>
      <w:ind w:left="720"/>
      <w:contextualSpacing/>
    </w:pPr>
    <w:rPr>
      <w:rFonts w:eastAsiaTheme="minorHAnsi"/>
    </w:rPr>
  </w:style>
  <w:style w:type="paragraph" w:customStyle="1" w:styleId="9291ED55470942659E1CAEF4D87A22093">
    <w:name w:val="9291ED55470942659E1CAEF4D87A22093"/>
    <w:rsid w:val="004F4E74"/>
    <w:rPr>
      <w:rFonts w:eastAsiaTheme="minorHAnsi"/>
    </w:rPr>
  </w:style>
  <w:style w:type="paragraph" w:customStyle="1" w:styleId="315A99D6A43C4B81B3C0C8D2379117603">
    <w:name w:val="315A99D6A43C4B81B3C0C8D2379117603"/>
    <w:rsid w:val="004F4E74"/>
    <w:rPr>
      <w:rFonts w:eastAsiaTheme="minorHAnsi"/>
    </w:rPr>
  </w:style>
  <w:style w:type="paragraph" w:customStyle="1" w:styleId="2FB06BAE97EA4D9A9C317D69778533DD2">
    <w:name w:val="2FB06BAE97EA4D9A9C317D69778533DD2"/>
    <w:rsid w:val="004F4E74"/>
    <w:pPr>
      <w:ind w:left="720"/>
      <w:contextualSpacing/>
    </w:pPr>
    <w:rPr>
      <w:rFonts w:eastAsiaTheme="minorHAnsi"/>
    </w:rPr>
  </w:style>
  <w:style w:type="paragraph" w:customStyle="1" w:styleId="A2E28556AE7040C8B656C5AB593ABD093">
    <w:name w:val="A2E28556AE7040C8B656C5AB593ABD093"/>
    <w:rsid w:val="004F4E74"/>
    <w:rPr>
      <w:rFonts w:eastAsiaTheme="minorHAnsi"/>
    </w:rPr>
  </w:style>
  <w:style w:type="paragraph" w:customStyle="1" w:styleId="FB83D54BD5BE4156B25AF57B7AA542F33">
    <w:name w:val="FB83D54BD5BE4156B25AF57B7AA542F33"/>
    <w:rsid w:val="004F4E74"/>
    <w:rPr>
      <w:rFonts w:eastAsiaTheme="minorHAnsi"/>
    </w:rPr>
  </w:style>
  <w:style w:type="paragraph" w:customStyle="1" w:styleId="AE47CCD0C1F34B91A640793471233E112">
    <w:name w:val="AE47CCD0C1F34B91A640793471233E112"/>
    <w:rsid w:val="004F4E74"/>
    <w:pPr>
      <w:ind w:left="720"/>
      <w:contextualSpacing/>
    </w:pPr>
    <w:rPr>
      <w:rFonts w:eastAsiaTheme="minorHAnsi"/>
    </w:rPr>
  </w:style>
  <w:style w:type="paragraph" w:customStyle="1" w:styleId="CBD54598EC9E40D9ADAFAB20909D62A33">
    <w:name w:val="CBD54598EC9E40D9ADAFAB20909D62A33"/>
    <w:rsid w:val="004F4E74"/>
    <w:rPr>
      <w:rFonts w:eastAsiaTheme="minorHAnsi"/>
    </w:rPr>
  </w:style>
  <w:style w:type="paragraph" w:customStyle="1" w:styleId="F22BF7A36D814676901665CE9DA5FB853">
    <w:name w:val="F22BF7A36D814676901665CE9DA5FB853"/>
    <w:rsid w:val="004F4E74"/>
    <w:rPr>
      <w:rFonts w:eastAsiaTheme="minorHAnsi"/>
    </w:rPr>
  </w:style>
  <w:style w:type="paragraph" w:customStyle="1" w:styleId="341F22B8CF6C4588BD0CC6329446C1112">
    <w:name w:val="341F22B8CF6C4588BD0CC6329446C1112"/>
    <w:rsid w:val="004F4E74"/>
    <w:pPr>
      <w:ind w:left="720"/>
      <w:contextualSpacing/>
    </w:pPr>
    <w:rPr>
      <w:rFonts w:eastAsiaTheme="minorHAnsi"/>
    </w:rPr>
  </w:style>
  <w:style w:type="paragraph" w:customStyle="1" w:styleId="C3179E29257C426BAD3D46CEE8C3B12A3">
    <w:name w:val="C3179E29257C426BAD3D46CEE8C3B12A3"/>
    <w:rsid w:val="004F4E74"/>
    <w:rPr>
      <w:rFonts w:eastAsiaTheme="minorHAnsi"/>
    </w:rPr>
  </w:style>
  <w:style w:type="paragraph" w:customStyle="1" w:styleId="5C761BC2FF82494ABC97EE435AFE0E073">
    <w:name w:val="5C761BC2FF82494ABC97EE435AFE0E073"/>
    <w:rsid w:val="004F4E74"/>
    <w:rPr>
      <w:rFonts w:eastAsiaTheme="minorHAnsi"/>
    </w:rPr>
  </w:style>
  <w:style w:type="paragraph" w:customStyle="1" w:styleId="514CF0BFED3248CAB97DF72E4A3CC9643">
    <w:name w:val="514CF0BFED3248CAB97DF72E4A3CC9643"/>
    <w:rsid w:val="004F4E74"/>
    <w:pPr>
      <w:ind w:left="720"/>
      <w:contextualSpacing/>
    </w:pPr>
    <w:rPr>
      <w:rFonts w:eastAsiaTheme="minorHAnsi"/>
    </w:rPr>
  </w:style>
  <w:style w:type="paragraph" w:customStyle="1" w:styleId="1A13DF48116849158149419544AC79203">
    <w:name w:val="1A13DF48116849158149419544AC79203"/>
    <w:rsid w:val="004F4E74"/>
    <w:rPr>
      <w:rFonts w:eastAsiaTheme="minorHAnsi"/>
    </w:rPr>
  </w:style>
  <w:style w:type="paragraph" w:customStyle="1" w:styleId="33A5A12B4CE1412899C78AD1E0BE73F43">
    <w:name w:val="33A5A12B4CE1412899C78AD1E0BE73F43"/>
    <w:rsid w:val="004F4E74"/>
    <w:rPr>
      <w:rFonts w:eastAsiaTheme="minorHAnsi"/>
    </w:rPr>
  </w:style>
  <w:style w:type="paragraph" w:customStyle="1" w:styleId="7064B0D0DBAE4A89A334C96E7880A0783">
    <w:name w:val="7064B0D0DBAE4A89A334C96E7880A0783"/>
    <w:rsid w:val="004F4E74"/>
    <w:pPr>
      <w:ind w:left="720"/>
      <w:contextualSpacing/>
    </w:pPr>
    <w:rPr>
      <w:rFonts w:eastAsiaTheme="minorHAnsi"/>
    </w:rPr>
  </w:style>
  <w:style w:type="paragraph" w:customStyle="1" w:styleId="DFC5B96E5D194BECA9F5124BE2CF8E933">
    <w:name w:val="DFC5B96E5D194BECA9F5124BE2CF8E933"/>
    <w:rsid w:val="004F4E74"/>
    <w:rPr>
      <w:rFonts w:eastAsiaTheme="minorHAnsi"/>
    </w:rPr>
  </w:style>
  <w:style w:type="paragraph" w:customStyle="1" w:styleId="2431FA9A2FA4493E97A21E5D38BDE24A3">
    <w:name w:val="2431FA9A2FA4493E97A21E5D38BDE24A3"/>
    <w:rsid w:val="004F4E74"/>
    <w:rPr>
      <w:rFonts w:eastAsiaTheme="minorHAnsi"/>
    </w:rPr>
  </w:style>
  <w:style w:type="paragraph" w:customStyle="1" w:styleId="459052FE1A234F6C88DE7A33EC04DB921">
    <w:name w:val="459052FE1A234F6C88DE7A33EC04DB921"/>
    <w:rsid w:val="004F4E74"/>
    <w:rPr>
      <w:rFonts w:eastAsiaTheme="minorHAnsi"/>
    </w:rPr>
  </w:style>
  <w:style w:type="paragraph" w:customStyle="1" w:styleId="60BB589D630E46BE8FB5EEBFEA7CFF441">
    <w:name w:val="60BB589D630E46BE8FB5EEBFEA7CFF441"/>
    <w:rsid w:val="004F4E74"/>
    <w:rPr>
      <w:rFonts w:eastAsiaTheme="minorHAnsi"/>
    </w:rPr>
  </w:style>
  <w:style w:type="paragraph" w:customStyle="1" w:styleId="5D03DFFEA67B4A6C9DA937DEACB090631">
    <w:name w:val="5D03DFFEA67B4A6C9DA937DEACB090631"/>
    <w:rsid w:val="004F4E74"/>
    <w:rPr>
      <w:rFonts w:eastAsiaTheme="minorHAnsi"/>
    </w:rPr>
  </w:style>
  <w:style w:type="paragraph" w:customStyle="1" w:styleId="7EF54F1F145C4C0188120AD8E9D954814">
    <w:name w:val="7EF54F1F145C4C0188120AD8E9D954814"/>
    <w:rsid w:val="004F4E74"/>
    <w:rPr>
      <w:rFonts w:eastAsiaTheme="minorHAnsi"/>
    </w:rPr>
  </w:style>
  <w:style w:type="paragraph" w:customStyle="1" w:styleId="14C93C814CDB4AD4A4C92F9E55BCFC3C3">
    <w:name w:val="14C93C814CDB4AD4A4C92F9E55BCFC3C3"/>
    <w:rsid w:val="004F4E74"/>
    <w:rPr>
      <w:rFonts w:eastAsiaTheme="minorHAnsi"/>
    </w:rPr>
  </w:style>
  <w:style w:type="paragraph" w:customStyle="1" w:styleId="A4EFC43BB0B94C2BB9AC623ACC22D55F4">
    <w:name w:val="A4EFC43BB0B94C2BB9AC623ACC22D55F4"/>
    <w:rsid w:val="004F4E74"/>
    <w:rPr>
      <w:rFonts w:eastAsiaTheme="minorHAnsi"/>
    </w:rPr>
  </w:style>
  <w:style w:type="paragraph" w:customStyle="1" w:styleId="1D958B13F3704273B46C44FF238FDA9B3">
    <w:name w:val="1D958B13F3704273B46C44FF238FDA9B3"/>
    <w:rsid w:val="004F4E74"/>
    <w:rPr>
      <w:rFonts w:eastAsiaTheme="minorHAnsi"/>
    </w:rPr>
  </w:style>
  <w:style w:type="paragraph" w:customStyle="1" w:styleId="47B2A94E008245049AEEB94EEA375FBC4">
    <w:name w:val="47B2A94E008245049AEEB94EEA375FBC4"/>
    <w:rsid w:val="004F4E74"/>
    <w:rPr>
      <w:rFonts w:eastAsiaTheme="minorHAnsi"/>
    </w:rPr>
  </w:style>
  <w:style w:type="paragraph" w:customStyle="1" w:styleId="BA3C853FBE3B4BCF99F590C865748EE33">
    <w:name w:val="BA3C853FBE3B4BCF99F590C865748EE33"/>
    <w:rsid w:val="004F4E74"/>
    <w:rPr>
      <w:rFonts w:eastAsiaTheme="minorHAnsi"/>
    </w:rPr>
  </w:style>
  <w:style w:type="paragraph" w:customStyle="1" w:styleId="F7D0E773AB16421FA32EC929640F52DB2">
    <w:name w:val="F7D0E773AB16421FA32EC929640F52DB2"/>
    <w:rsid w:val="004F4E74"/>
    <w:rPr>
      <w:rFonts w:eastAsiaTheme="minorHAnsi"/>
    </w:rPr>
  </w:style>
  <w:style w:type="paragraph" w:customStyle="1" w:styleId="82A890CBEA494274AD4A9B2DEA6B07542">
    <w:name w:val="82A890CBEA494274AD4A9B2DEA6B07542"/>
    <w:rsid w:val="004F4E74"/>
    <w:rPr>
      <w:rFonts w:eastAsiaTheme="minorHAnsi"/>
    </w:rPr>
  </w:style>
  <w:style w:type="paragraph" w:customStyle="1" w:styleId="7DDA75C85E194B958CA9B69D8521BA1B2">
    <w:name w:val="7DDA75C85E194B958CA9B69D8521BA1B2"/>
    <w:rsid w:val="004F4E74"/>
    <w:rPr>
      <w:rFonts w:eastAsiaTheme="minorHAnsi"/>
    </w:rPr>
  </w:style>
  <w:style w:type="paragraph" w:customStyle="1" w:styleId="097A5E41C83144BAA41C0F6318A086892">
    <w:name w:val="097A5E41C83144BAA41C0F6318A086892"/>
    <w:rsid w:val="004F4E74"/>
    <w:rPr>
      <w:rFonts w:eastAsiaTheme="minorHAnsi"/>
    </w:rPr>
  </w:style>
  <w:style w:type="paragraph" w:customStyle="1" w:styleId="4AAAF7266FEA4415873C0BDCD58839662">
    <w:name w:val="4AAAF7266FEA4415873C0BDCD58839662"/>
    <w:rsid w:val="004F4E74"/>
    <w:rPr>
      <w:rFonts w:eastAsiaTheme="minorHAnsi"/>
    </w:rPr>
  </w:style>
  <w:style w:type="paragraph" w:customStyle="1" w:styleId="774EFFB328294070AABB57EC8EE620922">
    <w:name w:val="774EFFB328294070AABB57EC8EE620922"/>
    <w:rsid w:val="004F4E74"/>
    <w:rPr>
      <w:rFonts w:eastAsiaTheme="minorHAnsi"/>
    </w:rPr>
  </w:style>
  <w:style w:type="paragraph" w:customStyle="1" w:styleId="3082057DC0394545BDF96EFD2CB503B65">
    <w:name w:val="3082057DC0394545BDF96EFD2CB503B65"/>
    <w:rsid w:val="004F4E74"/>
    <w:rPr>
      <w:rFonts w:eastAsiaTheme="minorHAnsi"/>
    </w:rPr>
  </w:style>
  <w:style w:type="paragraph" w:customStyle="1" w:styleId="3E951C85137A40138FFEEDCFFE3A3A6C5">
    <w:name w:val="3E951C85137A40138FFEEDCFFE3A3A6C5"/>
    <w:rsid w:val="004F4E74"/>
    <w:rPr>
      <w:rFonts w:eastAsiaTheme="minorHAnsi"/>
    </w:rPr>
  </w:style>
  <w:style w:type="paragraph" w:customStyle="1" w:styleId="1EFC4B58DF07425EB2694B92B86F0E993">
    <w:name w:val="1EFC4B58DF07425EB2694B92B86F0E993"/>
    <w:rsid w:val="004F4E74"/>
    <w:pPr>
      <w:ind w:left="720"/>
      <w:contextualSpacing/>
    </w:pPr>
    <w:rPr>
      <w:rFonts w:eastAsiaTheme="minorHAnsi"/>
    </w:rPr>
  </w:style>
  <w:style w:type="paragraph" w:customStyle="1" w:styleId="9C8D78E0BEBB4A58A673F202307622605">
    <w:name w:val="9C8D78E0BEBB4A58A673F202307622605"/>
    <w:rsid w:val="004F4E74"/>
    <w:rPr>
      <w:rFonts w:eastAsiaTheme="minorHAnsi"/>
    </w:rPr>
  </w:style>
  <w:style w:type="paragraph" w:customStyle="1" w:styleId="80FC0912C5CD4C49BB2EED947F90B8BC5">
    <w:name w:val="80FC0912C5CD4C49BB2EED947F90B8BC5"/>
    <w:rsid w:val="004F4E74"/>
    <w:rPr>
      <w:rFonts w:eastAsiaTheme="minorHAnsi"/>
    </w:rPr>
  </w:style>
  <w:style w:type="paragraph" w:customStyle="1" w:styleId="8EC739F0E58C4CBD8D68D784F0AD1A814">
    <w:name w:val="8EC739F0E58C4CBD8D68D784F0AD1A814"/>
    <w:rsid w:val="004F4E74"/>
    <w:pPr>
      <w:ind w:left="720"/>
      <w:contextualSpacing/>
    </w:pPr>
    <w:rPr>
      <w:rFonts w:eastAsiaTheme="minorHAnsi"/>
    </w:rPr>
  </w:style>
  <w:style w:type="paragraph" w:customStyle="1" w:styleId="9291ED55470942659E1CAEF4D87A22094">
    <w:name w:val="9291ED55470942659E1CAEF4D87A22094"/>
    <w:rsid w:val="004F4E74"/>
    <w:rPr>
      <w:rFonts w:eastAsiaTheme="minorHAnsi"/>
    </w:rPr>
  </w:style>
  <w:style w:type="paragraph" w:customStyle="1" w:styleId="315A99D6A43C4B81B3C0C8D2379117604">
    <w:name w:val="315A99D6A43C4B81B3C0C8D2379117604"/>
    <w:rsid w:val="004F4E74"/>
    <w:rPr>
      <w:rFonts w:eastAsiaTheme="minorHAnsi"/>
    </w:rPr>
  </w:style>
  <w:style w:type="paragraph" w:customStyle="1" w:styleId="2FB06BAE97EA4D9A9C317D69778533DD3">
    <w:name w:val="2FB06BAE97EA4D9A9C317D69778533DD3"/>
    <w:rsid w:val="004F4E74"/>
    <w:pPr>
      <w:ind w:left="720"/>
      <w:contextualSpacing/>
    </w:pPr>
    <w:rPr>
      <w:rFonts w:eastAsiaTheme="minorHAnsi"/>
    </w:rPr>
  </w:style>
  <w:style w:type="paragraph" w:customStyle="1" w:styleId="A2E28556AE7040C8B656C5AB593ABD094">
    <w:name w:val="A2E28556AE7040C8B656C5AB593ABD094"/>
    <w:rsid w:val="004F4E74"/>
    <w:rPr>
      <w:rFonts w:eastAsiaTheme="minorHAnsi"/>
    </w:rPr>
  </w:style>
  <w:style w:type="paragraph" w:customStyle="1" w:styleId="FB83D54BD5BE4156B25AF57B7AA542F34">
    <w:name w:val="FB83D54BD5BE4156B25AF57B7AA542F34"/>
    <w:rsid w:val="004F4E74"/>
    <w:rPr>
      <w:rFonts w:eastAsiaTheme="minorHAnsi"/>
    </w:rPr>
  </w:style>
  <w:style w:type="paragraph" w:customStyle="1" w:styleId="AE47CCD0C1F34B91A640793471233E113">
    <w:name w:val="AE47CCD0C1F34B91A640793471233E113"/>
    <w:rsid w:val="004F4E74"/>
    <w:pPr>
      <w:ind w:left="720"/>
      <w:contextualSpacing/>
    </w:pPr>
    <w:rPr>
      <w:rFonts w:eastAsiaTheme="minorHAnsi"/>
    </w:rPr>
  </w:style>
  <w:style w:type="paragraph" w:customStyle="1" w:styleId="CBD54598EC9E40D9ADAFAB20909D62A34">
    <w:name w:val="CBD54598EC9E40D9ADAFAB20909D62A34"/>
    <w:rsid w:val="004F4E74"/>
    <w:rPr>
      <w:rFonts w:eastAsiaTheme="minorHAnsi"/>
    </w:rPr>
  </w:style>
  <w:style w:type="paragraph" w:customStyle="1" w:styleId="F22BF7A36D814676901665CE9DA5FB854">
    <w:name w:val="F22BF7A36D814676901665CE9DA5FB854"/>
    <w:rsid w:val="004F4E74"/>
    <w:rPr>
      <w:rFonts w:eastAsiaTheme="minorHAnsi"/>
    </w:rPr>
  </w:style>
  <w:style w:type="paragraph" w:customStyle="1" w:styleId="341F22B8CF6C4588BD0CC6329446C1113">
    <w:name w:val="341F22B8CF6C4588BD0CC6329446C1113"/>
    <w:rsid w:val="004F4E74"/>
    <w:pPr>
      <w:ind w:left="720"/>
      <w:contextualSpacing/>
    </w:pPr>
    <w:rPr>
      <w:rFonts w:eastAsiaTheme="minorHAnsi"/>
    </w:rPr>
  </w:style>
  <w:style w:type="paragraph" w:customStyle="1" w:styleId="C3179E29257C426BAD3D46CEE8C3B12A4">
    <w:name w:val="C3179E29257C426BAD3D46CEE8C3B12A4"/>
    <w:rsid w:val="004F4E74"/>
    <w:rPr>
      <w:rFonts w:eastAsiaTheme="minorHAnsi"/>
    </w:rPr>
  </w:style>
  <w:style w:type="paragraph" w:customStyle="1" w:styleId="5C761BC2FF82494ABC97EE435AFE0E074">
    <w:name w:val="5C761BC2FF82494ABC97EE435AFE0E074"/>
    <w:rsid w:val="004F4E74"/>
    <w:rPr>
      <w:rFonts w:eastAsiaTheme="minorHAnsi"/>
    </w:rPr>
  </w:style>
  <w:style w:type="paragraph" w:customStyle="1" w:styleId="514CF0BFED3248CAB97DF72E4A3CC9644">
    <w:name w:val="514CF0BFED3248CAB97DF72E4A3CC9644"/>
    <w:rsid w:val="004F4E74"/>
    <w:pPr>
      <w:ind w:left="720"/>
      <w:contextualSpacing/>
    </w:pPr>
    <w:rPr>
      <w:rFonts w:eastAsiaTheme="minorHAnsi"/>
    </w:rPr>
  </w:style>
  <w:style w:type="paragraph" w:customStyle="1" w:styleId="1A13DF48116849158149419544AC79204">
    <w:name w:val="1A13DF48116849158149419544AC79204"/>
    <w:rsid w:val="004F4E74"/>
    <w:rPr>
      <w:rFonts w:eastAsiaTheme="minorHAnsi"/>
    </w:rPr>
  </w:style>
  <w:style w:type="paragraph" w:customStyle="1" w:styleId="33A5A12B4CE1412899C78AD1E0BE73F44">
    <w:name w:val="33A5A12B4CE1412899C78AD1E0BE73F44"/>
    <w:rsid w:val="004F4E74"/>
    <w:rPr>
      <w:rFonts w:eastAsiaTheme="minorHAnsi"/>
    </w:rPr>
  </w:style>
  <w:style w:type="paragraph" w:customStyle="1" w:styleId="7064B0D0DBAE4A89A334C96E7880A0784">
    <w:name w:val="7064B0D0DBAE4A89A334C96E7880A0784"/>
    <w:rsid w:val="004F4E74"/>
    <w:pPr>
      <w:ind w:left="720"/>
      <w:contextualSpacing/>
    </w:pPr>
    <w:rPr>
      <w:rFonts w:eastAsiaTheme="minorHAnsi"/>
    </w:rPr>
  </w:style>
  <w:style w:type="paragraph" w:customStyle="1" w:styleId="DFC5B96E5D194BECA9F5124BE2CF8E934">
    <w:name w:val="DFC5B96E5D194BECA9F5124BE2CF8E934"/>
    <w:rsid w:val="004F4E74"/>
    <w:rPr>
      <w:rFonts w:eastAsiaTheme="minorHAnsi"/>
    </w:rPr>
  </w:style>
  <w:style w:type="paragraph" w:customStyle="1" w:styleId="2431FA9A2FA4493E97A21E5D38BDE24A4">
    <w:name w:val="2431FA9A2FA4493E97A21E5D38BDE24A4"/>
    <w:rsid w:val="004F4E74"/>
    <w:rPr>
      <w:rFonts w:eastAsiaTheme="minorHAnsi"/>
    </w:rPr>
  </w:style>
  <w:style w:type="paragraph" w:customStyle="1" w:styleId="459052FE1A234F6C88DE7A33EC04DB922">
    <w:name w:val="459052FE1A234F6C88DE7A33EC04DB922"/>
    <w:rsid w:val="004F4E74"/>
    <w:rPr>
      <w:rFonts w:eastAsiaTheme="minorHAnsi"/>
    </w:rPr>
  </w:style>
  <w:style w:type="paragraph" w:customStyle="1" w:styleId="60BB589D630E46BE8FB5EEBFEA7CFF442">
    <w:name w:val="60BB589D630E46BE8FB5EEBFEA7CFF442"/>
    <w:rsid w:val="004F4E74"/>
    <w:rPr>
      <w:rFonts w:eastAsiaTheme="minorHAnsi"/>
    </w:rPr>
  </w:style>
  <w:style w:type="paragraph" w:customStyle="1" w:styleId="5D03DFFEA67B4A6C9DA937DEACB090632">
    <w:name w:val="5D03DFFEA67B4A6C9DA937DEACB090632"/>
    <w:rsid w:val="004F4E74"/>
    <w:rPr>
      <w:rFonts w:eastAsiaTheme="minorHAnsi"/>
    </w:rPr>
  </w:style>
  <w:style w:type="paragraph" w:customStyle="1" w:styleId="7EF54F1F145C4C0188120AD8E9D954815">
    <w:name w:val="7EF54F1F145C4C0188120AD8E9D954815"/>
    <w:rsid w:val="004F4E74"/>
    <w:rPr>
      <w:rFonts w:eastAsiaTheme="minorHAnsi"/>
    </w:rPr>
  </w:style>
  <w:style w:type="paragraph" w:customStyle="1" w:styleId="14C93C814CDB4AD4A4C92F9E55BCFC3C4">
    <w:name w:val="14C93C814CDB4AD4A4C92F9E55BCFC3C4"/>
    <w:rsid w:val="004F4E74"/>
    <w:rPr>
      <w:rFonts w:eastAsiaTheme="minorHAnsi"/>
    </w:rPr>
  </w:style>
  <w:style w:type="paragraph" w:customStyle="1" w:styleId="A4EFC43BB0B94C2BB9AC623ACC22D55F5">
    <w:name w:val="A4EFC43BB0B94C2BB9AC623ACC22D55F5"/>
    <w:rsid w:val="004F4E74"/>
    <w:rPr>
      <w:rFonts w:eastAsiaTheme="minorHAnsi"/>
    </w:rPr>
  </w:style>
  <w:style w:type="paragraph" w:customStyle="1" w:styleId="1D958B13F3704273B46C44FF238FDA9B4">
    <w:name w:val="1D958B13F3704273B46C44FF238FDA9B4"/>
    <w:rsid w:val="004F4E74"/>
    <w:rPr>
      <w:rFonts w:eastAsiaTheme="minorHAnsi"/>
    </w:rPr>
  </w:style>
  <w:style w:type="paragraph" w:customStyle="1" w:styleId="47B2A94E008245049AEEB94EEA375FBC5">
    <w:name w:val="47B2A94E008245049AEEB94EEA375FBC5"/>
    <w:rsid w:val="004F4E74"/>
    <w:rPr>
      <w:rFonts w:eastAsiaTheme="minorHAnsi"/>
    </w:rPr>
  </w:style>
  <w:style w:type="paragraph" w:customStyle="1" w:styleId="BA3C853FBE3B4BCF99F590C865748EE34">
    <w:name w:val="BA3C853FBE3B4BCF99F590C865748EE34"/>
    <w:rsid w:val="004F4E74"/>
    <w:rPr>
      <w:rFonts w:eastAsiaTheme="minorHAnsi"/>
    </w:rPr>
  </w:style>
  <w:style w:type="paragraph" w:customStyle="1" w:styleId="F7D0E773AB16421FA32EC929640F52DB3">
    <w:name w:val="F7D0E773AB16421FA32EC929640F52DB3"/>
    <w:rsid w:val="004F4E74"/>
    <w:rPr>
      <w:rFonts w:eastAsiaTheme="minorHAnsi"/>
    </w:rPr>
  </w:style>
  <w:style w:type="paragraph" w:customStyle="1" w:styleId="82A890CBEA494274AD4A9B2DEA6B07543">
    <w:name w:val="82A890CBEA494274AD4A9B2DEA6B07543"/>
    <w:rsid w:val="004F4E74"/>
    <w:rPr>
      <w:rFonts w:eastAsiaTheme="minorHAnsi"/>
    </w:rPr>
  </w:style>
  <w:style w:type="paragraph" w:customStyle="1" w:styleId="7DDA75C85E194B958CA9B69D8521BA1B3">
    <w:name w:val="7DDA75C85E194B958CA9B69D8521BA1B3"/>
    <w:rsid w:val="004F4E74"/>
    <w:rPr>
      <w:rFonts w:eastAsiaTheme="minorHAnsi"/>
    </w:rPr>
  </w:style>
  <w:style w:type="paragraph" w:customStyle="1" w:styleId="097A5E41C83144BAA41C0F6318A086893">
    <w:name w:val="097A5E41C83144BAA41C0F6318A086893"/>
    <w:rsid w:val="004F4E74"/>
    <w:rPr>
      <w:rFonts w:eastAsiaTheme="minorHAnsi"/>
    </w:rPr>
  </w:style>
  <w:style w:type="paragraph" w:customStyle="1" w:styleId="4AAAF7266FEA4415873C0BDCD58839663">
    <w:name w:val="4AAAF7266FEA4415873C0BDCD58839663"/>
    <w:rsid w:val="004F4E74"/>
    <w:rPr>
      <w:rFonts w:eastAsiaTheme="minorHAnsi"/>
    </w:rPr>
  </w:style>
  <w:style w:type="paragraph" w:customStyle="1" w:styleId="774EFFB328294070AABB57EC8EE620923">
    <w:name w:val="774EFFB328294070AABB57EC8EE620923"/>
    <w:rsid w:val="004F4E74"/>
    <w:rPr>
      <w:rFonts w:eastAsiaTheme="minorHAnsi"/>
    </w:rPr>
  </w:style>
  <w:style w:type="paragraph" w:customStyle="1" w:styleId="3082057DC0394545BDF96EFD2CB503B66">
    <w:name w:val="3082057DC0394545BDF96EFD2CB503B66"/>
    <w:rsid w:val="004F4E74"/>
    <w:rPr>
      <w:rFonts w:eastAsiaTheme="minorHAnsi"/>
    </w:rPr>
  </w:style>
  <w:style w:type="paragraph" w:customStyle="1" w:styleId="3E951C85137A40138FFEEDCFFE3A3A6C6">
    <w:name w:val="3E951C85137A40138FFEEDCFFE3A3A6C6"/>
    <w:rsid w:val="004F4E74"/>
    <w:rPr>
      <w:rFonts w:eastAsiaTheme="minorHAnsi"/>
    </w:rPr>
  </w:style>
  <w:style w:type="paragraph" w:customStyle="1" w:styleId="1EFC4B58DF07425EB2694B92B86F0E994">
    <w:name w:val="1EFC4B58DF07425EB2694B92B86F0E994"/>
    <w:rsid w:val="004F4E74"/>
    <w:pPr>
      <w:ind w:left="720"/>
      <w:contextualSpacing/>
    </w:pPr>
    <w:rPr>
      <w:rFonts w:eastAsiaTheme="minorHAnsi"/>
    </w:rPr>
  </w:style>
  <w:style w:type="paragraph" w:customStyle="1" w:styleId="9C8D78E0BEBB4A58A673F202307622606">
    <w:name w:val="9C8D78E0BEBB4A58A673F202307622606"/>
    <w:rsid w:val="004F4E74"/>
    <w:rPr>
      <w:rFonts w:eastAsiaTheme="minorHAnsi"/>
    </w:rPr>
  </w:style>
  <w:style w:type="paragraph" w:customStyle="1" w:styleId="80FC0912C5CD4C49BB2EED947F90B8BC6">
    <w:name w:val="80FC0912C5CD4C49BB2EED947F90B8BC6"/>
    <w:rsid w:val="004F4E74"/>
    <w:rPr>
      <w:rFonts w:eastAsiaTheme="minorHAnsi"/>
    </w:rPr>
  </w:style>
  <w:style w:type="paragraph" w:customStyle="1" w:styleId="8EC739F0E58C4CBD8D68D784F0AD1A815">
    <w:name w:val="8EC739F0E58C4CBD8D68D784F0AD1A815"/>
    <w:rsid w:val="004F4E74"/>
    <w:pPr>
      <w:ind w:left="720"/>
      <w:contextualSpacing/>
    </w:pPr>
    <w:rPr>
      <w:rFonts w:eastAsiaTheme="minorHAnsi"/>
    </w:rPr>
  </w:style>
  <w:style w:type="paragraph" w:customStyle="1" w:styleId="9291ED55470942659E1CAEF4D87A22095">
    <w:name w:val="9291ED55470942659E1CAEF4D87A22095"/>
    <w:rsid w:val="004F4E74"/>
    <w:rPr>
      <w:rFonts w:eastAsiaTheme="minorHAnsi"/>
    </w:rPr>
  </w:style>
  <w:style w:type="paragraph" w:customStyle="1" w:styleId="315A99D6A43C4B81B3C0C8D2379117605">
    <w:name w:val="315A99D6A43C4B81B3C0C8D2379117605"/>
    <w:rsid w:val="004F4E74"/>
    <w:rPr>
      <w:rFonts w:eastAsiaTheme="minorHAnsi"/>
    </w:rPr>
  </w:style>
  <w:style w:type="paragraph" w:customStyle="1" w:styleId="2FB06BAE97EA4D9A9C317D69778533DD4">
    <w:name w:val="2FB06BAE97EA4D9A9C317D69778533DD4"/>
    <w:rsid w:val="004F4E74"/>
    <w:pPr>
      <w:ind w:left="720"/>
      <w:contextualSpacing/>
    </w:pPr>
    <w:rPr>
      <w:rFonts w:eastAsiaTheme="minorHAnsi"/>
    </w:rPr>
  </w:style>
  <w:style w:type="paragraph" w:customStyle="1" w:styleId="A2E28556AE7040C8B656C5AB593ABD095">
    <w:name w:val="A2E28556AE7040C8B656C5AB593ABD095"/>
    <w:rsid w:val="004F4E74"/>
    <w:rPr>
      <w:rFonts w:eastAsiaTheme="minorHAnsi"/>
    </w:rPr>
  </w:style>
  <w:style w:type="paragraph" w:customStyle="1" w:styleId="FB83D54BD5BE4156B25AF57B7AA542F35">
    <w:name w:val="FB83D54BD5BE4156B25AF57B7AA542F35"/>
    <w:rsid w:val="004F4E74"/>
    <w:rPr>
      <w:rFonts w:eastAsiaTheme="minorHAnsi"/>
    </w:rPr>
  </w:style>
  <w:style w:type="paragraph" w:customStyle="1" w:styleId="AE47CCD0C1F34B91A640793471233E114">
    <w:name w:val="AE47CCD0C1F34B91A640793471233E114"/>
    <w:rsid w:val="004F4E74"/>
    <w:pPr>
      <w:ind w:left="720"/>
      <w:contextualSpacing/>
    </w:pPr>
    <w:rPr>
      <w:rFonts w:eastAsiaTheme="minorHAnsi"/>
    </w:rPr>
  </w:style>
  <w:style w:type="paragraph" w:customStyle="1" w:styleId="CBD54598EC9E40D9ADAFAB20909D62A35">
    <w:name w:val="CBD54598EC9E40D9ADAFAB20909D62A35"/>
    <w:rsid w:val="004F4E74"/>
    <w:rPr>
      <w:rFonts w:eastAsiaTheme="minorHAnsi"/>
    </w:rPr>
  </w:style>
  <w:style w:type="paragraph" w:customStyle="1" w:styleId="F22BF7A36D814676901665CE9DA5FB855">
    <w:name w:val="F22BF7A36D814676901665CE9DA5FB855"/>
    <w:rsid w:val="004F4E74"/>
    <w:rPr>
      <w:rFonts w:eastAsiaTheme="minorHAnsi"/>
    </w:rPr>
  </w:style>
  <w:style w:type="paragraph" w:customStyle="1" w:styleId="341F22B8CF6C4588BD0CC6329446C1114">
    <w:name w:val="341F22B8CF6C4588BD0CC6329446C1114"/>
    <w:rsid w:val="004F4E74"/>
    <w:pPr>
      <w:ind w:left="720"/>
      <w:contextualSpacing/>
    </w:pPr>
    <w:rPr>
      <w:rFonts w:eastAsiaTheme="minorHAnsi"/>
    </w:rPr>
  </w:style>
  <w:style w:type="paragraph" w:customStyle="1" w:styleId="C3179E29257C426BAD3D46CEE8C3B12A5">
    <w:name w:val="C3179E29257C426BAD3D46CEE8C3B12A5"/>
    <w:rsid w:val="004F4E74"/>
    <w:rPr>
      <w:rFonts w:eastAsiaTheme="minorHAnsi"/>
    </w:rPr>
  </w:style>
  <w:style w:type="paragraph" w:customStyle="1" w:styleId="5C761BC2FF82494ABC97EE435AFE0E075">
    <w:name w:val="5C761BC2FF82494ABC97EE435AFE0E075"/>
    <w:rsid w:val="004F4E74"/>
    <w:rPr>
      <w:rFonts w:eastAsiaTheme="minorHAnsi"/>
    </w:rPr>
  </w:style>
  <w:style w:type="paragraph" w:customStyle="1" w:styleId="514CF0BFED3248CAB97DF72E4A3CC9645">
    <w:name w:val="514CF0BFED3248CAB97DF72E4A3CC9645"/>
    <w:rsid w:val="004F4E74"/>
    <w:pPr>
      <w:ind w:left="720"/>
      <w:contextualSpacing/>
    </w:pPr>
    <w:rPr>
      <w:rFonts w:eastAsiaTheme="minorHAnsi"/>
    </w:rPr>
  </w:style>
  <w:style w:type="paragraph" w:customStyle="1" w:styleId="1A13DF48116849158149419544AC79205">
    <w:name w:val="1A13DF48116849158149419544AC79205"/>
    <w:rsid w:val="004F4E74"/>
    <w:rPr>
      <w:rFonts w:eastAsiaTheme="minorHAnsi"/>
    </w:rPr>
  </w:style>
  <w:style w:type="paragraph" w:customStyle="1" w:styleId="33A5A12B4CE1412899C78AD1E0BE73F45">
    <w:name w:val="33A5A12B4CE1412899C78AD1E0BE73F45"/>
    <w:rsid w:val="004F4E74"/>
    <w:rPr>
      <w:rFonts w:eastAsiaTheme="minorHAnsi"/>
    </w:rPr>
  </w:style>
  <w:style w:type="paragraph" w:customStyle="1" w:styleId="7064B0D0DBAE4A89A334C96E7880A0785">
    <w:name w:val="7064B0D0DBAE4A89A334C96E7880A0785"/>
    <w:rsid w:val="004F4E74"/>
    <w:pPr>
      <w:ind w:left="720"/>
      <w:contextualSpacing/>
    </w:pPr>
    <w:rPr>
      <w:rFonts w:eastAsiaTheme="minorHAnsi"/>
    </w:rPr>
  </w:style>
  <w:style w:type="paragraph" w:customStyle="1" w:styleId="DFC5B96E5D194BECA9F5124BE2CF8E935">
    <w:name w:val="DFC5B96E5D194BECA9F5124BE2CF8E935"/>
    <w:rsid w:val="004F4E74"/>
    <w:rPr>
      <w:rFonts w:eastAsiaTheme="minorHAnsi"/>
    </w:rPr>
  </w:style>
  <w:style w:type="paragraph" w:customStyle="1" w:styleId="2431FA9A2FA4493E97A21E5D38BDE24A5">
    <w:name w:val="2431FA9A2FA4493E97A21E5D38BDE24A5"/>
    <w:rsid w:val="004F4E74"/>
    <w:rPr>
      <w:rFonts w:eastAsiaTheme="minorHAnsi"/>
    </w:rPr>
  </w:style>
  <w:style w:type="paragraph" w:customStyle="1" w:styleId="459052FE1A234F6C88DE7A33EC04DB923">
    <w:name w:val="459052FE1A234F6C88DE7A33EC04DB923"/>
    <w:rsid w:val="004F4E74"/>
    <w:rPr>
      <w:rFonts w:eastAsiaTheme="minorHAnsi"/>
    </w:rPr>
  </w:style>
  <w:style w:type="paragraph" w:customStyle="1" w:styleId="60BB589D630E46BE8FB5EEBFEA7CFF443">
    <w:name w:val="60BB589D630E46BE8FB5EEBFEA7CFF443"/>
    <w:rsid w:val="004F4E74"/>
    <w:rPr>
      <w:rFonts w:eastAsiaTheme="minorHAnsi"/>
    </w:rPr>
  </w:style>
  <w:style w:type="paragraph" w:customStyle="1" w:styleId="5D03DFFEA67B4A6C9DA937DEACB090633">
    <w:name w:val="5D03DFFEA67B4A6C9DA937DEACB090633"/>
    <w:rsid w:val="004F4E74"/>
    <w:rPr>
      <w:rFonts w:eastAsiaTheme="minorHAnsi"/>
    </w:rPr>
  </w:style>
  <w:style w:type="paragraph" w:customStyle="1" w:styleId="7EF54F1F145C4C0188120AD8E9D954816">
    <w:name w:val="7EF54F1F145C4C0188120AD8E9D954816"/>
    <w:rsid w:val="004F4E74"/>
    <w:rPr>
      <w:rFonts w:eastAsiaTheme="minorHAnsi"/>
    </w:rPr>
  </w:style>
  <w:style w:type="paragraph" w:customStyle="1" w:styleId="14C93C814CDB4AD4A4C92F9E55BCFC3C5">
    <w:name w:val="14C93C814CDB4AD4A4C92F9E55BCFC3C5"/>
    <w:rsid w:val="004F4E74"/>
    <w:rPr>
      <w:rFonts w:eastAsiaTheme="minorHAnsi"/>
    </w:rPr>
  </w:style>
  <w:style w:type="paragraph" w:customStyle="1" w:styleId="A4EFC43BB0B94C2BB9AC623ACC22D55F6">
    <w:name w:val="A4EFC43BB0B94C2BB9AC623ACC22D55F6"/>
    <w:rsid w:val="004F4E74"/>
    <w:rPr>
      <w:rFonts w:eastAsiaTheme="minorHAnsi"/>
    </w:rPr>
  </w:style>
  <w:style w:type="paragraph" w:customStyle="1" w:styleId="1D958B13F3704273B46C44FF238FDA9B5">
    <w:name w:val="1D958B13F3704273B46C44FF238FDA9B5"/>
    <w:rsid w:val="004F4E74"/>
    <w:rPr>
      <w:rFonts w:eastAsiaTheme="minorHAnsi"/>
    </w:rPr>
  </w:style>
  <w:style w:type="paragraph" w:customStyle="1" w:styleId="47B2A94E008245049AEEB94EEA375FBC6">
    <w:name w:val="47B2A94E008245049AEEB94EEA375FBC6"/>
    <w:rsid w:val="004F4E74"/>
    <w:rPr>
      <w:rFonts w:eastAsiaTheme="minorHAnsi"/>
    </w:rPr>
  </w:style>
  <w:style w:type="paragraph" w:customStyle="1" w:styleId="BA3C853FBE3B4BCF99F590C865748EE35">
    <w:name w:val="BA3C853FBE3B4BCF99F590C865748EE35"/>
    <w:rsid w:val="004F4E74"/>
    <w:rPr>
      <w:rFonts w:eastAsiaTheme="minorHAnsi"/>
    </w:rPr>
  </w:style>
  <w:style w:type="paragraph" w:customStyle="1" w:styleId="F7D0E773AB16421FA32EC929640F52DB4">
    <w:name w:val="F7D0E773AB16421FA32EC929640F52DB4"/>
    <w:rsid w:val="004F4E74"/>
    <w:rPr>
      <w:rFonts w:eastAsiaTheme="minorHAnsi"/>
    </w:rPr>
  </w:style>
  <w:style w:type="paragraph" w:customStyle="1" w:styleId="82A890CBEA494274AD4A9B2DEA6B07544">
    <w:name w:val="82A890CBEA494274AD4A9B2DEA6B07544"/>
    <w:rsid w:val="004F4E74"/>
    <w:rPr>
      <w:rFonts w:eastAsiaTheme="minorHAnsi"/>
    </w:rPr>
  </w:style>
  <w:style w:type="paragraph" w:customStyle="1" w:styleId="7DDA75C85E194B958CA9B69D8521BA1B4">
    <w:name w:val="7DDA75C85E194B958CA9B69D8521BA1B4"/>
    <w:rsid w:val="004F4E74"/>
    <w:rPr>
      <w:rFonts w:eastAsiaTheme="minorHAnsi"/>
    </w:rPr>
  </w:style>
  <w:style w:type="paragraph" w:customStyle="1" w:styleId="097A5E41C83144BAA41C0F6318A086894">
    <w:name w:val="097A5E41C83144BAA41C0F6318A086894"/>
    <w:rsid w:val="004F4E74"/>
    <w:rPr>
      <w:rFonts w:eastAsiaTheme="minorHAnsi"/>
    </w:rPr>
  </w:style>
  <w:style w:type="paragraph" w:customStyle="1" w:styleId="4AAAF7266FEA4415873C0BDCD58839664">
    <w:name w:val="4AAAF7266FEA4415873C0BDCD58839664"/>
    <w:rsid w:val="004F4E74"/>
    <w:rPr>
      <w:rFonts w:eastAsiaTheme="minorHAnsi"/>
    </w:rPr>
  </w:style>
  <w:style w:type="paragraph" w:customStyle="1" w:styleId="774EFFB328294070AABB57EC8EE620924">
    <w:name w:val="774EFFB328294070AABB57EC8EE620924"/>
    <w:rsid w:val="004F4E74"/>
    <w:rPr>
      <w:rFonts w:eastAsiaTheme="minorHAnsi"/>
    </w:rPr>
  </w:style>
  <w:style w:type="paragraph" w:customStyle="1" w:styleId="3082057DC0394545BDF96EFD2CB503B67">
    <w:name w:val="3082057DC0394545BDF96EFD2CB503B67"/>
    <w:rsid w:val="004F4E74"/>
    <w:rPr>
      <w:rFonts w:eastAsiaTheme="minorHAnsi"/>
    </w:rPr>
  </w:style>
  <w:style w:type="paragraph" w:customStyle="1" w:styleId="3E951C85137A40138FFEEDCFFE3A3A6C7">
    <w:name w:val="3E951C85137A40138FFEEDCFFE3A3A6C7"/>
    <w:rsid w:val="004F4E74"/>
    <w:rPr>
      <w:rFonts w:eastAsiaTheme="minorHAnsi"/>
    </w:rPr>
  </w:style>
  <w:style w:type="paragraph" w:customStyle="1" w:styleId="1EFC4B58DF07425EB2694B92B86F0E995">
    <w:name w:val="1EFC4B58DF07425EB2694B92B86F0E995"/>
    <w:rsid w:val="004F4E74"/>
    <w:pPr>
      <w:ind w:left="720"/>
      <w:contextualSpacing/>
    </w:pPr>
    <w:rPr>
      <w:rFonts w:eastAsiaTheme="minorHAnsi"/>
    </w:rPr>
  </w:style>
  <w:style w:type="paragraph" w:customStyle="1" w:styleId="9C8D78E0BEBB4A58A673F202307622607">
    <w:name w:val="9C8D78E0BEBB4A58A673F202307622607"/>
    <w:rsid w:val="004F4E74"/>
    <w:rPr>
      <w:rFonts w:eastAsiaTheme="minorHAnsi"/>
    </w:rPr>
  </w:style>
  <w:style w:type="paragraph" w:customStyle="1" w:styleId="80FC0912C5CD4C49BB2EED947F90B8BC7">
    <w:name w:val="80FC0912C5CD4C49BB2EED947F90B8BC7"/>
    <w:rsid w:val="004F4E74"/>
    <w:rPr>
      <w:rFonts w:eastAsiaTheme="minorHAnsi"/>
    </w:rPr>
  </w:style>
  <w:style w:type="paragraph" w:customStyle="1" w:styleId="8EC739F0E58C4CBD8D68D784F0AD1A816">
    <w:name w:val="8EC739F0E58C4CBD8D68D784F0AD1A816"/>
    <w:rsid w:val="004F4E74"/>
    <w:pPr>
      <w:ind w:left="720"/>
      <w:contextualSpacing/>
    </w:pPr>
    <w:rPr>
      <w:rFonts w:eastAsiaTheme="minorHAnsi"/>
    </w:rPr>
  </w:style>
  <w:style w:type="paragraph" w:customStyle="1" w:styleId="9291ED55470942659E1CAEF4D87A22096">
    <w:name w:val="9291ED55470942659E1CAEF4D87A22096"/>
    <w:rsid w:val="004F4E74"/>
    <w:rPr>
      <w:rFonts w:eastAsiaTheme="minorHAnsi"/>
    </w:rPr>
  </w:style>
  <w:style w:type="paragraph" w:customStyle="1" w:styleId="315A99D6A43C4B81B3C0C8D2379117606">
    <w:name w:val="315A99D6A43C4B81B3C0C8D2379117606"/>
    <w:rsid w:val="004F4E74"/>
    <w:rPr>
      <w:rFonts w:eastAsiaTheme="minorHAnsi"/>
    </w:rPr>
  </w:style>
  <w:style w:type="paragraph" w:customStyle="1" w:styleId="2FB06BAE97EA4D9A9C317D69778533DD5">
    <w:name w:val="2FB06BAE97EA4D9A9C317D69778533DD5"/>
    <w:rsid w:val="004F4E74"/>
    <w:pPr>
      <w:ind w:left="720"/>
      <w:contextualSpacing/>
    </w:pPr>
    <w:rPr>
      <w:rFonts w:eastAsiaTheme="minorHAnsi"/>
    </w:rPr>
  </w:style>
  <w:style w:type="paragraph" w:customStyle="1" w:styleId="A2E28556AE7040C8B656C5AB593ABD096">
    <w:name w:val="A2E28556AE7040C8B656C5AB593ABD096"/>
    <w:rsid w:val="004F4E74"/>
    <w:rPr>
      <w:rFonts w:eastAsiaTheme="minorHAnsi"/>
    </w:rPr>
  </w:style>
  <w:style w:type="paragraph" w:customStyle="1" w:styleId="FB83D54BD5BE4156B25AF57B7AA542F36">
    <w:name w:val="FB83D54BD5BE4156B25AF57B7AA542F36"/>
    <w:rsid w:val="004F4E74"/>
    <w:rPr>
      <w:rFonts w:eastAsiaTheme="minorHAnsi"/>
    </w:rPr>
  </w:style>
  <w:style w:type="paragraph" w:customStyle="1" w:styleId="AE47CCD0C1F34B91A640793471233E115">
    <w:name w:val="AE47CCD0C1F34B91A640793471233E115"/>
    <w:rsid w:val="004F4E74"/>
    <w:pPr>
      <w:ind w:left="720"/>
      <w:contextualSpacing/>
    </w:pPr>
    <w:rPr>
      <w:rFonts w:eastAsiaTheme="minorHAnsi"/>
    </w:rPr>
  </w:style>
  <w:style w:type="paragraph" w:customStyle="1" w:styleId="CBD54598EC9E40D9ADAFAB20909D62A36">
    <w:name w:val="CBD54598EC9E40D9ADAFAB20909D62A36"/>
    <w:rsid w:val="004F4E74"/>
    <w:rPr>
      <w:rFonts w:eastAsiaTheme="minorHAnsi"/>
    </w:rPr>
  </w:style>
  <w:style w:type="paragraph" w:customStyle="1" w:styleId="F22BF7A36D814676901665CE9DA5FB856">
    <w:name w:val="F22BF7A36D814676901665CE9DA5FB856"/>
    <w:rsid w:val="004F4E74"/>
    <w:rPr>
      <w:rFonts w:eastAsiaTheme="minorHAnsi"/>
    </w:rPr>
  </w:style>
  <w:style w:type="paragraph" w:customStyle="1" w:styleId="341F22B8CF6C4588BD0CC6329446C1115">
    <w:name w:val="341F22B8CF6C4588BD0CC6329446C1115"/>
    <w:rsid w:val="004F4E74"/>
    <w:pPr>
      <w:ind w:left="720"/>
      <w:contextualSpacing/>
    </w:pPr>
    <w:rPr>
      <w:rFonts w:eastAsiaTheme="minorHAnsi"/>
    </w:rPr>
  </w:style>
  <w:style w:type="paragraph" w:customStyle="1" w:styleId="C3179E29257C426BAD3D46CEE8C3B12A6">
    <w:name w:val="C3179E29257C426BAD3D46CEE8C3B12A6"/>
    <w:rsid w:val="004F4E74"/>
    <w:rPr>
      <w:rFonts w:eastAsiaTheme="minorHAnsi"/>
    </w:rPr>
  </w:style>
  <w:style w:type="paragraph" w:customStyle="1" w:styleId="5C761BC2FF82494ABC97EE435AFE0E076">
    <w:name w:val="5C761BC2FF82494ABC97EE435AFE0E076"/>
    <w:rsid w:val="004F4E74"/>
    <w:rPr>
      <w:rFonts w:eastAsiaTheme="minorHAnsi"/>
    </w:rPr>
  </w:style>
  <w:style w:type="paragraph" w:customStyle="1" w:styleId="514CF0BFED3248CAB97DF72E4A3CC9646">
    <w:name w:val="514CF0BFED3248CAB97DF72E4A3CC9646"/>
    <w:rsid w:val="004F4E74"/>
    <w:pPr>
      <w:ind w:left="720"/>
      <w:contextualSpacing/>
    </w:pPr>
    <w:rPr>
      <w:rFonts w:eastAsiaTheme="minorHAnsi"/>
    </w:rPr>
  </w:style>
  <w:style w:type="paragraph" w:customStyle="1" w:styleId="1A13DF48116849158149419544AC79206">
    <w:name w:val="1A13DF48116849158149419544AC79206"/>
    <w:rsid w:val="004F4E74"/>
    <w:rPr>
      <w:rFonts w:eastAsiaTheme="minorHAnsi"/>
    </w:rPr>
  </w:style>
  <w:style w:type="paragraph" w:customStyle="1" w:styleId="33A5A12B4CE1412899C78AD1E0BE73F46">
    <w:name w:val="33A5A12B4CE1412899C78AD1E0BE73F46"/>
    <w:rsid w:val="004F4E74"/>
    <w:rPr>
      <w:rFonts w:eastAsiaTheme="minorHAnsi"/>
    </w:rPr>
  </w:style>
  <w:style w:type="paragraph" w:customStyle="1" w:styleId="7064B0D0DBAE4A89A334C96E7880A0786">
    <w:name w:val="7064B0D0DBAE4A89A334C96E7880A0786"/>
    <w:rsid w:val="004F4E74"/>
    <w:pPr>
      <w:ind w:left="720"/>
      <w:contextualSpacing/>
    </w:pPr>
    <w:rPr>
      <w:rFonts w:eastAsiaTheme="minorHAnsi"/>
    </w:rPr>
  </w:style>
  <w:style w:type="paragraph" w:customStyle="1" w:styleId="DFC5B96E5D194BECA9F5124BE2CF8E936">
    <w:name w:val="DFC5B96E5D194BECA9F5124BE2CF8E936"/>
    <w:rsid w:val="004F4E74"/>
    <w:rPr>
      <w:rFonts w:eastAsiaTheme="minorHAnsi"/>
    </w:rPr>
  </w:style>
  <w:style w:type="paragraph" w:customStyle="1" w:styleId="2431FA9A2FA4493E97A21E5D38BDE24A6">
    <w:name w:val="2431FA9A2FA4493E97A21E5D38BDE24A6"/>
    <w:rsid w:val="004F4E74"/>
    <w:rPr>
      <w:rFonts w:eastAsiaTheme="minorHAnsi"/>
    </w:rPr>
  </w:style>
  <w:style w:type="paragraph" w:customStyle="1" w:styleId="459052FE1A234F6C88DE7A33EC04DB924">
    <w:name w:val="459052FE1A234F6C88DE7A33EC04DB924"/>
    <w:rsid w:val="004F4E74"/>
    <w:rPr>
      <w:rFonts w:eastAsiaTheme="minorHAnsi"/>
    </w:rPr>
  </w:style>
  <w:style w:type="paragraph" w:customStyle="1" w:styleId="60BB589D630E46BE8FB5EEBFEA7CFF444">
    <w:name w:val="60BB589D630E46BE8FB5EEBFEA7CFF444"/>
    <w:rsid w:val="004F4E74"/>
    <w:rPr>
      <w:rFonts w:eastAsiaTheme="minorHAnsi"/>
    </w:rPr>
  </w:style>
  <w:style w:type="paragraph" w:customStyle="1" w:styleId="5D03DFFEA67B4A6C9DA937DEACB090634">
    <w:name w:val="5D03DFFEA67B4A6C9DA937DEACB090634"/>
    <w:rsid w:val="004F4E74"/>
    <w:rPr>
      <w:rFonts w:eastAsiaTheme="minorHAnsi"/>
    </w:rPr>
  </w:style>
  <w:style w:type="paragraph" w:customStyle="1" w:styleId="7EF54F1F145C4C0188120AD8E9D954817">
    <w:name w:val="7EF54F1F145C4C0188120AD8E9D954817"/>
    <w:rsid w:val="004F4E74"/>
    <w:rPr>
      <w:rFonts w:eastAsiaTheme="minorHAnsi"/>
    </w:rPr>
  </w:style>
  <w:style w:type="paragraph" w:customStyle="1" w:styleId="14C93C814CDB4AD4A4C92F9E55BCFC3C6">
    <w:name w:val="14C93C814CDB4AD4A4C92F9E55BCFC3C6"/>
    <w:rsid w:val="004F4E74"/>
    <w:rPr>
      <w:rFonts w:eastAsiaTheme="minorHAnsi"/>
    </w:rPr>
  </w:style>
  <w:style w:type="paragraph" w:customStyle="1" w:styleId="A4EFC43BB0B94C2BB9AC623ACC22D55F7">
    <w:name w:val="A4EFC43BB0B94C2BB9AC623ACC22D55F7"/>
    <w:rsid w:val="004F4E74"/>
    <w:rPr>
      <w:rFonts w:eastAsiaTheme="minorHAnsi"/>
    </w:rPr>
  </w:style>
  <w:style w:type="paragraph" w:customStyle="1" w:styleId="1D958B13F3704273B46C44FF238FDA9B6">
    <w:name w:val="1D958B13F3704273B46C44FF238FDA9B6"/>
    <w:rsid w:val="004F4E74"/>
    <w:rPr>
      <w:rFonts w:eastAsiaTheme="minorHAnsi"/>
    </w:rPr>
  </w:style>
  <w:style w:type="paragraph" w:customStyle="1" w:styleId="47B2A94E008245049AEEB94EEA375FBC7">
    <w:name w:val="47B2A94E008245049AEEB94EEA375FBC7"/>
    <w:rsid w:val="004F4E74"/>
    <w:rPr>
      <w:rFonts w:eastAsiaTheme="minorHAnsi"/>
    </w:rPr>
  </w:style>
  <w:style w:type="paragraph" w:customStyle="1" w:styleId="BA3C853FBE3B4BCF99F590C865748EE36">
    <w:name w:val="BA3C853FBE3B4BCF99F590C865748EE36"/>
    <w:rsid w:val="004F4E74"/>
    <w:rPr>
      <w:rFonts w:eastAsiaTheme="minorHAnsi"/>
    </w:rPr>
  </w:style>
  <w:style w:type="paragraph" w:customStyle="1" w:styleId="F7D0E773AB16421FA32EC929640F52DB5">
    <w:name w:val="F7D0E773AB16421FA32EC929640F52DB5"/>
    <w:rsid w:val="004F4E74"/>
    <w:rPr>
      <w:rFonts w:eastAsiaTheme="minorHAnsi"/>
    </w:rPr>
  </w:style>
  <w:style w:type="paragraph" w:customStyle="1" w:styleId="82A890CBEA494274AD4A9B2DEA6B07545">
    <w:name w:val="82A890CBEA494274AD4A9B2DEA6B07545"/>
    <w:rsid w:val="004F4E74"/>
    <w:rPr>
      <w:rFonts w:eastAsiaTheme="minorHAnsi"/>
    </w:rPr>
  </w:style>
  <w:style w:type="paragraph" w:customStyle="1" w:styleId="7DDA75C85E194B958CA9B69D8521BA1B5">
    <w:name w:val="7DDA75C85E194B958CA9B69D8521BA1B5"/>
    <w:rsid w:val="004F4E74"/>
    <w:rPr>
      <w:rFonts w:eastAsiaTheme="minorHAnsi"/>
    </w:rPr>
  </w:style>
  <w:style w:type="paragraph" w:customStyle="1" w:styleId="097A5E41C83144BAA41C0F6318A086895">
    <w:name w:val="097A5E41C83144BAA41C0F6318A086895"/>
    <w:rsid w:val="004F4E74"/>
    <w:rPr>
      <w:rFonts w:eastAsiaTheme="minorHAnsi"/>
    </w:rPr>
  </w:style>
  <w:style w:type="paragraph" w:customStyle="1" w:styleId="4AAAF7266FEA4415873C0BDCD58839665">
    <w:name w:val="4AAAF7266FEA4415873C0BDCD58839665"/>
    <w:rsid w:val="004F4E74"/>
    <w:rPr>
      <w:rFonts w:eastAsiaTheme="minorHAnsi"/>
    </w:rPr>
  </w:style>
  <w:style w:type="paragraph" w:customStyle="1" w:styleId="774EFFB328294070AABB57EC8EE620925">
    <w:name w:val="774EFFB328294070AABB57EC8EE620925"/>
    <w:rsid w:val="004F4E74"/>
    <w:rPr>
      <w:rFonts w:eastAsiaTheme="minorHAnsi"/>
    </w:rPr>
  </w:style>
  <w:style w:type="paragraph" w:customStyle="1" w:styleId="3082057DC0394545BDF96EFD2CB503B68">
    <w:name w:val="3082057DC0394545BDF96EFD2CB503B68"/>
    <w:rsid w:val="00F825AB"/>
    <w:rPr>
      <w:rFonts w:eastAsiaTheme="minorHAnsi"/>
    </w:rPr>
  </w:style>
  <w:style w:type="paragraph" w:customStyle="1" w:styleId="3E951C85137A40138FFEEDCFFE3A3A6C8">
    <w:name w:val="3E951C85137A40138FFEEDCFFE3A3A6C8"/>
    <w:rsid w:val="00F825AB"/>
    <w:rPr>
      <w:rFonts w:eastAsiaTheme="minorHAnsi"/>
    </w:rPr>
  </w:style>
  <w:style w:type="paragraph" w:customStyle="1" w:styleId="1EFC4B58DF07425EB2694B92B86F0E996">
    <w:name w:val="1EFC4B58DF07425EB2694B92B86F0E996"/>
    <w:rsid w:val="00F825AB"/>
    <w:pPr>
      <w:ind w:left="720"/>
      <w:contextualSpacing/>
    </w:pPr>
    <w:rPr>
      <w:rFonts w:eastAsiaTheme="minorHAnsi"/>
    </w:rPr>
  </w:style>
  <w:style w:type="paragraph" w:customStyle="1" w:styleId="9C8D78E0BEBB4A58A673F202307622608">
    <w:name w:val="9C8D78E0BEBB4A58A673F202307622608"/>
    <w:rsid w:val="00F825AB"/>
    <w:rPr>
      <w:rFonts w:eastAsiaTheme="minorHAnsi"/>
    </w:rPr>
  </w:style>
  <w:style w:type="paragraph" w:customStyle="1" w:styleId="80FC0912C5CD4C49BB2EED947F90B8BC8">
    <w:name w:val="80FC0912C5CD4C49BB2EED947F90B8BC8"/>
    <w:rsid w:val="00F825AB"/>
    <w:rPr>
      <w:rFonts w:eastAsiaTheme="minorHAnsi"/>
    </w:rPr>
  </w:style>
  <w:style w:type="paragraph" w:customStyle="1" w:styleId="8EC739F0E58C4CBD8D68D784F0AD1A817">
    <w:name w:val="8EC739F0E58C4CBD8D68D784F0AD1A817"/>
    <w:rsid w:val="00F825AB"/>
    <w:pPr>
      <w:ind w:left="720"/>
      <w:contextualSpacing/>
    </w:pPr>
    <w:rPr>
      <w:rFonts w:eastAsiaTheme="minorHAnsi"/>
    </w:rPr>
  </w:style>
  <w:style w:type="paragraph" w:customStyle="1" w:styleId="9291ED55470942659E1CAEF4D87A22097">
    <w:name w:val="9291ED55470942659E1CAEF4D87A22097"/>
    <w:rsid w:val="00F825AB"/>
    <w:rPr>
      <w:rFonts w:eastAsiaTheme="minorHAnsi"/>
    </w:rPr>
  </w:style>
  <w:style w:type="paragraph" w:customStyle="1" w:styleId="315A99D6A43C4B81B3C0C8D2379117607">
    <w:name w:val="315A99D6A43C4B81B3C0C8D2379117607"/>
    <w:rsid w:val="00F825AB"/>
    <w:rPr>
      <w:rFonts w:eastAsiaTheme="minorHAnsi"/>
    </w:rPr>
  </w:style>
  <w:style w:type="paragraph" w:customStyle="1" w:styleId="2FB06BAE97EA4D9A9C317D69778533DD6">
    <w:name w:val="2FB06BAE97EA4D9A9C317D69778533DD6"/>
    <w:rsid w:val="00F825AB"/>
    <w:pPr>
      <w:ind w:left="720"/>
      <w:contextualSpacing/>
    </w:pPr>
    <w:rPr>
      <w:rFonts w:eastAsiaTheme="minorHAnsi"/>
    </w:rPr>
  </w:style>
  <w:style w:type="paragraph" w:customStyle="1" w:styleId="A2E28556AE7040C8B656C5AB593ABD097">
    <w:name w:val="A2E28556AE7040C8B656C5AB593ABD097"/>
    <w:rsid w:val="00F825AB"/>
    <w:rPr>
      <w:rFonts w:eastAsiaTheme="minorHAnsi"/>
    </w:rPr>
  </w:style>
  <w:style w:type="paragraph" w:customStyle="1" w:styleId="FB83D54BD5BE4156B25AF57B7AA542F37">
    <w:name w:val="FB83D54BD5BE4156B25AF57B7AA542F37"/>
    <w:rsid w:val="00F825AB"/>
    <w:rPr>
      <w:rFonts w:eastAsiaTheme="minorHAnsi"/>
    </w:rPr>
  </w:style>
  <w:style w:type="paragraph" w:customStyle="1" w:styleId="AE47CCD0C1F34B91A640793471233E116">
    <w:name w:val="AE47CCD0C1F34B91A640793471233E116"/>
    <w:rsid w:val="00F825AB"/>
    <w:pPr>
      <w:ind w:left="720"/>
      <w:contextualSpacing/>
    </w:pPr>
    <w:rPr>
      <w:rFonts w:eastAsiaTheme="minorHAnsi"/>
    </w:rPr>
  </w:style>
  <w:style w:type="paragraph" w:customStyle="1" w:styleId="CBD54598EC9E40D9ADAFAB20909D62A37">
    <w:name w:val="CBD54598EC9E40D9ADAFAB20909D62A37"/>
    <w:rsid w:val="00F825AB"/>
    <w:rPr>
      <w:rFonts w:eastAsiaTheme="minorHAnsi"/>
    </w:rPr>
  </w:style>
  <w:style w:type="paragraph" w:customStyle="1" w:styleId="F22BF7A36D814676901665CE9DA5FB857">
    <w:name w:val="F22BF7A36D814676901665CE9DA5FB857"/>
    <w:rsid w:val="00F825AB"/>
    <w:rPr>
      <w:rFonts w:eastAsiaTheme="minorHAnsi"/>
    </w:rPr>
  </w:style>
  <w:style w:type="paragraph" w:customStyle="1" w:styleId="341F22B8CF6C4588BD0CC6329446C1116">
    <w:name w:val="341F22B8CF6C4588BD0CC6329446C1116"/>
    <w:rsid w:val="00F825AB"/>
    <w:pPr>
      <w:ind w:left="720"/>
      <w:contextualSpacing/>
    </w:pPr>
    <w:rPr>
      <w:rFonts w:eastAsiaTheme="minorHAnsi"/>
    </w:rPr>
  </w:style>
  <w:style w:type="paragraph" w:customStyle="1" w:styleId="C3179E29257C426BAD3D46CEE8C3B12A7">
    <w:name w:val="C3179E29257C426BAD3D46CEE8C3B12A7"/>
    <w:rsid w:val="00F825AB"/>
    <w:rPr>
      <w:rFonts w:eastAsiaTheme="minorHAnsi"/>
    </w:rPr>
  </w:style>
  <w:style w:type="paragraph" w:customStyle="1" w:styleId="5C761BC2FF82494ABC97EE435AFE0E077">
    <w:name w:val="5C761BC2FF82494ABC97EE435AFE0E077"/>
    <w:rsid w:val="00F825AB"/>
    <w:rPr>
      <w:rFonts w:eastAsiaTheme="minorHAnsi"/>
    </w:rPr>
  </w:style>
  <w:style w:type="paragraph" w:customStyle="1" w:styleId="514CF0BFED3248CAB97DF72E4A3CC9647">
    <w:name w:val="514CF0BFED3248CAB97DF72E4A3CC9647"/>
    <w:rsid w:val="00F825AB"/>
    <w:pPr>
      <w:ind w:left="720"/>
      <w:contextualSpacing/>
    </w:pPr>
    <w:rPr>
      <w:rFonts w:eastAsiaTheme="minorHAnsi"/>
    </w:rPr>
  </w:style>
  <w:style w:type="paragraph" w:customStyle="1" w:styleId="1A13DF48116849158149419544AC79207">
    <w:name w:val="1A13DF48116849158149419544AC79207"/>
    <w:rsid w:val="00F825AB"/>
    <w:rPr>
      <w:rFonts w:eastAsiaTheme="minorHAnsi"/>
    </w:rPr>
  </w:style>
  <w:style w:type="paragraph" w:customStyle="1" w:styleId="33A5A12B4CE1412899C78AD1E0BE73F47">
    <w:name w:val="33A5A12B4CE1412899C78AD1E0BE73F47"/>
    <w:rsid w:val="00F825AB"/>
    <w:rPr>
      <w:rFonts w:eastAsiaTheme="minorHAnsi"/>
    </w:rPr>
  </w:style>
  <w:style w:type="paragraph" w:customStyle="1" w:styleId="7064B0D0DBAE4A89A334C96E7880A0787">
    <w:name w:val="7064B0D0DBAE4A89A334C96E7880A0787"/>
    <w:rsid w:val="00F825AB"/>
    <w:pPr>
      <w:ind w:left="720"/>
      <w:contextualSpacing/>
    </w:pPr>
    <w:rPr>
      <w:rFonts w:eastAsiaTheme="minorHAnsi"/>
    </w:rPr>
  </w:style>
  <w:style w:type="paragraph" w:customStyle="1" w:styleId="DFC5B96E5D194BECA9F5124BE2CF8E937">
    <w:name w:val="DFC5B96E5D194BECA9F5124BE2CF8E937"/>
    <w:rsid w:val="00F825AB"/>
    <w:rPr>
      <w:rFonts w:eastAsiaTheme="minorHAnsi"/>
    </w:rPr>
  </w:style>
  <w:style w:type="paragraph" w:customStyle="1" w:styleId="2431FA9A2FA4493E97A21E5D38BDE24A7">
    <w:name w:val="2431FA9A2FA4493E97A21E5D38BDE24A7"/>
    <w:rsid w:val="00F825AB"/>
    <w:rPr>
      <w:rFonts w:eastAsiaTheme="minorHAnsi"/>
    </w:rPr>
  </w:style>
  <w:style w:type="paragraph" w:customStyle="1" w:styleId="459052FE1A234F6C88DE7A33EC04DB925">
    <w:name w:val="459052FE1A234F6C88DE7A33EC04DB925"/>
    <w:rsid w:val="00F825AB"/>
    <w:rPr>
      <w:rFonts w:eastAsiaTheme="minorHAnsi"/>
    </w:rPr>
  </w:style>
  <w:style w:type="paragraph" w:customStyle="1" w:styleId="60BB589D630E46BE8FB5EEBFEA7CFF445">
    <w:name w:val="60BB589D630E46BE8FB5EEBFEA7CFF445"/>
    <w:rsid w:val="00F825AB"/>
    <w:rPr>
      <w:rFonts w:eastAsiaTheme="minorHAnsi"/>
    </w:rPr>
  </w:style>
  <w:style w:type="paragraph" w:customStyle="1" w:styleId="5D03DFFEA67B4A6C9DA937DEACB090635">
    <w:name w:val="5D03DFFEA67B4A6C9DA937DEACB090635"/>
    <w:rsid w:val="00F825AB"/>
    <w:rPr>
      <w:rFonts w:eastAsiaTheme="minorHAnsi"/>
    </w:rPr>
  </w:style>
  <w:style w:type="paragraph" w:customStyle="1" w:styleId="7EF54F1F145C4C0188120AD8E9D954818">
    <w:name w:val="7EF54F1F145C4C0188120AD8E9D954818"/>
    <w:rsid w:val="00F825AB"/>
    <w:rPr>
      <w:rFonts w:eastAsiaTheme="minorHAnsi"/>
    </w:rPr>
  </w:style>
  <w:style w:type="paragraph" w:customStyle="1" w:styleId="14C93C814CDB4AD4A4C92F9E55BCFC3C7">
    <w:name w:val="14C93C814CDB4AD4A4C92F9E55BCFC3C7"/>
    <w:rsid w:val="00F825AB"/>
    <w:rPr>
      <w:rFonts w:eastAsiaTheme="minorHAnsi"/>
    </w:rPr>
  </w:style>
  <w:style w:type="paragraph" w:customStyle="1" w:styleId="A4EFC43BB0B94C2BB9AC623ACC22D55F8">
    <w:name w:val="A4EFC43BB0B94C2BB9AC623ACC22D55F8"/>
    <w:rsid w:val="00F825AB"/>
    <w:rPr>
      <w:rFonts w:eastAsiaTheme="minorHAnsi"/>
    </w:rPr>
  </w:style>
  <w:style w:type="paragraph" w:customStyle="1" w:styleId="1D958B13F3704273B46C44FF238FDA9B7">
    <w:name w:val="1D958B13F3704273B46C44FF238FDA9B7"/>
    <w:rsid w:val="00F825AB"/>
    <w:rPr>
      <w:rFonts w:eastAsiaTheme="minorHAnsi"/>
    </w:rPr>
  </w:style>
  <w:style w:type="paragraph" w:customStyle="1" w:styleId="47B2A94E008245049AEEB94EEA375FBC8">
    <w:name w:val="47B2A94E008245049AEEB94EEA375FBC8"/>
    <w:rsid w:val="00F825AB"/>
    <w:rPr>
      <w:rFonts w:eastAsiaTheme="minorHAnsi"/>
    </w:rPr>
  </w:style>
  <w:style w:type="paragraph" w:customStyle="1" w:styleId="BA3C853FBE3B4BCF99F590C865748EE37">
    <w:name w:val="BA3C853FBE3B4BCF99F590C865748EE37"/>
    <w:rsid w:val="00F825AB"/>
    <w:rPr>
      <w:rFonts w:eastAsiaTheme="minorHAnsi"/>
    </w:rPr>
  </w:style>
  <w:style w:type="paragraph" w:customStyle="1" w:styleId="F7D0E773AB16421FA32EC929640F52DB6">
    <w:name w:val="F7D0E773AB16421FA32EC929640F52DB6"/>
    <w:rsid w:val="00F825AB"/>
    <w:rPr>
      <w:rFonts w:eastAsiaTheme="minorHAnsi"/>
    </w:rPr>
  </w:style>
  <w:style w:type="paragraph" w:customStyle="1" w:styleId="82A890CBEA494274AD4A9B2DEA6B07546">
    <w:name w:val="82A890CBEA494274AD4A9B2DEA6B07546"/>
    <w:rsid w:val="00F825AB"/>
    <w:rPr>
      <w:rFonts w:eastAsiaTheme="minorHAnsi"/>
    </w:rPr>
  </w:style>
  <w:style w:type="paragraph" w:customStyle="1" w:styleId="7DDA75C85E194B958CA9B69D8521BA1B6">
    <w:name w:val="7DDA75C85E194B958CA9B69D8521BA1B6"/>
    <w:rsid w:val="00F825AB"/>
    <w:rPr>
      <w:rFonts w:eastAsiaTheme="minorHAnsi"/>
    </w:rPr>
  </w:style>
  <w:style w:type="paragraph" w:customStyle="1" w:styleId="097A5E41C83144BAA41C0F6318A086896">
    <w:name w:val="097A5E41C83144BAA41C0F6318A086896"/>
    <w:rsid w:val="00F825AB"/>
    <w:rPr>
      <w:rFonts w:eastAsiaTheme="minorHAnsi"/>
    </w:rPr>
  </w:style>
  <w:style w:type="paragraph" w:customStyle="1" w:styleId="4AAAF7266FEA4415873C0BDCD58839666">
    <w:name w:val="4AAAF7266FEA4415873C0BDCD58839666"/>
    <w:rsid w:val="00F825AB"/>
    <w:rPr>
      <w:rFonts w:eastAsiaTheme="minorHAnsi"/>
    </w:rPr>
  </w:style>
  <w:style w:type="paragraph" w:customStyle="1" w:styleId="774EFFB328294070AABB57EC8EE620926">
    <w:name w:val="774EFFB328294070AABB57EC8EE620926"/>
    <w:rsid w:val="00F825AB"/>
    <w:rPr>
      <w:rFonts w:eastAsiaTheme="minorHAnsi"/>
    </w:rPr>
  </w:style>
  <w:style w:type="paragraph" w:customStyle="1" w:styleId="3082057DC0394545BDF96EFD2CB503B69">
    <w:name w:val="3082057DC0394545BDF96EFD2CB503B69"/>
    <w:rsid w:val="00F825AB"/>
    <w:rPr>
      <w:rFonts w:eastAsiaTheme="minorHAnsi"/>
    </w:rPr>
  </w:style>
  <w:style w:type="paragraph" w:customStyle="1" w:styleId="3E951C85137A40138FFEEDCFFE3A3A6C9">
    <w:name w:val="3E951C85137A40138FFEEDCFFE3A3A6C9"/>
    <w:rsid w:val="00F825AB"/>
    <w:rPr>
      <w:rFonts w:eastAsiaTheme="minorHAnsi"/>
    </w:rPr>
  </w:style>
  <w:style w:type="paragraph" w:customStyle="1" w:styleId="9C8D78E0BEBB4A58A673F202307622609">
    <w:name w:val="9C8D78E0BEBB4A58A673F202307622609"/>
    <w:rsid w:val="00F825AB"/>
    <w:rPr>
      <w:rFonts w:eastAsiaTheme="minorHAnsi"/>
    </w:rPr>
  </w:style>
  <w:style w:type="paragraph" w:customStyle="1" w:styleId="80FC0912C5CD4C49BB2EED947F90B8BC9">
    <w:name w:val="80FC0912C5CD4C49BB2EED947F90B8BC9"/>
    <w:rsid w:val="00F825AB"/>
    <w:rPr>
      <w:rFonts w:eastAsiaTheme="minorHAnsi"/>
    </w:rPr>
  </w:style>
  <w:style w:type="paragraph" w:customStyle="1" w:styleId="8EC739F0E58C4CBD8D68D784F0AD1A818">
    <w:name w:val="8EC739F0E58C4CBD8D68D784F0AD1A818"/>
    <w:rsid w:val="00F825AB"/>
    <w:pPr>
      <w:ind w:left="720"/>
      <w:contextualSpacing/>
    </w:pPr>
    <w:rPr>
      <w:rFonts w:eastAsiaTheme="minorHAnsi"/>
    </w:rPr>
  </w:style>
  <w:style w:type="paragraph" w:customStyle="1" w:styleId="9291ED55470942659E1CAEF4D87A22098">
    <w:name w:val="9291ED55470942659E1CAEF4D87A22098"/>
    <w:rsid w:val="00F825AB"/>
    <w:rPr>
      <w:rFonts w:eastAsiaTheme="minorHAnsi"/>
    </w:rPr>
  </w:style>
  <w:style w:type="paragraph" w:customStyle="1" w:styleId="315A99D6A43C4B81B3C0C8D2379117608">
    <w:name w:val="315A99D6A43C4B81B3C0C8D2379117608"/>
    <w:rsid w:val="00F825AB"/>
    <w:rPr>
      <w:rFonts w:eastAsiaTheme="minorHAnsi"/>
    </w:rPr>
  </w:style>
  <w:style w:type="paragraph" w:customStyle="1" w:styleId="2BD5890D778146CBBB7CE3E6B59BD027">
    <w:name w:val="2BD5890D778146CBBB7CE3E6B59BD027"/>
    <w:rsid w:val="00F825AB"/>
    <w:pPr>
      <w:ind w:left="720"/>
      <w:contextualSpacing/>
    </w:pPr>
    <w:rPr>
      <w:rFonts w:eastAsiaTheme="minorHAnsi"/>
    </w:rPr>
  </w:style>
  <w:style w:type="paragraph" w:customStyle="1" w:styleId="A2E28556AE7040C8B656C5AB593ABD098">
    <w:name w:val="A2E28556AE7040C8B656C5AB593ABD098"/>
    <w:rsid w:val="00F825AB"/>
    <w:rPr>
      <w:rFonts w:eastAsiaTheme="minorHAnsi"/>
    </w:rPr>
  </w:style>
  <w:style w:type="paragraph" w:customStyle="1" w:styleId="FB83D54BD5BE4156B25AF57B7AA542F38">
    <w:name w:val="FB83D54BD5BE4156B25AF57B7AA542F38"/>
    <w:rsid w:val="00F825AB"/>
    <w:rPr>
      <w:rFonts w:eastAsiaTheme="minorHAnsi"/>
    </w:rPr>
  </w:style>
  <w:style w:type="paragraph" w:customStyle="1" w:styleId="AE47CCD0C1F34B91A640793471233E117">
    <w:name w:val="AE47CCD0C1F34B91A640793471233E117"/>
    <w:rsid w:val="00F825AB"/>
    <w:pPr>
      <w:ind w:left="720"/>
      <w:contextualSpacing/>
    </w:pPr>
    <w:rPr>
      <w:rFonts w:eastAsiaTheme="minorHAnsi"/>
    </w:rPr>
  </w:style>
  <w:style w:type="paragraph" w:customStyle="1" w:styleId="CBD54598EC9E40D9ADAFAB20909D62A38">
    <w:name w:val="CBD54598EC9E40D9ADAFAB20909D62A38"/>
    <w:rsid w:val="00F825AB"/>
    <w:rPr>
      <w:rFonts w:eastAsiaTheme="minorHAnsi"/>
    </w:rPr>
  </w:style>
  <w:style w:type="paragraph" w:customStyle="1" w:styleId="F22BF7A36D814676901665CE9DA5FB858">
    <w:name w:val="F22BF7A36D814676901665CE9DA5FB858"/>
    <w:rsid w:val="00F825AB"/>
    <w:rPr>
      <w:rFonts w:eastAsiaTheme="minorHAnsi"/>
    </w:rPr>
  </w:style>
  <w:style w:type="paragraph" w:customStyle="1" w:styleId="341F22B8CF6C4588BD0CC6329446C1117">
    <w:name w:val="341F22B8CF6C4588BD0CC6329446C1117"/>
    <w:rsid w:val="00F825AB"/>
    <w:pPr>
      <w:ind w:left="720"/>
      <w:contextualSpacing/>
    </w:pPr>
    <w:rPr>
      <w:rFonts w:eastAsiaTheme="minorHAnsi"/>
    </w:rPr>
  </w:style>
  <w:style w:type="paragraph" w:customStyle="1" w:styleId="C3179E29257C426BAD3D46CEE8C3B12A8">
    <w:name w:val="C3179E29257C426BAD3D46CEE8C3B12A8"/>
    <w:rsid w:val="00F825AB"/>
    <w:rPr>
      <w:rFonts w:eastAsiaTheme="minorHAnsi"/>
    </w:rPr>
  </w:style>
  <w:style w:type="paragraph" w:customStyle="1" w:styleId="5C761BC2FF82494ABC97EE435AFE0E078">
    <w:name w:val="5C761BC2FF82494ABC97EE435AFE0E078"/>
    <w:rsid w:val="00F825AB"/>
    <w:rPr>
      <w:rFonts w:eastAsiaTheme="minorHAnsi"/>
    </w:rPr>
  </w:style>
  <w:style w:type="paragraph" w:customStyle="1" w:styleId="514CF0BFED3248CAB97DF72E4A3CC9648">
    <w:name w:val="514CF0BFED3248CAB97DF72E4A3CC9648"/>
    <w:rsid w:val="00F825AB"/>
    <w:pPr>
      <w:ind w:left="720"/>
      <w:contextualSpacing/>
    </w:pPr>
    <w:rPr>
      <w:rFonts w:eastAsiaTheme="minorHAnsi"/>
    </w:rPr>
  </w:style>
  <w:style w:type="paragraph" w:customStyle="1" w:styleId="1A13DF48116849158149419544AC79208">
    <w:name w:val="1A13DF48116849158149419544AC79208"/>
    <w:rsid w:val="00F825AB"/>
    <w:rPr>
      <w:rFonts w:eastAsiaTheme="minorHAnsi"/>
    </w:rPr>
  </w:style>
  <w:style w:type="paragraph" w:customStyle="1" w:styleId="33A5A12B4CE1412899C78AD1E0BE73F48">
    <w:name w:val="33A5A12B4CE1412899C78AD1E0BE73F48"/>
    <w:rsid w:val="00F825AB"/>
    <w:rPr>
      <w:rFonts w:eastAsiaTheme="minorHAnsi"/>
    </w:rPr>
  </w:style>
  <w:style w:type="paragraph" w:customStyle="1" w:styleId="7064B0D0DBAE4A89A334C96E7880A0788">
    <w:name w:val="7064B0D0DBAE4A89A334C96E7880A0788"/>
    <w:rsid w:val="00F825AB"/>
    <w:pPr>
      <w:ind w:left="720"/>
      <w:contextualSpacing/>
    </w:pPr>
    <w:rPr>
      <w:rFonts w:eastAsiaTheme="minorHAnsi"/>
    </w:rPr>
  </w:style>
  <w:style w:type="paragraph" w:customStyle="1" w:styleId="DFC5B96E5D194BECA9F5124BE2CF8E938">
    <w:name w:val="DFC5B96E5D194BECA9F5124BE2CF8E938"/>
    <w:rsid w:val="00F825AB"/>
    <w:rPr>
      <w:rFonts w:eastAsiaTheme="minorHAnsi"/>
    </w:rPr>
  </w:style>
  <w:style w:type="paragraph" w:customStyle="1" w:styleId="2431FA9A2FA4493E97A21E5D38BDE24A8">
    <w:name w:val="2431FA9A2FA4493E97A21E5D38BDE24A8"/>
    <w:rsid w:val="00F825AB"/>
    <w:rPr>
      <w:rFonts w:eastAsiaTheme="minorHAnsi"/>
    </w:rPr>
  </w:style>
  <w:style w:type="paragraph" w:customStyle="1" w:styleId="459052FE1A234F6C88DE7A33EC04DB926">
    <w:name w:val="459052FE1A234F6C88DE7A33EC04DB926"/>
    <w:rsid w:val="00F825AB"/>
    <w:rPr>
      <w:rFonts w:eastAsiaTheme="minorHAnsi"/>
    </w:rPr>
  </w:style>
  <w:style w:type="paragraph" w:customStyle="1" w:styleId="60BB589D630E46BE8FB5EEBFEA7CFF446">
    <w:name w:val="60BB589D630E46BE8FB5EEBFEA7CFF446"/>
    <w:rsid w:val="00F825AB"/>
    <w:rPr>
      <w:rFonts w:eastAsiaTheme="minorHAnsi"/>
    </w:rPr>
  </w:style>
  <w:style w:type="paragraph" w:customStyle="1" w:styleId="5D03DFFEA67B4A6C9DA937DEACB090636">
    <w:name w:val="5D03DFFEA67B4A6C9DA937DEACB090636"/>
    <w:rsid w:val="00F825AB"/>
    <w:rPr>
      <w:rFonts w:eastAsiaTheme="minorHAnsi"/>
    </w:rPr>
  </w:style>
  <w:style w:type="paragraph" w:customStyle="1" w:styleId="7EF54F1F145C4C0188120AD8E9D954819">
    <w:name w:val="7EF54F1F145C4C0188120AD8E9D954819"/>
    <w:rsid w:val="00F825AB"/>
    <w:rPr>
      <w:rFonts w:eastAsiaTheme="minorHAnsi"/>
    </w:rPr>
  </w:style>
  <w:style w:type="paragraph" w:customStyle="1" w:styleId="14C93C814CDB4AD4A4C92F9E55BCFC3C8">
    <w:name w:val="14C93C814CDB4AD4A4C92F9E55BCFC3C8"/>
    <w:rsid w:val="00F825AB"/>
    <w:rPr>
      <w:rFonts w:eastAsiaTheme="minorHAnsi"/>
    </w:rPr>
  </w:style>
  <w:style w:type="paragraph" w:customStyle="1" w:styleId="A4EFC43BB0B94C2BB9AC623ACC22D55F9">
    <w:name w:val="A4EFC43BB0B94C2BB9AC623ACC22D55F9"/>
    <w:rsid w:val="00F825AB"/>
    <w:rPr>
      <w:rFonts w:eastAsiaTheme="minorHAnsi"/>
    </w:rPr>
  </w:style>
  <w:style w:type="paragraph" w:customStyle="1" w:styleId="1D958B13F3704273B46C44FF238FDA9B8">
    <w:name w:val="1D958B13F3704273B46C44FF238FDA9B8"/>
    <w:rsid w:val="00F825AB"/>
    <w:rPr>
      <w:rFonts w:eastAsiaTheme="minorHAnsi"/>
    </w:rPr>
  </w:style>
  <w:style w:type="paragraph" w:customStyle="1" w:styleId="47B2A94E008245049AEEB94EEA375FBC9">
    <w:name w:val="47B2A94E008245049AEEB94EEA375FBC9"/>
    <w:rsid w:val="00F825AB"/>
    <w:rPr>
      <w:rFonts w:eastAsiaTheme="minorHAnsi"/>
    </w:rPr>
  </w:style>
  <w:style w:type="paragraph" w:customStyle="1" w:styleId="BA3C853FBE3B4BCF99F590C865748EE38">
    <w:name w:val="BA3C853FBE3B4BCF99F590C865748EE38"/>
    <w:rsid w:val="00F825AB"/>
    <w:rPr>
      <w:rFonts w:eastAsiaTheme="minorHAnsi"/>
    </w:rPr>
  </w:style>
  <w:style w:type="paragraph" w:customStyle="1" w:styleId="F7D0E773AB16421FA32EC929640F52DB7">
    <w:name w:val="F7D0E773AB16421FA32EC929640F52DB7"/>
    <w:rsid w:val="00F825AB"/>
    <w:rPr>
      <w:rFonts w:eastAsiaTheme="minorHAnsi"/>
    </w:rPr>
  </w:style>
  <w:style w:type="paragraph" w:customStyle="1" w:styleId="82A890CBEA494274AD4A9B2DEA6B07547">
    <w:name w:val="82A890CBEA494274AD4A9B2DEA6B07547"/>
    <w:rsid w:val="00F825AB"/>
    <w:rPr>
      <w:rFonts w:eastAsiaTheme="minorHAnsi"/>
    </w:rPr>
  </w:style>
  <w:style w:type="paragraph" w:customStyle="1" w:styleId="7DDA75C85E194B958CA9B69D8521BA1B7">
    <w:name w:val="7DDA75C85E194B958CA9B69D8521BA1B7"/>
    <w:rsid w:val="00F825AB"/>
    <w:rPr>
      <w:rFonts w:eastAsiaTheme="minorHAnsi"/>
    </w:rPr>
  </w:style>
  <w:style w:type="paragraph" w:customStyle="1" w:styleId="097A5E41C83144BAA41C0F6318A086897">
    <w:name w:val="097A5E41C83144BAA41C0F6318A086897"/>
    <w:rsid w:val="00F825AB"/>
    <w:rPr>
      <w:rFonts w:eastAsiaTheme="minorHAnsi"/>
    </w:rPr>
  </w:style>
  <w:style w:type="paragraph" w:customStyle="1" w:styleId="4AAAF7266FEA4415873C0BDCD58839667">
    <w:name w:val="4AAAF7266FEA4415873C0BDCD58839667"/>
    <w:rsid w:val="00F825AB"/>
    <w:rPr>
      <w:rFonts w:eastAsiaTheme="minorHAnsi"/>
    </w:rPr>
  </w:style>
  <w:style w:type="paragraph" w:customStyle="1" w:styleId="774EFFB328294070AABB57EC8EE620927">
    <w:name w:val="774EFFB328294070AABB57EC8EE620927"/>
    <w:rsid w:val="00F825AB"/>
    <w:rPr>
      <w:rFonts w:eastAsiaTheme="minorHAnsi"/>
    </w:rPr>
  </w:style>
  <w:style w:type="paragraph" w:customStyle="1" w:styleId="CA1D2F8D59124E30A5E1AACEF1981641">
    <w:name w:val="CA1D2F8D59124E30A5E1AACEF1981641"/>
    <w:rsid w:val="00F825AB"/>
  </w:style>
  <w:style w:type="paragraph" w:customStyle="1" w:styleId="3082057DC0394545BDF96EFD2CB503B610">
    <w:name w:val="3082057DC0394545BDF96EFD2CB503B610"/>
    <w:rsid w:val="00F825AB"/>
    <w:rPr>
      <w:rFonts w:eastAsiaTheme="minorHAnsi"/>
    </w:rPr>
  </w:style>
  <w:style w:type="paragraph" w:customStyle="1" w:styleId="3E951C85137A40138FFEEDCFFE3A3A6C10">
    <w:name w:val="3E951C85137A40138FFEEDCFFE3A3A6C10"/>
    <w:rsid w:val="00F825AB"/>
    <w:rPr>
      <w:rFonts w:eastAsiaTheme="minorHAnsi"/>
    </w:rPr>
  </w:style>
  <w:style w:type="paragraph" w:customStyle="1" w:styleId="9C8D78E0BEBB4A58A673F2023076226010">
    <w:name w:val="9C8D78E0BEBB4A58A673F2023076226010"/>
    <w:rsid w:val="00F825AB"/>
    <w:rPr>
      <w:rFonts w:eastAsiaTheme="minorHAnsi"/>
    </w:rPr>
  </w:style>
  <w:style w:type="paragraph" w:customStyle="1" w:styleId="80FC0912C5CD4C49BB2EED947F90B8BC10">
    <w:name w:val="80FC0912C5CD4C49BB2EED947F90B8BC10"/>
    <w:rsid w:val="00F825AB"/>
    <w:rPr>
      <w:rFonts w:eastAsiaTheme="minorHAnsi"/>
    </w:rPr>
  </w:style>
  <w:style w:type="paragraph" w:customStyle="1" w:styleId="8EC739F0E58C4CBD8D68D784F0AD1A819">
    <w:name w:val="8EC739F0E58C4CBD8D68D784F0AD1A819"/>
    <w:rsid w:val="00F825AB"/>
    <w:pPr>
      <w:ind w:left="720"/>
      <w:contextualSpacing/>
    </w:pPr>
    <w:rPr>
      <w:rFonts w:eastAsiaTheme="minorHAnsi"/>
    </w:rPr>
  </w:style>
  <w:style w:type="paragraph" w:customStyle="1" w:styleId="9291ED55470942659E1CAEF4D87A22099">
    <w:name w:val="9291ED55470942659E1CAEF4D87A22099"/>
    <w:rsid w:val="00F825AB"/>
    <w:rPr>
      <w:rFonts w:eastAsiaTheme="minorHAnsi"/>
    </w:rPr>
  </w:style>
  <w:style w:type="paragraph" w:customStyle="1" w:styleId="315A99D6A43C4B81B3C0C8D2379117609">
    <w:name w:val="315A99D6A43C4B81B3C0C8D2379117609"/>
    <w:rsid w:val="00F825AB"/>
    <w:rPr>
      <w:rFonts w:eastAsiaTheme="minorHAnsi"/>
    </w:rPr>
  </w:style>
  <w:style w:type="paragraph" w:customStyle="1" w:styleId="CA1D2F8D59124E30A5E1AACEF19816411">
    <w:name w:val="CA1D2F8D59124E30A5E1AACEF19816411"/>
    <w:rsid w:val="00F825AB"/>
    <w:pPr>
      <w:ind w:left="720"/>
      <w:contextualSpacing/>
    </w:pPr>
    <w:rPr>
      <w:rFonts w:eastAsiaTheme="minorHAnsi"/>
    </w:rPr>
  </w:style>
  <w:style w:type="paragraph" w:customStyle="1" w:styleId="A2E28556AE7040C8B656C5AB593ABD099">
    <w:name w:val="A2E28556AE7040C8B656C5AB593ABD099"/>
    <w:rsid w:val="00F825AB"/>
    <w:rPr>
      <w:rFonts w:eastAsiaTheme="minorHAnsi"/>
    </w:rPr>
  </w:style>
  <w:style w:type="paragraph" w:customStyle="1" w:styleId="FB83D54BD5BE4156B25AF57B7AA542F39">
    <w:name w:val="FB83D54BD5BE4156B25AF57B7AA542F39"/>
    <w:rsid w:val="00F825AB"/>
    <w:rPr>
      <w:rFonts w:eastAsiaTheme="minorHAnsi"/>
    </w:rPr>
  </w:style>
  <w:style w:type="paragraph" w:customStyle="1" w:styleId="CBD54598EC9E40D9ADAFAB20909D62A39">
    <w:name w:val="CBD54598EC9E40D9ADAFAB20909D62A39"/>
    <w:rsid w:val="00F825AB"/>
    <w:rPr>
      <w:rFonts w:eastAsiaTheme="minorHAnsi"/>
    </w:rPr>
  </w:style>
  <w:style w:type="paragraph" w:customStyle="1" w:styleId="F22BF7A36D814676901665CE9DA5FB859">
    <w:name w:val="F22BF7A36D814676901665CE9DA5FB859"/>
    <w:rsid w:val="00F825AB"/>
    <w:rPr>
      <w:rFonts w:eastAsiaTheme="minorHAnsi"/>
    </w:rPr>
  </w:style>
  <w:style w:type="paragraph" w:customStyle="1" w:styleId="C3179E29257C426BAD3D46CEE8C3B12A9">
    <w:name w:val="C3179E29257C426BAD3D46CEE8C3B12A9"/>
    <w:rsid w:val="00F825AB"/>
    <w:rPr>
      <w:rFonts w:eastAsiaTheme="minorHAnsi"/>
    </w:rPr>
  </w:style>
  <w:style w:type="paragraph" w:customStyle="1" w:styleId="5C761BC2FF82494ABC97EE435AFE0E079">
    <w:name w:val="5C761BC2FF82494ABC97EE435AFE0E079"/>
    <w:rsid w:val="00F825AB"/>
    <w:rPr>
      <w:rFonts w:eastAsiaTheme="minorHAnsi"/>
    </w:rPr>
  </w:style>
  <w:style w:type="paragraph" w:customStyle="1" w:styleId="1A13DF48116849158149419544AC79209">
    <w:name w:val="1A13DF48116849158149419544AC79209"/>
    <w:rsid w:val="00F825AB"/>
    <w:rPr>
      <w:rFonts w:eastAsiaTheme="minorHAnsi"/>
    </w:rPr>
  </w:style>
  <w:style w:type="paragraph" w:customStyle="1" w:styleId="33A5A12B4CE1412899C78AD1E0BE73F49">
    <w:name w:val="33A5A12B4CE1412899C78AD1E0BE73F49"/>
    <w:rsid w:val="00F825AB"/>
    <w:rPr>
      <w:rFonts w:eastAsiaTheme="minorHAnsi"/>
    </w:rPr>
  </w:style>
  <w:style w:type="paragraph" w:customStyle="1" w:styleId="DFC5B96E5D194BECA9F5124BE2CF8E939">
    <w:name w:val="DFC5B96E5D194BECA9F5124BE2CF8E939"/>
    <w:rsid w:val="00F825AB"/>
    <w:rPr>
      <w:rFonts w:eastAsiaTheme="minorHAnsi"/>
    </w:rPr>
  </w:style>
  <w:style w:type="paragraph" w:customStyle="1" w:styleId="2431FA9A2FA4493E97A21E5D38BDE24A9">
    <w:name w:val="2431FA9A2FA4493E97A21E5D38BDE24A9"/>
    <w:rsid w:val="00F825AB"/>
    <w:rPr>
      <w:rFonts w:eastAsiaTheme="minorHAnsi"/>
    </w:rPr>
  </w:style>
  <w:style w:type="paragraph" w:customStyle="1" w:styleId="7EF54F1F145C4C0188120AD8E9D9548110">
    <w:name w:val="7EF54F1F145C4C0188120AD8E9D9548110"/>
    <w:rsid w:val="00F825AB"/>
    <w:rPr>
      <w:rFonts w:eastAsiaTheme="minorHAnsi"/>
    </w:rPr>
  </w:style>
  <w:style w:type="paragraph" w:customStyle="1" w:styleId="14C93C814CDB4AD4A4C92F9E55BCFC3C9">
    <w:name w:val="14C93C814CDB4AD4A4C92F9E55BCFC3C9"/>
    <w:rsid w:val="00F825AB"/>
    <w:rPr>
      <w:rFonts w:eastAsiaTheme="minorHAnsi"/>
    </w:rPr>
  </w:style>
  <w:style w:type="paragraph" w:customStyle="1" w:styleId="A4EFC43BB0B94C2BB9AC623ACC22D55F10">
    <w:name w:val="A4EFC43BB0B94C2BB9AC623ACC22D55F10"/>
    <w:rsid w:val="00F825AB"/>
    <w:rPr>
      <w:rFonts w:eastAsiaTheme="minorHAnsi"/>
    </w:rPr>
  </w:style>
  <w:style w:type="paragraph" w:customStyle="1" w:styleId="1D958B13F3704273B46C44FF238FDA9B9">
    <w:name w:val="1D958B13F3704273B46C44FF238FDA9B9"/>
    <w:rsid w:val="00F825AB"/>
    <w:rPr>
      <w:rFonts w:eastAsiaTheme="minorHAnsi"/>
    </w:rPr>
  </w:style>
  <w:style w:type="paragraph" w:customStyle="1" w:styleId="47B2A94E008245049AEEB94EEA375FBC10">
    <w:name w:val="47B2A94E008245049AEEB94EEA375FBC10"/>
    <w:rsid w:val="00F825AB"/>
    <w:rPr>
      <w:rFonts w:eastAsiaTheme="minorHAnsi"/>
    </w:rPr>
  </w:style>
  <w:style w:type="paragraph" w:customStyle="1" w:styleId="BA3C853FBE3B4BCF99F590C865748EE39">
    <w:name w:val="BA3C853FBE3B4BCF99F590C865748EE39"/>
    <w:rsid w:val="00F825AB"/>
    <w:rPr>
      <w:rFonts w:eastAsiaTheme="minorHAnsi"/>
    </w:rPr>
  </w:style>
  <w:style w:type="paragraph" w:customStyle="1" w:styleId="F7D0E773AB16421FA32EC929640F52DB8">
    <w:name w:val="F7D0E773AB16421FA32EC929640F52DB8"/>
    <w:rsid w:val="00F825AB"/>
    <w:rPr>
      <w:rFonts w:eastAsiaTheme="minorHAnsi"/>
    </w:rPr>
  </w:style>
  <w:style w:type="paragraph" w:customStyle="1" w:styleId="82A890CBEA494274AD4A9B2DEA6B07548">
    <w:name w:val="82A890CBEA494274AD4A9B2DEA6B07548"/>
    <w:rsid w:val="00F825AB"/>
    <w:rPr>
      <w:rFonts w:eastAsiaTheme="minorHAnsi"/>
    </w:rPr>
  </w:style>
  <w:style w:type="paragraph" w:customStyle="1" w:styleId="7DDA75C85E194B958CA9B69D8521BA1B8">
    <w:name w:val="7DDA75C85E194B958CA9B69D8521BA1B8"/>
    <w:rsid w:val="00F825AB"/>
    <w:rPr>
      <w:rFonts w:eastAsiaTheme="minorHAnsi"/>
    </w:rPr>
  </w:style>
  <w:style w:type="paragraph" w:customStyle="1" w:styleId="097A5E41C83144BAA41C0F6318A086898">
    <w:name w:val="097A5E41C83144BAA41C0F6318A086898"/>
    <w:rsid w:val="00F825AB"/>
    <w:rPr>
      <w:rFonts w:eastAsiaTheme="minorHAnsi"/>
    </w:rPr>
  </w:style>
  <w:style w:type="paragraph" w:customStyle="1" w:styleId="4AAAF7266FEA4415873C0BDCD58839668">
    <w:name w:val="4AAAF7266FEA4415873C0BDCD58839668"/>
    <w:rsid w:val="00F825AB"/>
    <w:rPr>
      <w:rFonts w:eastAsiaTheme="minorHAnsi"/>
    </w:rPr>
  </w:style>
  <w:style w:type="paragraph" w:customStyle="1" w:styleId="774EFFB328294070AABB57EC8EE620928">
    <w:name w:val="774EFFB328294070AABB57EC8EE620928"/>
    <w:rsid w:val="00F825AB"/>
    <w:rPr>
      <w:rFonts w:eastAsiaTheme="minorHAnsi"/>
    </w:rPr>
  </w:style>
  <w:style w:type="paragraph" w:customStyle="1" w:styleId="5E615AD39CCB4486997C06F4D705263F">
    <w:name w:val="5E615AD39CCB4486997C06F4D705263F"/>
    <w:rsid w:val="0067201B"/>
  </w:style>
  <w:style w:type="paragraph" w:customStyle="1" w:styleId="3082057DC0394545BDF96EFD2CB503B611">
    <w:name w:val="3082057DC0394545BDF96EFD2CB503B611"/>
    <w:rsid w:val="0067201B"/>
    <w:rPr>
      <w:rFonts w:eastAsiaTheme="minorHAnsi"/>
    </w:rPr>
  </w:style>
  <w:style w:type="paragraph" w:customStyle="1" w:styleId="3E951C85137A40138FFEEDCFFE3A3A6C11">
    <w:name w:val="3E951C85137A40138FFEEDCFFE3A3A6C11"/>
    <w:rsid w:val="0067201B"/>
    <w:rPr>
      <w:rFonts w:eastAsiaTheme="minorHAnsi"/>
    </w:rPr>
  </w:style>
  <w:style w:type="paragraph" w:customStyle="1" w:styleId="9C8D78E0BEBB4A58A673F2023076226011">
    <w:name w:val="9C8D78E0BEBB4A58A673F2023076226011"/>
    <w:rsid w:val="0067201B"/>
    <w:rPr>
      <w:rFonts w:eastAsiaTheme="minorHAnsi"/>
    </w:rPr>
  </w:style>
  <w:style w:type="paragraph" w:customStyle="1" w:styleId="80FC0912C5CD4C49BB2EED947F90B8BC11">
    <w:name w:val="80FC0912C5CD4C49BB2EED947F90B8BC11"/>
    <w:rsid w:val="0067201B"/>
    <w:rPr>
      <w:rFonts w:eastAsiaTheme="minorHAnsi"/>
    </w:rPr>
  </w:style>
  <w:style w:type="paragraph" w:customStyle="1" w:styleId="BE88DA8EC79F49D29C58DE9C35F561AF">
    <w:name w:val="BE88DA8EC79F49D29C58DE9C35F561AF"/>
    <w:rsid w:val="0067201B"/>
    <w:pPr>
      <w:ind w:left="720"/>
      <w:contextualSpacing/>
    </w:pPr>
    <w:rPr>
      <w:rFonts w:eastAsiaTheme="minorHAnsi"/>
    </w:rPr>
  </w:style>
  <w:style w:type="paragraph" w:customStyle="1" w:styleId="9291ED55470942659E1CAEF4D87A220910">
    <w:name w:val="9291ED55470942659E1CAEF4D87A220910"/>
    <w:rsid w:val="0067201B"/>
    <w:rPr>
      <w:rFonts w:eastAsiaTheme="minorHAnsi"/>
    </w:rPr>
  </w:style>
  <w:style w:type="paragraph" w:customStyle="1" w:styleId="315A99D6A43C4B81B3C0C8D23791176010">
    <w:name w:val="315A99D6A43C4B81B3C0C8D23791176010"/>
    <w:rsid w:val="0067201B"/>
    <w:rPr>
      <w:rFonts w:eastAsiaTheme="minorHAnsi"/>
    </w:rPr>
  </w:style>
  <w:style w:type="paragraph" w:customStyle="1" w:styleId="D1D6587F8E2A4256A2BEB32E9B1DC063">
    <w:name w:val="D1D6587F8E2A4256A2BEB32E9B1DC063"/>
    <w:rsid w:val="0067201B"/>
    <w:pPr>
      <w:ind w:left="720"/>
      <w:contextualSpacing/>
    </w:pPr>
    <w:rPr>
      <w:rFonts w:eastAsiaTheme="minorHAnsi"/>
    </w:rPr>
  </w:style>
  <w:style w:type="paragraph" w:customStyle="1" w:styleId="A2E28556AE7040C8B656C5AB593ABD0910">
    <w:name w:val="A2E28556AE7040C8B656C5AB593ABD0910"/>
    <w:rsid w:val="0067201B"/>
    <w:rPr>
      <w:rFonts w:eastAsiaTheme="minorHAnsi"/>
    </w:rPr>
  </w:style>
  <w:style w:type="paragraph" w:customStyle="1" w:styleId="FB83D54BD5BE4156B25AF57B7AA542F310">
    <w:name w:val="FB83D54BD5BE4156B25AF57B7AA542F310"/>
    <w:rsid w:val="0067201B"/>
    <w:rPr>
      <w:rFonts w:eastAsiaTheme="minorHAnsi"/>
    </w:rPr>
  </w:style>
  <w:style w:type="paragraph" w:customStyle="1" w:styleId="5E615AD39CCB4486997C06F4D705263F1">
    <w:name w:val="5E615AD39CCB4486997C06F4D705263F1"/>
    <w:rsid w:val="0067201B"/>
    <w:pPr>
      <w:ind w:left="720"/>
      <w:contextualSpacing/>
    </w:pPr>
    <w:rPr>
      <w:rFonts w:eastAsiaTheme="minorHAnsi"/>
    </w:rPr>
  </w:style>
  <w:style w:type="paragraph" w:customStyle="1" w:styleId="CBD54598EC9E40D9ADAFAB20909D62A310">
    <w:name w:val="CBD54598EC9E40D9ADAFAB20909D62A310"/>
    <w:rsid w:val="0067201B"/>
    <w:rPr>
      <w:rFonts w:eastAsiaTheme="minorHAnsi"/>
    </w:rPr>
  </w:style>
  <w:style w:type="paragraph" w:customStyle="1" w:styleId="F22BF7A36D814676901665CE9DA5FB8510">
    <w:name w:val="F22BF7A36D814676901665CE9DA5FB8510"/>
    <w:rsid w:val="0067201B"/>
    <w:rPr>
      <w:rFonts w:eastAsiaTheme="minorHAnsi"/>
    </w:rPr>
  </w:style>
  <w:style w:type="paragraph" w:customStyle="1" w:styleId="C3179E29257C426BAD3D46CEE8C3B12A10">
    <w:name w:val="C3179E29257C426BAD3D46CEE8C3B12A10"/>
    <w:rsid w:val="0067201B"/>
    <w:rPr>
      <w:rFonts w:eastAsiaTheme="minorHAnsi"/>
    </w:rPr>
  </w:style>
  <w:style w:type="paragraph" w:customStyle="1" w:styleId="5C761BC2FF82494ABC97EE435AFE0E0710">
    <w:name w:val="5C761BC2FF82494ABC97EE435AFE0E0710"/>
    <w:rsid w:val="0067201B"/>
    <w:rPr>
      <w:rFonts w:eastAsiaTheme="minorHAnsi"/>
    </w:rPr>
  </w:style>
  <w:style w:type="paragraph" w:customStyle="1" w:styleId="1A13DF48116849158149419544AC792010">
    <w:name w:val="1A13DF48116849158149419544AC792010"/>
    <w:rsid w:val="0067201B"/>
    <w:rPr>
      <w:rFonts w:eastAsiaTheme="minorHAnsi"/>
    </w:rPr>
  </w:style>
  <w:style w:type="paragraph" w:customStyle="1" w:styleId="33A5A12B4CE1412899C78AD1E0BE73F410">
    <w:name w:val="33A5A12B4CE1412899C78AD1E0BE73F410"/>
    <w:rsid w:val="0067201B"/>
    <w:rPr>
      <w:rFonts w:eastAsiaTheme="minorHAnsi"/>
    </w:rPr>
  </w:style>
  <w:style w:type="paragraph" w:customStyle="1" w:styleId="DFC5B96E5D194BECA9F5124BE2CF8E9310">
    <w:name w:val="DFC5B96E5D194BECA9F5124BE2CF8E9310"/>
    <w:rsid w:val="0067201B"/>
    <w:rPr>
      <w:rFonts w:eastAsiaTheme="minorHAnsi"/>
    </w:rPr>
  </w:style>
  <w:style w:type="paragraph" w:customStyle="1" w:styleId="2431FA9A2FA4493E97A21E5D38BDE24A10">
    <w:name w:val="2431FA9A2FA4493E97A21E5D38BDE24A10"/>
    <w:rsid w:val="0067201B"/>
    <w:rPr>
      <w:rFonts w:eastAsiaTheme="minorHAnsi"/>
    </w:rPr>
  </w:style>
  <w:style w:type="paragraph" w:customStyle="1" w:styleId="7EF54F1F145C4C0188120AD8E9D9548111">
    <w:name w:val="7EF54F1F145C4C0188120AD8E9D9548111"/>
    <w:rsid w:val="0067201B"/>
    <w:rPr>
      <w:rFonts w:eastAsiaTheme="minorHAnsi"/>
    </w:rPr>
  </w:style>
  <w:style w:type="paragraph" w:customStyle="1" w:styleId="14C93C814CDB4AD4A4C92F9E55BCFC3C10">
    <w:name w:val="14C93C814CDB4AD4A4C92F9E55BCFC3C10"/>
    <w:rsid w:val="0067201B"/>
    <w:rPr>
      <w:rFonts w:eastAsiaTheme="minorHAnsi"/>
    </w:rPr>
  </w:style>
  <w:style w:type="paragraph" w:customStyle="1" w:styleId="A4EFC43BB0B94C2BB9AC623ACC22D55F11">
    <w:name w:val="A4EFC43BB0B94C2BB9AC623ACC22D55F11"/>
    <w:rsid w:val="0067201B"/>
    <w:rPr>
      <w:rFonts w:eastAsiaTheme="minorHAnsi"/>
    </w:rPr>
  </w:style>
  <w:style w:type="paragraph" w:customStyle="1" w:styleId="1D958B13F3704273B46C44FF238FDA9B10">
    <w:name w:val="1D958B13F3704273B46C44FF238FDA9B10"/>
    <w:rsid w:val="0067201B"/>
    <w:rPr>
      <w:rFonts w:eastAsiaTheme="minorHAnsi"/>
    </w:rPr>
  </w:style>
  <w:style w:type="paragraph" w:customStyle="1" w:styleId="47B2A94E008245049AEEB94EEA375FBC11">
    <w:name w:val="47B2A94E008245049AEEB94EEA375FBC11"/>
    <w:rsid w:val="0067201B"/>
    <w:rPr>
      <w:rFonts w:eastAsiaTheme="minorHAnsi"/>
    </w:rPr>
  </w:style>
  <w:style w:type="paragraph" w:customStyle="1" w:styleId="BA3C853FBE3B4BCF99F590C865748EE310">
    <w:name w:val="BA3C853FBE3B4BCF99F590C865748EE310"/>
    <w:rsid w:val="0067201B"/>
    <w:rPr>
      <w:rFonts w:eastAsiaTheme="minorHAnsi"/>
    </w:rPr>
  </w:style>
  <w:style w:type="paragraph" w:customStyle="1" w:styleId="F7D0E773AB16421FA32EC929640F52DB9">
    <w:name w:val="F7D0E773AB16421FA32EC929640F52DB9"/>
    <w:rsid w:val="0067201B"/>
    <w:rPr>
      <w:rFonts w:eastAsiaTheme="minorHAnsi"/>
    </w:rPr>
  </w:style>
  <w:style w:type="paragraph" w:customStyle="1" w:styleId="82A890CBEA494274AD4A9B2DEA6B07549">
    <w:name w:val="82A890CBEA494274AD4A9B2DEA6B07549"/>
    <w:rsid w:val="0067201B"/>
    <w:rPr>
      <w:rFonts w:eastAsiaTheme="minorHAnsi"/>
    </w:rPr>
  </w:style>
  <w:style w:type="paragraph" w:customStyle="1" w:styleId="7DDA75C85E194B958CA9B69D8521BA1B9">
    <w:name w:val="7DDA75C85E194B958CA9B69D8521BA1B9"/>
    <w:rsid w:val="0067201B"/>
    <w:rPr>
      <w:rFonts w:eastAsiaTheme="minorHAnsi"/>
    </w:rPr>
  </w:style>
  <w:style w:type="paragraph" w:customStyle="1" w:styleId="097A5E41C83144BAA41C0F6318A086899">
    <w:name w:val="097A5E41C83144BAA41C0F6318A086899"/>
    <w:rsid w:val="0067201B"/>
    <w:rPr>
      <w:rFonts w:eastAsiaTheme="minorHAnsi"/>
    </w:rPr>
  </w:style>
  <w:style w:type="paragraph" w:customStyle="1" w:styleId="4AAAF7266FEA4415873C0BDCD58839669">
    <w:name w:val="4AAAF7266FEA4415873C0BDCD58839669"/>
    <w:rsid w:val="0067201B"/>
    <w:rPr>
      <w:rFonts w:eastAsiaTheme="minorHAnsi"/>
    </w:rPr>
  </w:style>
  <w:style w:type="paragraph" w:customStyle="1" w:styleId="774EFFB328294070AABB57EC8EE620929">
    <w:name w:val="774EFFB328294070AABB57EC8EE620929"/>
    <w:rsid w:val="0067201B"/>
    <w:rPr>
      <w:rFonts w:eastAsiaTheme="minorHAnsi"/>
    </w:rPr>
  </w:style>
  <w:style w:type="paragraph" w:customStyle="1" w:styleId="3082057DC0394545BDF96EFD2CB503B612">
    <w:name w:val="3082057DC0394545BDF96EFD2CB503B612"/>
    <w:rsid w:val="0067201B"/>
    <w:rPr>
      <w:rFonts w:eastAsiaTheme="minorHAnsi"/>
    </w:rPr>
  </w:style>
  <w:style w:type="paragraph" w:customStyle="1" w:styleId="3E951C85137A40138FFEEDCFFE3A3A6C12">
    <w:name w:val="3E951C85137A40138FFEEDCFFE3A3A6C12"/>
    <w:rsid w:val="0067201B"/>
    <w:rPr>
      <w:rFonts w:eastAsiaTheme="minorHAnsi"/>
    </w:rPr>
  </w:style>
  <w:style w:type="paragraph" w:customStyle="1" w:styleId="9C8D78E0BEBB4A58A673F2023076226012">
    <w:name w:val="9C8D78E0BEBB4A58A673F2023076226012"/>
    <w:rsid w:val="0067201B"/>
    <w:rPr>
      <w:rFonts w:eastAsiaTheme="minorHAnsi"/>
    </w:rPr>
  </w:style>
  <w:style w:type="paragraph" w:customStyle="1" w:styleId="80FC0912C5CD4C49BB2EED947F90B8BC12">
    <w:name w:val="80FC0912C5CD4C49BB2EED947F90B8BC12"/>
    <w:rsid w:val="0067201B"/>
    <w:rPr>
      <w:rFonts w:eastAsiaTheme="minorHAnsi"/>
    </w:rPr>
  </w:style>
  <w:style w:type="paragraph" w:customStyle="1" w:styleId="BE88DA8EC79F49D29C58DE9C35F561AF1">
    <w:name w:val="BE88DA8EC79F49D29C58DE9C35F561AF1"/>
    <w:rsid w:val="0067201B"/>
    <w:pPr>
      <w:ind w:left="720"/>
      <w:contextualSpacing/>
    </w:pPr>
    <w:rPr>
      <w:rFonts w:eastAsiaTheme="minorHAnsi"/>
    </w:rPr>
  </w:style>
  <w:style w:type="paragraph" w:customStyle="1" w:styleId="9291ED55470942659E1CAEF4D87A220911">
    <w:name w:val="9291ED55470942659E1CAEF4D87A220911"/>
    <w:rsid w:val="0067201B"/>
    <w:rPr>
      <w:rFonts w:eastAsiaTheme="minorHAnsi"/>
    </w:rPr>
  </w:style>
  <w:style w:type="paragraph" w:customStyle="1" w:styleId="315A99D6A43C4B81B3C0C8D23791176011">
    <w:name w:val="315A99D6A43C4B81B3C0C8D23791176011"/>
    <w:rsid w:val="0067201B"/>
    <w:rPr>
      <w:rFonts w:eastAsiaTheme="minorHAnsi"/>
    </w:rPr>
  </w:style>
  <w:style w:type="paragraph" w:customStyle="1" w:styleId="D1D6587F8E2A4256A2BEB32E9B1DC0631">
    <w:name w:val="D1D6587F8E2A4256A2BEB32E9B1DC0631"/>
    <w:rsid w:val="0067201B"/>
    <w:pPr>
      <w:ind w:left="720"/>
      <w:contextualSpacing/>
    </w:pPr>
    <w:rPr>
      <w:rFonts w:eastAsiaTheme="minorHAnsi"/>
    </w:rPr>
  </w:style>
  <w:style w:type="paragraph" w:customStyle="1" w:styleId="A2E28556AE7040C8B656C5AB593ABD0911">
    <w:name w:val="A2E28556AE7040C8B656C5AB593ABD0911"/>
    <w:rsid w:val="0067201B"/>
    <w:rPr>
      <w:rFonts w:eastAsiaTheme="minorHAnsi"/>
    </w:rPr>
  </w:style>
  <w:style w:type="paragraph" w:customStyle="1" w:styleId="FB83D54BD5BE4156B25AF57B7AA542F311">
    <w:name w:val="FB83D54BD5BE4156B25AF57B7AA542F311"/>
    <w:rsid w:val="0067201B"/>
    <w:rPr>
      <w:rFonts w:eastAsiaTheme="minorHAnsi"/>
    </w:rPr>
  </w:style>
  <w:style w:type="paragraph" w:customStyle="1" w:styleId="5E615AD39CCB4486997C06F4D705263F2">
    <w:name w:val="5E615AD39CCB4486997C06F4D705263F2"/>
    <w:rsid w:val="0067201B"/>
    <w:pPr>
      <w:ind w:left="720"/>
      <w:contextualSpacing/>
    </w:pPr>
    <w:rPr>
      <w:rFonts w:eastAsiaTheme="minorHAnsi"/>
    </w:rPr>
  </w:style>
  <w:style w:type="paragraph" w:customStyle="1" w:styleId="CBD54598EC9E40D9ADAFAB20909D62A311">
    <w:name w:val="CBD54598EC9E40D9ADAFAB20909D62A311"/>
    <w:rsid w:val="0067201B"/>
    <w:rPr>
      <w:rFonts w:eastAsiaTheme="minorHAnsi"/>
    </w:rPr>
  </w:style>
  <w:style w:type="paragraph" w:customStyle="1" w:styleId="F22BF7A36D814676901665CE9DA5FB8511">
    <w:name w:val="F22BF7A36D814676901665CE9DA5FB8511"/>
    <w:rsid w:val="0067201B"/>
    <w:rPr>
      <w:rFonts w:eastAsiaTheme="minorHAnsi"/>
    </w:rPr>
  </w:style>
  <w:style w:type="paragraph" w:customStyle="1" w:styleId="C3179E29257C426BAD3D46CEE8C3B12A11">
    <w:name w:val="C3179E29257C426BAD3D46CEE8C3B12A11"/>
    <w:rsid w:val="0067201B"/>
    <w:rPr>
      <w:rFonts w:eastAsiaTheme="minorHAnsi"/>
    </w:rPr>
  </w:style>
  <w:style w:type="paragraph" w:customStyle="1" w:styleId="5C761BC2FF82494ABC97EE435AFE0E0711">
    <w:name w:val="5C761BC2FF82494ABC97EE435AFE0E0711"/>
    <w:rsid w:val="0067201B"/>
    <w:rPr>
      <w:rFonts w:eastAsiaTheme="minorHAnsi"/>
    </w:rPr>
  </w:style>
  <w:style w:type="paragraph" w:customStyle="1" w:styleId="1A13DF48116849158149419544AC792011">
    <w:name w:val="1A13DF48116849158149419544AC792011"/>
    <w:rsid w:val="0067201B"/>
    <w:rPr>
      <w:rFonts w:eastAsiaTheme="minorHAnsi"/>
    </w:rPr>
  </w:style>
  <w:style w:type="paragraph" w:customStyle="1" w:styleId="33A5A12B4CE1412899C78AD1E0BE73F411">
    <w:name w:val="33A5A12B4CE1412899C78AD1E0BE73F411"/>
    <w:rsid w:val="0067201B"/>
    <w:rPr>
      <w:rFonts w:eastAsiaTheme="minorHAnsi"/>
    </w:rPr>
  </w:style>
  <w:style w:type="paragraph" w:customStyle="1" w:styleId="DFC5B96E5D194BECA9F5124BE2CF8E9311">
    <w:name w:val="DFC5B96E5D194BECA9F5124BE2CF8E9311"/>
    <w:rsid w:val="0067201B"/>
    <w:rPr>
      <w:rFonts w:eastAsiaTheme="minorHAnsi"/>
    </w:rPr>
  </w:style>
  <w:style w:type="paragraph" w:customStyle="1" w:styleId="2431FA9A2FA4493E97A21E5D38BDE24A11">
    <w:name w:val="2431FA9A2FA4493E97A21E5D38BDE24A11"/>
    <w:rsid w:val="0067201B"/>
    <w:rPr>
      <w:rFonts w:eastAsiaTheme="minorHAnsi"/>
    </w:rPr>
  </w:style>
  <w:style w:type="paragraph" w:customStyle="1" w:styleId="7EF54F1F145C4C0188120AD8E9D9548112">
    <w:name w:val="7EF54F1F145C4C0188120AD8E9D9548112"/>
    <w:rsid w:val="0067201B"/>
    <w:rPr>
      <w:rFonts w:eastAsiaTheme="minorHAnsi"/>
    </w:rPr>
  </w:style>
  <w:style w:type="paragraph" w:customStyle="1" w:styleId="14C93C814CDB4AD4A4C92F9E55BCFC3C11">
    <w:name w:val="14C93C814CDB4AD4A4C92F9E55BCFC3C11"/>
    <w:rsid w:val="0067201B"/>
    <w:rPr>
      <w:rFonts w:eastAsiaTheme="minorHAnsi"/>
    </w:rPr>
  </w:style>
  <w:style w:type="paragraph" w:customStyle="1" w:styleId="A4EFC43BB0B94C2BB9AC623ACC22D55F12">
    <w:name w:val="A4EFC43BB0B94C2BB9AC623ACC22D55F12"/>
    <w:rsid w:val="0067201B"/>
    <w:rPr>
      <w:rFonts w:eastAsiaTheme="minorHAnsi"/>
    </w:rPr>
  </w:style>
  <w:style w:type="paragraph" w:customStyle="1" w:styleId="1D958B13F3704273B46C44FF238FDA9B11">
    <w:name w:val="1D958B13F3704273B46C44FF238FDA9B11"/>
    <w:rsid w:val="0067201B"/>
    <w:rPr>
      <w:rFonts w:eastAsiaTheme="minorHAnsi"/>
    </w:rPr>
  </w:style>
  <w:style w:type="paragraph" w:customStyle="1" w:styleId="47B2A94E008245049AEEB94EEA375FBC12">
    <w:name w:val="47B2A94E008245049AEEB94EEA375FBC12"/>
    <w:rsid w:val="0067201B"/>
    <w:rPr>
      <w:rFonts w:eastAsiaTheme="minorHAnsi"/>
    </w:rPr>
  </w:style>
  <w:style w:type="paragraph" w:customStyle="1" w:styleId="BA3C853FBE3B4BCF99F590C865748EE311">
    <w:name w:val="BA3C853FBE3B4BCF99F590C865748EE311"/>
    <w:rsid w:val="0067201B"/>
    <w:rPr>
      <w:rFonts w:eastAsiaTheme="minorHAnsi"/>
    </w:rPr>
  </w:style>
  <w:style w:type="paragraph" w:customStyle="1" w:styleId="F7D0E773AB16421FA32EC929640F52DB10">
    <w:name w:val="F7D0E773AB16421FA32EC929640F52DB10"/>
    <w:rsid w:val="0067201B"/>
    <w:rPr>
      <w:rFonts w:eastAsiaTheme="minorHAnsi"/>
    </w:rPr>
  </w:style>
  <w:style w:type="paragraph" w:customStyle="1" w:styleId="82A890CBEA494274AD4A9B2DEA6B075410">
    <w:name w:val="82A890CBEA494274AD4A9B2DEA6B075410"/>
    <w:rsid w:val="0067201B"/>
    <w:rPr>
      <w:rFonts w:eastAsiaTheme="minorHAnsi"/>
    </w:rPr>
  </w:style>
  <w:style w:type="paragraph" w:customStyle="1" w:styleId="7DDA75C85E194B958CA9B69D8521BA1B10">
    <w:name w:val="7DDA75C85E194B958CA9B69D8521BA1B10"/>
    <w:rsid w:val="0067201B"/>
    <w:rPr>
      <w:rFonts w:eastAsiaTheme="minorHAnsi"/>
    </w:rPr>
  </w:style>
  <w:style w:type="paragraph" w:customStyle="1" w:styleId="097A5E41C83144BAA41C0F6318A0868910">
    <w:name w:val="097A5E41C83144BAA41C0F6318A0868910"/>
    <w:rsid w:val="0067201B"/>
    <w:rPr>
      <w:rFonts w:eastAsiaTheme="minorHAnsi"/>
    </w:rPr>
  </w:style>
  <w:style w:type="paragraph" w:customStyle="1" w:styleId="4AAAF7266FEA4415873C0BDCD588396610">
    <w:name w:val="4AAAF7266FEA4415873C0BDCD588396610"/>
    <w:rsid w:val="0067201B"/>
    <w:rPr>
      <w:rFonts w:eastAsiaTheme="minorHAnsi"/>
    </w:rPr>
  </w:style>
  <w:style w:type="paragraph" w:customStyle="1" w:styleId="774EFFB328294070AABB57EC8EE6209210">
    <w:name w:val="774EFFB328294070AABB57EC8EE6209210"/>
    <w:rsid w:val="0067201B"/>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7201B"/>
    <w:rPr>
      <w:color w:val="808080"/>
    </w:rPr>
  </w:style>
  <w:style w:type="paragraph" w:customStyle="1" w:styleId="11531CC283C54804AE6DCC087EB06E35">
    <w:name w:val="11531CC283C54804AE6DCC087EB06E35"/>
    <w:rsid w:val="005F48EC"/>
  </w:style>
  <w:style w:type="paragraph" w:customStyle="1" w:styleId="7697E05AA31A4A2FAE24831AEC8DB312">
    <w:name w:val="7697E05AA31A4A2FAE24831AEC8DB312"/>
    <w:rsid w:val="005F48EC"/>
  </w:style>
  <w:style w:type="paragraph" w:customStyle="1" w:styleId="A4A396E2769240E8AB07002901B0D61F">
    <w:name w:val="A4A396E2769240E8AB07002901B0D61F"/>
    <w:rsid w:val="005F48EC"/>
  </w:style>
  <w:style w:type="paragraph" w:customStyle="1" w:styleId="CDA0A0B4646140479DE6B67A2A2098D0">
    <w:name w:val="CDA0A0B4646140479DE6B67A2A2098D0"/>
    <w:rsid w:val="005F48EC"/>
  </w:style>
  <w:style w:type="paragraph" w:customStyle="1" w:styleId="A0F5652ED5B04D148ABCF4896B7432AE">
    <w:name w:val="A0F5652ED5B04D148ABCF4896B7432AE"/>
    <w:rsid w:val="005F48EC"/>
  </w:style>
  <w:style w:type="paragraph" w:customStyle="1" w:styleId="7A1DCBC474CE4B12B52294A7C674F5FB">
    <w:name w:val="7A1DCBC474CE4B12B52294A7C674F5FB"/>
    <w:rsid w:val="005F48EC"/>
  </w:style>
  <w:style w:type="paragraph" w:customStyle="1" w:styleId="9086A8C87186470AAD5E9F0AB9C6E04F">
    <w:name w:val="9086A8C87186470AAD5E9F0AB9C6E04F"/>
    <w:rsid w:val="005F48EC"/>
  </w:style>
  <w:style w:type="paragraph" w:customStyle="1" w:styleId="7BE4CED9225A49359A5E4AF0148BF96C">
    <w:name w:val="7BE4CED9225A49359A5E4AF0148BF96C"/>
    <w:rsid w:val="005F48EC"/>
  </w:style>
  <w:style w:type="paragraph" w:customStyle="1" w:styleId="F02E17425ADE420E9B995F31402AAB15">
    <w:name w:val="F02E17425ADE420E9B995F31402AAB15"/>
    <w:rsid w:val="005F48EC"/>
  </w:style>
  <w:style w:type="paragraph" w:customStyle="1" w:styleId="5BAAFD4E7B224B09B087C951CD32F7D6">
    <w:name w:val="5BAAFD4E7B224B09B087C951CD32F7D6"/>
    <w:rsid w:val="005F48EC"/>
  </w:style>
  <w:style w:type="paragraph" w:customStyle="1" w:styleId="F21F256EFA5F4A8FB1128D8ED07EEF62">
    <w:name w:val="F21F256EFA5F4A8FB1128D8ED07EEF62"/>
    <w:rsid w:val="005F48EC"/>
  </w:style>
  <w:style w:type="paragraph" w:customStyle="1" w:styleId="CD3EF1624D26498C9906F7B1F852CE4E">
    <w:name w:val="CD3EF1624D26498C9906F7B1F852CE4E"/>
    <w:rsid w:val="005F48EC"/>
  </w:style>
  <w:style w:type="paragraph" w:customStyle="1" w:styleId="A2E37CB02AE04977AEF5222F46D006CF">
    <w:name w:val="A2E37CB02AE04977AEF5222F46D006CF"/>
    <w:rsid w:val="005F48EC"/>
  </w:style>
  <w:style w:type="paragraph" w:customStyle="1" w:styleId="A51A4D058E044DE794723BF3DC07C31F">
    <w:name w:val="A51A4D058E044DE794723BF3DC07C31F"/>
    <w:rsid w:val="005F48EC"/>
  </w:style>
  <w:style w:type="paragraph" w:customStyle="1" w:styleId="953F57B744F34DCBAC7756BEE7B7ECAD">
    <w:name w:val="953F57B744F34DCBAC7756BEE7B7ECAD"/>
    <w:rsid w:val="005F48EC"/>
  </w:style>
  <w:style w:type="paragraph" w:customStyle="1" w:styleId="A938E31A154A4ADFA404F2B87EFB5B41">
    <w:name w:val="A938E31A154A4ADFA404F2B87EFB5B41"/>
    <w:rsid w:val="005F48EC"/>
  </w:style>
  <w:style w:type="paragraph" w:customStyle="1" w:styleId="A536B4E9533C40DFB53EBF5210A5106E">
    <w:name w:val="A536B4E9533C40DFB53EBF5210A5106E"/>
    <w:rsid w:val="005F48EC"/>
  </w:style>
  <w:style w:type="paragraph" w:customStyle="1" w:styleId="2C9E9E705EDF4AEC894BA8A4ECADAC02">
    <w:name w:val="2C9E9E705EDF4AEC894BA8A4ECADAC02"/>
    <w:rsid w:val="005F48EC"/>
  </w:style>
  <w:style w:type="paragraph" w:customStyle="1" w:styleId="5E1943F358E94258AD7BD6D5CDD1B410">
    <w:name w:val="5E1943F358E94258AD7BD6D5CDD1B410"/>
    <w:rsid w:val="005F48EC"/>
  </w:style>
  <w:style w:type="paragraph" w:customStyle="1" w:styleId="8271630FC82F4054AEDD326B410B988A">
    <w:name w:val="8271630FC82F4054AEDD326B410B988A"/>
    <w:rsid w:val="005F48EC"/>
  </w:style>
  <w:style w:type="paragraph" w:customStyle="1" w:styleId="7063221BA0EA455BA7E162A180057FC4">
    <w:name w:val="7063221BA0EA455BA7E162A180057FC4"/>
    <w:rsid w:val="005F48EC"/>
    <w:rPr>
      <w:rFonts w:eastAsiaTheme="minorHAnsi"/>
    </w:rPr>
  </w:style>
  <w:style w:type="paragraph" w:customStyle="1" w:styleId="A4A396E2769240E8AB07002901B0D61F1">
    <w:name w:val="A4A396E2769240E8AB07002901B0D61F1"/>
    <w:rsid w:val="005F48EC"/>
    <w:rPr>
      <w:rFonts w:eastAsiaTheme="minorHAnsi"/>
    </w:rPr>
  </w:style>
  <w:style w:type="paragraph" w:customStyle="1" w:styleId="CDA0A0B4646140479DE6B67A2A2098D01">
    <w:name w:val="CDA0A0B4646140479DE6B67A2A2098D01"/>
    <w:rsid w:val="005F48EC"/>
    <w:rPr>
      <w:rFonts w:eastAsiaTheme="minorHAnsi"/>
    </w:rPr>
  </w:style>
  <w:style w:type="paragraph" w:customStyle="1" w:styleId="9086A8C87186470AAD5E9F0AB9C6E04F1">
    <w:name w:val="9086A8C87186470AAD5E9F0AB9C6E04F1"/>
    <w:rsid w:val="005F48EC"/>
    <w:rPr>
      <w:rFonts w:eastAsiaTheme="minorHAnsi"/>
    </w:rPr>
  </w:style>
  <w:style w:type="paragraph" w:customStyle="1" w:styleId="7BE4CED9225A49359A5E4AF0148BF96C1">
    <w:name w:val="7BE4CED9225A49359A5E4AF0148BF96C1"/>
    <w:rsid w:val="005F48EC"/>
    <w:rPr>
      <w:rFonts w:eastAsiaTheme="minorHAnsi"/>
    </w:rPr>
  </w:style>
  <w:style w:type="paragraph" w:customStyle="1" w:styleId="F02E17425ADE420E9B995F31402AAB151">
    <w:name w:val="F02E17425ADE420E9B995F31402AAB151"/>
    <w:rsid w:val="005F48EC"/>
    <w:rPr>
      <w:rFonts w:eastAsiaTheme="minorHAnsi"/>
    </w:rPr>
  </w:style>
  <w:style w:type="paragraph" w:customStyle="1" w:styleId="5BAAFD4E7B224B09B087C951CD32F7D61">
    <w:name w:val="5BAAFD4E7B224B09B087C951CD32F7D61"/>
    <w:rsid w:val="005F48EC"/>
    <w:rPr>
      <w:rFonts w:eastAsiaTheme="minorHAnsi"/>
    </w:rPr>
  </w:style>
  <w:style w:type="paragraph" w:customStyle="1" w:styleId="2C9E9E705EDF4AEC894BA8A4ECADAC021">
    <w:name w:val="2C9E9E705EDF4AEC894BA8A4ECADAC021"/>
    <w:rsid w:val="005F48EC"/>
    <w:rPr>
      <w:rFonts w:eastAsiaTheme="minorHAnsi"/>
    </w:rPr>
  </w:style>
  <w:style w:type="paragraph" w:customStyle="1" w:styleId="5E1943F358E94258AD7BD6D5CDD1B4101">
    <w:name w:val="5E1943F358E94258AD7BD6D5CDD1B4101"/>
    <w:rsid w:val="005F48EC"/>
    <w:rPr>
      <w:rFonts w:eastAsiaTheme="minorHAnsi"/>
    </w:rPr>
  </w:style>
  <w:style w:type="paragraph" w:customStyle="1" w:styleId="8271630FC82F4054AEDD326B410B988A1">
    <w:name w:val="8271630FC82F4054AEDD326B410B988A1"/>
    <w:rsid w:val="005F48EC"/>
    <w:rPr>
      <w:rFonts w:eastAsiaTheme="minorHAnsi"/>
    </w:rPr>
  </w:style>
  <w:style w:type="paragraph" w:customStyle="1" w:styleId="962C99BF429247FF9577E5748ED68BFA">
    <w:name w:val="962C99BF429247FF9577E5748ED68BFA"/>
    <w:rsid w:val="005F48EC"/>
  </w:style>
  <w:style w:type="paragraph" w:customStyle="1" w:styleId="82D19C231B82409F8D1E01A4B6872216">
    <w:name w:val="82D19C231B82409F8D1E01A4B6872216"/>
    <w:rsid w:val="005F48EC"/>
  </w:style>
  <w:style w:type="paragraph" w:customStyle="1" w:styleId="0B04A2BDE34D432D819C5713D994F067">
    <w:name w:val="0B04A2BDE34D432D819C5713D994F067"/>
    <w:rsid w:val="005F48EC"/>
  </w:style>
  <w:style w:type="paragraph" w:customStyle="1" w:styleId="0A8E10B4C34047B6946CA3DDFED18D7A">
    <w:name w:val="0A8E10B4C34047B6946CA3DDFED18D7A"/>
    <w:rsid w:val="005F48EC"/>
  </w:style>
  <w:style w:type="paragraph" w:customStyle="1" w:styleId="CE05D41C1A4444549ED06F4DB84C2098">
    <w:name w:val="CE05D41C1A4444549ED06F4DB84C2098"/>
    <w:rsid w:val="005F48EC"/>
  </w:style>
  <w:style w:type="paragraph" w:customStyle="1" w:styleId="773B4F91995A431586D0BB7ECD9FB2E5">
    <w:name w:val="773B4F91995A431586D0BB7ECD9FB2E5"/>
    <w:rsid w:val="005F48EC"/>
  </w:style>
  <w:style w:type="paragraph" w:customStyle="1" w:styleId="2A8D1B9C88164AD6B4DC3DE0B826B23A">
    <w:name w:val="2A8D1B9C88164AD6B4DC3DE0B826B23A"/>
    <w:rsid w:val="005F48EC"/>
  </w:style>
  <w:style w:type="paragraph" w:customStyle="1" w:styleId="4558E81F66504D999257237395755151">
    <w:name w:val="4558E81F66504D999257237395755151"/>
    <w:rsid w:val="005F48EC"/>
  </w:style>
  <w:style w:type="paragraph" w:customStyle="1" w:styleId="B7756F466AA34C57AB487FD6D5C565D8">
    <w:name w:val="B7756F466AA34C57AB487FD6D5C565D8"/>
    <w:rsid w:val="005F48EC"/>
  </w:style>
  <w:style w:type="paragraph" w:customStyle="1" w:styleId="EAC158E57F14425DA32C79290A223727">
    <w:name w:val="EAC158E57F14425DA32C79290A223727"/>
    <w:rsid w:val="005F48EC"/>
  </w:style>
  <w:style w:type="paragraph" w:customStyle="1" w:styleId="23582E1FC33D4E219AD31CD1A38D5C75">
    <w:name w:val="23582E1FC33D4E219AD31CD1A38D5C75"/>
    <w:rsid w:val="005F48EC"/>
  </w:style>
  <w:style w:type="paragraph" w:customStyle="1" w:styleId="EE8C7232B83A436690825D689B1CA001">
    <w:name w:val="EE8C7232B83A436690825D689B1CA001"/>
    <w:rsid w:val="005F48EC"/>
  </w:style>
  <w:style w:type="paragraph" w:customStyle="1" w:styleId="22F830FAFCDA410E8E702C7CBF77A6AF">
    <w:name w:val="22F830FAFCDA410E8E702C7CBF77A6AF"/>
    <w:rsid w:val="005F48EC"/>
  </w:style>
  <w:style w:type="paragraph" w:customStyle="1" w:styleId="CC16775C82D540F5B5314E0E9EF363BF">
    <w:name w:val="CC16775C82D540F5B5314E0E9EF363BF"/>
    <w:rsid w:val="005F48EC"/>
  </w:style>
  <w:style w:type="paragraph" w:customStyle="1" w:styleId="5E494D18559C460E897895295A4F3448">
    <w:name w:val="5E494D18559C460E897895295A4F3448"/>
    <w:rsid w:val="005F48EC"/>
  </w:style>
  <w:style w:type="paragraph" w:customStyle="1" w:styleId="49A818339A554CCCBA0200EDC94C0503">
    <w:name w:val="49A818339A554CCCBA0200EDC94C0503"/>
    <w:rsid w:val="005F48EC"/>
  </w:style>
  <w:style w:type="paragraph" w:customStyle="1" w:styleId="A51C37F9B06C49F08EDFD4688DA30DC6">
    <w:name w:val="A51C37F9B06C49F08EDFD4688DA30DC6"/>
    <w:rsid w:val="005F48EC"/>
  </w:style>
  <w:style w:type="paragraph" w:customStyle="1" w:styleId="D2C14A36CCDE48AC95FDFB0FCC05E8DE">
    <w:name w:val="D2C14A36CCDE48AC95FDFB0FCC05E8DE"/>
    <w:rsid w:val="005F48EC"/>
  </w:style>
  <w:style w:type="paragraph" w:customStyle="1" w:styleId="22F830FAFCDA410E8E702C7CBF77A6AF1">
    <w:name w:val="22F830FAFCDA410E8E702C7CBF77A6AF1"/>
    <w:rsid w:val="00FB508C"/>
    <w:rPr>
      <w:rFonts w:eastAsiaTheme="minorHAnsi"/>
    </w:rPr>
  </w:style>
  <w:style w:type="paragraph" w:customStyle="1" w:styleId="49A818339A554CCCBA0200EDC94C05031">
    <w:name w:val="49A818339A554CCCBA0200EDC94C05031"/>
    <w:rsid w:val="00FB508C"/>
    <w:rPr>
      <w:rFonts w:eastAsiaTheme="minorHAnsi"/>
    </w:rPr>
  </w:style>
  <w:style w:type="paragraph" w:customStyle="1" w:styleId="D2C14A36CCDE48AC95FDFB0FCC05E8DE1">
    <w:name w:val="D2C14A36CCDE48AC95FDFB0FCC05E8DE1"/>
    <w:rsid w:val="00FB508C"/>
    <w:rPr>
      <w:rFonts w:eastAsiaTheme="minorHAnsi"/>
    </w:rPr>
  </w:style>
  <w:style w:type="paragraph" w:customStyle="1" w:styleId="962C99BF429247FF9577E5748ED68BFA1">
    <w:name w:val="962C99BF429247FF9577E5748ED68BFA1"/>
    <w:rsid w:val="00FB508C"/>
    <w:rPr>
      <w:rFonts w:eastAsiaTheme="minorHAnsi"/>
    </w:rPr>
  </w:style>
  <w:style w:type="paragraph" w:customStyle="1" w:styleId="82D19C231B82409F8D1E01A4B68722161">
    <w:name w:val="82D19C231B82409F8D1E01A4B68722161"/>
    <w:rsid w:val="00FB508C"/>
    <w:rPr>
      <w:rFonts w:eastAsiaTheme="minorHAnsi"/>
    </w:rPr>
  </w:style>
  <w:style w:type="paragraph" w:customStyle="1" w:styleId="0B04A2BDE34D432D819C5713D994F0671">
    <w:name w:val="0B04A2BDE34D432D819C5713D994F0671"/>
    <w:rsid w:val="00FB508C"/>
    <w:rPr>
      <w:rFonts w:eastAsiaTheme="minorHAnsi"/>
    </w:rPr>
  </w:style>
  <w:style w:type="paragraph" w:customStyle="1" w:styleId="2A8D1B9C88164AD6B4DC3DE0B826B23A1">
    <w:name w:val="2A8D1B9C88164AD6B4DC3DE0B826B23A1"/>
    <w:rsid w:val="00FB508C"/>
    <w:rPr>
      <w:rFonts w:eastAsiaTheme="minorHAnsi"/>
    </w:rPr>
  </w:style>
  <w:style w:type="paragraph" w:customStyle="1" w:styleId="EAC158E57F14425DA32C79290A2237271">
    <w:name w:val="EAC158E57F14425DA32C79290A2237271"/>
    <w:rsid w:val="00FB508C"/>
    <w:rPr>
      <w:rFonts w:eastAsiaTheme="minorHAnsi"/>
    </w:rPr>
  </w:style>
  <w:style w:type="paragraph" w:customStyle="1" w:styleId="EE8C7232B83A436690825D689B1CA0011">
    <w:name w:val="EE8C7232B83A436690825D689B1CA0011"/>
    <w:rsid w:val="00FB508C"/>
    <w:rPr>
      <w:rFonts w:eastAsiaTheme="minorHAnsi"/>
    </w:rPr>
  </w:style>
  <w:style w:type="paragraph" w:customStyle="1" w:styleId="8271630FC82F4054AEDD326B410B988A2">
    <w:name w:val="8271630FC82F4054AEDD326B410B988A2"/>
    <w:rsid w:val="00FB508C"/>
    <w:rPr>
      <w:rFonts w:eastAsiaTheme="minorHAnsi"/>
    </w:rPr>
  </w:style>
  <w:style w:type="paragraph" w:customStyle="1" w:styleId="22E6412BC4914419B2990824CEEB59FB">
    <w:name w:val="22E6412BC4914419B2990824CEEB59FB"/>
    <w:rsid w:val="00FB508C"/>
  </w:style>
  <w:style w:type="paragraph" w:customStyle="1" w:styleId="89C1FD485645452B85ED200EE311DEBD">
    <w:name w:val="89C1FD485645452B85ED200EE311DEBD"/>
    <w:rsid w:val="00FB508C"/>
  </w:style>
  <w:style w:type="paragraph" w:customStyle="1" w:styleId="F101D72BDD4C473AA0D81CF43D63BD6F">
    <w:name w:val="F101D72BDD4C473AA0D81CF43D63BD6F"/>
    <w:rsid w:val="00FB508C"/>
  </w:style>
  <w:style w:type="paragraph" w:customStyle="1" w:styleId="0B04A2BDE34D432D819C5713D994F0672">
    <w:name w:val="0B04A2BDE34D432D819C5713D994F0672"/>
    <w:rsid w:val="00FB508C"/>
    <w:rPr>
      <w:rFonts w:eastAsiaTheme="minorHAnsi"/>
    </w:rPr>
  </w:style>
  <w:style w:type="paragraph" w:customStyle="1" w:styleId="2A8D1B9C88164AD6B4DC3DE0B826B23A2">
    <w:name w:val="2A8D1B9C88164AD6B4DC3DE0B826B23A2"/>
    <w:rsid w:val="00FB508C"/>
    <w:rPr>
      <w:rFonts w:eastAsiaTheme="minorHAnsi"/>
    </w:rPr>
  </w:style>
  <w:style w:type="paragraph" w:customStyle="1" w:styleId="EAC158E57F14425DA32C79290A2237272">
    <w:name w:val="EAC158E57F14425DA32C79290A2237272"/>
    <w:rsid w:val="00FB508C"/>
    <w:rPr>
      <w:rFonts w:eastAsiaTheme="minorHAnsi"/>
    </w:rPr>
  </w:style>
  <w:style w:type="paragraph" w:customStyle="1" w:styleId="EE8C7232B83A436690825D689B1CA0012">
    <w:name w:val="EE8C7232B83A436690825D689B1CA0012"/>
    <w:rsid w:val="00FB508C"/>
    <w:rPr>
      <w:rFonts w:eastAsiaTheme="minorHAnsi"/>
    </w:rPr>
  </w:style>
  <w:style w:type="paragraph" w:customStyle="1" w:styleId="8271630FC82F4054AEDD326B410B988A3">
    <w:name w:val="8271630FC82F4054AEDD326B410B988A3"/>
    <w:rsid w:val="00FB508C"/>
    <w:rPr>
      <w:rFonts w:eastAsiaTheme="minorHAnsi"/>
    </w:rPr>
  </w:style>
  <w:style w:type="paragraph" w:customStyle="1" w:styleId="0B04A2BDE34D432D819C5713D994F0673">
    <w:name w:val="0B04A2BDE34D432D819C5713D994F0673"/>
    <w:rsid w:val="00FB508C"/>
    <w:rPr>
      <w:rFonts w:eastAsiaTheme="minorHAnsi"/>
    </w:rPr>
  </w:style>
  <w:style w:type="paragraph" w:customStyle="1" w:styleId="2A8D1B9C88164AD6B4DC3DE0B826B23A3">
    <w:name w:val="2A8D1B9C88164AD6B4DC3DE0B826B23A3"/>
    <w:rsid w:val="00FB508C"/>
    <w:rPr>
      <w:rFonts w:eastAsiaTheme="minorHAnsi"/>
    </w:rPr>
  </w:style>
  <w:style w:type="paragraph" w:customStyle="1" w:styleId="EAC158E57F14425DA32C79290A2237273">
    <w:name w:val="EAC158E57F14425DA32C79290A2237273"/>
    <w:rsid w:val="00FB508C"/>
    <w:rPr>
      <w:rFonts w:eastAsiaTheme="minorHAnsi"/>
    </w:rPr>
  </w:style>
  <w:style w:type="paragraph" w:customStyle="1" w:styleId="EE8C7232B83A436690825D689B1CA0013">
    <w:name w:val="EE8C7232B83A436690825D689B1CA0013"/>
    <w:rsid w:val="00FB508C"/>
    <w:rPr>
      <w:rFonts w:eastAsiaTheme="minorHAnsi"/>
    </w:rPr>
  </w:style>
  <w:style w:type="paragraph" w:customStyle="1" w:styleId="8271630FC82F4054AEDD326B410B988A4">
    <w:name w:val="8271630FC82F4054AEDD326B410B988A4"/>
    <w:rsid w:val="00FB508C"/>
    <w:rPr>
      <w:rFonts w:eastAsiaTheme="minorHAnsi"/>
    </w:rPr>
  </w:style>
  <w:style w:type="paragraph" w:customStyle="1" w:styleId="0B04A2BDE34D432D819C5713D994F0674">
    <w:name w:val="0B04A2BDE34D432D819C5713D994F0674"/>
    <w:rsid w:val="00AC01CE"/>
    <w:rPr>
      <w:rFonts w:eastAsiaTheme="minorHAnsi"/>
    </w:rPr>
  </w:style>
  <w:style w:type="paragraph" w:customStyle="1" w:styleId="2A8D1B9C88164AD6B4DC3DE0B826B23A4">
    <w:name w:val="2A8D1B9C88164AD6B4DC3DE0B826B23A4"/>
    <w:rsid w:val="00AC01CE"/>
    <w:rPr>
      <w:rFonts w:eastAsiaTheme="minorHAnsi"/>
    </w:rPr>
  </w:style>
  <w:style w:type="paragraph" w:customStyle="1" w:styleId="EAC158E57F14425DA32C79290A2237274">
    <w:name w:val="EAC158E57F14425DA32C79290A2237274"/>
    <w:rsid w:val="00AC01CE"/>
    <w:rPr>
      <w:rFonts w:eastAsiaTheme="minorHAnsi"/>
    </w:rPr>
  </w:style>
  <w:style w:type="paragraph" w:customStyle="1" w:styleId="EE8C7232B83A436690825D689B1CA0014">
    <w:name w:val="EE8C7232B83A436690825D689B1CA0014"/>
    <w:rsid w:val="00AC01CE"/>
    <w:rPr>
      <w:rFonts w:eastAsiaTheme="minorHAnsi"/>
    </w:rPr>
  </w:style>
  <w:style w:type="paragraph" w:customStyle="1" w:styleId="8271630FC82F4054AEDD326B410B988A5">
    <w:name w:val="8271630FC82F4054AEDD326B410B988A5"/>
    <w:rsid w:val="00AC01CE"/>
    <w:rPr>
      <w:rFonts w:eastAsiaTheme="minorHAnsi"/>
    </w:rPr>
  </w:style>
  <w:style w:type="paragraph" w:customStyle="1" w:styleId="0B04A2BDE34D432D819C5713D994F0675">
    <w:name w:val="0B04A2BDE34D432D819C5713D994F0675"/>
    <w:rsid w:val="00AC01CE"/>
    <w:rPr>
      <w:rFonts w:eastAsiaTheme="minorHAnsi"/>
    </w:rPr>
  </w:style>
  <w:style w:type="paragraph" w:customStyle="1" w:styleId="2A8D1B9C88164AD6B4DC3DE0B826B23A5">
    <w:name w:val="2A8D1B9C88164AD6B4DC3DE0B826B23A5"/>
    <w:rsid w:val="00AC01CE"/>
    <w:rPr>
      <w:rFonts w:eastAsiaTheme="minorHAnsi"/>
    </w:rPr>
  </w:style>
  <w:style w:type="paragraph" w:customStyle="1" w:styleId="EAC158E57F14425DA32C79290A2237275">
    <w:name w:val="EAC158E57F14425DA32C79290A2237275"/>
    <w:rsid w:val="00AC01CE"/>
    <w:rPr>
      <w:rFonts w:eastAsiaTheme="minorHAnsi"/>
    </w:rPr>
  </w:style>
  <w:style w:type="paragraph" w:customStyle="1" w:styleId="EE8C7232B83A436690825D689B1CA0015">
    <w:name w:val="EE8C7232B83A436690825D689B1CA0015"/>
    <w:rsid w:val="00AC01CE"/>
    <w:rPr>
      <w:rFonts w:eastAsiaTheme="minorHAnsi"/>
    </w:rPr>
  </w:style>
  <w:style w:type="paragraph" w:customStyle="1" w:styleId="8271630FC82F4054AEDD326B410B988A6">
    <w:name w:val="8271630FC82F4054AEDD326B410B988A6"/>
    <w:rsid w:val="00AC01CE"/>
    <w:rPr>
      <w:rFonts w:eastAsiaTheme="minorHAnsi"/>
    </w:rPr>
  </w:style>
  <w:style w:type="paragraph" w:customStyle="1" w:styleId="1219F607667246C39BDD01A9B25C2E84">
    <w:name w:val="1219F607667246C39BDD01A9B25C2E84"/>
    <w:rsid w:val="00AC01CE"/>
  </w:style>
  <w:style w:type="paragraph" w:customStyle="1" w:styleId="B00615C5EEF44694A0733C1BDFAE255A">
    <w:name w:val="B00615C5EEF44694A0733C1BDFAE255A"/>
    <w:rsid w:val="00AC01CE"/>
  </w:style>
  <w:style w:type="paragraph" w:customStyle="1" w:styleId="E1377194B77E45228787DA0C7419E744">
    <w:name w:val="E1377194B77E45228787DA0C7419E744"/>
    <w:rsid w:val="00AC01CE"/>
  </w:style>
  <w:style w:type="paragraph" w:customStyle="1" w:styleId="84DF8D9310224F048EF2D02E918DFD47">
    <w:name w:val="84DF8D9310224F048EF2D02E918DFD47"/>
    <w:rsid w:val="00AC01CE"/>
  </w:style>
  <w:style w:type="paragraph" w:customStyle="1" w:styleId="1219F607667246C39BDD01A9B25C2E841">
    <w:name w:val="1219F607667246C39BDD01A9B25C2E841"/>
    <w:rsid w:val="00AC01CE"/>
    <w:rPr>
      <w:rFonts w:eastAsiaTheme="minorHAnsi"/>
    </w:rPr>
  </w:style>
  <w:style w:type="paragraph" w:customStyle="1" w:styleId="0B04A2BDE34D432D819C5713D994F0676">
    <w:name w:val="0B04A2BDE34D432D819C5713D994F0676"/>
    <w:rsid w:val="00AC01CE"/>
    <w:rPr>
      <w:rFonts w:eastAsiaTheme="minorHAnsi"/>
    </w:rPr>
  </w:style>
  <w:style w:type="paragraph" w:customStyle="1" w:styleId="B00615C5EEF44694A0733C1BDFAE255A1">
    <w:name w:val="B00615C5EEF44694A0733C1BDFAE255A1"/>
    <w:rsid w:val="00AC01CE"/>
    <w:rPr>
      <w:rFonts w:eastAsiaTheme="minorHAnsi"/>
    </w:rPr>
  </w:style>
  <w:style w:type="paragraph" w:customStyle="1" w:styleId="E1377194B77E45228787DA0C7419E7441">
    <w:name w:val="E1377194B77E45228787DA0C7419E7441"/>
    <w:rsid w:val="00AC01CE"/>
    <w:rPr>
      <w:rFonts w:eastAsiaTheme="minorHAnsi"/>
    </w:rPr>
  </w:style>
  <w:style w:type="paragraph" w:customStyle="1" w:styleId="84DF8D9310224F048EF2D02E918DFD471">
    <w:name w:val="84DF8D9310224F048EF2D02E918DFD471"/>
    <w:rsid w:val="00AC01CE"/>
    <w:rPr>
      <w:rFonts w:eastAsiaTheme="minorHAnsi"/>
    </w:rPr>
  </w:style>
  <w:style w:type="paragraph" w:customStyle="1" w:styleId="8271630FC82F4054AEDD326B410B988A7">
    <w:name w:val="8271630FC82F4054AEDD326B410B988A7"/>
    <w:rsid w:val="00AC01CE"/>
    <w:rPr>
      <w:rFonts w:eastAsiaTheme="minorHAnsi"/>
    </w:rPr>
  </w:style>
  <w:style w:type="paragraph" w:customStyle="1" w:styleId="1219F607667246C39BDD01A9B25C2E842">
    <w:name w:val="1219F607667246C39BDD01A9B25C2E842"/>
    <w:rsid w:val="00AC01CE"/>
    <w:rPr>
      <w:rFonts w:eastAsiaTheme="minorHAnsi"/>
    </w:rPr>
  </w:style>
  <w:style w:type="paragraph" w:customStyle="1" w:styleId="0B04A2BDE34D432D819C5713D994F0677">
    <w:name w:val="0B04A2BDE34D432D819C5713D994F0677"/>
    <w:rsid w:val="00AC01CE"/>
    <w:rPr>
      <w:rFonts w:eastAsiaTheme="minorHAnsi"/>
    </w:rPr>
  </w:style>
  <w:style w:type="paragraph" w:customStyle="1" w:styleId="B00615C5EEF44694A0733C1BDFAE255A2">
    <w:name w:val="B00615C5EEF44694A0733C1BDFAE255A2"/>
    <w:rsid w:val="00AC01CE"/>
    <w:rPr>
      <w:rFonts w:eastAsiaTheme="minorHAnsi"/>
    </w:rPr>
  </w:style>
  <w:style w:type="paragraph" w:customStyle="1" w:styleId="E1377194B77E45228787DA0C7419E7442">
    <w:name w:val="E1377194B77E45228787DA0C7419E7442"/>
    <w:rsid w:val="00AC01CE"/>
    <w:rPr>
      <w:rFonts w:eastAsiaTheme="minorHAnsi"/>
    </w:rPr>
  </w:style>
  <w:style w:type="paragraph" w:customStyle="1" w:styleId="84DF8D9310224F048EF2D02E918DFD472">
    <w:name w:val="84DF8D9310224F048EF2D02E918DFD472"/>
    <w:rsid w:val="00AC01CE"/>
    <w:rPr>
      <w:rFonts w:eastAsiaTheme="minorHAnsi"/>
    </w:rPr>
  </w:style>
  <w:style w:type="paragraph" w:customStyle="1" w:styleId="8271630FC82F4054AEDD326B410B988A8">
    <w:name w:val="8271630FC82F4054AEDD326B410B988A8"/>
    <w:rsid w:val="00AC01CE"/>
    <w:rPr>
      <w:rFonts w:eastAsiaTheme="minorHAnsi"/>
    </w:rPr>
  </w:style>
  <w:style w:type="paragraph" w:customStyle="1" w:styleId="1219F607667246C39BDD01A9B25C2E843">
    <w:name w:val="1219F607667246C39BDD01A9B25C2E843"/>
    <w:rsid w:val="00AC01CE"/>
    <w:rPr>
      <w:rFonts w:eastAsiaTheme="minorHAnsi"/>
    </w:rPr>
  </w:style>
  <w:style w:type="paragraph" w:customStyle="1" w:styleId="0B04A2BDE34D432D819C5713D994F0678">
    <w:name w:val="0B04A2BDE34D432D819C5713D994F0678"/>
    <w:rsid w:val="00AC01CE"/>
    <w:rPr>
      <w:rFonts w:eastAsiaTheme="minorHAnsi"/>
    </w:rPr>
  </w:style>
  <w:style w:type="paragraph" w:customStyle="1" w:styleId="B00615C5EEF44694A0733C1BDFAE255A3">
    <w:name w:val="B00615C5EEF44694A0733C1BDFAE255A3"/>
    <w:rsid w:val="00AC01CE"/>
    <w:rPr>
      <w:rFonts w:eastAsiaTheme="minorHAnsi"/>
    </w:rPr>
  </w:style>
  <w:style w:type="paragraph" w:customStyle="1" w:styleId="E1377194B77E45228787DA0C7419E7443">
    <w:name w:val="E1377194B77E45228787DA0C7419E7443"/>
    <w:rsid w:val="00AC01CE"/>
    <w:rPr>
      <w:rFonts w:eastAsiaTheme="minorHAnsi"/>
    </w:rPr>
  </w:style>
  <w:style w:type="paragraph" w:customStyle="1" w:styleId="84DF8D9310224F048EF2D02E918DFD473">
    <w:name w:val="84DF8D9310224F048EF2D02E918DFD473"/>
    <w:rsid w:val="00AC01CE"/>
    <w:rPr>
      <w:rFonts w:eastAsiaTheme="minorHAnsi"/>
    </w:rPr>
  </w:style>
  <w:style w:type="paragraph" w:customStyle="1" w:styleId="8271630FC82F4054AEDD326B410B988A9">
    <w:name w:val="8271630FC82F4054AEDD326B410B988A9"/>
    <w:rsid w:val="00AC01CE"/>
    <w:rPr>
      <w:rFonts w:eastAsiaTheme="minorHAnsi"/>
    </w:rPr>
  </w:style>
  <w:style w:type="paragraph" w:customStyle="1" w:styleId="DAF0E1668EF94C8BB53DAAFB3268F2F2">
    <w:name w:val="DAF0E1668EF94C8BB53DAAFB3268F2F2"/>
    <w:rsid w:val="00AC01CE"/>
  </w:style>
  <w:style w:type="paragraph" w:customStyle="1" w:styleId="E62058A295894E509D46CC2BFA41C7CC">
    <w:name w:val="E62058A295894E509D46CC2BFA41C7CC"/>
    <w:rsid w:val="00AC01CE"/>
  </w:style>
  <w:style w:type="paragraph" w:customStyle="1" w:styleId="8841EED37820426EA92B02AF90CB748B">
    <w:name w:val="8841EED37820426EA92B02AF90CB748B"/>
    <w:rsid w:val="00AC01CE"/>
  </w:style>
  <w:style w:type="paragraph" w:customStyle="1" w:styleId="65C6CC1F946B4663A3A1BB5683CB3411">
    <w:name w:val="65C6CC1F946B4663A3A1BB5683CB3411"/>
    <w:rsid w:val="00AC01CE"/>
  </w:style>
  <w:style w:type="paragraph" w:customStyle="1" w:styleId="D264233200F44664BDFD7FAF7932FD05">
    <w:name w:val="D264233200F44664BDFD7FAF7932FD05"/>
    <w:rsid w:val="00AC01CE"/>
  </w:style>
  <w:style w:type="paragraph" w:customStyle="1" w:styleId="AAD38B9C6453477D98EF08D6DA3EBB84">
    <w:name w:val="AAD38B9C6453477D98EF08D6DA3EBB84"/>
    <w:rsid w:val="00AC01CE"/>
  </w:style>
  <w:style w:type="paragraph" w:customStyle="1" w:styleId="C306F6E50AF04AA38764D0019DA6BDD1">
    <w:name w:val="C306F6E50AF04AA38764D0019DA6BDD1"/>
    <w:rsid w:val="00AC01CE"/>
  </w:style>
  <w:style w:type="paragraph" w:customStyle="1" w:styleId="6EC14C4816334801BE3DDAEB7153FE38">
    <w:name w:val="6EC14C4816334801BE3DDAEB7153FE38"/>
    <w:rsid w:val="00AC01CE"/>
  </w:style>
  <w:style w:type="paragraph" w:customStyle="1" w:styleId="4519731E3D294E8A85F8C1487524F74A">
    <w:name w:val="4519731E3D294E8A85F8C1487524F74A"/>
    <w:rsid w:val="00AC01CE"/>
  </w:style>
  <w:style w:type="paragraph" w:customStyle="1" w:styleId="95B1BDD7C26A44129D95AD685F804580">
    <w:name w:val="95B1BDD7C26A44129D95AD685F804580"/>
    <w:rsid w:val="00AC01CE"/>
  </w:style>
  <w:style w:type="paragraph" w:customStyle="1" w:styleId="97D2F1E83DC0480AA59DDCC912B6D058">
    <w:name w:val="97D2F1E83DC0480AA59DDCC912B6D058"/>
    <w:rsid w:val="00AC01CE"/>
  </w:style>
  <w:style w:type="paragraph" w:customStyle="1" w:styleId="278C1D8B73BA4F70AC0EF88B60333C00">
    <w:name w:val="278C1D8B73BA4F70AC0EF88B60333C00"/>
    <w:rsid w:val="00AC01CE"/>
  </w:style>
  <w:style w:type="paragraph" w:customStyle="1" w:styleId="4E1BFD42BBEE46A2B90E8E76E588537F">
    <w:name w:val="4E1BFD42BBEE46A2B90E8E76E588537F"/>
    <w:rsid w:val="00AC01CE"/>
  </w:style>
  <w:style w:type="paragraph" w:customStyle="1" w:styleId="84DA900A7FA348E3930DAA1F320AE5DC">
    <w:name w:val="84DA900A7FA348E3930DAA1F320AE5DC"/>
    <w:rsid w:val="00AC01CE"/>
  </w:style>
  <w:style w:type="paragraph" w:customStyle="1" w:styleId="06580EB283D749AEAE50E8F3F8BE59A7">
    <w:name w:val="06580EB283D749AEAE50E8F3F8BE59A7"/>
    <w:rsid w:val="00AC01CE"/>
  </w:style>
  <w:style w:type="paragraph" w:customStyle="1" w:styleId="AAFA154C255C42318B16497DADE2E0B5">
    <w:name w:val="AAFA154C255C42318B16497DADE2E0B5"/>
    <w:rsid w:val="00AC01CE"/>
  </w:style>
  <w:style w:type="paragraph" w:customStyle="1" w:styleId="187531CA8DFB4B6A878B581C2754F6A7">
    <w:name w:val="187531CA8DFB4B6A878B581C2754F6A7"/>
    <w:rsid w:val="00AC01CE"/>
  </w:style>
  <w:style w:type="paragraph" w:customStyle="1" w:styleId="874A6F1844514ED0A967A519308DC27F">
    <w:name w:val="874A6F1844514ED0A967A519308DC27F"/>
    <w:rsid w:val="00AC01CE"/>
  </w:style>
  <w:style w:type="paragraph" w:customStyle="1" w:styleId="6E8EE7F18FB9421591CFDB283F9F769A">
    <w:name w:val="6E8EE7F18FB9421591CFDB283F9F769A"/>
    <w:rsid w:val="00AC01CE"/>
  </w:style>
  <w:style w:type="paragraph" w:customStyle="1" w:styleId="FDC8F18184464B328BD3D618BEB35632">
    <w:name w:val="FDC8F18184464B328BD3D618BEB35632"/>
    <w:rsid w:val="00AC01CE"/>
  </w:style>
  <w:style w:type="paragraph" w:customStyle="1" w:styleId="B131B83C7CC64AE39C874177954B86E4">
    <w:name w:val="B131B83C7CC64AE39C874177954B86E4"/>
    <w:rsid w:val="00AC01CE"/>
  </w:style>
  <w:style w:type="paragraph" w:customStyle="1" w:styleId="2CC121F34FA1464AB1C0A7899E048E70">
    <w:name w:val="2CC121F34FA1464AB1C0A7899E048E70"/>
    <w:rsid w:val="00AC01CE"/>
  </w:style>
  <w:style w:type="paragraph" w:customStyle="1" w:styleId="ED0B9040A92545E48451C81C2DCFCDEC">
    <w:name w:val="ED0B9040A92545E48451C81C2DCFCDEC"/>
    <w:rsid w:val="00AC01CE"/>
  </w:style>
  <w:style w:type="paragraph" w:customStyle="1" w:styleId="47E2C1E82101456E9F6B673C93771287">
    <w:name w:val="47E2C1E82101456E9F6B673C93771287"/>
    <w:rsid w:val="00AC01CE"/>
  </w:style>
  <w:style w:type="paragraph" w:customStyle="1" w:styleId="ADF74A35617D43C1B3D78231B859D4C4">
    <w:name w:val="ADF74A35617D43C1B3D78231B859D4C4"/>
    <w:rsid w:val="00AC01CE"/>
  </w:style>
  <w:style w:type="paragraph" w:customStyle="1" w:styleId="D264233200F44664BDFD7FAF7932FD051">
    <w:name w:val="D264233200F44664BDFD7FAF7932FD051"/>
    <w:rsid w:val="00AC01CE"/>
    <w:rPr>
      <w:rFonts w:eastAsiaTheme="minorHAnsi"/>
    </w:rPr>
  </w:style>
  <w:style w:type="paragraph" w:customStyle="1" w:styleId="AAD38B9C6453477D98EF08D6DA3EBB841">
    <w:name w:val="AAD38B9C6453477D98EF08D6DA3EBB841"/>
    <w:rsid w:val="00AC01CE"/>
    <w:rPr>
      <w:rFonts w:eastAsiaTheme="minorHAnsi"/>
    </w:rPr>
  </w:style>
  <w:style w:type="paragraph" w:customStyle="1" w:styleId="C306F6E50AF04AA38764D0019DA6BDD11">
    <w:name w:val="C306F6E50AF04AA38764D0019DA6BDD11"/>
    <w:rsid w:val="00AC01CE"/>
    <w:rPr>
      <w:rFonts w:eastAsiaTheme="minorHAnsi"/>
    </w:rPr>
  </w:style>
  <w:style w:type="paragraph" w:customStyle="1" w:styleId="4519731E3D294E8A85F8C1487524F74A1">
    <w:name w:val="4519731E3D294E8A85F8C1487524F74A1"/>
    <w:rsid w:val="00AC01CE"/>
    <w:rPr>
      <w:rFonts w:eastAsiaTheme="minorHAnsi"/>
    </w:rPr>
  </w:style>
  <w:style w:type="paragraph" w:customStyle="1" w:styleId="278C1D8B73BA4F70AC0EF88B60333C001">
    <w:name w:val="278C1D8B73BA4F70AC0EF88B60333C001"/>
    <w:rsid w:val="00AC01CE"/>
    <w:rPr>
      <w:rFonts w:eastAsiaTheme="minorHAnsi"/>
    </w:rPr>
  </w:style>
  <w:style w:type="paragraph" w:customStyle="1" w:styleId="4E1BFD42BBEE46A2B90E8E76E588537F1">
    <w:name w:val="4E1BFD42BBEE46A2B90E8E76E588537F1"/>
    <w:rsid w:val="00AC01CE"/>
    <w:rPr>
      <w:rFonts w:eastAsiaTheme="minorHAnsi"/>
    </w:rPr>
  </w:style>
  <w:style w:type="paragraph" w:customStyle="1" w:styleId="AAFA154C255C42318B16497DADE2E0B51">
    <w:name w:val="AAFA154C255C42318B16497DADE2E0B51"/>
    <w:rsid w:val="00AC01CE"/>
    <w:rPr>
      <w:rFonts w:eastAsiaTheme="minorHAnsi"/>
    </w:rPr>
  </w:style>
  <w:style w:type="paragraph" w:customStyle="1" w:styleId="187531CA8DFB4B6A878B581C2754F6A71">
    <w:name w:val="187531CA8DFB4B6A878B581C2754F6A71"/>
    <w:rsid w:val="00AC01CE"/>
    <w:rPr>
      <w:rFonts w:eastAsiaTheme="minorHAnsi"/>
    </w:rPr>
  </w:style>
  <w:style w:type="paragraph" w:customStyle="1" w:styleId="874A6F1844514ED0A967A519308DC27F1">
    <w:name w:val="874A6F1844514ED0A967A519308DC27F1"/>
    <w:rsid w:val="00AC01CE"/>
    <w:rPr>
      <w:rFonts w:eastAsiaTheme="minorHAnsi"/>
    </w:rPr>
  </w:style>
  <w:style w:type="paragraph" w:customStyle="1" w:styleId="6E8EE7F18FB9421591CFDB283F9F769A1">
    <w:name w:val="6E8EE7F18FB9421591CFDB283F9F769A1"/>
    <w:rsid w:val="00AC01CE"/>
    <w:rPr>
      <w:rFonts w:eastAsiaTheme="minorHAnsi"/>
    </w:rPr>
  </w:style>
  <w:style w:type="paragraph" w:customStyle="1" w:styleId="2CC121F34FA1464AB1C0A7899E048E701">
    <w:name w:val="2CC121F34FA1464AB1C0A7899E048E701"/>
    <w:rsid w:val="00AC01CE"/>
    <w:rPr>
      <w:rFonts w:eastAsiaTheme="minorHAnsi"/>
    </w:rPr>
  </w:style>
  <w:style w:type="paragraph" w:customStyle="1" w:styleId="ED0B9040A92545E48451C81C2DCFCDEC1">
    <w:name w:val="ED0B9040A92545E48451C81C2DCFCDEC1"/>
    <w:rsid w:val="00AC01CE"/>
    <w:rPr>
      <w:rFonts w:eastAsiaTheme="minorHAnsi"/>
    </w:rPr>
  </w:style>
  <w:style w:type="paragraph" w:customStyle="1" w:styleId="47E2C1E82101456E9F6B673C937712871">
    <w:name w:val="47E2C1E82101456E9F6B673C937712871"/>
    <w:rsid w:val="00AC01CE"/>
    <w:rPr>
      <w:rFonts w:eastAsiaTheme="minorHAnsi"/>
    </w:rPr>
  </w:style>
  <w:style w:type="paragraph" w:customStyle="1" w:styleId="ADF74A35617D43C1B3D78231B859D4C41">
    <w:name w:val="ADF74A35617D43C1B3D78231B859D4C41"/>
    <w:rsid w:val="00AC01CE"/>
    <w:rPr>
      <w:rFonts w:eastAsiaTheme="minorHAnsi"/>
    </w:rPr>
  </w:style>
  <w:style w:type="paragraph" w:customStyle="1" w:styleId="8271630FC82F4054AEDD326B410B988A10">
    <w:name w:val="8271630FC82F4054AEDD326B410B988A10"/>
    <w:rsid w:val="00AC01CE"/>
    <w:rPr>
      <w:rFonts w:eastAsiaTheme="minorHAnsi"/>
    </w:rPr>
  </w:style>
  <w:style w:type="paragraph" w:customStyle="1" w:styleId="D264233200F44664BDFD7FAF7932FD052">
    <w:name w:val="D264233200F44664BDFD7FAF7932FD052"/>
    <w:rsid w:val="0049139C"/>
    <w:rPr>
      <w:rFonts w:eastAsiaTheme="minorHAnsi"/>
    </w:rPr>
  </w:style>
  <w:style w:type="paragraph" w:customStyle="1" w:styleId="AAD38B9C6453477D98EF08D6DA3EBB842">
    <w:name w:val="AAD38B9C6453477D98EF08D6DA3EBB842"/>
    <w:rsid w:val="0049139C"/>
    <w:rPr>
      <w:rFonts w:eastAsiaTheme="minorHAnsi"/>
    </w:rPr>
  </w:style>
  <w:style w:type="paragraph" w:customStyle="1" w:styleId="C306F6E50AF04AA38764D0019DA6BDD12">
    <w:name w:val="C306F6E50AF04AA38764D0019DA6BDD12"/>
    <w:rsid w:val="0049139C"/>
    <w:rPr>
      <w:rFonts w:eastAsiaTheme="minorHAnsi"/>
    </w:rPr>
  </w:style>
  <w:style w:type="paragraph" w:customStyle="1" w:styleId="4519731E3D294E8A85F8C1487524F74A2">
    <w:name w:val="4519731E3D294E8A85F8C1487524F74A2"/>
    <w:rsid w:val="0049139C"/>
    <w:rPr>
      <w:rFonts w:eastAsiaTheme="minorHAnsi"/>
    </w:rPr>
  </w:style>
  <w:style w:type="paragraph" w:customStyle="1" w:styleId="278C1D8B73BA4F70AC0EF88B60333C002">
    <w:name w:val="278C1D8B73BA4F70AC0EF88B60333C002"/>
    <w:rsid w:val="0049139C"/>
    <w:rPr>
      <w:rFonts w:eastAsiaTheme="minorHAnsi"/>
    </w:rPr>
  </w:style>
  <w:style w:type="paragraph" w:customStyle="1" w:styleId="4E1BFD42BBEE46A2B90E8E76E588537F2">
    <w:name w:val="4E1BFD42BBEE46A2B90E8E76E588537F2"/>
    <w:rsid w:val="0049139C"/>
    <w:rPr>
      <w:rFonts w:eastAsiaTheme="minorHAnsi"/>
    </w:rPr>
  </w:style>
  <w:style w:type="paragraph" w:customStyle="1" w:styleId="AAFA154C255C42318B16497DADE2E0B52">
    <w:name w:val="AAFA154C255C42318B16497DADE2E0B52"/>
    <w:rsid w:val="0049139C"/>
    <w:rPr>
      <w:rFonts w:eastAsiaTheme="minorHAnsi"/>
    </w:rPr>
  </w:style>
  <w:style w:type="paragraph" w:customStyle="1" w:styleId="187531CA8DFB4B6A878B581C2754F6A72">
    <w:name w:val="187531CA8DFB4B6A878B581C2754F6A72"/>
    <w:rsid w:val="0049139C"/>
    <w:rPr>
      <w:rFonts w:eastAsiaTheme="minorHAnsi"/>
    </w:rPr>
  </w:style>
  <w:style w:type="paragraph" w:customStyle="1" w:styleId="874A6F1844514ED0A967A519308DC27F2">
    <w:name w:val="874A6F1844514ED0A967A519308DC27F2"/>
    <w:rsid w:val="0049139C"/>
    <w:rPr>
      <w:rFonts w:eastAsiaTheme="minorHAnsi"/>
    </w:rPr>
  </w:style>
  <w:style w:type="paragraph" w:customStyle="1" w:styleId="6E8EE7F18FB9421591CFDB283F9F769A2">
    <w:name w:val="6E8EE7F18FB9421591CFDB283F9F769A2"/>
    <w:rsid w:val="0049139C"/>
    <w:rPr>
      <w:rFonts w:eastAsiaTheme="minorHAnsi"/>
    </w:rPr>
  </w:style>
  <w:style w:type="paragraph" w:customStyle="1" w:styleId="2CC121F34FA1464AB1C0A7899E048E702">
    <w:name w:val="2CC121F34FA1464AB1C0A7899E048E702"/>
    <w:rsid w:val="0049139C"/>
    <w:rPr>
      <w:rFonts w:eastAsiaTheme="minorHAnsi"/>
    </w:rPr>
  </w:style>
  <w:style w:type="paragraph" w:customStyle="1" w:styleId="ED0B9040A92545E48451C81C2DCFCDEC2">
    <w:name w:val="ED0B9040A92545E48451C81C2DCFCDEC2"/>
    <w:rsid w:val="0049139C"/>
    <w:rPr>
      <w:rFonts w:eastAsiaTheme="minorHAnsi"/>
    </w:rPr>
  </w:style>
  <w:style w:type="paragraph" w:customStyle="1" w:styleId="47E2C1E82101456E9F6B673C937712872">
    <w:name w:val="47E2C1E82101456E9F6B673C937712872"/>
    <w:rsid w:val="0049139C"/>
    <w:rPr>
      <w:rFonts w:eastAsiaTheme="minorHAnsi"/>
    </w:rPr>
  </w:style>
  <w:style w:type="paragraph" w:customStyle="1" w:styleId="ADF74A35617D43C1B3D78231B859D4C42">
    <w:name w:val="ADF74A35617D43C1B3D78231B859D4C42"/>
    <w:rsid w:val="0049139C"/>
    <w:rPr>
      <w:rFonts w:eastAsiaTheme="minorHAnsi"/>
    </w:rPr>
  </w:style>
  <w:style w:type="paragraph" w:customStyle="1" w:styleId="8271630FC82F4054AEDD326B410B988A11">
    <w:name w:val="8271630FC82F4054AEDD326B410B988A11"/>
    <w:rsid w:val="0049139C"/>
    <w:rPr>
      <w:rFonts w:eastAsiaTheme="minorHAnsi"/>
    </w:rPr>
  </w:style>
  <w:style w:type="paragraph" w:customStyle="1" w:styleId="969EC7EBF68945129ECE7A7A07B498AF">
    <w:name w:val="969EC7EBF68945129ECE7A7A07B498AF"/>
    <w:rsid w:val="0049139C"/>
  </w:style>
  <w:style w:type="paragraph" w:customStyle="1" w:styleId="06FE328DC73D433C8C935916F2837AA6">
    <w:name w:val="06FE328DC73D433C8C935916F2837AA6"/>
    <w:rsid w:val="0049139C"/>
  </w:style>
  <w:style w:type="paragraph" w:customStyle="1" w:styleId="7B23432100A342299F44BF94B6F4D96C">
    <w:name w:val="7B23432100A342299F44BF94B6F4D96C"/>
    <w:rsid w:val="001C52F5"/>
  </w:style>
  <w:style w:type="paragraph" w:customStyle="1" w:styleId="26C18F6681BC49C7AFD6D4A673169E1F">
    <w:name w:val="26C18F6681BC49C7AFD6D4A673169E1F"/>
    <w:rsid w:val="001C52F5"/>
  </w:style>
  <w:style w:type="paragraph" w:customStyle="1" w:styleId="0BB04527CF874E34975C1B0E2E58FEB2">
    <w:name w:val="0BB04527CF874E34975C1B0E2E58FEB2"/>
    <w:rsid w:val="001C52F5"/>
  </w:style>
  <w:style w:type="paragraph" w:customStyle="1" w:styleId="DA9C4AC2C7554FA6A920B3EF10D05318">
    <w:name w:val="DA9C4AC2C7554FA6A920B3EF10D05318"/>
    <w:rsid w:val="001C52F5"/>
  </w:style>
  <w:style w:type="paragraph" w:customStyle="1" w:styleId="FEF9E5F5B29142B98EC5B57D8303337F">
    <w:name w:val="FEF9E5F5B29142B98EC5B57D8303337F"/>
    <w:rsid w:val="001C52F5"/>
  </w:style>
  <w:style w:type="paragraph" w:customStyle="1" w:styleId="83CF4A40F13E4E2C86A94AD3C57CDBDC">
    <w:name w:val="83CF4A40F13E4E2C86A94AD3C57CDBDC"/>
    <w:rsid w:val="006933D6"/>
    <w:pPr>
      <w:ind w:left="720"/>
      <w:contextualSpacing/>
    </w:pPr>
    <w:rPr>
      <w:rFonts w:eastAsiaTheme="minorHAnsi"/>
    </w:rPr>
  </w:style>
  <w:style w:type="paragraph" w:customStyle="1" w:styleId="7B23432100A342299F44BF94B6F4D96C1">
    <w:name w:val="7B23432100A342299F44BF94B6F4D96C1"/>
    <w:rsid w:val="006933D6"/>
    <w:pPr>
      <w:ind w:left="720"/>
      <w:contextualSpacing/>
    </w:pPr>
    <w:rPr>
      <w:rFonts w:eastAsiaTheme="minorHAnsi"/>
    </w:rPr>
  </w:style>
  <w:style w:type="paragraph" w:customStyle="1" w:styleId="26C18F6681BC49C7AFD6D4A673169E1F1">
    <w:name w:val="26C18F6681BC49C7AFD6D4A673169E1F1"/>
    <w:rsid w:val="006933D6"/>
    <w:pPr>
      <w:ind w:left="720"/>
      <w:contextualSpacing/>
    </w:pPr>
    <w:rPr>
      <w:rFonts w:eastAsiaTheme="minorHAnsi"/>
    </w:rPr>
  </w:style>
  <w:style w:type="paragraph" w:customStyle="1" w:styleId="0BB04527CF874E34975C1B0E2E58FEB21">
    <w:name w:val="0BB04527CF874E34975C1B0E2E58FEB21"/>
    <w:rsid w:val="006933D6"/>
    <w:pPr>
      <w:ind w:left="720"/>
      <w:contextualSpacing/>
    </w:pPr>
    <w:rPr>
      <w:rFonts w:eastAsiaTheme="minorHAnsi"/>
    </w:rPr>
  </w:style>
  <w:style w:type="paragraph" w:customStyle="1" w:styleId="DA9C4AC2C7554FA6A920B3EF10D053181">
    <w:name w:val="DA9C4AC2C7554FA6A920B3EF10D053181"/>
    <w:rsid w:val="006933D6"/>
    <w:pPr>
      <w:ind w:left="720"/>
      <w:contextualSpacing/>
    </w:pPr>
    <w:rPr>
      <w:rFonts w:eastAsiaTheme="minorHAnsi"/>
    </w:rPr>
  </w:style>
  <w:style w:type="paragraph" w:customStyle="1" w:styleId="81CB035AF4834F77A1D5645DA485500A">
    <w:name w:val="81CB035AF4834F77A1D5645DA485500A"/>
    <w:rsid w:val="006933D6"/>
    <w:rPr>
      <w:rFonts w:eastAsiaTheme="minorHAnsi"/>
    </w:rPr>
  </w:style>
  <w:style w:type="paragraph" w:customStyle="1" w:styleId="5E14A247ADF545FC8B479D3FC7DCA0DA">
    <w:name w:val="5E14A247ADF545FC8B479D3FC7DCA0DA"/>
    <w:rsid w:val="00FE152F"/>
  </w:style>
  <w:style w:type="paragraph" w:customStyle="1" w:styleId="4564ECAE05CE4114B2318E08B72A62A1">
    <w:name w:val="4564ECAE05CE4114B2318E08B72A62A1"/>
    <w:rsid w:val="00FE152F"/>
  </w:style>
  <w:style w:type="paragraph" w:customStyle="1" w:styleId="9936A7CC532C4E15BDD62C11B8F6BB36">
    <w:name w:val="9936A7CC532C4E15BDD62C11B8F6BB36"/>
    <w:rsid w:val="00FE152F"/>
  </w:style>
  <w:style w:type="paragraph" w:customStyle="1" w:styleId="5C2E021A62154A658D9E8A102DD57A34">
    <w:name w:val="5C2E021A62154A658D9E8A102DD57A34"/>
    <w:rsid w:val="00FE152F"/>
  </w:style>
  <w:style w:type="paragraph" w:customStyle="1" w:styleId="5E14A247ADF545FC8B479D3FC7DCA0DA1">
    <w:name w:val="5E14A247ADF545FC8B479D3FC7DCA0DA1"/>
    <w:rsid w:val="00FE152F"/>
    <w:rPr>
      <w:rFonts w:eastAsiaTheme="minorHAnsi"/>
    </w:rPr>
  </w:style>
  <w:style w:type="paragraph" w:customStyle="1" w:styleId="4564ECAE05CE4114B2318E08B72A62A11">
    <w:name w:val="4564ECAE05CE4114B2318E08B72A62A11"/>
    <w:rsid w:val="00FE152F"/>
    <w:rPr>
      <w:rFonts w:eastAsiaTheme="minorHAnsi"/>
    </w:rPr>
  </w:style>
  <w:style w:type="paragraph" w:customStyle="1" w:styleId="9936A7CC532C4E15BDD62C11B8F6BB361">
    <w:name w:val="9936A7CC532C4E15BDD62C11B8F6BB361"/>
    <w:rsid w:val="00FE152F"/>
    <w:rPr>
      <w:rFonts w:eastAsiaTheme="minorHAnsi"/>
    </w:rPr>
  </w:style>
  <w:style w:type="paragraph" w:customStyle="1" w:styleId="5C2E021A62154A658D9E8A102DD57A341">
    <w:name w:val="5C2E021A62154A658D9E8A102DD57A341"/>
    <w:rsid w:val="00FE152F"/>
    <w:rPr>
      <w:rFonts w:eastAsiaTheme="minorHAnsi"/>
    </w:rPr>
  </w:style>
  <w:style w:type="paragraph" w:customStyle="1" w:styleId="83CF4A40F13E4E2C86A94AD3C57CDBDC1">
    <w:name w:val="83CF4A40F13E4E2C86A94AD3C57CDBDC1"/>
    <w:rsid w:val="00FE152F"/>
    <w:pPr>
      <w:ind w:left="720"/>
      <w:contextualSpacing/>
    </w:pPr>
    <w:rPr>
      <w:rFonts w:eastAsiaTheme="minorHAnsi"/>
    </w:rPr>
  </w:style>
  <w:style w:type="paragraph" w:customStyle="1" w:styleId="7B23432100A342299F44BF94B6F4D96C2">
    <w:name w:val="7B23432100A342299F44BF94B6F4D96C2"/>
    <w:rsid w:val="00FE152F"/>
    <w:pPr>
      <w:ind w:left="720"/>
      <w:contextualSpacing/>
    </w:pPr>
    <w:rPr>
      <w:rFonts w:eastAsiaTheme="minorHAnsi"/>
    </w:rPr>
  </w:style>
  <w:style w:type="paragraph" w:customStyle="1" w:styleId="26C18F6681BC49C7AFD6D4A673169E1F2">
    <w:name w:val="26C18F6681BC49C7AFD6D4A673169E1F2"/>
    <w:rsid w:val="00FE152F"/>
    <w:pPr>
      <w:ind w:left="720"/>
      <w:contextualSpacing/>
    </w:pPr>
    <w:rPr>
      <w:rFonts w:eastAsiaTheme="minorHAnsi"/>
    </w:rPr>
  </w:style>
  <w:style w:type="paragraph" w:customStyle="1" w:styleId="0BB04527CF874E34975C1B0E2E58FEB22">
    <w:name w:val="0BB04527CF874E34975C1B0E2E58FEB22"/>
    <w:rsid w:val="00FE152F"/>
    <w:pPr>
      <w:ind w:left="720"/>
      <w:contextualSpacing/>
    </w:pPr>
    <w:rPr>
      <w:rFonts w:eastAsiaTheme="minorHAnsi"/>
    </w:rPr>
  </w:style>
  <w:style w:type="paragraph" w:customStyle="1" w:styleId="DA9C4AC2C7554FA6A920B3EF10D053182">
    <w:name w:val="DA9C4AC2C7554FA6A920B3EF10D053182"/>
    <w:rsid w:val="00FE152F"/>
    <w:pPr>
      <w:ind w:left="720"/>
      <w:contextualSpacing/>
    </w:pPr>
    <w:rPr>
      <w:rFonts w:eastAsiaTheme="minorHAnsi"/>
    </w:rPr>
  </w:style>
  <w:style w:type="paragraph" w:customStyle="1" w:styleId="81CB035AF4834F77A1D5645DA485500A1">
    <w:name w:val="81CB035AF4834F77A1D5645DA485500A1"/>
    <w:rsid w:val="00FE152F"/>
    <w:rPr>
      <w:rFonts w:eastAsiaTheme="minorHAnsi"/>
    </w:rPr>
  </w:style>
  <w:style w:type="paragraph" w:customStyle="1" w:styleId="5E14A247ADF545FC8B479D3FC7DCA0DA2">
    <w:name w:val="5E14A247ADF545FC8B479D3FC7DCA0DA2"/>
    <w:rsid w:val="00FE152F"/>
    <w:rPr>
      <w:rFonts w:eastAsiaTheme="minorHAnsi"/>
    </w:rPr>
  </w:style>
  <w:style w:type="paragraph" w:customStyle="1" w:styleId="4564ECAE05CE4114B2318E08B72A62A12">
    <w:name w:val="4564ECAE05CE4114B2318E08B72A62A12"/>
    <w:rsid w:val="00FE152F"/>
    <w:rPr>
      <w:rFonts w:eastAsiaTheme="minorHAnsi"/>
    </w:rPr>
  </w:style>
  <w:style w:type="paragraph" w:customStyle="1" w:styleId="9936A7CC532C4E15BDD62C11B8F6BB362">
    <w:name w:val="9936A7CC532C4E15BDD62C11B8F6BB362"/>
    <w:rsid w:val="00FE152F"/>
    <w:rPr>
      <w:rFonts w:eastAsiaTheme="minorHAnsi"/>
    </w:rPr>
  </w:style>
  <w:style w:type="paragraph" w:customStyle="1" w:styleId="5C2E021A62154A658D9E8A102DD57A342">
    <w:name w:val="5C2E021A62154A658D9E8A102DD57A342"/>
    <w:rsid w:val="00FE152F"/>
    <w:rPr>
      <w:rFonts w:eastAsiaTheme="minorHAnsi"/>
    </w:rPr>
  </w:style>
  <w:style w:type="paragraph" w:customStyle="1" w:styleId="83CF4A40F13E4E2C86A94AD3C57CDBDC2">
    <w:name w:val="83CF4A40F13E4E2C86A94AD3C57CDBDC2"/>
    <w:rsid w:val="00FE152F"/>
    <w:pPr>
      <w:ind w:left="720"/>
      <w:contextualSpacing/>
    </w:pPr>
    <w:rPr>
      <w:rFonts w:eastAsiaTheme="minorHAnsi"/>
    </w:rPr>
  </w:style>
  <w:style w:type="paragraph" w:customStyle="1" w:styleId="7B23432100A342299F44BF94B6F4D96C3">
    <w:name w:val="7B23432100A342299F44BF94B6F4D96C3"/>
    <w:rsid w:val="00FE152F"/>
    <w:pPr>
      <w:ind w:left="720"/>
      <w:contextualSpacing/>
    </w:pPr>
    <w:rPr>
      <w:rFonts w:eastAsiaTheme="minorHAnsi"/>
    </w:rPr>
  </w:style>
  <w:style w:type="paragraph" w:customStyle="1" w:styleId="26C18F6681BC49C7AFD6D4A673169E1F3">
    <w:name w:val="26C18F6681BC49C7AFD6D4A673169E1F3"/>
    <w:rsid w:val="00FE152F"/>
    <w:pPr>
      <w:ind w:left="720"/>
      <w:contextualSpacing/>
    </w:pPr>
    <w:rPr>
      <w:rFonts w:eastAsiaTheme="minorHAnsi"/>
    </w:rPr>
  </w:style>
  <w:style w:type="paragraph" w:customStyle="1" w:styleId="0BB04527CF874E34975C1B0E2E58FEB23">
    <w:name w:val="0BB04527CF874E34975C1B0E2E58FEB23"/>
    <w:rsid w:val="00FE152F"/>
    <w:pPr>
      <w:ind w:left="720"/>
      <w:contextualSpacing/>
    </w:pPr>
    <w:rPr>
      <w:rFonts w:eastAsiaTheme="minorHAnsi"/>
    </w:rPr>
  </w:style>
  <w:style w:type="paragraph" w:customStyle="1" w:styleId="DA9C4AC2C7554FA6A920B3EF10D053183">
    <w:name w:val="DA9C4AC2C7554FA6A920B3EF10D053183"/>
    <w:rsid w:val="00FE152F"/>
    <w:pPr>
      <w:ind w:left="720"/>
      <w:contextualSpacing/>
    </w:pPr>
    <w:rPr>
      <w:rFonts w:eastAsiaTheme="minorHAnsi"/>
    </w:rPr>
  </w:style>
  <w:style w:type="paragraph" w:customStyle="1" w:styleId="81CB035AF4834F77A1D5645DA485500A2">
    <w:name w:val="81CB035AF4834F77A1D5645DA485500A2"/>
    <w:rsid w:val="00FE152F"/>
    <w:rPr>
      <w:rFonts w:eastAsiaTheme="minorHAnsi"/>
    </w:rPr>
  </w:style>
  <w:style w:type="paragraph" w:customStyle="1" w:styleId="B5FB9A6E3E0D49E99BD2CA1A7DB3FF0B">
    <w:name w:val="B5FB9A6E3E0D49E99BD2CA1A7DB3FF0B"/>
    <w:rsid w:val="00FE152F"/>
  </w:style>
  <w:style w:type="paragraph" w:customStyle="1" w:styleId="CA02902624AF4A29B122963212A72E2E">
    <w:name w:val="CA02902624AF4A29B122963212A72E2E"/>
    <w:rsid w:val="00FE152F"/>
  </w:style>
  <w:style w:type="paragraph" w:customStyle="1" w:styleId="A6ACACD8AA0B465D97001E1B704BE476">
    <w:name w:val="A6ACACD8AA0B465D97001E1B704BE476"/>
    <w:rsid w:val="00FE152F"/>
  </w:style>
  <w:style w:type="paragraph" w:customStyle="1" w:styleId="1FC8716736C74DCAB6DE626915FF9B32">
    <w:name w:val="1FC8716736C74DCAB6DE626915FF9B32"/>
    <w:rsid w:val="00FE152F"/>
  </w:style>
  <w:style w:type="paragraph" w:customStyle="1" w:styleId="056050802CC742E09EE3475238ED3742">
    <w:name w:val="056050802CC742E09EE3475238ED3742"/>
    <w:rsid w:val="00FE152F"/>
  </w:style>
  <w:style w:type="paragraph" w:customStyle="1" w:styleId="E3AF6C44FE0A44D9A282D8E4BBA3D503">
    <w:name w:val="E3AF6C44FE0A44D9A282D8E4BBA3D503"/>
    <w:rsid w:val="00FE152F"/>
  </w:style>
  <w:style w:type="paragraph" w:customStyle="1" w:styleId="8B76F8BB8ECD43769CA6786121F2CDB1">
    <w:name w:val="8B76F8BB8ECD43769CA6786121F2CDB1"/>
    <w:rsid w:val="00FE152F"/>
  </w:style>
  <w:style w:type="paragraph" w:customStyle="1" w:styleId="BA1F6DDBF0AB45128C354B12778E2799">
    <w:name w:val="BA1F6DDBF0AB45128C354B12778E2799"/>
    <w:rsid w:val="00FE152F"/>
  </w:style>
  <w:style w:type="paragraph" w:customStyle="1" w:styleId="184D36A8913440ED880EAF9CD09AE899">
    <w:name w:val="184D36A8913440ED880EAF9CD09AE899"/>
    <w:rsid w:val="00FE152F"/>
  </w:style>
  <w:style w:type="paragraph" w:customStyle="1" w:styleId="685EA67AEA6947BE914B1AB8CCFADDBF">
    <w:name w:val="685EA67AEA6947BE914B1AB8CCFADDBF"/>
    <w:rsid w:val="00FE152F"/>
  </w:style>
  <w:style w:type="paragraph" w:customStyle="1" w:styleId="D571CDA77E3042ACA14F85B42D96C11F">
    <w:name w:val="D571CDA77E3042ACA14F85B42D96C11F"/>
    <w:rsid w:val="00FE152F"/>
  </w:style>
  <w:style w:type="paragraph" w:customStyle="1" w:styleId="C090FC0036E342D2B7C6BB9DCF30A7D4">
    <w:name w:val="C090FC0036E342D2B7C6BB9DCF30A7D4"/>
    <w:rsid w:val="00FE152F"/>
  </w:style>
  <w:style w:type="paragraph" w:customStyle="1" w:styleId="3B5438430F81486A8E127DDFC0C8B432">
    <w:name w:val="3B5438430F81486A8E127DDFC0C8B432"/>
    <w:rsid w:val="00FE152F"/>
  </w:style>
  <w:style w:type="paragraph" w:customStyle="1" w:styleId="976FF6559F7B47078C28FEDCEFCDAD47">
    <w:name w:val="976FF6559F7B47078C28FEDCEFCDAD47"/>
    <w:rsid w:val="00FE152F"/>
  </w:style>
  <w:style w:type="paragraph" w:customStyle="1" w:styleId="5204E288E79349ECA109580B8B4BEE3C">
    <w:name w:val="5204E288E79349ECA109580B8B4BEE3C"/>
    <w:rsid w:val="00FE152F"/>
  </w:style>
  <w:style w:type="paragraph" w:customStyle="1" w:styleId="08C4C4C202544DC2AEF11AAD491A73AF">
    <w:name w:val="08C4C4C202544DC2AEF11AAD491A73AF"/>
    <w:rsid w:val="00FE152F"/>
  </w:style>
  <w:style w:type="paragraph" w:customStyle="1" w:styleId="64CADBD9CCC64711AE6AAEBC1E97F61B">
    <w:name w:val="64CADBD9CCC64711AE6AAEBC1E97F61B"/>
    <w:rsid w:val="00FE152F"/>
  </w:style>
  <w:style w:type="paragraph" w:customStyle="1" w:styleId="4CE1E516A30F4D909C0E884EDD84D1E8">
    <w:name w:val="4CE1E516A30F4D909C0E884EDD84D1E8"/>
    <w:rsid w:val="00FE152F"/>
  </w:style>
  <w:style w:type="paragraph" w:customStyle="1" w:styleId="4B3A015753B346038BCF6BE4874D5EE4">
    <w:name w:val="4B3A015753B346038BCF6BE4874D5EE4"/>
    <w:rsid w:val="00FE152F"/>
  </w:style>
  <w:style w:type="paragraph" w:customStyle="1" w:styleId="F12CCEA43294497699C236E20E756F25">
    <w:name w:val="F12CCEA43294497699C236E20E756F25"/>
    <w:rsid w:val="00FE152F"/>
  </w:style>
  <w:style w:type="paragraph" w:customStyle="1" w:styleId="97749F2F485842CDA5A7AE83F3275152">
    <w:name w:val="97749F2F485842CDA5A7AE83F3275152"/>
    <w:rsid w:val="00FE152F"/>
  </w:style>
  <w:style w:type="paragraph" w:customStyle="1" w:styleId="0CFC7D66D63C4A55A203823FC5933444">
    <w:name w:val="0CFC7D66D63C4A55A203823FC5933444"/>
    <w:rsid w:val="00FE152F"/>
  </w:style>
  <w:style w:type="paragraph" w:customStyle="1" w:styleId="402DC1AAAD1C4B47B59D454C736CF4F4">
    <w:name w:val="402DC1AAAD1C4B47B59D454C736CF4F4"/>
    <w:rsid w:val="00FE152F"/>
  </w:style>
  <w:style w:type="paragraph" w:customStyle="1" w:styleId="DA0F616E967F42A28C5D2E96BD61F50F">
    <w:name w:val="DA0F616E967F42A28C5D2E96BD61F50F"/>
    <w:rsid w:val="00FE152F"/>
  </w:style>
  <w:style w:type="paragraph" w:customStyle="1" w:styleId="D4ACB85C01F344CDAE8BC456EBF28EAD">
    <w:name w:val="D4ACB85C01F344CDAE8BC456EBF28EAD"/>
    <w:rsid w:val="00FE152F"/>
  </w:style>
  <w:style w:type="paragraph" w:customStyle="1" w:styleId="5E14A247ADF545FC8B479D3FC7DCA0DA3">
    <w:name w:val="5E14A247ADF545FC8B479D3FC7DCA0DA3"/>
    <w:rsid w:val="00FE152F"/>
    <w:rPr>
      <w:rFonts w:eastAsiaTheme="minorHAnsi"/>
    </w:rPr>
  </w:style>
  <w:style w:type="paragraph" w:customStyle="1" w:styleId="5204E288E79349ECA109580B8B4BEE3C1">
    <w:name w:val="5204E288E79349ECA109580B8B4BEE3C1"/>
    <w:rsid w:val="00FE152F"/>
    <w:rPr>
      <w:rFonts w:eastAsiaTheme="minorHAnsi"/>
    </w:rPr>
  </w:style>
  <w:style w:type="paragraph" w:customStyle="1" w:styleId="4564ECAE05CE4114B2318E08B72A62A13">
    <w:name w:val="4564ECAE05CE4114B2318E08B72A62A13"/>
    <w:rsid w:val="00FE152F"/>
    <w:rPr>
      <w:rFonts w:eastAsiaTheme="minorHAnsi"/>
    </w:rPr>
  </w:style>
  <w:style w:type="paragraph" w:customStyle="1" w:styleId="08C4C4C202544DC2AEF11AAD491A73AF1">
    <w:name w:val="08C4C4C202544DC2AEF11AAD491A73AF1"/>
    <w:rsid w:val="00FE152F"/>
    <w:rPr>
      <w:rFonts w:eastAsiaTheme="minorHAnsi"/>
    </w:rPr>
  </w:style>
  <w:style w:type="paragraph" w:customStyle="1" w:styleId="9936A7CC532C4E15BDD62C11B8F6BB363">
    <w:name w:val="9936A7CC532C4E15BDD62C11B8F6BB363"/>
    <w:rsid w:val="00FE152F"/>
    <w:rPr>
      <w:rFonts w:eastAsiaTheme="minorHAnsi"/>
    </w:rPr>
  </w:style>
  <w:style w:type="paragraph" w:customStyle="1" w:styleId="5C2E021A62154A658D9E8A102DD57A343">
    <w:name w:val="5C2E021A62154A658D9E8A102DD57A343"/>
    <w:rsid w:val="00FE152F"/>
    <w:rPr>
      <w:rFonts w:eastAsiaTheme="minorHAnsi"/>
    </w:rPr>
  </w:style>
  <w:style w:type="paragraph" w:customStyle="1" w:styleId="B5FB9A6E3E0D49E99BD2CA1A7DB3FF0B1">
    <w:name w:val="B5FB9A6E3E0D49E99BD2CA1A7DB3FF0B1"/>
    <w:rsid w:val="00FE152F"/>
    <w:rPr>
      <w:rFonts w:eastAsiaTheme="minorHAnsi"/>
    </w:rPr>
  </w:style>
  <w:style w:type="paragraph" w:customStyle="1" w:styleId="056050802CC742E09EE3475238ED37421">
    <w:name w:val="056050802CC742E09EE3475238ED37421"/>
    <w:rsid w:val="00FE152F"/>
    <w:pPr>
      <w:ind w:left="720"/>
      <w:contextualSpacing/>
    </w:pPr>
    <w:rPr>
      <w:rFonts w:eastAsiaTheme="minorHAnsi"/>
    </w:rPr>
  </w:style>
  <w:style w:type="paragraph" w:customStyle="1" w:styleId="8B76F8BB8ECD43769CA6786121F2CDB11">
    <w:name w:val="8B76F8BB8ECD43769CA6786121F2CDB11"/>
    <w:rsid w:val="00FE152F"/>
    <w:pPr>
      <w:ind w:left="720"/>
      <w:contextualSpacing/>
    </w:pPr>
    <w:rPr>
      <w:rFonts w:eastAsiaTheme="minorHAnsi"/>
    </w:rPr>
  </w:style>
  <w:style w:type="paragraph" w:customStyle="1" w:styleId="BA1F6DDBF0AB45128C354B12778E27991">
    <w:name w:val="BA1F6DDBF0AB45128C354B12778E27991"/>
    <w:rsid w:val="00FE152F"/>
    <w:pPr>
      <w:ind w:left="720"/>
      <w:contextualSpacing/>
    </w:pPr>
    <w:rPr>
      <w:rFonts w:eastAsiaTheme="minorHAnsi"/>
    </w:rPr>
  </w:style>
  <w:style w:type="paragraph" w:customStyle="1" w:styleId="CA02902624AF4A29B122963212A72E2E1">
    <w:name w:val="CA02902624AF4A29B122963212A72E2E1"/>
    <w:rsid w:val="00FE152F"/>
    <w:pPr>
      <w:ind w:left="720"/>
      <w:contextualSpacing/>
    </w:pPr>
    <w:rPr>
      <w:rFonts w:eastAsiaTheme="minorHAnsi"/>
    </w:rPr>
  </w:style>
  <w:style w:type="paragraph" w:customStyle="1" w:styleId="A6ACACD8AA0B465D97001E1B704BE4761">
    <w:name w:val="A6ACACD8AA0B465D97001E1B704BE4761"/>
    <w:rsid w:val="00FE152F"/>
    <w:pPr>
      <w:ind w:left="720"/>
      <w:contextualSpacing/>
    </w:pPr>
    <w:rPr>
      <w:rFonts w:eastAsiaTheme="minorHAnsi"/>
    </w:rPr>
  </w:style>
  <w:style w:type="paragraph" w:customStyle="1" w:styleId="1FC8716736C74DCAB6DE626915FF9B321">
    <w:name w:val="1FC8716736C74DCAB6DE626915FF9B321"/>
    <w:rsid w:val="00FE152F"/>
    <w:pPr>
      <w:ind w:left="720"/>
      <w:contextualSpacing/>
    </w:pPr>
    <w:rPr>
      <w:rFonts w:eastAsiaTheme="minorHAnsi"/>
    </w:rPr>
  </w:style>
  <w:style w:type="paragraph" w:customStyle="1" w:styleId="184D36A8913440ED880EAF9CD09AE8991">
    <w:name w:val="184D36A8913440ED880EAF9CD09AE8991"/>
    <w:rsid w:val="00FE152F"/>
    <w:pPr>
      <w:ind w:left="720"/>
      <w:contextualSpacing/>
    </w:pPr>
    <w:rPr>
      <w:rFonts w:eastAsiaTheme="minorHAnsi"/>
    </w:rPr>
  </w:style>
  <w:style w:type="paragraph" w:customStyle="1" w:styleId="685EA67AEA6947BE914B1AB8CCFADDBF1">
    <w:name w:val="685EA67AEA6947BE914B1AB8CCFADDBF1"/>
    <w:rsid w:val="00FE152F"/>
    <w:pPr>
      <w:ind w:left="720"/>
      <w:contextualSpacing/>
    </w:pPr>
    <w:rPr>
      <w:rFonts w:eastAsiaTheme="minorHAnsi"/>
    </w:rPr>
  </w:style>
  <w:style w:type="paragraph" w:customStyle="1" w:styleId="D571CDA77E3042ACA14F85B42D96C11F1">
    <w:name w:val="D571CDA77E3042ACA14F85B42D96C11F1"/>
    <w:rsid w:val="00FE152F"/>
    <w:pPr>
      <w:ind w:left="720"/>
      <w:contextualSpacing/>
    </w:pPr>
    <w:rPr>
      <w:rFonts w:eastAsiaTheme="minorHAnsi"/>
    </w:rPr>
  </w:style>
  <w:style w:type="paragraph" w:customStyle="1" w:styleId="C090FC0036E342D2B7C6BB9DCF30A7D41">
    <w:name w:val="C090FC0036E342D2B7C6BB9DCF30A7D41"/>
    <w:rsid w:val="00FE152F"/>
    <w:rPr>
      <w:rFonts w:eastAsiaTheme="minorHAnsi"/>
    </w:rPr>
  </w:style>
  <w:style w:type="paragraph" w:customStyle="1" w:styleId="976FF6559F7B47078C28FEDCEFCDAD471">
    <w:name w:val="976FF6559F7B47078C28FEDCEFCDAD471"/>
    <w:rsid w:val="00FE152F"/>
    <w:rPr>
      <w:rFonts w:eastAsiaTheme="minorHAnsi"/>
    </w:rPr>
  </w:style>
  <w:style w:type="paragraph" w:customStyle="1" w:styleId="64CADBD9CCC64711AE6AAEBC1E97F61B1">
    <w:name w:val="64CADBD9CCC64711AE6AAEBC1E97F61B1"/>
    <w:rsid w:val="00FE152F"/>
    <w:rPr>
      <w:rFonts w:eastAsiaTheme="minorHAnsi"/>
    </w:rPr>
  </w:style>
  <w:style w:type="paragraph" w:customStyle="1" w:styleId="4CE1E516A30F4D909C0E884EDD84D1E81">
    <w:name w:val="4CE1E516A30F4D909C0E884EDD84D1E81"/>
    <w:rsid w:val="00FE152F"/>
    <w:rPr>
      <w:rFonts w:eastAsiaTheme="minorHAnsi"/>
    </w:rPr>
  </w:style>
  <w:style w:type="paragraph" w:customStyle="1" w:styleId="97749F2F485842CDA5A7AE83F32751521">
    <w:name w:val="97749F2F485842CDA5A7AE83F32751521"/>
    <w:rsid w:val="00FE152F"/>
    <w:rPr>
      <w:rFonts w:eastAsiaTheme="minorHAnsi"/>
    </w:rPr>
  </w:style>
  <w:style w:type="paragraph" w:customStyle="1" w:styleId="402DC1AAAD1C4B47B59D454C736CF4F41">
    <w:name w:val="402DC1AAAD1C4B47B59D454C736CF4F41"/>
    <w:rsid w:val="00FE152F"/>
    <w:rPr>
      <w:rFonts w:eastAsiaTheme="minorHAnsi"/>
    </w:rPr>
  </w:style>
  <w:style w:type="paragraph" w:customStyle="1" w:styleId="DA0F616E967F42A28C5D2E96BD61F50F1">
    <w:name w:val="DA0F616E967F42A28C5D2E96BD61F50F1"/>
    <w:rsid w:val="00FE152F"/>
    <w:rPr>
      <w:rFonts w:eastAsiaTheme="minorHAnsi"/>
    </w:rPr>
  </w:style>
  <w:style w:type="paragraph" w:customStyle="1" w:styleId="D4ACB85C01F344CDAE8BC456EBF28EAD1">
    <w:name w:val="D4ACB85C01F344CDAE8BC456EBF28EAD1"/>
    <w:rsid w:val="00FE152F"/>
    <w:rPr>
      <w:rFonts w:eastAsiaTheme="minorHAnsi"/>
    </w:rPr>
  </w:style>
  <w:style w:type="paragraph" w:customStyle="1" w:styleId="FC1E818B34D24954BDC7E07FE09602CF">
    <w:name w:val="FC1E818B34D24954BDC7E07FE09602CF"/>
    <w:rsid w:val="00FE152F"/>
  </w:style>
  <w:style w:type="paragraph" w:customStyle="1" w:styleId="CE0AE5C3D2404403A4FE6FE7C6E70747">
    <w:name w:val="CE0AE5C3D2404403A4FE6FE7C6E70747"/>
    <w:rsid w:val="00FE152F"/>
  </w:style>
  <w:style w:type="paragraph" w:customStyle="1" w:styleId="98B4A7862DCE4091BD4DD907179693DE">
    <w:name w:val="98B4A7862DCE4091BD4DD907179693DE"/>
    <w:rsid w:val="00FE152F"/>
  </w:style>
  <w:style w:type="paragraph" w:customStyle="1" w:styleId="02C7AAEC5CCB433681515F895E1EE801">
    <w:name w:val="02C7AAEC5CCB433681515F895E1EE801"/>
    <w:rsid w:val="00FE152F"/>
  </w:style>
  <w:style w:type="paragraph" w:customStyle="1" w:styleId="2769850953BB4F73A2654071173AADFD">
    <w:name w:val="2769850953BB4F73A2654071173AADFD"/>
    <w:rsid w:val="00FE152F"/>
  </w:style>
  <w:style w:type="paragraph" w:customStyle="1" w:styleId="41504A7DE13841ECA0020302158C471D">
    <w:name w:val="41504A7DE13841ECA0020302158C471D"/>
    <w:rsid w:val="00FE152F"/>
  </w:style>
  <w:style w:type="paragraph" w:customStyle="1" w:styleId="5E14A247ADF545FC8B479D3FC7DCA0DA4">
    <w:name w:val="5E14A247ADF545FC8B479D3FC7DCA0DA4"/>
    <w:rsid w:val="00954EB6"/>
    <w:rPr>
      <w:rFonts w:eastAsiaTheme="minorHAnsi"/>
    </w:rPr>
  </w:style>
  <w:style w:type="paragraph" w:customStyle="1" w:styleId="5204E288E79349ECA109580B8B4BEE3C2">
    <w:name w:val="5204E288E79349ECA109580B8B4BEE3C2"/>
    <w:rsid w:val="00954EB6"/>
    <w:rPr>
      <w:rFonts w:eastAsiaTheme="minorHAnsi"/>
    </w:rPr>
  </w:style>
  <w:style w:type="paragraph" w:customStyle="1" w:styleId="4564ECAE05CE4114B2318E08B72A62A14">
    <w:name w:val="4564ECAE05CE4114B2318E08B72A62A14"/>
    <w:rsid w:val="00954EB6"/>
    <w:rPr>
      <w:rFonts w:eastAsiaTheme="minorHAnsi"/>
    </w:rPr>
  </w:style>
  <w:style w:type="paragraph" w:customStyle="1" w:styleId="08C4C4C202544DC2AEF11AAD491A73AF2">
    <w:name w:val="08C4C4C202544DC2AEF11AAD491A73AF2"/>
    <w:rsid w:val="00954EB6"/>
    <w:rPr>
      <w:rFonts w:eastAsiaTheme="minorHAnsi"/>
    </w:rPr>
  </w:style>
  <w:style w:type="paragraph" w:customStyle="1" w:styleId="9936A7CC532C4E15BDD62C11B8F6BB364">
    <w:name w:val="9936A7CC532C4E15BDD62C11B8F6BB364"/>
    <w:rsid w:val="00954EB6"/>
    <w:rPr>
      <w:rFonts w:eastAsiaTheme="minorHAnsi"/>
    </w:rPr>
  </w:style>
  <w:style w:type="paragraph" w:customStyle="1" w:styleId="5C2E021A62154A658D9E8A102DD57A344">
    <w:name w:val="5C2E021A62154A658D9E8A102DD57A344"/>
    <w:rsid w:val="00954EB6"/>
    <w:rPr>
      <w:rFonts w:eastAsiaTheme="minorHAnsi"/>
    </w:rPr>
  </w:style>
  <w:style w:type="paragraph" w:customStyle="1" w:styleId="B5FB9A6E3E0D49E99BD2CA1A7DB3FF0B2">
    <w:name w:val="B5FB9A6E3E0D49E99BD2CA1A7DB3FF0B2"/>
    <w:rsid w:val="00954EB6"/>
    <w:rPr>
      <w:rFonts w:eastAsiaTheme="minorHAnsi"/>
    </w:rPr>
  </w:style>
  <w:style w:type="paragraph" w:customStyle="1" w:styleId="056050802CC742E09EE3475238ED37422">
    <w:name w:val="056050802CC742E09EE3475238ED37422"/>
    <w:rsid w:val="00954EB6"/>
    <w:pPr>
      <w:ind w:left="720"/>
      <w:contextualSpacing/>
    </w:pPr>
    <w:rPr>
      <w:rFonts w:eastAsiaTheme="minorHAnsi"/>
    </w:rPr>
  </w:style>
  <w:style w:type="paragraph" w:customStyle="1" w:styleId="8B76F8BB8ECD43769CA6786121F2CDB12">
    <w:name w:val="8B76F8BB8ECD43769CA6786121F2CDB12"/>
    <w:rsid w:val="00954EB6"/>
    <w:pPr>
      <w:ind w:left="720"/>
      <w:contextualSpacing/>
    </w:pPr>
    <w:rPr>
      <w:rFonts w:eastAsiaTheme="minorHAnsi"/>
    </w:rPr>
  </w:style>
  <w:style w:type="paragraph" w:customStyle="1" w:styleId="BA1F6DDBF0AB45128C354B12778E27992">
    <w:name w:val="BA1F6DDBF0AB45128C354B12778E27992"/>
    <w:rsid w:val="00954EB6"/>
    <w:pPr>
      <w:ind w:left="720"/>
      <w:contextualSpacing/>
    </w:pPr>
    <w:rPr>
      <w:rFonts w:eastAsiaTheme="minorHAnsi"/>
    </w:rPr>
  </w:style>
  <w:style w:type="paragraph" w:customStyle="1" w:styleId="CA02902624AF4A29B122963212A72E2E2">
    <w:name w:val="CA02902624AF4A29B122963212A72E2E2"/>
    <w:rsid w:val="00954EB6"/>
    <w:pPr>
      <w:ind w:left="720"/>
      <w:contextualSpacing/>
    </w:pPr>
    <w:rPr>
      <w:rFonts w:eastAsiaTheme="minorHAnsi"/>
    </w:rPr>
  </w:style>
  <w:style w:type="paragraph" w:customStyle="1" w:styleId="A6ACACD8AA0B465D97001E1B704BE4762">
    <w:name w:val="A6ACACD8AA0B465D97001E1B704BE4762"/>
    <w:rsid w:val="00954EB6"/>
    <w:pPr>
      <w:ind w:left="720"/>
      <w:contextualSpacing/>
    </w:pPr>
    <w:rPr>
      <w:rFonts w:eastAsiaTheme="minorHAnsi"/>
    </w:rPr>
  </w:style>
  <w:style w:type="paragraph" w:customStyle="1" w:styleId="1FC8716736C74DCAB6DE626915FF9B322">
    <w:name w:val="1FC8716736C74DCAB6DE626915FF9B322"/>
    <w:rsid w:val="00954EB6"/>
    <w:pPr>
      <w:ind w:left="720"/>
      <w:contextualSpacing/>
    </w:pPr>
    <w:rPr>
      <w:rFonts w:eastAsiaTheme="minorHAnsi"/>
    </w:rPr>
  </w:style>
  <w:style w:type="paragraph" w:customStyle="1" w:styleId="184D36A8913440ED880EAF9CD09AE8992">
    <w:name w:val="184D36A8913440ED880EAF9CD09AE8992"/>
    <w:rsid w:val="00954EB6"/>
    <w:pPr>
      <w:ind w:left="720"/>
      <w:contextualSpacing/>
    </w:pPr>
    <w:rPr>
      <w:rFonts w:eastAsiaTheme="minorHAnsi"/>
    </w:rPr>
  </w:style>
  <w:style w:type="paragraph" w:customStyle="1" w:styleId="685EA67AEA6947BE914B1AB8CCFADDBF2">
    <w:name w:val="685EA67AEA6947BE914B1AB8CCFADDBF2"/>
    <w:rsid w:val="00954EB6"/>
    <w:pPr>
      <w:ind w:left="720"/>
      <w:contextualSpacing/>
    </w:pPr>
    <w:rPr>
      <w:rFonts w:eastAsiaTheme="minorHAnsi"/>
    </w:rPr>
  </w:style>
  <w:style w:type="paragraph" w:customStyle="1" w:styleId="D571CDA77E3042ACA14F85B42D96C11F2">
    <w:name w:val="D571CDA77E3042ACA14F85B42D96C11F2"/>
    <w:rsid w:val="00954EB6"/>
    <w:pPr>
      <w:ind w:left="720"/>
      <w:contextualSpacing/>
    </w:pPr>
    <w:rPr>
      <w:rFonts w:eastAsiaTheme="minorHAnsi"/>
    </w:rPr>
  </w:style>
  <w:style w:type="paragraph" w:customStyle="1" w:styleId="C090FC0036E342D2B7C6BB9DCF30A7D42">
    <w:name w:val="C090FC0036E342D2B7C6BB9DCF30A7D42"/>
    <w:rsid w:val="00954EB6"/>
    <w:rPr>
      <w:rFonts w:eastAsiaTheme="minorHAnsi"/>
    </w:rPr>
  </w:style>
  <w:style w:type="paragraph" w:customStyle="1" w:styleId="976FF6559F7B47078C28FEDCEFCDAD472">
    <w:name w:val="976FF6559F7B47078C28FEDCEFCDAD472"/>
    <w:rsid w:val="00954EB6"/>
    <w:rPr>
      <w:rFonts w:eastAsiaTheme="minorHAnsi"/>
    </w:rPr>
  </w:style>
  <w:style w:type="paragraph" w:customStyle="1" w:styleId="64CADBD9CCC64711AE6AAEBC1E97F61B2">
    <w:name w:val="64CADBD9CCC64711AE6AAEBC1E97F61B2"/>
    <w:rsid w:val="00954EB6"/>
    <w:rPr>
      <w:rFonts w:eastAsiaTheme="minorHAnsi"/>
    </w:rPr>
  </w:style>
  <w:style w:type="paragraph" w:customStyle="1" w:styleId="4CE1E516A30F4D909C0E884EDD84D1E82">
    <w:name w:val="4CE1E516A30F4D909C0E884EDD84D1E82"/>
    <w:rsid w:val="00954EB6"/>
    <w:rPr>
      <w:rFonts w:eastAsiaTheme="minorHAnsi"/>
    </w:rPr>
  </w:style>
  <w:style w:type="paragraph" w:customStyle="1" w:styleId="97749F2F485842CDA5A7AE83F32751522">
    <w:name w:val="97749F2F485842CDA5A7AE83F32751522"/>
    <w:rsid w:val="00954EB6"/>
    <w:rPr>
      <w:rFonts w:eastAsiaTheme="minorHAnsi"/>
    </w:rPr>
  </w:style>
  <w:style w:type="paragraph" w:customStyle="1" w:styleId="402DC1AAAD1C4B47B59D454C736CF4F42">
    <w:name w:val="402DC1AAAD1C4B47B59D454C736CF4F42"/>
    <w:rsid w:val="00954EB6"/>
    <w:rPr>
      <w:rFonts w:eastAsiaTheme="minorHAnsi"/>
    </w:rPr>
  </w:style>
  <w:style w:type="paragraph" w:customStyle="1" w:styleId="DA0F616E967F42A28C5D2E96BD61F50F2">
    <w:name w:val="DA0F616E967F42A28C5D2E96BD61F50F2"/>
    <w:rsid w:val="00954EB6"/>
    <w:rPr>
      <w:rFonts w:eastAsiaTheme="minorHAnsi"/>
    </w:rPr>
  </w:style>
  <w:style w:type="paragraph" w:customStyle="1" w:styleId="D4ACB85C01F344CDAE8BC456EBF28EAD2">
    <w:name w:val="D4ACB85C01F344CDAE8BC456EBF28EAD2"/>
    <w:rsid w:val="00954EB6"/>
    <w:rPr>
      <w:rFonts w:eastAsiaTheme="minorHAnsi"/>
    </w:rPr>
  </w:style>
  <w:style w:type="paragraph" w:customStyle="1" w:styleId="FC1E818B34D24954BDC7E07FE09602CF1">
    <w:name w:val="FC1E818B34D24954BDC7E07FE09602CF1"/>
    <w:rsid w:val="00954EB6"/>
    <w:rPr>
      <w:rFonts w:eastAsiaTheme="minorHAnsi"/>
    </w:rPr>
  </w:style>
  <w:style w:type="paragraph" w:customStyle="1" w:styleId="CE0AE5C3D2404403A4FE6FE7C6E707471">
    <w:name w:val="CE0AE5C3D2404403A4FE6FE7C6E707471"/>
    <w:rsid w:val="00954EB6"/>
    <w:rPr>
      <w:rFonts w:eastAsiaTheme="minorHAnsi"/>
    </w:rPr>
  </w:style>
  <w:style w:type="paragraph" w:customStyle="1" w:styleId="98B4A7862DCE4091BD4DD907179693DE1">
    <w:name w:val="98B4A7862DCE4091BD4DD907179693DE1"/>
    <w:rsid w:val="00954EB6"/>
    <w:rPr>
      <w:rFonts w:eastAsiaTheme="minorHAnsi"/>
    </w:rPr>
  </w:style>
  <w:style w:type="paragraph" w:customStyle="1" w:styleId="2769850953BB4F73A2654071173AADFD1">
    <w:name w:val="2769850953BB4F73A2654071173AADFD1"/>
    <w:rsid w:val="00954EB6"/>
    <w:rPr>
      <w:rFonts w:eastAsiaTheme="minorHAnsi"/>
    </w:rPr>
  </w:style>
  <w:style w:type="paragraph" w:customStyle="1" w:styleId="41504A7DE13841ECA0020302158C471D1">
    <w:name w:val="41504A7DE13841ECA0020302158C471D1"/>
    <w:rsid w:val="00954EB6"/>
    <w:rPr>
      <w:rFonts w:eastAsiaTheme="minorHAnsi"/>
    </w:rPr>
  </w:style>
  <w:style w:type="paragraph" w:customStyle="1" w:styleId="8B45C188D8FA4EA5BE10088FCDECAF5A">
    <w:name w:val="8B45C188D8FA4EA5BE10088FCDECAF5A"/>
    <w:rsid w:val="00836E36"/>
  </w:style>
  <w:style w:type="paragraph" w:customStyle="1" w:styleId="5E14A247ADF545FC8B479D3FC7DCA0DA5">
    <w:name w:val="5E14A247ADF545FC8B479D3FC7DCA0DA5"/>
    <w:rsid w:val="00836E36"/>
    <w:rPr>
      <w:rFonts w:eastAsiaTheme="minorHAnsi"/>
    </w:rPr>
  </w:style>
  <w:style w:type="paragraph" w:customStyle="1" w:styleId="5204E288E79349ECA109580B8B4BEE3C3">
    <w:name w:val="5204E288E79349ECA109580B8B4BEE3C3"/>
    <w:rsid w:val="00836E36"/>
    <w:rPr>
      <w:rFonts w:eastAsiaTheme="minorHAnsi"/>
    </w:rPr>
  </w:style>
  <w:style w:type="paragraph" w:customStyle="1" w:styleId="4564ECAE05CE4114B2318E08B72A62A15">
    <w:name w:val="4564ECAE05CE4114B2318E08B72A62A15"/>
    <w:rsid w:val="00836E36"/>
    <w:rPr>
      <w:rFonts w:eastAsiaTheme="minorHAnsi"/>
    </w:rPr>
  </w:style>
  <w:style w:type="paragraph" w:customStyle="1" w:styleId="08C4C4C202544DC2AEF11AAD491A73AF3">
    <w:name w:val="08C4C4C202544DC2AEF11AAD491A73AF3"/>
    <w:rsid w:val="00836E36"/>
    <w:rPr>
      <w:rFonts w:eastAsiaTheme="minorHAnsi"/>
    </w:rPr>
  </w:style>
  <w:style w:type="paragraph" w:customStyle="1" w:styleId="9936A7CC532C4E15BDD62C11B8F6BB365">
    <w:name w:val="9936A7CC532C4E15BDD62C11B8F6BB365"/>
    <w:rsid w:val="00836E36"/>
    <w:rPr>
      <w:rFonts w:eastAsiaTheme="minorHAnsi"/>
    </w:rPr>
  </w:style>
  <w:style w:type="paragraph" w:customStyle="1" w:styleId="8B45C188D8FA4EA5BE10088FCDECAF5A1">
    <w:name w:val="8B45C188D8FA4EA5BE10088FCDECAF5A1"/>
    <w:rsid w:val="00836E36"/>
    <w:rPr>
      <w:rFonts w:eastAsiaTheme="minorHAnsi"/>
    </w:rPr>
  </w:style>
  <w:style w:type="paragraph" w:customStyle="1" w:styleId="B5FB9A6E3E0D49E99BD2CA1A7DB3FF0B3">
    <w:name w:val="B5FB9A6E3E0D49E99BD2CA1A7DB3FF0B3"/>
    <w:rsid w:val="00836E36"/>
    <w:rPr>
      <w:rFonts w:eastAsiaTheme="minorHAnsi"/>
    </w:rPr>
  </w:style>
  <w:style w:type="paragraph" w:customStyle="1" w:styleId="056050802CC742E09EE3475238ED37423">
    <w:name w:val="056050802CC742E09EE3475238ED37423"/>
    <w:rsid w:val="00836E36"/>
    <w:pPr>
      <w:ind w:left="720"/>
      <w:contextualSpacing/>
    </w:pPr>
    <w:rPr>
      <w:rFonts w:eastAsiaTheme="minorHAnsi"/>
    </w:rPr>
  </w:style>
  <w:style w:type="paragraph" w:customStyle="1" w:styleId="8B76F8BB8ECD43769CA6786121F2CDB13">
    <w:name w:val="8B76F8BB8ECD43769CA6786121F2CDB13"/>
    <w:rsid w:val="00836E36"/>
    <w:pPr>
      <w:ind w:left="720"/>
      <w:contextualSpacing/>
    </w:pPr>
    <w:rPr>
      <w:rFonts w:eastAsiaTheme="minorHAnsi"/>
    </w:rPr>
  </w:style>
  <w:style w:type="paragraph" w:customStyle="1" w:styleId="BA1F6DDBF0AB45128C354B12778E27993">
    <w:name w:val="BA1F6DDBF0AB45128C354B12778E27993"/>
    <w:rsid w:val="00836E36"/>
    <w:pPr>
      <w:ind w:left="720"/>
      <w:contextualSpacing/>
    </w:pPr>
    <w:rPr>
      <w:rFonts w:eastAsiaTheme="minorHAnsi"/>
    </w:rPr>
  </w:style>
  <w:style w:type="paragraph" w:customStyle="1" w:styleId="CA02902624AF4A29B122963212A72E2E3">
    <w:name w:val="CA02902624AF4A29B122963212A72E2E3"/>
    <w:rsid w:val="00836E36"/>
    <w:pPr>
      <w:ind w:left="720"/>
      <w:contextualSpacing/>
    </w:pPr>
    <w:rPr>
      <w:rFonts w:eastAsiaTheme="minorHAnsi"/>
    </w:rPr>
  </w:style>
  <w:style w:type="paragraph" w:customStyle="1" w:styleId="A6ACACD8AA0B465D97001E1B704BE4763">
    <w:name w:val="A6ACACD8AA0B465D97001E1B704BE4763"/>
    <w:rsid w:val="00836E36"/>
    <w:pPr>
      <w:ind w:left="720"/>
      <w:contextualSpacing/>
    </w:pPr>
    <w:rPr>
      <w:rFonts w:eastAsiaTheme="minorHAnsi"/>
    </w:rPr>
  </w:style>
  <w:style w:type="paragraph" w:customStyle="1" w:styleId="1FC8716736C74DCAB6DE626915FF9B323">
    <w:name w:val="1FC8716736C74DCAB6DE626915FF9B323"/>
    <w:rsid w:val="00836E36"/>
    <w:pPr>
      <w:ind w:left="720"/>
      <w:contextualSpacing/>
    </w:pPr>
    <w:rPr>
      <w:rFonts w:eastAsiaTheme="minorHAnsi"/>
    </w:rPr>
  </w:style>
  <w:style w:type="paragraph" w:customStyle="1" w:styleId="184D36A8913440ED880EAF9CD09AE8993">
    <w:name w:val="184D36A8913440ED880EAF9CD09AE8993"/>
    <w:rsid w:val="00836E36"/>
    <w:pPr>
      <w:ind w:left="720"/>
      <w:contextualSpacing/>
    </w:pPr>
    <w:rPr>
      <w:rFonts w:eastAsiaTheme="minorHAnsi"/>
    </w:rPr>
  </w:style>
  <w:style w:type="paragraph" w:customStyle="1" w:styleId="685EA67AEA6947BE914B1AB8CCFADDBF3">
    <w:name w:val="685EA67AEA6947BE914B1AB8CCFADDBF3"/>
    <w:rsid w:val="00836E36"/>
    <w:pPr>
      <w:ind w:left="720"/>
      <w:contextualSpacing/>
    </w:pPr>
    <w:rPr>
      <w:rFonts w:eastAsiaTheme="minorHAnsi"/>
    </w:rPr>
  </w:style>
  <w:style w:type="paragraph" w:customStyle="1" w:styleId="D571CDA77E3042ACA14F85B42D96C11F3">
    <w:name w:val="D571CDA77E3042ACA14F85B42D96C11F3"/>
    <w:rsid w:val="00836E36"/>
    <w:pPr>
      <w:ind w:left="720"/>
      <w:contextualSpacing/>
    </w:pPr>
    <w:rPr>
      <w:rFonts w:eastAsiaTheme="minorHAnsi"/>
    </w:rPr>
  </w:style>
  <w:style w:type="paragraph" w:customStyle="1" w:styleId="C090FC0036E342D2B7C6BB9DCF30A7D43">
    <w:name w:val="C090FC0036E342D2B7C6BB9DCF30A7D43"/>
    <w:rsid w:val="00836E36"/>
    <w:rPr>
      <w:rFonts w:eastAsiaTheme="minorHAnsi"/>
    </w:rPr>
  </w:style>
  <w:style w:type="paragraph" w:customStyle="1" w:styleId="976FF6559F7B47078C28FEDCEFCDAD473">
    <w:name w:val="976FF6559F7B47078C28FEDCEFCDAD473"/>
    <w:rsid w:val="00836E36"/>
    <w:rPr>
      <w:rFonts w:eastAsiaTheme="minorHAnsi"/>
    </w:rPr>
  </w:style>
  <w:style w:type="paragraph" w:customStyle="1" w:styleId="64CADBD9CCC64711AE6AAEBC1E97F61B3">
    <w:name w:val="64CADBD9CCC64711AE6AAEBC1E97F61B3"/>
    <w:rsid w:val="00836E36"/>
    <w:rPr>
      <w:rFonts w:eastAsiaTheme="minorHAnsi"/>
    </w:rPr>
  </w:style>
  <w:style w:type="paragraph" w:customStyle="1" w:styleId="4CE1E516A30F4D909C0E884EDD84D1E83">
    <w:name w:val="4CE1E516A30F4D909C0E884EDD84D1E83"/>
    <w:rsid w:val="00836E36"/>
    <w:rPr>
      <w:rFonts w:eastAsiaTheme="minorHAnsi"/>
    </w:rPr>
  </w:style>
  <w:style w:type="paragraph" w:customStyle="1" w:styleId="97749F2F485842CDA5A7AE83F32751523">
    <w:name w:val="97749F2F485842CDA5A7AE83F32751523"/>
    <w:rsid w:val="00836E36"/>
    <w:rPr>
      <w:rFonts w:eastAsiaTheme="minorHAnsi"/>
    </w:rPr>
  </w:style>
  <w:style w:type="paragraph" w:customStyle="1" w:styleId="402DC1AAAD1C4B47B59D454C736CF4F43">
    <w:name w:val="402DC1AAAD1C4B47B59D454C736CF4F43"/>
    <w:rsid w:val="00836E36"/>
    <w:rPr>
      <w:rFonts w:eastAsiaTheme="minorHAnsi"/>
    </w:rPr>
  </w:style>
  <w:style w:type="paragraph" w:customStyle="1" w:styleId="DA0F616E967F42A28C5D2E96BD61F50F3">
    <w:name w:val="DA0F616E967F42A28C5D2E96BD61F50F3"/>
    <w:rsid w:val="00836E36"/>
    <w:rPr>
      <w:rFonts w:eastAsiaTheme="minorHAnsi"/>
    </w:rPr>
  </w:style>
  <w:style w:type="paragraph" w:customStyle="1" w:styleId="D4ACB85C01F344CDAE8BC456EBF28EAD3">
    <w:name w:val="D4ACB85C01F344CDAE8BC456EBF28EAD3"/>
    <w:rsid w:val="00836E36"/>
    <w:rPr>
      <w:rFonts w:eastAsiaTheme="minorHAnsi"/>
    </w:rPr>
  </w:style>
  <w:style w:type="paragraph" w:customStyle="1" w:styleId="FC1E818B34D24954BDC7E07FE09602CF2">
    <w:name w:val="FC1E818B34D24954BDC7E07FE09602CF2"/>
    <w:rsid w:val="00836E36"/>
    <w:rPr>
      <w:rFonts w:eastAsiaTheme="minorHAnsi"/>
    </w:rPr>
  </w:style>
  <w:style w:type="paragraph" w:customStyle="1" w:styleId="CE0AE5C3D2404403A4FE6FE7C6E707472">
    <w:name w:val="CE0AE5C3D2404403A4FE6FE7C6E707472"/>
    <w:rsid w:val="00836E36"/>
    <w:rPr>
      <w:rFonts w:eastAsiaTheme="minorHAnsi"/>
    </w:rPr>
  </w:style>
  <w:style w:type="paragraph" w:customStyle="1" w:styleId="98B4A7862DCE4091BD4DD907179693DE2">
    <w:name w:val="98B4A7862DCE4091BD4DD907179693DE2"/>
    <w:rsid w:val="00836E36"/>
    <w:rPr>
      <w:rFonts w:eastAsiaTheme="minorHAnsi"/>
    </w:rPr>
  </w:style>
  <w:style w:type="paragraph" w:customStyle="1" w:styleId="2769850953BB4F73A2654071173AADFD2">
    <w:name w:val="2769850953BB4F73A2654071173AADFD2"/>
    <w:rsid w:val="00836E36"/>
    <w:rPr>
      <w:rFonts w:eastAsiaTheme="minorHAnsi"/>
    </w:rPr>
  </w:style>
  <w:style w:type="paragraph" w:customStyle="1" w:styleId="41504A7DE13841ECA0020302158C471D2">
    <w:name w:val="41504A7DE13841ECA0020302158C471D2"/>
    <w:rsid w:val="00836E36"/>
    <w:rPr>
      <w:rFonts w:eastAsiaTheme="minorHAnsi"/>
    </w:rPr>
  </w:style>
  <w:style w:type="paragraph" w:customStyle="1" w:styleId="A7006988633448B6BCB0A5F596C704B2">
    <w:name w:val="A7006988633448B6BCB0A5F596C704B2"/>
    <w:rsid w:val="00836E36"/>
  </w:style>
  <w:style w:type="paragraph" w:customStyle="1" w:styleId="389F4B6D47B249AA8D20A9C2FD685834">
    <w:name w:val="389F4B6D47B249AA8D20A9C2FD685834"/>
    <w:rsid w:val="00836E36"/>
  </w:style>
  <w:style w:type="paragraph" w:customStyle="1" w:styleId="8213FD2E086441328C0943EDD4E7439E">
    <w:name w:val="8213FD2E086441328C0943EDD4E7439E"/>
    <w:rsid w:val="00836E36"/>
  </w:style>
  <w:style w:type="paragraph" w:customStyle="1" w:styleId="5353824D6AB943CBA02D35A12B7040EE">
    <w:name w:val="5353824D6AB943CBA02D35A12B7040EE"/>
    <w:rsid w:val="00836E36"/>
  </w:style>
  <w:style w:type="paragraph" w:customStyle="1" w:styleId="7852CD5C7E4647F0BC467ECF68EDD493">
    <w:name w:val="7852CD5C7E4647F0BC467ECF68EDD493"/>
    <w:rsid w:val="00836E36"/>
  </w:style>
  <w:style w:type="paragraph" w:customStyle="1" w:styleId="5E14A247ADF545FC8B479D3FC7DCA0DA6">
    <w:name w:val="5E14A247ADF545FC8B479D3FC7DCA0DA6"/>
    <w:rsid w:val="00836E36"/>
    <w:rPr>
      <w:rFonts w:eastAsiaTheme="minorHAnsi"/>
    </w:rPr>
  </w:style>
  <w:style w:type="paragraph" w:customStyle="1" w:styleId="5204E288E79349ECA109580B8B4BEE3C4">
    <w:name w:val="5204E288E79349ECA109580B8B4BEE3C4"/>
    <w:rsid w:val="00836E36"/>
    <w:rPr>
      <w:rFonts w:eastAsiaTheme="minorHAnsi"/>
    </w:rPr>
  </w:style>
  <w:style w:type="paragraph" w:customStyle="1" w:styleId="4564ECAE05CE4114B2318E08B72A62A16">
    <w:name w:val="4564ECAE05CE4114B2318E08B72A62A16"/>
    <w:rsid w:val="00836E36"/>
    <w:rPr>
      <w:rFonts w:eastAsiaTheme="minorHAnsi"/>
    </w:rPr>
  </w:style>
  <w:style w:type="paragraph" w:customStyle="1" w:styleId="08C4C4C202544DC2AEF11AAD491A73AF4">
    <w:name w:val="08C4C4C202544DC2AEF11AAD491A73AF4"/>
    <w:rsid w:val="00836E36"/>
    <w:rPr>
      <w:rFonts w:eastAsiaTheme="minorHAnsi"/>
    </w:rPr>
  </w:style>
  <w:style w:type="paragraph" w:customStyle="1" w:styleId="9936A7CC532C4E15BDD62C11B8F6BB366">
    <w:name w:val="9936A7CC532C4E15BDD62C11B8F6BB366"/>
    <w:rsid w:val="00836E36"/>
    <w:rPr>
      <w:rFonts w:eastAsiaTheme="minorHAnsi"/>
    </w:rPr>
  </w:style>
  <w:style w:type="paragraph" w:customStyle="1" w:styleId="8B45C188D8FA4EA5BE10088FCDECAF5A2">
    <w:name w:val="8B45C188D8FA4EA5BE10088FCDECAF5A2"/>
    <w:rsid w:val="00836E36"/>
    <w:rPr>
      <w:rFonts w:eastAsiaTheme="minorHAnsi"/>
    </w:rPr>
  </w:style>
  <w:style w:type="paragraph" w:customStyle="1" w:styleId="B5FB9A6E3E0D49E99BD2CA1A7DB3FF0B4">
    <w:name w:val="B5FB9A6E3E0D49E99BD2CA1A7DB3FF0B4"/>
    <w:rsid w:val="00836E36"/>
    <w:rPr>
      <w:rFonts w:eastAsiaTheme="minorHAnsi"/>
    </w:rPr>
  </w:style>
  <w:style w:type="paragraph" w:customStyle="1" w:styleId="A7006988633448B6BCB0A5F596C704B21">
    <w:name w:val="A7006988633448B6BCB0A5F596C704B21"/>
    <w:rsid w:val="00836E36"/>
    <w:rPr>
      <w:rFonts w:eastAsiaTheme="minorHAnsi"/>
    </w:rPr>
  </w:style>
  <w:style w:type="paragraph" w:customStyle="1" w:styleId="056050802CC742E09EE3475238ED37424">
    <w:name w:val="056050802CC742E09EE3475238ED37424"/>
    <w:rsid w:val="00836E36"/>
    <w:rPr>
      <w:rFonts w:eastAsiaTheme="minorHAnsi"/>
    </w:rPr>
  </w:style>
  <w:style w:type="paragraph" w:customStyle="1" w:styleId="CA02902624AF4A29B122963212A72E2E4">
    <w:name w:val="CA02902624AF4A29B122963212A72E2E4"/>
    <w:rsid w:val="00836E36"/>
    <w:rPr>
      <w:rFonts w:eastAsiaTheme="minorHAnsi"/>
    </w:rPr>
  </w:style>
  <w:style w:type="paragraph" w:customStyle="1" w:styleId="389F4B6D47B249AA8D20A9C2FD6858341">
    <w:name w:val="389F4B6D47B249AA8D20A9C2FD6858341"/>
    <w:rsid w:val="00836E36"/>
    <w:rPr>
      <w:rFonts w:eastAsiaTheme="minorHAnsi"/>
    </w:rPr>
  </w:style>
  <w:style w:type="paragraph" w:customStyle="1" w:styleId="8213FD2E086441328C0943EDD4E7439E1">
    <w:name w:val="8213FD2E086441328C0943EDD4E7439E1"/>
    <w:rsid w:val="00836E36"/>
    <w:rPr>
      <w:rFonts w:eastAsiaTheme="minorHAnsi"/>
    </w:rPr>
  </w:style>
  <w:style w:type="paragraph" w:customStyle="1" w:styleId="5353824D6AB943CBA02D35A12B7040EE1">
    <w:name w:val="5353824D6AB943CBA02D35A12B7040EE1"/>
    <w:rsid w:val="00836E36"/>
    <w:rPr>
      <w:rFonts w:eastAsiaTheme="minorHAnsi"/>
    </w:rPr>
  </w:style>
  <w:style w:type="paragraph" w:customStyle="1" w:styleId="7852CD5C7E4647F0BC467ECF68EDD4931">
    <w:name w:val="7852CD5C7E4647F0BC467ECF68EDD4931"/>
    <w:rsid w:val="00836E36"/>
    <w:rPr>
      <w:rFonts w:eastAsiaTheme="minorHAnsi"/>
    </w:rPr>
  </w:style>
  <w:style w:type="paragraph" w:customStyle="1" w:styleId="64CADBD9CCC64711AE6AAEBC1E97F61B4">
    <w:name w:val="64CADBD9CCC64711AE6AAEBC1E97F61B4"/>
    <w:rsid w:val="00836E36"/>
    <w:rPr>
      <w:rFonts w:eastAsiaTheme="minorHAnsi"/>
    </w:rPr>
  </w:style>
  <w:style w:type="paragraph" w:customStyle="1" w:styleId="4CE1E516A30F4D909C0E884EDD84D1E84">
    <w:name w:val="4CE1E516A30F4D909C0E884EDD84D1E84"/>
    <w:rsid w:val="00836E36"/>
    <w:rPr>
      <w:rFonts w:eastAsiaTheme="minorHAnsi"/>
    </w:rPr>
  </w:style>
  <w:style w:type="paragraph" w:customStyle="1" w:styleId="97749F2F485842CDA5A7AE83F32751524">
    <w:name w:val="97749F2F485842CDA5A7AE83F32751524"/>
    <w:rsid w:val="00836E36"/>
    <w:rPr>
      <w:rFonts w:eastAsiaTheme="minorHAnsi"/>
    </w:rPr>
  </w:style>
  <w:style w:type="paragraph" w:customStyle="1" w:styleId="402DC1AAAD1C4B47B59D454C736CF4F44">
    <w:name w:val="402DC1AAAD1C4B47B59D454C736CF4F44"/>
    <w:rsid w:val="00836E36"/>
    <w:rPr>
      <w:rFonts w:eastAsiaTheme="minorHAnsi"/>
    </w:rPr>
  </w:style>
  <w:style w:type="paragraph" w:customStyle="1" w:styleId="DA0F616E967F42A28C5D2E96BD61F50F4">
    <w:name w:val="DA0F616E967F42A28C5D2E96BD61F50F4"/>
    <w:rsid w:val="00836E36"/>
    <w:rPr>
      <w:rFonts w:eastAsiaTheme="minorHAnsi"/>
    </w:rPr>
  </w:style>
  <w:style w:type="paragraph" w:customStyle="1" w:styleId="D4ACB85C01F344CDAE8BC456EBF28EAD4">
    <w:name w:val="D4ACB85C01F344CDAE8BC456EBF28EAD4"/>
    <w:rsid w:val="00836E36"/>
    <w:rPr>
      <w:rFonts w:eastAsiaTheme="minorHAnsi"/>
    </w:rPr>
  </w:style>
  <w:style w:type="paragraph" w:customStyle="1" w:styleId="FC1E818B34D24954BDC7E07FE09602CF3">
    <w:name w:val="FC1E818B34D24954BDC7E07FE09602CF3"/>
    <w:rsid w:val="00836E36"/>
    <w:rPr>
      <w:rFonts w:eastAsiaTheme="minorHAnsi"/>
    </w:rPr>
  </w:style>
  <w:style w:type="paragraph" w:customStyle="1" w:styleId="CE0AE5C3D2404403A4FE6FE7C6E707473">
    <w:name w:val="CE0AE5C3D2404403A4FE6FE7C6E707473"/>
    <w:rsid w:val="00836E36"/>
    <w:rPr>
      <w:rFonts w:eastAsiaTheme="minorHAnsi"/>
    </w:rPr>
  </w:style>
  <w:style w:type="paragraph" w:customStyle="1" w:styleId="98B4A7862DCE4091BD4DD907179693DE3">
    <w:name w:val="98B4A7862DCE4091BD4DD907179693DE3"/>
    <w:rsid w:val="00836E36"/>
    <w:rPr>
      <w:rFonts w:eastAsiaTheme="minorHAnsi"/>
    </w:rPr>
  </w:style>
  <w:style w:type="paragraph" w:customStyle="1" w:styleId="2769850953BB4F73A2654071173AADFD3">
    <w:name w:val="2769850953BB4F73A2654071173AADFD3"/>
    <w:rsid w:val="00836E36"/>
    <w:rPr>
      <w:rFonts w:eastAsiaTheme="minorHAnsi"/>
    </w:rPr>
  </w:style>
  <w:style w:type="paragraph" w:customStyle="1" w:styleId="41504A7DE13841ECA0020302158C471D3">
    <w:name w:val="41504A7DE13841ECA0020302158C471D3"/>
    <w:rsid w:val="00836E36"/>
    <w:rPr>
      <w:rFonts w:eastAsiaTheme="minorHAnsi"/>
    </w:rPr>
  </w:style>
  <w:style w:type="paragraph" w:customStyle="1" w:styleId="CC4DD7498FE6491BAA629EF65D5D87FF">
    <w:name w:val="CC4DD7498FE6491BAA629EF65D5D87FF"/>
    <w:rsid w:val="00836E36"/>
  </w:style>
  <w:style w:type="paragraph" w:customStyle="1" w:styleId="795F6962F798479D8256C86C076D6118">
    <w:name w:val="795F6962F798479D8256C86C076D6118"/>
    <w:rsid w:val="00836E36"/>
  </w:style>
  <w:style w:type="paragraph" w:customStyle="1" w:styleId="5E14A247ADF545FC8B479D3FC7DCA0DA7">
    <w:name w:val="5E14A247ADF545FC8B479D3FC7DCA0DA7"/>
    <w:rsid w:val="00836E36"/>
    <w:rPr>
      <w:rFonts w:eastAsiaTheme="minorHAnsi"/>
    </w:rPr>
  </w:style>
  <w:style w:type="paragraph" w:customStyle="1" w:styleId="5204E288E79349ECA109580B8B4BEE3C5">
    <w:name w:val="5204E288E79349ECA109580B8B4BEE3C5"/>
    <w:rsid w:val="00836E36"/>
    <w:rPr>
      <w:rFonts w:eastAsiaTheme="minorHAnsi"/>
    </w:rPr>
  </w:style>
  <w:style w:type="paragraph" w:customStyle="1" w:styleId="4564ECAE05CE4114B2318E08B72A62A17">
    <w:name w:val="4564ECAE05CE4114B2318E08B72A62A17"/>
    <w:rsid w:val="00836E36"/>
    <w:rPr>
      <w:rFonts w:eastAsiaTheme="minorHAnsi"/>
    </w:rPr>
  </w:style>
  <w:style w:type="paragraph" w:customStyle="1" w:styleId="08C4C4C202544DC2AEF11AAD491A73AF5">
    <w:name w:val="08C4C4C202544DC2AEF11AAD491A73AF5"/>
    <w:rsid w:val="00836E36"/>
    <w:rPr>
      <w:rFonts w:eastAsiaTheme="minorHAnsi"/>
    </w:rPr>
  </w:style>
  <w:style w:type="paragraph" w:customStyle="1" w:styleId="9936A7CC532C4E15BDD62C11B8F6BB367">
    <w:name w:val="9936A7CC532C4E15BDD62C11B8F6BB367"/>
    <w:rsid w:val="00836E36"/>
    <w:rPr>
      <w:rFonts w:eastAsiaTheme="minorHAnsi"/>
    </w:rPr>
  </w:style>
  <w:style w:type="paragraph" w:customStyle="1" w:styleId="8B45C188D8FA4EA5BE10088FCDECAF5A3">
    <w:name w:val="8B45C188D8FA4EA5BE10088FCDECAF5A3"/>
    <w:rsid w:val="00836E36"/>
    <w:rPr>
      <w:rFonts w:eastAsiaTheme="minorHAnsi"/>
    </w:rPr>
  </w:style>
  <w:style w:type="paragraph" w:customStyle="1" w:styleId="B5FB9A6E3E0D49E99BD2CA1A7DB3FF0B5">
    <w:name w:val="B5FB9A6E3E0D49E99BD2CA1A7DB3FF0B5"/>
    <w:rsid w:val="00836E36"/>
    <w:rPr>
      <w:rFonts w:eastAsiaTheme="minorHAnsi"/>
    </w:rPr>
  </w:style>
  <w:style w:type="paragraph" w:customStyle="1" w:styleId="A7006988633448B6BCB0A5F596C704B22">
    <w:name w:val="A7006988633448B6BCB0A5F596C704B22"/>
    <w:rsid w:val="00836E36"/>
    <w:rPr>
      <w:rFonts w:eastAsiaTheme="minorHAnsi"/>
    </w:rPr>
  </w:style>
  <w:style w:type="paragraph" w:customStyle="1" w:styleId="056050802CC742E09EE3475238ED37425">
    <w:name w:val="056050802CC742E09EE3475238ED37425"/>
    <w:rsid w:val="00836E36"/>
    <w:rPr>
      <w:rFonts w:eastAsiaTheme="minorHAnsi"/>
    </w:rPr>
  </w:style>
  <w:style w:type="paragraph" w:customStyle="1" w:styleId="CA02902624AF4A29B122963212A72E2E5">
    <w:name w:val="CA02902624AF4A29B122963212A72E2E5"/>
    <w:rsid w:val="00836E36"/>
    <w:rPr>
      <w:rFonts w:eastAsiaTheme="minorHAnsi"/>
    </w:rPr>
  </w:style>
  <w:style w:type="paragraph" w:customStyle="1" w:styleId="389F4B6D47B249AA8D20A9C2FD6858342">
    <w:name w:val="389F4B6D47B249AA8D20A9C2FD6858342"/>
    <w:rsid w:val="00836E36"/>
    <w:rPr>
      <w:rFonts w:eastAsiaTheme="minorHAnsi"/>
    </w:rPr>
  </w:style>
  <w:style w:type="paragraph" w:customStyle="1" w:styleId="8213FD2E086441328C0943EDD4E7439E2">
    <w:name w:val="8213FD2E086441328C0943EDD4E7439E2"/>
    <w:rsid w:val="00836E36"/>
    <w:rPr>
      <w:rFonts w:eastAsiaTheme="minorHAnsi"/>
    </w:rPr>
  </w:style>
  <w:style w:type="paragraph" w:customStyle="1" w:styleId="5353824D6AB943CBA02D35A12B7040EE2">
    <w:name w:val="5353824D6AB943CBA02D35A12B7040EE2"/>
    <w:rsid w:val="00836E36"/>
    <w:rPr>
      <w:rFonts w:eastAsiaTheme="minorHAnsi"/>
    </w:rPr>
  </w:style>
  <w:style w:type="paragraph" w:customStyle="1" w:styleId="7852CD5C7E4647F0BC467ECF68EDD4932">
    <w:name w:val="7852CD5C7E4647F0BC467ECF68EDD4932"/>
    <w:rsid w:val="00836E36"/>
    <w:rPr>
      <w:rFonts w:eastAsiaTheme="minorHAnsi"/>
    </w:rPr>
  </w:style>
  <w:style w:type="paragraph" w:customStyle="1" w:styleId="64CADBD9CCC64711AE6AAEBC1E97F61B5">
    <w:name w:val="64CADBD9CCC64711AE6AAEBC1E97F61B5"/>
    <w:rsid w:val="00836E36"/>
    <w:rPr>
      <w:rFonts w:eastAsiaTheme="minorHAnsi"/>
    </w:rPr>
  </w:style>
  <w:style w:type="paragraph" w:customStyle="1" w:styleId="4CE1E516A30F4D909C0E884EDD84D1E85">
    <w:name w:val="4CE1E516A30F4D909C0E884EDD84D1E85"/>
    <w:rsid w:val="00836E36"/>
    <w:rPr>
      <w:rFonts w:eastAsiaTheme="minorHAnsi"/>
    </w:rPr>
  </w:style>
  <w:style w:type="paragraph" w:customStyle="1" w:styleId="97749F2F485842CDA5A7AE83F32751525">
    <w:name w:val="97749F2F485842CDA5A7AE83F32751525"/>
    <w:rsid w:val="00836E36"/>
    <w:rPr>
      <w:rFonts w:eastAsiaTheme="minorHAnsi"/>
    </w:rPr>
  </w:style>
  <w:style w:type="paragraph" w:customStyle="1" w:styleId="402DC1AAAD1C4B47B59D454C736CF4F45">
    <w:name w:val="402DC1AAAD1C4B47B59D454C736CF4F45"/>
    <w:rsid w:val="00836E36"/>
    <w:rPr>
      <w:rFonts w:eastAsiaTheme="minorHAnsi"/>
    </w:rPr>
  </w:style>
  <w:style w:type="paragraph" w:customStyle="1" w:styleId="CC4DD7498FE6491BAA629EF65D5D87FF1">
    <w:name w:val="CC4DD7498FE6491BAA629EF65D5D87FF1"/>
    <w:rsid w:val="00836E36"/>
    <w:rPr>
      <w:rFonts w:eastAsiaTheme="minorHAnsi"/>
    </w:rPr>
  </w:style>
  <w:style w:type="paragraph" w:customStyle="1" w:styleId="795F6962F798479D8256C86C076D61181">
    <w:name w:val="795F6962F798479D8256C86C076D61181"/>
    <w:rsid w:val="00836E36"/>
    <w:rPr>
      <w:rFonts w:eastAsiaTheme="minorHAnsi"/>
    </w:rPr>
  </w:style>
  <w:style w:type="paragraph" w:customStyle="1" w:styleId="5E14A247ADF545FC8B479D3FC7DCA0DA8">
    <w:name w:val="5E14A247ADF545FC8B479D3FC7DCA0DA8"/>
    <w:rsid w:val="00D44667"/>
    <w:rPr>
      <w:rFonts w:eastAsiaTheme="minorHAnsi"/>
    </w:rPr>
  </w:style>
  <w:style w:type="paragraph" w:customStyle="1" w:styleId="4564ECAE05CE4114B2318E08B72A62A18">
    <w:name w:val="4564ECAE05CE4114B2318E08B72A62A18"/>
    <w:rsid w:val="00D44667"/>
    <w:rPr>
      <w:rFonts w:eastAsiaTheme="minorHAnsi"/>
    </w:rPr>
  </w:style>
  <w:style w:type="paragraph" w:customStyle="1" w:styleId="9936A7CC532C4E15BDD62C11B8F6BB368">
    <w:name w:val="9936A7CC532C4E15BDD62C11B8F6BB368"/>
    <w:rsid w:val="00D44667"/>
    <w:rPr>
      <w:rFonts w:eastAsiaTheme="minorHAnsi"/>
    </w:rPr>
  </w:style>
  <w:style w:type="paragraph" w:customStyle="1" w:styleId="B5FB9A6E3E0D49E99BD2CA1A7DB3FF0B6">
    <w:name w:val="B5FB9A6E3E0D49E99BD2CA1A7DB3FF0B6"/>
    <w:rsid w:val="00D44667"/>
    <w:rPr>
      <w:rFonts w:eastAsiaTheme="minorHAnsi"/>
    </w:rPr>
  </w:style>
  <w:style w:type="paragraph" w:customStyle="1" w:styleId="A7006988633448B6BCB0A5F596C704B23">
    <w:name w:val="A7006988633448B6BCB0A5F596C704B23"/>
    <w:rsid w:val="00D44667"/>
    <w:rPr>
      <w:rFonts w:eastAsiaTheme="minorHAnsi"/>
    </w:rPr>
  </w:style>
  <w:style w:type="paragraph" w:customStyle="1" w:styleId="056050802CC742E09EE3475238ED37426">
    <w:name w:val="056050802CC742E09EE3475238ED37426"/>
    <w:rsid w:val="00D44667"/>
    <w:rPr>
      <w:rFonts w:eastAsiaTheme="minorHAnsi"/>
    </w:rPr>
  </w:style>
  <w:style w:type="paragraph" w:customStyle="1" w:styleId="CA02902624AF4A29B122963212A72E2E6">
    <w:name w:val="CA02902624AF4A29B122963212A72E2E6"/>
    <w:rsid w:val="00D44667"/>
    <w:rPr>
      <w:rFonts w:eastAsiaTheme="minorHAnsi"/>
    </w:rPr>
  </w:style>
  <w:style w:type="paragraph" w:customStyle="1" w:styleId="389F4B6D47B249AA8D20A9C2FD6858343">
    <w:name w:val="389F4B6D47B249AA8D20A9C2FD6858343"/>
    <w:rsid w:val="00D44667"/>
    <w:rPr>
      <w:rFonts w:eastAsiaTheme="minorHAnsi"/>
    </w:rPr>
  </w:style>
  <w:style w:type="paragraph" w:customStyle="1" w:styleId="8213FD2E086441328C0943EDD4E7439E3">
    <w:name w:val="8213FD2E086441328C0943EDD4E7439E3"/>
    <w:rsid w:val="00D44667"/>
    <w:rPr>
      <w:rFonts w:eastAsiaTheme="minorHAnsi"/>
    </w:rPr>
  </w:style>
  <w:style w:type="paragraph" w:customStyle="1" w:styleId="5353824D6AB943CBA02D35A12B7040EE3">
    <w:name w:val="5353824D6AB943CBA02D35A12B7040EE3"/>
    <w:rsid w:val="00D44667"/>
    <w:rPr>
      <w:rFonts w:eastAsiaTheme="minorHAnsi"/>
    </w:rPr>
  </w:style>
  <w:style w:type="paragraph" w:customStyle="1" w:styleId="7852CD5C7E4647F0BC467ECF68EDD4933">
    <w:name w:val="7852CD5C7E4647F0BC467ECF68EDD4933"/>
    <w:rsid w:val="00D44667"/>
    <w:rPr>
      <w:rFonts w:eastAsiaTheme="minorHAnsi"/>
    </w:rPr>
  </w:style>
  <w:style w:type="paragraph" w:customStyle="1" w:styleId="64CADBD9CCC64711AE6AAEBC1E97F61B6">
    <w:name w:val="64CADBD9CCC64711AE6AAEBC1E97F61B6"/>
    <w:rsid w:val="00D44667"/>
    <w:rPr>
      <w:rFonts w:eastAsiaTheme="minorHAnsi"/>
    </w:rPr>
  </w:style>
  <w:style w:type="paragraph" w:customStyle="1" w:styleId="4CE1E516A30F4D909C0E884EDD84D1E86">
    <w:name w:val="4CE1E516A30F4D909C0E884EDD84D1E86"/>
    <w:rsid w:val="00D44667"/>
    <w:rPr>
      <w:rFonts w:eastAsiaTheme="minorHAnsi"/>
    </w:rPr>
  </w:style>
  <w:style w:type="paragraph" w:customStyle="1" w:styleId="97749F2F485842CDA5A7AE83F32751526">
    <w:name w:val="97749F2F485842CDA5A7AE83F32751526"/>
    <w:rsid w:val="00D44667"/>
    <w:rPr>
      <w:rFonts w:eastAsiaTheme="minorHAnsi"/>
    </w:rPr>
  </w:style>
  <w:style w:type="paragraph" w:customStyle="1" w:styleId="402DC1AAAD1C4B47B59D454C736CF4F46">
    <w:name w:val="402DC1AAAD1C4B47B59D454C736CF4F46"/>
    <w:rsid w:val="00D44667"/>
    <w:rPr>
      <w:rFonts w:eastAsiaTheme="minorHAnsi"/>
    </w:rPr>
  </w:style>
  <w:style w:type="paragraph" w:customStyle="1" w:styleId="CC4DD7498FE6491BAA629EF65D5D87FF2">
    <w:name w:val="CC4DD7498FE6491BAA629EF65D5D87FF2"/>
    <w:rsid w:val="00D44667"/>
    <w:rPr>
      <w:rFonts w:eastAsiaTheme="minorHAnsi"/>
    </w:rPr>
  </w:style>
  <w:style w:type="paragraph" w:customStyle="1" w:styleId="795F6962F798479D8256C86C076D61182">
    <w:name w:val="795F6962F798479D8256C86C076D61182"/>
    <w:rsid w:val="00D44667"/>
    <w:rPr>
      <w:rFonts w:eastAsiaTheme="minorHAnsi"/>
    </w:rPr>
  </w:style>
  <w:style w:type="paragraph" w:customStyle="1" w:styleId="2A2630E6DC3441B880A3C8B10D869FED">
    <w:name w:val="2A2630E6DC3441B880A3C8B10D869FED"/>
    <w:rsid w:val="007D6940"/>
  </w:style>
  <w:style w:type="paragraph" w:customStyle="1" w:styleId="D366C22B82084270BC3E3F8B3901E7BA">
    <w:name w:val="D366C22B82084270BC3E3F8B3901E7BA"/>
    <w:rsid w:val="007D6940"/>
  </w:style>
  <w:style w:type="paragraph" w:customStyle="1" w:styleId="163DB09C35E1442DAEF213312B67D586">
    <w:name w:val="163DB09C35E1442DAEF213312B67D586"/>
    <w:rsid w:val="007D6940"/>
  </w:style>
  <w:style w:type="paragraph" w:customStyle="1" w:styleId="7422ECA51FFF4B56A2B1C419933587D0">
    <w:name w:val="7422ECA51FFF4B56A2B1C419933587D0"/>
    <w:rsid w:val="007D6940"/>
  </w:style>
  <w:style w:type="paragraph" w:customStyle="1" w:styleId="5EA8B0AE18E345DAAB7E56408F1D1856">
    <w:name w:val="5EA8B0AE18E345DAAB7E56408F1D1856"/>
    <w:rsid w:val="007D6940"/>
  </w:style>
  <w:style w:type="paragraph" w:customStyle="1" w:styleId="DCB069BE6BE148369240962A202CE104">
    <w:name w:val="DCB069BE6BE148369240962A202CE104"/>
    <w:rsid w:val="007D6940"/>
  </w:style>
  <w:style w:type="paragraph" w:customStyle="1" w:styleId="3F5E839AC0D04416A431386470BBB11D">
    <w:name w:val="3F5E839AC0D04416A431386470BBB11D"/>
    <w:rsid w:val="007D6940"/>
  </w:style>
  <w:style w:type="paragraph" w:customStyle="1" w:styleId="84A57964E88543B3A0891EC80B545C8B">
    <w:name w:val="84A57964E88543B3A0891EC80B545C8B"/>
    <w:rsid w:val="007D6940"/>
  </w:style>
  <w:style w:type="paragraph" w:customStyle="1" w:styleId="6F6A4AC08E6F4FD8ABF282298303F363">
    <w:name w:val="6F6A4AC08E6F4FD8ABF282298303F363"/>
    <w:rsid w:val="007D6940"/>
  </w:style>
  <w:style w:type="paragraph" w:customStyle="1" w:styleId="6AA8F5BD32734CEDBF08C0D5A4FA1F6F">
    <w:name w:val="6AA8F5BD32734CEDBF08C0D5A4FA1F6F"/>
    <w:rsid w:val="007D6940"/>
  </w:style>
  <w:style w:type="paragraph" w:customStyle="1" w:styleId="F05DF1DE168A4E75953861CFEC26A07E">
    <w:name w:val="F05DF1DE168A4E75953861CFEC26A07E"/>
    <w:rsid w:val="007D6940"/>
  </w:style>
  <w:style w:type="paragraph" w:customStyle="1" w:styleId="F333085AF8594700A75A08B2A118649B">
    <w:name w:val="F333085AF8594700A75A08B2A118649B"/>
    <w:rsid w:val="007D6940"/>
  </w:style>
  <w:style w:type="paragraph" w:customStyle="1" w:styleId="1E500CF384744203AAB55D78C4CFFEA6">
    <w:name w:val="1E500CF384744203AAB55D78C4CFFEA6"/>
    <w:rsid w:val="007D6940"/>
  </w:style>
  <w:style w:type="paragraph" w:customStyle="1" w:styleId="36E2B0D133AE469582788DABD799D633">
    <w:name w:val="36E2B0D133AE469582788DABD799D633"/>
    <w:rsid w:val="007D6940"/>
  </w:style>
  <w:style w:type="paragraph" w:customStyle="1" w:styleId="B8E93BF4324F4EC8B39C1703D10CD9EE">
    <w:name w:val="B8E93BF4324F4EC8B39C1703D10CD9EE"/>
    <w:rsid w:val="007D6940"/>
  </w:style>
  <w:style w:type="paragraph" w:customStyle="1" w:styleId="0914B369A09A4F7284BE10ABDB7EEE5B">
    <w:name w:val="0914B369A09A4F7284BE10ABDB7EEE5B"/>
    <w:rsid w:val="007D6940"/>
  </w:style>
  <w:style w:type="paragraph" w:customStyle="1" w:styleId="B40D54FF645343B1B28C1370F2BDC203">
    <w:name w:val="B40D54FF645343B1B28C1370F2BDC203"/>
    <w:rsid w:val="007D6940"/>
  </w:style>
  <w:style w:type="paragraph" w:customStyle="1" w:styleId="2A2630E6DC3441B880A3C8B10D869FED1">
    <w:name w:val="2A2630E6DC3441B880A3C8B10D869FED1"/>
    <w:rsid w:val="007D6940"/>
    <w:rPr>
      <w:rFonts w:eastAsiaTheme="minorHAnsi"/>
    </w:rPr>
  </w:style>
  <w:style w:type="paragraph" w:customStyle="1" w:styleId="D366C22B82084270BC3E3F8B3901E7BA1">
    <w:name w:val="D366C22B82084270BC3E3F8B3901E7BA1"/>
    <w:rsid w:val="007D6940"/>
    <w:rPr>
      <w:rFonts w:eastAsiaTheme="minorHAnsi"/>
    </w:rPr>
  </w:style>
  <w:style w:type="paragraph" w:customStyle="1" w:styleId="163DB09C35E1442DAEF213312B67D5861">
    <w:name w:val="163DB09C35E1442DAEF213312B67D5861"/>
    <w:rsid w:val="007D6940"/>
    <w:rPr>
      <w:rFonts w:eastAsiaTheme="minorHAnsi"/>
    </w:rPr>
  </w:style>
  <w:style w:type="paragraph" w:customStyle="1" w:styleId="7422ECA51FFF4B56A2B1C419933587D01">
    <w:name w:val="7422ECA51FFF4B56A2B1C419933587D01"/>
    <w:rsid w:val="007D6940"/>
    <w:rPr>
      <w:rFonts w:eastAsiaTheme="minorHAnsi"/>
    </w:rPr>
  </w:style>
  <w:style w:type="paragraph" w:customStyle="1" w:styleId="5EA8B0AE18E345DAAB7E56408F1D18561">
    <w:name w:val="5EA8B0AE18E345DAAB7E56408F1D18561"/>
    <w:rsid w:val="007D6940"/>
    <w:rPr>
      <w:rFonts w:eastAsiaTheme="minorHAnsi"/>
    </w:rPr>
  </w:style>
  <w:style w:type="paragraph" w:customStyle="1" w:styleId="DCB069BE6BE148369240962A202CE1041">
    <w:name w:val="DCB069BE6BE148369240962A202CE1041"/>
    <w:rsid w:val="007D6940"/>
    <w:rPr>
      <w:rFonts w:eastAsiaTheme="minorHAnsi"/>
    </w:rPr>
  </w:style>
  <w:style w:type="paragraph" w:customStyle="1" w:styleId="3F5E839AC0D04416A431386470BBB11D1">
    <w:name w:val="3F5E839AC0D04416A431386470BBB11D1"/>
    <w:rsid w:val="007D6940"/>
    <w:rPr>
      <w:rFonts w:eastAsiaTheme="minorHAnsi"/>
    </w:rPr>
  </w:style>
  <w:style w:type="paragraph" w:customStyle="1" w:styleId="84A57964E88543B3A0891EC80B545C8B1">
    <w:name w:val="84A57964E88543B3A0891EC80B545C8B1"/>
    <w:rsid w:val="007D6940"/>
    <w:rPr>
      <w:rFonts w:eastAsiaTheme="minorHAnsi"/>
    </w:rPr>
  </w:style>
  <w:style w:type="paragraph" w:customStyle="1" w:styleId="6F6A4AC08E6F4FD8ABF282298303F3631">
    <w:name w:val="6F6A4AC08E6F4FD8ABF282298303F3631"/>
    <w:rsid w:val="007D6940"/>
    <w:rPr>
      <w:rFonts w:eastAsiaTheme="minorHAnsi"/>
    </w:rPr>
  </w:style>
  <w:style w:type="paragraph" w:customStyle="1" w:styleId="6AA8F5BD32734CEDBF08C0D5A4FA1F6F1">
    <w:name w:val="6AA8F5BD32734CEDBF08C0D5A4FA1F6F1"/>
    <w:rsid w:val="007D6940"/>
    <w:rPr>
      <w:rFonts w:eastAsiaTheme="minorHAnsi"/>
    </w:rPr>
  </w:style>
  <w:style w:type="paragraph" w:customStyle="1" w:styleId="F05DF1DE168A4E75953861CFEC26A07E1">
    <w:name w:val="F05DF1DE168A4E75953861CFEC26A07E1"/>
    <w:rsid w:val="007D6940"/>
    <w:rPr>
      <w:rFonts w:eastAsiaTheme="minorHAnsi"/>
    </w:rPr>
  </w:style>
  <w:style w:type="paragraph" w:customStyle="1" w:styleId="F333085AF8594700A75A08B2A118649B1">
    <w:name w:val="F333085AF8594700A75A08B2A118649B1"/>
    <w:rsid w:val="007D6940"/>
    <w:rPr>
      <w:rFonts w:eastAsiaTheme="minorHAnsi"/>
    </w:rPr>
  </w:style>
  <w:style w:type="paragraph" w:customStyle="1" w:styleId="1E500CF384744203AAB55D78C4CFFEA61">
    <w:name w:val="1E500CF384744203AAB55D78C4CFFEA61"/>
    <w:rsid w:val="007D6940"/>
    <w:rPr>
      <w:rFonts w:eastAsiaTheme="minorHAnsi"/>
    </w:rPr>
  </w:style>
  <w:style w:type="paragraph" w:customStyle="1" w:styleId="36E2B0D133AE469582788DABD799D6331">
    <w:name w:val="36E2B0D133AE469582788DABD799D6331"/>
    <w:rsid w:val="007D6940"/>
    <w:rPr>
      <w:rFonts w:eastAsiaTheme="minorHAnsi"/>
    </w:rPr>
  </w:style>
  <w:style w:type="paragraph" w:customStyle="1" w:styleId="B8E93BF4324F4EC8B39C1703D10CD9EE1">
    <w:name w:val="B8E93BF4324F4EC8B39C1703D10CD9EE1"/>
    <w:rsid w:val="007D6940"/>
    <w:rPr>
      <w:rFonts w:eastAsiaTheme="minorHAnsi"/>
    </w:rPr>
  </w:style>
  <w:style w:type="paragraph" w:customStyle="1" w:styleId="0914B369A09A4F7284BE10ABDB7EEE5B1">
    <w:name w:val="0914B369A09A4F7284BE10ABDB7EEE5B1"/>
    <w:rsid w:val="007D6940"/>
    <w:rPr>
      <w:rFonts w:eastAsiaTheme="minorHAnsi"/>
    </w:rPr>
  </w:style>
  <w:style w:type="paragraph" w:customStyle="1" w:styleId="B5FB9A6E3E0D49E99BD2CA1A7DB3FF0B7">
    <w:name w:val="B5FB9A6E3E0D49E99BD2CA1A7DB3FF0B7"/>
    <w:rsid w:val="007D6940"/>
    <w:rPr>
      <w:rFonts w:eastAsiaTheme="minorHAnsi"/>
    </w:rPr>
  </w:style>
  <w:style w:type="paragraph" w:customStyle="1" w:styleId="CA02902624AF4A29B122963212A72E2E7">
    <w:name w:val="CA02902624AF4A29B122963212A72E2E7"/>
    <w:rsid w:val="007D6940"/>
    <w:rPr>
      <w:rFonts w:eastAsiaTheme="minorHAnsi"/>
    </w:rPr>
  </w:style>
  <w:style w:type="paragraph" w:customStyle="1" w:styleId="8213FD2E086441328C0943EDD4E7439E4">
    <w:name w:val="8213FD2E086441328C0943EDD4E7439E4"/>
    <w:rsid w:val="007D6940"/>
    <w:rPr>
      <w:rFonts w:eastAsiaTheme="minorHAnsi"/>
    </w:rPr>
  </w:style>
  <w:style w:type="paragraph" w:customStyle="1" w:styleId="64CADBD9CCC64711AE6AAEBC1E97F61B7">
    <w:name w:val="64CADBD9CCC64711AE6AAEBC1E97F61B7"/>
    <w:rsid w:val="007D6940"/>
    <w:rPr>
      <w:rFonts w:eastAsiaTheme="minorHAnsi"/>
    </w:rPr>
  </w:style>
  <w:style w:type="paragraph" w:customStyle="1" w:styleId="97749F2F485842CDA5A7AE83F32751527">
    <w:name w:val="97749F2F485842CDA5A7AE83F32751527"/>
    <w:rsid w:val="007D6940"/>
    <w:rPr>
      <w:rFonts w:eastAsiaTheme="minorHAnsi"/>
    </w:rPr>
  </w:style>
  <w:style w:type="paragraph" w:customStyle="1" w:styleId="CC4DD7498FE6491BAA629EF65D5D87FF3">
    <w:name w:val="CC4DD7498FE6491BAA629EF65D5D87FF3"/>
    <w:rsid w:val="007D6940"/>
    <w:rPr>
      <w:rFonts w:eastAsiaTheme="minorHAnsi"/>
    </w:rPr>
  </w:style>
  <w:style w:type="paragraph" w:customStyle="1" w:styleId="2A2630E6DC3441B880A3C8B10D869FED2">
    <w:name w:val="2A2630E6DC3441B880A3C8B10D869FED2"/>
    <w:rsid w:val="003634AD"/>
    <w:rPr>
      <w:rFonts w:eastAsiaTheme="minorHAnsi"/>
    </w:rPr>
  </w:style>
  <w:style w:type="paragraph" w:customStyle="1" w:styleId="D366C22B82084270BC3E3F8B3901E7BA2">
    <w:name w:val="D366C22B82084270BC3E3F8B3901E7BA2"/>
    <w:rsid w:val="003634AD"/>
    <w:rPr>
      <w:rFonts w:eastAsiaTheme="minorHAnsi"/>
    </w:rPr>
  </w:style>
  <w:style w:type="paragraph" w:customStyle="1" w:styleId="163DB09C35E1442DAEF213312B67D5862">
    <w:name w:val="163DB09C35E1442DAEF213312B67D5862"/>
    <w:rsid w:val="003634AD"/>
    <w:rPr>
      <w:rFonts w:eastAsiaTheme="minorHAnsi"/>
    </w:rPr>
  </w:style>
  <w:style w:type="paragraph" w:customStyle="1" w:styleId="7422ECA51FFF4B56A2B1C419933587D02">
    <w:name w:val="7422ECA51FFF4B56A2B1C419933587D02"/>
    <w:rsid w:val="003634AD"/>
    <w:rPr>
      <w:rFonts w:eastAsiaTheme="minorHAnsi"/>
    </w:rPr>
  </w:style>
  <w:style w:type="paragraph" w:customStyle="1" w:styleId="5EA8B0AE18E345DAAB7E56408F1D18562">
    <w:name w:val="5EA8B0AE18E345DAAB7E56408F1D18562"/>
    <w:rsid w:val="003634AD"/>
    <w:rPr>
      <w:rFonts w:eastAsiaTheme="minorHAnsi"/>
    </w:rPr>
  </w:style>
  <w:style w:type="paragraph" w:customStyle="1" w:styleId="DCB069BE6BE148369240962A202CE1042">
    <w:name w:val="DCB069BE6BE148369240962A202CE1042"/>
    <w:rsid w:val="003634AD"/>
    <w:rPr>
      <w:rFonts w:eastAsiaTheme="minorHAnsi"/>
    </w:rPr>
  </w:style>
  <w:style w:type="paragraph" w:customStyle="1" w:styleId="3F5E839AC0D04416A431386470BBB11D2">
    <w:name w:val="3F5E839AC0D04416A431386470BBB11D2"/>
    <w:rsid w:val="003634AD"/>
    <w:rPr>
      <w:rFonts w:eastAsiaTheme="minorHAnsi"/>
    </w:rPr>
  </w:style>
  <w:style w:type="paragraph" w:customStyle="1" w:styleId="84A57964E88543B3A0891EC80B545C8B2">
    <w:name w:val="84A57964E88543B3A0891EC80B545C8B2"/>
    <w:rsid w:val="003634AD"/>
    <w:rPr>
      <w:rFonts w:eastAsiaTheme="minorHAnsi"/>
    </w:rPr>
  </w:style>
  <w:style w:type="paragraph" w:customStyle="1" w:styleId="6F6A4AC08E6F4FD8ABF282298303F3632">
    <w:name w:val="6F6A4AC08E6F4FD8ABF282298303F3632"/>
    <w:rsid w:val="003634AD"/>
    <w:rPr>
      <w:rFonts w:eastAsiaTheme="minorHAnsi"/>
    </w:rPr>
  </w:style>
  <w:style w:type="paragraph" w:customStyle="1" w:styleId="6AA8F5BD32734CEDBF08C0D5A4FA1F6F2">
    <w:name w:val="6AA8F5BD32734CEDBF08C0D5A4FA1F6F2"/>
    <w:rsid w:val="003634AD"/>
    <w:rPr>
      <w:rFonts w:eastAsiaTheme="minorHAnsi"/>
    </w:rPr>
  </w:style>
  <w:style w:type="paragraph" w:customStyle="1" w:styleId="F05DF1DE168A4E75953861CFEC26A07E2">
    <w:name w:val="F05DF1DE168A4E75953861CFEC26A07E2"/>
    <w:rsid w:val="003634AD"/>
    <w:rPr>
      <w:rFonts w:eastAsiaTheme="minorHAnsi"/>
    </w:rPr>
  </w:style>
  <w:style w:type="paragraph" w:customStyle="1" w:styleId="F333085AF8594700A75A08B2A118649B2">
    <w:name w:val="F333085AF8594700A75A08B2A118649B2"/>
    <w:rsid w:val="003634AD"/>
    <w:rPr>
      <w:rFonts w:eastAsiaTheme="minorHAnsi"/>
    </w:rPr>
  </w:style>
  <w:style w:type="paragraph" w:customStyle="1" w:styleId="1E500CF384744203AAB55D78C4CFFEA62">
    <w:name w:val="1E500CF384744203AAB55D78C4CFFEA62"/>
    <w:rsid w:val="003634AD"/>
    <w:rPr>
      <w:rFonts w:eastAsiaTheme="minorHAnsi"/>
    </w:rPr>
  </w:style>
  <w:style w:type="paragraph" w:customStyle="1" w:styleId="36E2B0D133AE469582788DABD799D6332">
    <w:name w:val="36E2B0D133AE469582788DABD799D6332"/>
    <w:rsid w:val="003634AD"/>
    <w:rPr>
      <w:rFonts w:eastAsiaTheme="minorHAnsi"/>
    </w:rPr>
  </w:style>
  <w:style w:type="paragraph" w:customStyle="1" w:styleId="B8E93BF4324F4EC8B39C1703D10CD9EE2">
    <w:name w:val="B8E93BF4324F4EC8B39C1703D10CD9EE2"/>
    <w:rsid w:val="003634AD"/>
    <w:rPr>
      <w:rFonts w:eastAsiaTheme="minorHAnsi"/>
    </w:rPr>
  </w:style>
  <w:style w:type="paragraph" w:customStyle="1" w:styleId="0914B369A09A4F7284BE10ABDB7EEE5B2">
    <w:name w:val="0914B369A09A4F7284BE10ABDB7EEE5B2"/>
    <w:rsid w:val="003634AD"/>
    <w:rPr>
      <w:rFonts w:eastAsiaTheme="minorHAnsi"/>
    </w:rPr>
  </w:style>
  <w:style w:type="paragraph" w:customStyle="1" w:styleId="CA02902624AF4A29B122963212A72E2E8">
    <w:name w:val="CA02902624AF4A29B122963212A72E2E8"/>
    <w:rsid w:val="003634AD"/>
    <w:rPr>
      <w:rFonts w:eastAsiaTheme="minorHAnsi"/>
    </w:rPr>
  </w:style>
  <w:style w:type="paragraph" w:customStyle="1" w:styleId="8213FD2E086441328C0943EDD4E7439E5">
    <w:name w:val="8213FD2E086441328C0943EDD4E7439E5"/>
    <w:rsid w:val="003634AD"/>
    <w:rPr>
      <w:rFonts w:eastAsiaTheme="minorHAnsi"/>
    </w:rPr>
  </w:style>
  <w:style w:type="paragraph" w:customStyle="1" w:styleId="64CADBD9CCC64711AE6AAEBC1E97F61B8">
    <w:name w:val="64CADBD9CCC64711AE6AAEBC1E97F61B8"/>
    <w:rsid w:val="003634AD"/>
    <w:rPr>
      <w:rFonts w:eastAsiaTheme="minorHAnsi"/>
    </w:rPr>
  </w:style>
  <w:style w:type="paragraph" w:customStyle="1" w:styleId="97749F2F485842CDA5A7AE83F32751528">
    <w:name w:val="97749F2F485842CDA5A7AE83F32751528"/>
    <w:rsid w:val="003634AD"/>
    <w:rPr>
      <w:rFonts w:eastAsiaTheme="minorHAnsi"/>
    </w:rPr>
  </w:style>
  <w:style w:type="paragraph" w:customStyle="1" w:styleId="CC4DD7498FE6491BAA629EF65D5D87FF4">
    <w:name w:val="CC4DD7498FE6491BAA629EF65D5D87FF4"/>
    <w:rsid w:val="003634AD"/>
    <w:rPr>
      <w:rFonts w:eastAsiaTheme="minorHAnsi"/>
    </w:rPr>
  </w:style>
  <w:style w:type="paragraph" w:customStyle="1" w:styleId="5F1D0418FEA34AB6862F29159C22529E">
    <w:name w:val="5F1D0418FEA34AB6862F29159C22529E"/>
    <w:rsid w:val="004F4E74"/>
  </w:style>
  <w:style w:type="paragraph" w:customStyle="1" w:styleId="E41DA07E13104655BA80865871333652">
    <w:name w:val="E41DA07E13104655BA80865871333652"/>
    <w:rsid w:val="004F4E74"/>
  </w:style>
  <w:style w:type="paragraph" w:customStyle="1" w:styleId="53CB73E6314C48C097FF7F54C15B66CB">
    <w:name w:val="53CB73E6314C48C097FF7F54C15B66CB"/>
    <w:rsid w:val="004F4E74"/>
  </w:style>
  <w:style w:type="paragraph" w:customStyle="1" w:styleId="68D67171801341C89F8A8FEFC2174FDA">
    <w:name w:val="68D67171801341C89F8A8FEFC2174FDA"/>
    <w:rsid w:val="004F4E74"/>
  </w:style>
  <w:style w:type="paragraph" w:customStyle="1" w:styleId="A7D5B4A446574B43BA71A6B7504D9F2B">
    <w:name w:val="A7D5B4A446574B43BA71A6B7504D9F2B"/>
    <w:rsid w:val="004F4E74"/>
  </w:style>
  <w:style w:type="paragraph" w:customStyle="1" w:styleId="5374267BF007479D8643E2AA0F9F8EA6">
    <w:name w:val="5374267BF007479D8643E2AA0F9F8EA6"/>
    <w:rsid w:val="004F4E74"/>
  </w:style>
  <w:style w:type="paragraph" w:customStyle="1" w:styleId="FD77FF979CF64BB481DEF214EE4F5B55">
    <w:name w:val="FD77FF979CF64BB481DEF214EE4F5B55"/>
    <w:rsid w:val="004F4E74"/>
  </w:style>
  <w:style w:type="paragraph" w:customStyle="1" w:styleId="1F3CD87ED1E142468F30B4A137DE19F5">
    <w:name w:val="1F3CD87ED1E142468F30B4A137DE19F5"/>
    <w:rsid w:val="004F4E74"/>
  </w:style>
  <w:style w:type="paragraph" w:customStyle="1" w:styleId="CAB8D15F08D442749BAA1D74C2A7C1CB">
    <w:name w:val="CAB8D15F08D442749BAA1D74C2A7C1CB"/>
    <w:rsid w:val="004F4E74"/>
  </w:style>
  <w:style w:type="paragraph" w:customStyle="1" w:styleId="A4EFC43BB0B94C2BB9AC623ACC22D55F">
    <w:name w:val="A4EFC43BB0B94C2BB9AC623ACC22D55F"/>
    <w:rsid w:val="004F4E74"/>
  </w:style>
  <w:style w:type="paragraph" w:customStyle="1" w:styleId="D842DDC0A5734C75A1B899591D4A6A0F">
    <w:name w:val="D842DDC0A5734C75A1B899591D4A6A0F"/>
    <w:rsid w:val="004F4E74"/>
  </w:style>
  <w:style w:type="paragraph" w:customStyle="1" w:styleId="3318773DE48948B0A3547B65E555393A">
    <w:name w:val="3318773DE48948B0A3547B65E555393A"/>
    <w:rsid w:val="004F4E74"/>
  </w:style>
  <w:style w:type="paragraph" w:customStyle="1" w:styleId="111942C13557450988A9F058E3229A3E">
    <w:name w:val="111942C13557450988A9F058E3229A3E"/>
    <w:rsid w:val="004F4E74"/>
  </w:style>
  <w:style w:type="paragraph" w:customStyle="1" w:styleId="47B2A94E008245049AEEB94EEA375FBC">
    <w:name w:val="47B2A94E008245049AEEB94EEA375FBC"/>
    <w:rsid w:val="004F4E74"/>
  </w:style>
  <w:style w:type="paragraph" w:customStyle="1" w:styleId="62DCA9B8744F4C64A5ADF0270A02A3D6">
    <w:name w:val="62DCA9B8744F4C64A5ADF0270A02A3D6"/>
    <w:rsid w:val="004F4E74"/>
  </w:style>
  <w:style w:type="paragraph" w:customStyle="1" w:styleId="7EF54F1F145C4C0188120AD8E9D95481">
    <w:name w:val="7EF54F1F145C4C0188120AD8E9D95481"/>
    <w:rsid w:val="004F4E74"/>
  </w:style>
  <w:style w:type="paragraph" w:customStyle="1" w:styleId="12A46F5AE6F1446E9E333B07889E729F">
    <w:name w:val="12A46F5AE6F1446E9E333B07889E729F"/>
    <w:rsid w:val="004F4E74"/>
  </w:style>
  <w:style w:type="paragraph" w:customStyle="1" w:styleId="95D8DAC959834F2782CA058E484B5832">
    <w:name w:val="95D8DAC959834F2782CA058E484B5832"/>
    <w:rsid w:val="004F4E74"/>
  </w:style>
  <w:style w:type="paragraph" w:customStyle="1" w:styleId="3117859E261649E997952537D62A85C9">
    <w:name w:val="3117859E261649E997952537D62A85C9"/>
    <w:rsid w:val="004F4E74"/>
  </w:style>
  <w:style w:type="paragraph" w:customStyle="1" w:styleId="C166A953AEE34177B9B4C2025A6FBBD2">
    <w:name w:val="C166A953AEE34177B9B4C2025A6FBBD2"/>
    <w:rsid w:val="004F4E74"/>
  </w:style>
  <w:style w:type="paragraph" w:customStyle="1" w:styleId="DFD7DFE722D04F6C8FE5141F722BFFC1">
    <w:name w:val="DFD7DFE722D04F6C8FE5141F722BFFC1"/>
    <w:rsid w:val="004F4E74"/>
  </w:style>
  <w:style w:type="paragraph" w:customStyle="1" w:styleId="E560C88B54DE47E5B8C36F5DB4204EAA">
    <w:name w:val="E560C88B54DE47E5B8C36F5DB4204EAA"/>
    <w:rsid w:val="004F4E74"/>
  </w:style>
  <w:style w:type="paragraph" w:customStyle="1" w:styleId="433953C202614E7DA07C4F704C040976">
    <w:name w:val="433953C202614E7DA07C4F704C040976"/>
    <w:rsid w:val="004F4E74"/>
  </w:style>
  <w:style w:type="paragraph" w:customStyle="1" w:styleId="FEBF45ACB9184A99BA719CE4E8DD7817">
    <w:name w:val="FEBF45ACB9184A99BA719CE4E8DD7817"/>
    <w:rsid w:val="004F4E74"/>
  </w:style>
  <w:style w:type="paragraph" w:customStyle="1" w:styleId="A3C90E9AEFC04EF9AEFAF915B4243CAC">
    <w:name w:val="A3C90E9AEFC04EF9AEFAF915B4243CAC"/>
    <w:rsid w:val="004F4E74"/>
  </w:style>
  <w:style w:type="paragraph" w:customStyle="1" w:styleId="C73B2009925F44438E8E1209E08666C0">
    <w:name w:val="C73B2009925F44438E8E1209E08666C0"/>
    <w:rsid w:val="004F4E74"/>
  </w:style>
  <w:style w:type="paragraph" w:customStyle="1" w:styleId="E0009E017790438DA03AA2DE87755609">
    <w:name w:val="E0009E017790438DA03AA2DE87755609"/>
    <w:rsid w:val="004F4E74"/>
  </w:style>
  <w:style w:type="paragraph" w:customStyle="1" w:styleId="06A4FC0E30564D179FE6F7D9706D6917">
    <w:name w:val="06A4FC0E30564D179FE6F7D9706D6917"/>
    <w:rsid w:val="004F4E74"/>
  </w:style>
  <w:style w:type="paragraph" w:customStyle="1" w:styleId="BABC324D51E941BB9D49A5993E1B2983">
    <w:name w:val="BABC324D51E941BB9D49A5993E1B2983"/>
    <w:rsid w:val="004F4E74"/>
  </w:style>
  <w:style w:type="paragraph" w:customStyle="1" w:styleId="AEEAF270071443279FBEAD4A50B801A4">
    <w:name w:val="AEEAF270071443279FBEAD4A50B801A4"/>
    <w:rsid w:val="004F4E74"/>
  </w:style>
  <w:style w:type="paragraph" w:customStyle="1" w:styleId="878C8AB2439E47708BC5C571645F3737">
    <w:name w:val="878C8AB2439E47708BC5C571645F3737"/>
    <w:rsid w:val="004F4E74"/>
  </w:style>
  <w:style w:type="paragraph" w:customStyle="1" w:styleId="786A9B144EBB479F83EA5FCC95160EB4">
    <w:name w:val="786A9B144EBB479F83EA5FCC95160EB4"/>
    <w:rsid w:val="004F4E74"/>
  </w:style>
  <w:style w:type="paragraph" w:customStyle="1" w:styleId="8BB37B57DD944ACEB1606B0EE91257A7">
    <w:name w:val="8BB37B57DD944ACEB1606B0EE91257A7"/>
    <w:rsid w:val="004F4E74"/>
  </w:style>
  <w:style w:type="paragraph" w:customStyle="1" w:styleId="4700F7152CD14045AB8AA5E1EC7BD371">
    <w:name w:val="4700F7152CD14045AB8AA5E1EC7BD371"/>
    <w:rsid w:val="004F4E74"/>
  </w:style>
  <w:style w:type="paragraph" w:customStyle="1" w:styleId="D53CA16E34554AD692E7D0B4B478ED59">
    <w:name w:val="D53CA16E34554AD692E7D0B4B478ED59"/>
    <w:rsid w:val="004F4E74"/>
  </w:style>
  <w:style w:type="paragraph" w:customStyle="1" w:styleId="1F29532F64DA4A9EB8BF90EDE9707923">
    <w:name w:val="1F29532F64DA4A9EB8BF90EDE9707923"/>
    <w:rsid w:val="004F4E74"/>
  </w:style>
  <w:style w:type="paragraph" w:customStyle="1" w:styleId="3082057DC0394545BDF96EFD2CB503B6">
    <w:name w:val="3082057DC0394545BDF96EFD2CB503B6"/>
    <w:rsid w:val="004F4E74"/>
  </w:style>
  <w:style w:type="paragraph" w:customStyle="1" w:styleId="3E951C85137A40138FFEEDCFFE3A3A6C">
    <w:name w:val="3E951C85137A40138FFEEDCFFE3A3A6C"/>
    <w:rsid w:val="004F4E74"/>
  </w:style>
  <w:style w:type="paragraph" w:customStyle="1" w:styleId="9C8D78E0BEBB4A58A673F20230762260">
    <w:name w:val="9C8D78E0BEBB4A58A673F20230762260"/>
    <w:rsid w:val="004F4E74"/>
  </w:style>
  <w:style w:type="paragraph" w:customStyle="1" w:styleId="80FC0912C5CD4C49BB2EED947F90B8BC">
    <w:name w:val="80FC0912C5CD4C49BB2EED947F90B8BC"/>
    <w:rsid w:val="004F4E74"/>
  </w:style>
  <w:style w:type="paragraph" w:customStyle="1" w:styleId="3082057DC0394545BDF96EFD2CB503B61">
    <w:name w:val="3082057DC0394545BDF96EFD2CB503B61"/>
    <w:rsid w:val="004F4E74"/>
    <w:rPr>
      <w:rFonts w:eastAsiaTheme="minorHAnsi"/>
    </w:rPr>
  </w:style>
  <w:style w:type="paragraph" w:customStyle="1" w:styleId="3E951C85137A40138FFEEDCFFE3A3A6C1">
    <w:name w:val="3E951C85137A40138FFEEDCFFE3A3A6C1"/>
    <w:rsid w:val="004F4E74"/>
    <w:rPr>
      <w:rFonts w:eastAsiaTheme="minorHAnsi"/>
    </w:rPr>
  </w:style>
  <w:style w:type="paragraph" w:customStyle="1" w:styleId="5D1DD3D7D731443D985BE90DA057CCB3">
    <w:name w:val="5D1DD3D7D731443D985BE90DA057CCB3"/>
    <w:rsid w:val="004F4E74"/>
    <w:pPr>
      <w:ind w:left="720"/>
      <w:contextualSpacing/>
    </w:pPr>
    <w:rPr>
      <w:rFonts w:eastAsiaTheme="minorHAnsi"/>
    </w:rPr>
  </w:style>
  <w:style w:type="paragraph" w:customStyle="1" w:styleId="9C8D78E0BEBB4A58A673F202307622601">
    <w:name w:val="9C8D78E0BEBB4A58A673F202307622601"/>
    <w:rsid w:val="004F4E74"/>
    <w:rPr>
      <w:rFonts w:eastAsiaTheme="minorHAnsi"/>
    </w:rPr>
  </w:style>
  <w:style w:type="paragraph" w:customStyle="1" w:styleId="80FC0912C5CD4C49BB2EED947F90B8BC1">
    <w:name w:val="80FC0912C5CD4C49BB2EED947F90B8BC1"/>
    <w:rsid w:val="004F4E74"/>
    <w:rPr>
      <w:rFonts w:eastAsiaTheme="minorHAnsi"/>
    </w:rPr>
  </w:style>
  <w:style w:type="paragraph" w:customStyle="1" w:styleId="2A2630E6DC3441B880A3C8B10D869FED3">
    <w:name w:val="2A2630E6DC3441B880A3C8B10D869FED3"/>
    <w:rsid w:val="004F4E74"/>
    <w:rPr>
      <w:rFonts w:eastAsiaTheme="minorHAnsi"/>
    </w:rPr>
  </w:style>
  <w:style w:type="paragraph" w:customStyle="1" w:styleId="D366C22B82084270BC3E3F8B3901E7BA3">
    <w:name w:val="D366C22B82084270BC3E3F8B3901E7BA3"/>
    <w:rsid w:val="004F4E74"/>
    <w:rPr>
      <w:rFonts w:eastAsiaTheme="minorHAnsi"/>
    </w:rPr>
  </w:style>
  <w:style w:type="paragraph" w:customStyle="1" w:styleId="163DB09C35E1442DAEF213312B67D5863">
    <w:name w:val="163DB09C35E1442DAEF213312B67D5863"/>
    <w:rsid w:val="004F4E74"/>
    <w:rPr>
      <w:rFonts w:eastAsiaTheme="minorHAnsi"/>
    </w:rPr>
  </w:style>
  <w:style w:type="paragraph" w:customStyle="1" w:styleId="7422ECA51FFF4B56A2B1C419933587D03">
    <w:name w:val="7422ECA51FFF4B56A2B1C419933587D03"/>
    <w:rsid w:val="004F4E74"/>
    <w:rPr>
      <w:rFonts w:eastAsiaTheme="minorHAnsi"/>
    </w:rPr>
  </w:style>
  <w:style w:type="paragraph" w:customStyle="1" w:styleId="5EA8B0AE18E345DAAB7E56408F1D18563">
    <w:name w:val="5EA8B0AE18E345DAAB7E56408F1D18563"/>
    <w:rsid w:val="004F4E74"/>
    <w:rPr>
      <w:rFonts w:eastAsiaTheme="minorHAnsi"/>
    </w:rPr>
  </w:style>
  <w:style w:type="paragraph" w:customStyle="1" w:styleId="DCB069BE6BE148369240962A202CE1043">
    <w:name w:val="DCB069BE6BE148369240962A202CE1043"/>
    <w:rsid w:val="004F4E74"/>
    <w:rPr>
      <w:rFonts w:eastAsiaTheme="minorHAnsi"/>
    </w:rPr>
  </w:style>
  <w:style w:type="paragraph" w:customStyle="1" w:styleId="3F5E839AC0D04416A431386470BBB11D3">
    <w:name w:val="3F5E839AC0D04416A431386470BBB11D3"/>
    <w:rsid w:val="004F4E74"/>
    <w:rPr>
      <w:rFonts w:eastAsiaTheme="minorHAnsi"/>
    </w:rPr>
  </w:style>
  <w:style w:type="paragraph" w:customStyle="1" w:styleId="84A57964E88543B3A0891EC80B545C8B3">
    <w:name w:val="84A57964E88543B3A0891EC80B545C8B3"/>
    <w:rsid w:val="004F4E74"/>
    <w:rPr>
      <w:rFonts w:eastAsiaTheme="minorHAnsi"/>
    </w:rPr>
  </w:style>
  <w:style w:type="paragraph" w:customStyle="1" w:styleId="6F6A4AC08E6F4FD8ABF282298303F3633">
    <w:name w:val="6F6A4AC08E6F4FD8ABF282298303F3633"/>
    <w:rsid w:val="004F4E74"/>
    <w:rPr>
      <w:rFonts w:eastAsiaTheme="minorHAnsi"/>
    </w:rPr>
  </w:style>
  <w:style w:type="paragraph" w:customStyle="1" w:styleId="6AA8F5BD32734CEDBF08C0D5A4FA1F6F3">
    <w:name w:val="6AA8F5BD32734CEDBF08C0D5A4FA1F6F3"/>
    <w:rsid w:val="004F4E74"/>
    <w:rPr>
      <w:rFonts w:eastAsiaTheme="minorHAnsi"/>
    </w:rPr>
  </w:style>
  <w:style w:type="paragraph" w:customStyle="1" w:styleId="F05DF1DE168A4E75953861CFEC26A07E3">
    <w:name w:val="F05DF1DE168A4E75953861CFEC26A07E3"/>
    <w:rsid w:val="004F4E74"/>
    <w:rPr>
      <w:rFonts w:eastAsiaTheme="minorHAnsi"/>
    </w:rPr>
  </w:style>
  <w:style w:type="paragraph" w:customStyle="1" w:styleId="F333085AF8594700A75A08B2A118649B3">
    <w:name w:val="F333085AF8594700A75A08B2A118649B3"/>
    <w:rsid w:val="004F4E74"/>
    <w:rPr>
      <w:rFonts w:eastAsiaTheme="minorHAnsi"/>
    </w:rPr>
  </w:style>
  <w:style w:type="paragraph" w:customStyle="1" w:styleId="1E500CF384744203AAB55D78C4CFFEA63">
    <w:name w:val="1E500CF384744203AAB55D78C4CFFEA63"/>
    <w:rsid w:val="004F4E74"/>
    <w:rPr>
      <w:rFonts w:eastAsiaTheme="minorHAnsi"/>
    </w:rPr>
  </w:style>
  <w:style w:type="paragraph" w:customStyle="1" w:styleId="36E2B0D133AE469582788DABD799D6333">
    <w:name w:val="36E2B0D133AE469582788DABD799D6333"/>
    <w:rsid w:val="004F4E74"/>
    <w:rPr>
      <w:rFonts w:eastAsiaTheme="minorHAnsi"/>
    </w:rPr>
  </w:style>
  <w:style w:type="paragraph" w:customStyle="1" w:styleId="B8E93BF4324F4EC8B39C1703D10CD9EE3">
    <w:name w:val="B8E93BF4324F4EC8B39C1703D10CD9EE3"/>
    <w:rsid w:val="004F4E74"/>
    <w:rPr>
      <w:rFonts w:eastAsiaTheme="minorHAnsi"/>
    </w:rPr>
  </w:style>
  <w:style w:type="paragraph" w:customStyle="1" w:styleId="0914B369A09A4F7284BE10ABDB7EEE5B3">
    <w:name w:val="0914B369A09A4F7284BE10ABDB7EEE5B3"/>
    <w:rsid w:val="004F4E74"/>
    <w:rPr>
      <w:rFonts w:eastAsiaTheme="minorHAnsi"/>
    </w:rPr>
  </w:style>
  <w:style w:type="paragraph" w:customStyle="1" w:styleId="7EF54F1F145C4C0188120AD8E9D954811">
    <w:name w:val="7EF54F1F145C4C0188120AD8E9D954811"/>
    <w:rsid w:val="004F4E74"/>
    <w:rPr>
      <w:rFonts w:eastAsiaTheme="minorHAnsi"/>
    </w:rPr>
  </w:style>
  <w:style w:type="paragraph" w:customStyle="1" w:styleId="95D8DAC959834F2782CA058E484B58321">
    <w:name w:val="95D8DAC959834F2782CA058E484B58321"/>
    <w:rsid w:val="004F4E74"/>
    <w:rPr>
      <w:rFonts w:eastAsiaTheme="minorHAnsi"/>
    </w:rPr>
  </w:style>
  <w:style w:type="paragraph" w:customStyle="1" w:styleId="A4EFC43BB0B94C2BB9AC623ACC22D55F1">
    <w:name w:val="A4EFC43BB0B94C2BB9AC623ACC22D55F1"/>
    <w:rsid w:val="004F4E74"/>
    <w:rPr>
      <w:rFonts w:eastAsiaTheme="minorHAnsi"/>
    </w:rPr>
  </w:style>
  <w:style w:type="paragraph" w:customStyle="1" w:styleId="D842DDC0A5734C75A1B899591D4A6A0F1">
    <w:name w:val="D842DDC0A5734C75A1B899591D4A6A0F1"/>
    <w:rsid w:val="004F4E74"/>
    <w:rPr>
      <w:rFonts w:eastAsiaTheme="minorHAnsi"/>
    </w:rPr>
  </w:style>
  <w:style w:type="paragraph" w:customStyle="1" w:styleId="47B2A94E008245049AEEB94EEA375FBC1">
    <w:name w:val="47B2A94E008245049AEEB94EEA375FBC1"/>
    <w:rsid w:val="004F4E74"/>
    <w:rPr>
      <w:rFonts w:eastAsiaTheme="minorHAnsi"/>
    </w:rPr>
  </w:style>
  <w:style w:type="paragraph" w:customStyle="1" w:styleId="111942C13557450988A9F058E3229A3E1">
    <w:name w:val="111942C13557450988A9F058E3229A3E1"/>
    <w:rsid w:val="004F4E74"/>
    <w:rPr>
      <w:rFonts w:eastAsiaTheme="minorHAnsi"/>
    </w:rPr>
  </w:style>
  <w:style w:type="paragraph" w:customStyle="1" w:styleId="64CADBD9CCC64711AE6AAEBC1E97F61B9">
    <w:name w:val="64CADBD9CCC64711AE6AAEBC1E97F61B9"/>
    <w:rsid w:val="004F4E74"/>
    <w:rPr>
      <w:rFonts w:eastAsiaTheme="minorHAnsi"/>
    </w:rPr>
  </w:style>
  <w:style w:type="paragraph" w:customStyle="1" w:styleId="97749F2F485842CDA5A7AE83F32751529">
    <w:name w:val="97749F2F485842CDA5A7AE83F32751529"/>
    <w:rsid w:val="004F4E74"/>
    <w:rPr>
      <w:rFonts w:eastAsiaTheme="minorHAnsi"/>
    </w:rPr>
  </w:style>
  <w:style w:type="paragraph" w:customStyle="1" w:styleId="CC4DD7498FE6491BAA629EF65D5D87FF5">
    <w:name w:val="CC4DD7498FE6491BAA629EF65D5D87FF5"/>
    <w:rsid w:val="004F4E74"/>
    <w:rPr>
      <w:rFonts w:eastAsiaTheme="minorHAnsi"/>
    </w:rPr>
  </w:style>
  <w:style w:type="paragraph" w:customStyle="1" w:styleId="41C09F93BC75486590DCAE9923FFD852">
    <w:name w:val="41C09F93BC75486590DCAE9923FFD852"/>
    <w:rsid w:val="004F4E74"/>
  </w:style>
  <w:style w:type="paragraph" w:customStyle="1" w:styleId="A2E28556AE7040C8B656C5AB593ABD09">
    <w:name w:val="A2E28556AE7040C8B656C5AB593ABD09"/>
    <w:rsid w:val="004F4E74"/>
  </w:style>
  <w:style w:type="paragraph" w:customStyle="1" w:styleId="FB83D54BD5BE4156B25AF57B7AA542F3">
    <w:name w:val="FB83D54BD5BE4156B25AF57B7AA542F3"/>
    <w:rsid w:val="004F4E74"/>
  </w:style>
  <w:style w:type="paragraph" w:customStyle="1" w:styleId="8EC739F0E58C4CBD8D68D784F0AD1A81">
    <w:name w:val="8EC739F0E58C4CBD8D68D784F0AD1A81"/>
    <w:rsid w:val="004F4E74"/>
  </w:style>
  <w:style w:type="paragraph" w:customStyle="1" w:styleId="9291ED55470942659E1CAEF4D87A2209">
    <w:name w:val="9291ED55470942659E1CAEF4D87A2209"/>
    <w:rsid w:val="004F4E74"/>
  </w:style>
  <w:style w:type="paragraph" w:customStyle="1" w:styleId="315A99D6A43C4B81B3C0C8D237911760">
    <w:name w:val="315A99D6A43C4B81B3C0C8D237911760"/>
    <w:rsid w:val="004F4E74"/>
  </w:style>
  <w:style w:type="paragraph" w:customStyle="1" w:styleId="FF2E81F1CA2F493F8B41C321C5763611">
    <w:name w:val="FF2E81F1CA2F493F8B41C321C5763611"/>
    <w:rsid w:val="004F4E74"/>
  </w:style>
  <w:style w:type="paragraph" w:customStyle="1" w:styleId="CBD54598EC9E40D9ADAFAB20909D62A3">
    <w:name w:val="CBD54598EC9E40D9ADAFAB20909D62A3"/>
    <w:rsid w:val="004F4E74"/>
  </w:style>
  <w:style w:type="paragraph" w:customStyle="1" w:styleId="F22BF7A36D814676901665CE9DA5FB85">
    <w:name w:val="F22BF7A36D814676901665CE9DA5FB85"/>
    <w:rsid w:val="004F4E74"/>
  </w:style>
  <w:style w:type="paragraph" w:customStyle="1" w:styleId="8F550BDF67414F668C305038846426F2">
    <w:name w:val="8F550BDF67414F668C305038846426F2"/>
    <w:rsid w:val="004F4E74"/>
  </w:style>
  <w:style w:type="paragraph" w:customStyle="1" w:styleId="C3179E29257C426BAD3D46CEE8C3B12A">
    <w:name w:val="C3179E29257C426BAD3D46CEE8C3B12A"/>
    <w:rsid w:val="004F4E74"/>
  </w:style>
  <w:style w:type="paragraph" w:customStyle="1" w:styleId="5C761BC2FF82494ABC97EE435AFE0E07">
    <w:name w:val="5C761BC2FF82494ABC97EE435AFE0E07"/>
    <w:rsid w:val="004F4E74"/>
  </w:style>
  <w:style w:type="paragraph" w:customStyle="1" w:styleId="514CF0BFED3248CAB97DF72E4A3CC964">
    <w:name w:val="514CF0BFED3248CAB97DF72E4A3CC964"/>
    <w:rsid w:val="004F4E74"/>
  </w:style>
  <w:style w:type="paragraph" w:customStyle="1" w:styleId="1A13DF48116849158149419544AC7920">
    <w:name w:val="1A13DF48116849158149419544AC7920"/>
    <w:rsid w:val="004F4E74"/>
  </w:style>
  <w:style w:type="paragraph" w:customStyle="1" w:styleId="33A5A12B4CE1412899C78AD1E0BE73F4">
    <w:name w:val="33A5A12B4CE1412899C78AD1E0BE73F4"/>
    <w:rsid w:val="004F4E74"/>
  </w:style>
  <w:style w:type="paragraph" w:customStyle="1" w:styleId="7064B0D0DBAE4A89A334C96E7880A078">
    <w:name w:val="7064B0D0DBAE4A89A334C96E7880A078"/>
    <w:rsid w:val="004F4E74"/>
  </w:style>
  <w:style w:type="paragraph" w:customStyle="1" w:styleId="DFC5B96E5D194BECA9F5124BE2CF8E93">
    <w:name w:val="DFC5B96E5D194BECA9F5124BE2CF8E93"/>
    <w:rsid w:val="004F4E74"/>
  </w:style>
  <w:style w:type="paragraph" w:customStyle="1" w:styleId="2431FA9A2FA4493E97A21E5D38BDE24A">
    <w:name w:val="2431FA9A2FA4493E97A21E5D38BDE24A"/>
    <w:rsid w:val="004F4E74"/>
  </w:style>
  <w:style w:type="paragraph" w:customStyle="1" w:styleId="14C93C814CDB4AD4A4C92F9E55BCFC3C">
    <w:name w:val="14C93C814CDB4AD4A4C92F9E55BCFC3C"/>
    <w:rsid w:val="004F4E74"/>
  </w:style>
  <w:style w:type="paragraph" w:customStyle="1" w:styleId="1D958B13F3704273B46C44FF238FDA9B">
    <w:name w:val="1D958B13F3704273B46C44FF238FDA9B"/>
    <w:rsid w:val="004F4E74"/>
  </w:style>
  <w:style w:type="paragraph" w:customStyle="1" w:styleId="BA3C853FBE3B4BCF99F590C865748EE3">
    <w:name w:val="BA3C853FBE3B4BCF99F590C865748EE3"/>
    <w:rsid w:val="004F4E74"/>
  </w:style>
  <w:style w:type="paragraph" w:customStyle="1" w:styleId="3082057DC0394545BDF96EFD2CB503B62">
    <w:name w:val="3082057DC0394545BDF96EFD2CB503B62"/>
    <w:rsid w:val="004F4E74"/>
    <w:rPr>
      <w:rFonts w:eastAsiaTheme="minorHAnsi"/>
    </w:rPr>
  </w:style>
  <w:style w:type="paragraph" w:customStyle="1" w:styleId="3E951C85137A40138FFEEDCFFE3A3A6C2">
    <w:name w:val="3E951C85137A40138FFEEDCFFE3A3A6C2"/>
    <w:rsid w:val="004F4E74"/>
    <w:rPr>
      <w:rFonts w:eastAsiaTheme="minorHAnsi"/>
    </w:rPr>
  </w:style>
  <w:style w:type="paragraph" w:customStyle="1" w:styleId="1EFC4B58DF07425EB2694B92B86F0E99">
    <w:name w:val="1EFC4B58DF07425EB2694B92B86F0E99"/>
    <w:rsid w:val="004F4E74"/>
    <w:pPr>
      <w:ind w:left="720"/>
      <w:contextualSpacing/>
    </w:pPr>
    <w:rPr>
      <w:rFonts w:eastAsiaTheme="minorHAnsi"/>
    </w:rPr>
  </w:style>
  <w:style w:type="paragraph" w:customStyle="1" w:styleId="9C8D78E0BEBB4A58A673F202307622602">
    <w:name w:val="9C8D78E0BEBB4A58A673F202307622602"/>
    <w:rsid w:val="004F4E74"/>
    <w:rPr>
      <w:rFonts w:eastAsiaTheme="minorHAnsi"/>
    </w:rPr>
  </w:style>
  <w:style w:type="paragraph" w:customStyle="1" w:styleId="80FC0912C5CD4C49BB2EED947F90B8BC2">
    <w:name w:val="80FC0912C5CD4C49BB2EED947F90B8BC2"/>
    <w:rsid w:val="004F4E74"/>
    <w:rPr>
      <w:rFonts w:eastAsiaTheme="minorHAnsi"/>
    </w:rPr>
  </w:style>
  <w:style w:type="paragraph" w:customStyle="1" w:styleId="8EC739F0E58C4CBD8D68D784F0AD1A811">
    <w:name w:val="8EC739F0E58C4CBD8D68D784F0AD1A811"/>
    <w:rsid w:val="004F4E74"/>
    <w:pPr>
      <w:ind w:left="720"/>
      <w:contextualSpacing/>
    </w:pPr>
    <w:rPr>
      <w:rFonts w:eastAsiaTheme="minorHAnsi"/>
    </w:rPr>
  </w:style>
  <w:style w:type="paragraph" w:customStyle="1" w:styleId="9291ED55470942659E1CAEF4D87A22091">
    <w:name w:val="9291ED55470942659E1CAEF4D87A22091"/>
    <w:rsid w:val="004F4E74"/>
    <w:rPr>
      <w:rFonts w:eastAsiaTheme="minorHAnsi"/>
    </w:rPr>
  </w:style>
  <w:style w:type="paragraph" w:customStyle="1" w:styleId="315A99D6A43C4B81B3C0C8D2379117601">
    <w:name w:val="315A99D6A43C4B81B3C0C8D2379117601"/>
    <w:rsid w:val="004F4E74"/>
    <w:rPr>
      <w:rFonts w:eastAsiaTheme="minorHAnsi"/>
    </w:rPr>
  </w:style>
  <w:style w:type="paragraph" w:customStyle="1" w:styleId="2FB06BAE97EA4D9A9C317D69778533DD">
    <w:name w:val="2FB06BAE97EA4D9A9C317D69778533DD"/>
    <w:rsid w:val="004F4E74"/>
    <w:pPr>
      <w:ind w:left="720"/>
      <w:contextualSpacing/>
    </w:pPr>
    <w:rPr>
      <w:rFonts w:eastAsiaTheme="minorHAnsi"/>
    </w:rPr>
  </w:style>
  <w:style w:type="paragraph" w:customStyle="1" w:styleId="A2E28556AE7040C8B656C5AB593ABD091">
    <w:name w:val="A2E28556AE7040C8B656C5AB593ABD091"/>
    <w:rsid w:val="004F4E74"/>
    <w:rPr>
      <w:rFonts w:eastAsiaTheme="minorHAnsi"/>
    </w:rPr>
  </w:style>
  <w:style w:type="paragraph" w:customStyle="1" w:styleId="FB83D54BD5BE4156B25AF57B7AA542F31">
    <w:name w:val="FB83D54BD5BE4156B25AF57B7AA542F31"/>
    <w:rsid w:val="004F4E74"/>
    <w:rPr>
      <w:rFonts w:eastAsiaTheme="minorHAnsi"/>
    </w:rPr>
  </w:style>
  <w:style w:type="paragraph" w:customStyle="1" w:styleId="AE47CCD0C1F34B91A640793471233E11">
    <w:name w:val="AE47CCD0C1F34B91A640793471233E11"/>
    <w:rsid w:val="004F4E74"/>
    <w:pPr>
      <w:ind w:left="720"/>
      <w:contextualSpacing/>
    </w:pPr>
    <w:rPr>
      <w:rFonts w:eastAsiaTheme="minorHAnsi"/>
    </w:rPr>
  </w:style>
  <w:style w:type="paragraph" w:customStyle="1" w:styleId="CBD54598EC9E40D9ADAFAB20909D62A31">
    <w:name w:val="CBD54598EC9E40D9ADAFAB20909D62A31"/>
    <w:rsid w:val="004F4E74"/>
    <w:rPr>
      <w:rFonts w:eastAsiaTheme="minorHAnsi"/>
    </w:rPr>
  </w:style>
  <w:style w:type="paragraph" w:customStyle="1" w:styleId="F22BF7A36D814676901665CE9DA5FB851">
    <w:name w:val="F22BF7A36D814676901665CE9DA5FB851"/>
    <w:rsid w:val="004F4E74"/>
    <w:rPr>
      <w:rFonts w:eastAsiaTheme="minorHAnsi"/>
    </w:rPr>
  </w:style>
  <w:style w:type="paragraph" w:customStyle="1" w:styleId="341F22B8CF6C4588BD0CC6329446C111">
    <w:name w:val="341F22B8CF6C4588BD0CC6329446C111"/>
    <w:rsid w:val="004F4E74"/>
    <w:pPr>
      <w:ind w:left="720"/>
      <w:contextualSpacing/>
    </w:pPr>
    <w:rPr>
      <w:rFonts w:eastAsiaTheme="minorHAnsi"/>
    </w:rPr>
  </w:style>
  <w:style w:type="paragraph" w:customStyle="1" w:styleId="C3179E29257C426BAD3D46CEE8C3B12A1">
    <w:name w:val="C3179E29257C426BAD3D46CEE8C3B12A1"/>
    <w:rsid w:val="004F4E74"/>
    <w:rPr>
      <w:rFonts w:eastAsiaTheme="minorHAnsi"/>
    </w:rPr>
  </w:style>
  <w:style w:type="paragraph" w:customStyle="1" w:styleId="5C761BC2FF82494ABC97EE435AFE0E071">
    <w:name w:val="5C761BC2FF82494ABC97EE435AFE0E071"/>
    <w:rsid w:val="004F4E74"/>
    <w:rPr>
      <w:rFonts w:eastAsiaTheme="minorHAnsi"/>
    </w:rPr>
  </w:style>
  <w:style w:type="paragraph" w:customStyle="1" w:styleId="514CF0BFED3248CAB97DF72E4A3CC9641">
    <w:name w:val="514CF0BFED3248CAB97DF72E4A3CC9641"/>
    <w:rsid w:val="004F4E74"/>
    <w:pPr>
      <w:ind w:left="720"/>
      <w:contextualSpacing/>
    </w:pPr>
    <w:rPr>
      <w:rFonts w:eastAsiaTheme="minorHAnsi"/>
    </w:rPr>
  </w:style>
  <w:style w:type="paragraph" w:customStyle="1" w:styleId="1A13DF48116849158149419544AC79201">
    <w:name w:val="1A13DF48116849158149419544AC79201"/>
    <w:rsid w:val="004F4E74"/>
    <w:rPr>
      <w:rFonts w:eastAsiaTheme="minorHAnsi"/>
    </w:rPr>
  </w:style>
  <w:style w:type="paragraph" w:customStyle="1" w:styleId="33A5A12B4CE1412899C78AD1E0BE73F41">
    <w:name w:val="33A5A12B4CE1412899C78AD1E0BE73F41"/>
    <w:rsid w:val="004F4E74"/>
    <w:rPr>
      <w:rFonts w:eastAsiaTheme="minorHAnsi"/>
    </w:rPr>
  </w:style>
  <w:style w:type="paragraph" w:customStyle="1" w:styleId="7064B0D0DBAE4A89A334C96E7880A0781">
    <w:name w:val="7064B0D0DBAE4A89A334C96E7880A0781"/>
    <w:rsid w:val="004F4E74"/>
    <w:pPr>
      <w:ind w:left="720"/>
      <w:contextualSpacing/>
    </w:pPr>
    <w:rPr>
      <w:rFonts w:eastAsiaTheme="minorHAnsi"/>
    </w:rPr>
  </w:style>
  <w:style w:type="paragraph" w:customStyle="1" w:styleId="DFC5B96E5D194BECA9F5124BE2CF8E931">
    <w:name w:val="DFC5B96E5D194BECA9F5124BE2CF8E931"/>
    <w:rsid w:val="004F4E74"/>
    <w:rPr>
      <w:rFonts w:eastAsiaTheme="minorHAnsi"/>
    </w:rPr>
  </w:style>
  <w:style w:type="paragraph" w:customStyle="1" w:styleId="2431FA9A2FA4493E97A21E5D38BDE24A1">
    <w:name w:val="2431FA9A2FA4493E97A21E5D38BDE24A1"/>
    <w:rsid w:val="004F4E74"/>
    <w:rPr>
      <w:rFonts w:eastAsiaTheme="minorHAnsi"/>
    </w:rPr>
  </w:style>
  <w:style w:type="paragraph" w:customStyle="1" w:styleId="2A2630E6DC3441B880A3C8B10D869FED4">
    <w:name w:val="2A2630E6DC3441B880A3C8B10D869FED4"/>
    <w:rsid w:val="004F4E74"/>
    <w:rPr>
      <w:rFonts w:eastAsiaTheme="minorHAnsi"/>
    </w:rPr>
  </w:style>
  <w:style w:type="paragraph" w:customStyle="1" w:styleId="D366C22B82084270BC3E3F8B3901E7BA4">
    <w:name w:val="D366C22B82084270BC3E3F8B3901E7BA4"/>
    <w:rsid w:val="004F4E74"/>
    <w:rPr>
      <w:rFonts w:eastAsiaTheme="minorHAnsi"/>
    </w:rPr>
  </w:style>
  <w:style w:type="paragraph" w:customStyle="1" w:styleId="163DB09C35E1442DAEF213312B67D5864">
    <w:name w:val="163DB09C35E1442DAEF213312B67D5864"/>
    <w:rsid w:val="004F4E74"/>
    <w:rPr>
      <w:rFonts w:eastAsiaTheme="minorHAnsi"/>
    </w:rPr>
  </w:style>
  <w:style w:type="paragraph" w:customStyle="1" w:styleId="7422ECA51FFF4B56A2B1C419933587D04">
    <w:name w:val="7422ECA51FFF4B56A2B1C419933587D04"/>
    <w:rsid w:val="004F4E74"/>
    <w:rPr>
      <w:rFonts w:eastAsiaTheme="minorHAnsi"/>
    </w:rPr>
  </w:style>
  <w:style w:type="paragraph" w:customStyle="1" w:styleId="5EA8B0AE18E345DAAB7E56408F1D18564">
    <w:name w:val="5EA8B0AE18E345DAAB7E56408F1D18564"/>
    <w:rsid w:val="004F4E74"/>
    <w:rPr>
      <w:rFonts w:eastAsiaTheme="minorHAnsi"/>
    </w:rPr>
  </w:style>
  <w:style w:type="paragraph" w:customStyle="1" w:styleId="DCB069BE6BE148369240962A202CE1044">
    <w:name w:val="DCB069BE6BE148369240962A202CE1044"/>
    <w:rsid w:val="004F4E74"/>
    <w:rPr>
      <w:rFonts w:eastAsiaTheme="minorHAnsi"/>
    </w:rPr>
  </w:style>
  <w:style w:type="paragraph" w:customStyle="1" w:styleId="3F5E839AC0D04416A431386470BBB11D4">
    <w:name w:val="3F5E839AC0D04416A431386470BBB11D4"/>
    <w:rsid w:val="004F4E74"/>
    <w:rPr>
      <w:rFonts w:eastAsiaTheme="minorHAnsi"/>
    </w:rPr>
  </w:style>
  <w:style w:type="paragraph" w:customStyle="1" w:styleId="84A57964E88543B3A0891EC80B545C8B4">
    <w:name w:val="84A57964E88543B3A0891EC80B545C8B4"/>
    <w:rsid w:val="004F4E74"/>
    <w:rPr>
      <w:rFonts w:eastAsiaTheme="minorHAnsi"/>
    </w:rPr>
  </w:style>
  <w:style w:type="paragraph" w:customStyle="1" w:styleId="6F6A4AC08E6F4FD8ABF282298303F3634">
    <w:name w:val="6F6A4AC08E6F4FD8ABF282298303F3634"/>
    <w:rsid w:val="004F4E74"/>
    <w:rPr>
      <w:rFonts w:eastAsiaTheme="minorHAnsi"/>
    </w:rPr>
  </w:style>
  <w:style w:type="paragraph" w:customStyle="1" w:styleId="6AA8F5BD32734CEDBF08C0D5A4FA1F6F4">
    <w:name w:val="6AA8F5BD32734CEDBF08C0D5A4FA1F6F4"/>
    <w:rsid w:val="004F4E74"/>
    <w:rPr>
      <w:rFonts w:eastAsiaTheme="minorHAnsi"/>
    </w:rPr>
  </w:style>
  <w:style w:type="paragraph" w:customStyle="1" w:styleId="F05DF1DE168A4E75953861CFEC26A07E4">
    <w:name w:val="F05DF1DE168A4E75953861CFEC26A07E4"/>
    <w:rsid w:val="004F4E74"/>
    <w:rPr>
      <w:rFonts w:eastAsiaTheme="minorHAnsi"/>
    </w:rPr>
  </w:style>
  <w:style w:type="paragraph" w:customStyle="1" w:styleId="F333085AF8594700A75A08B2A118649B4">
    <w:name w:val="F333085AF8594700A75A08B2A118649B4"/>
    <w:rsid w:val="004F4E74"/>
    <w:rPr>
      <w:rFonts w:eastAsiaTheme="minorHAnsi"/>
    </w:rPr>
  </w:style>
  <w:style w:type="paragraph" w:customStyle="1" w:styleId="1E500CF384744203AAB55D78C4CFFEA64">
    <w:name w:val="1E500CF384744203AAB55D78C4CFFEA64"/>
    <w:rsid w:val="004F4E74"/>
    <w:rPr>
      <w:rFonts w:eastAsiaTheme="minorHAnsi"/>
    </w:rPr>
  </w:style>
  <w:style w:type="paragraph" w:customStyle="1" w:styleId="36E2B0D133AE469582788DABD799D6334">
    <w:name w:val="36E2B0D133AE469582788DABD799D6334"/>
    <w:rsid w:val="004F4E74"/>
    <w:rPr>
      <w:rFonts w:eastAsiaTheme="minorHAnsi"/>
    </w:rPr>
  </w:style>
  <w:style w:type="paragraph" w:customStyle="1" w:styleId="B8E93BF4324F4EC8B39C1703D10CD9EE4">
    <w:name w:val="B8E93BF4324F4EC8B39C1703D10CD9EE4"/>
    <w:rsid w:val="004F4E74"/>
    <w:rPr>
      <w:rFonts w:eastAsiaTheme="minorHAnsi"/>
    </w:rPr>
  </w:style>
  <w:style w:type="paragraph" w:customStyle="1" w:styleId="0914B369A09A4F7284BE10ABDB7EEE5B4">
    <w:name w:val="0914B369A09A4F7284BE10ABDB7EEE5B4"/>
    <w:rsid w:val="004F4E74"/>
    <w:rPr>
      <w:rFonts w:eastAsiaTheme="minorHAnsi"/>
    </w:rPr>
  </w:style>
  <w:style w:type="paragraph" w:customStyle="1" w:styleId="7EF54F1F145C4C0188120AD8E9D954812">
    <w:name w:val="7EF54F1F145C4C0188120AD8E9D954812"/>
    <w:rsid w:val="004F4E74"/>
    <w:rPr>
      <w:rFonts w:eastAsiaTheme="minorHAnsi"/>
    </w:rPr>
  </w:style>
  <w:style w:type="paragraph" w:customStyle="1" w:styleId="14C93C814CDB4AD4A4C92F9E55BCFC3C1">
    <w:name w:val="14C93C814CDB4AD4A4C92F9E55BCFC3C1"/>
    <w:rsid w:val="004F4E74"/>
    <w:rPr>
      <w:rFonts w:eastAsiaTheme="minorHAnsi"/>
    </w:rPr>
  </w:style>
  <w:style w:type="paragraph" w:customStyle="1" w:styleId="A4EFC43BB0B94C2BB9AC623ACC22D55F2">
    <w:name w:val="A4EFC43BB0B94C2BB9AC623ACC22D55F2"/>
    <w:rsid w:val="004F4E74"/>
    <w:rPr>
      <w:rFonts w:eastAsiaTheme="minorHAnsi"/>
    </w:rPr>
  </w:style>
  <w:style w:type="paragraph" w:customStyle="1" w:styleId="1D958B13F3704273B46C44FF238FDA9B1">
    <w:name w:val="1D958B13F3704273B46C44FF238FDA9B1"/>
    <w:rsid w:val="004F4E74"/>
    <w:rPr>
      <w:rFonts w:eastAsiaTheme="minorHAnsi"/>
    </w:rPr>
  </w:style>
  <w:style w:type="paragraph" w:customStyle="1" w:styleId="47B2A94E008245049AEEB94EEA375FBC2">
    <w:name w:val="47B2A94E008245049AEEB94EEA375FBC2"/>
    <w:rsid w:val="004F4E74"/>
    <w:rPr>
      <w:rFonts w:eastAsiaTheme="minorHAnsi"/>
    </w:rPr>
  </w:style>
  <w:style w:type="paragraph" w:customStyle="1" w:styleId="BA3C853FBE3B4BCF99F590C865748EE31">
    <w:name w:val="BA3C853FBE3B4BCF99F590C865748EE31"/>
    <w:rsid w:val="004F4E74"/>
    <w:rPr>
      <w:rFonts w:eastAsiaTheme="minorHAnsi"/>
    </w:rPr>
  </w:style>
  <w:style w:type="paragraph" w:customStyle="1" w:styleId="64CADBD9CCC64711AE6AAEBC1E97F61B10">
    <w:name w:val="64CADBD9CCC64711AE6AAEBC1E97F61B10"/>
    <w:rsid w:val="004F4E74"/>
    <w:rPr>
      <w:rFonts w:eastAsiaTheme="minorHAnsi"/>
    </w:rPr>
  </w:style>
  <w:style w:type="paragraph" w:customStyle="1" w:styleId="97749F2F485842CDA5A7AE83F327515210">
    <w:name w:val="97749F2F485842CDA5A7AE83F327515210"/>
    <w:rsid w:val="004F4E74"/>
    <w:rPr>
      <w:rFonts w:eastAsiaTheme="minorHAnsi"/>
    </w:rPr>
  </w:style>
  <w:style w:type="paragraph" w:customStyle="1" w:styleId="CC4DD7498FE6491BAA629EF65D5D87FF6">
    <w:name w:val="CC4DD7498FE6491BAA629EF65D5D87FF6"/>
    <w:rsid w:val="004F4E74"/>
    <w:rPr>
      <w:rFonts w:eastAsiaTheme="minorHAnsi"/>
    </w:rPr>
  </w:style>
  <w:style w:type="paragraph" w:customStyle="1" w:styleId="194A5BA110194ECE821A6EBC0DB639CF">
    <w:name w:val="194A5BA110194ECE821A6EBC0DB639CF"/>
    <w:rsid w:val="004F4E74"/>
  </w:style>
  <w:style w:type="paragraph" w:customStyle="1" w:styleId="707F245D2E6244DCB652CFD88B5C9F54">
    <w:name w:val="707F245D2E6244DCB652CFD88B5C9F54"/>
    <w:rsid w:val="004F4E74"/>
  </w:style>
  <w:style w:type="paragraph" w:customStyle="1" w:styleId="F7D0E773AB16421FA32EC929640F52DB">
    <w:name w:val="F7D0E773AB16421FA32EC929640F52DB"/>
    <w:rsid w:val="004F4E74"/>
  </w:style>
  <w:style w:type="paragraph" w:customStyle="1" w:styleId="82A890CBEA494274AD4A9B2DEA6B0754">
    <w:name w:val="82A890CBEA494274AD4A9B2DEA6B0754"/>
    <w:rsid w:val="004F4E74"/>
  </w:style>
  <w:style w:type="paragraph" w:customStyle="1" w:styleId="6EE7AED493864BD6BC345E0CAABD41D8">
    <w:name w:val="6EE7AED493864BD6BC345E0CAABD41D8"/>
    <w:rsid w:val="004F4E74"/>
  </w:style>
  <w:style w:type="paragraph" w:customStyle="1" w:styleId="351D97985ED14495B3C4F4021F22E2E8">
    <w:name w:val="351D97985ED14495B3C4F4021F22E2E8"/>
    <w:rsid w:val="004F4E74"/>
  </w:style>
  <w:style w:type="paragraph" w:customStyle="1" w:styleId="7DDA75C85E194B958CA9B69D8521BA1B">
    <w:name w:val="7DDA75C85E194B958CA9B69D8521BA1B"/>
    <w:rsid w:val="004F4E74"/>
  </w:style>
  <w:style w:type="paragraph" w:customStyle="1" w:styleId="097A5E41C83144BAA41C0F6318A08689">
    <w:name w:val="097A5E41C83144BAA41C0F6318A08689"/>
    <w:rsid w:val="004F4E74"/>
  </w:style>
  <w:style w:type="paragraph" w:customStyle="1" w:styleId="4AAAF7266FEA4415873C0BDCD5883966">
    <w:name w:val="4AAAF7266FEA4415873C0BDCD5883966"/>
    <w:rsid w:val="004F4E74"/>
  </w:style>
  <w:style w:type="paragraph" w:customStyle="1" w:styleId="774EFFB328294070AABB57EC8EE62092">
    <w:name w:val="774EFFB328294070AABB57EC8EE62092"/>
    <w:rsid w:val="004F4E74"/>
  </w:style>
  <w:style w:type="paragraph" w:customStyle="1" w:styleId="3082057DC0394545BDF96EFD2CB503B63">
    <w:name w:val="3082057DC0394545BDF96EFD2CB503B63"/>
    <w:rsid w:val="004F4E74"/>
    <w:rPr>
      <w:rFonts w:eastAsiaTheme="minorHAnsi"/>
    </w:rPr>
  </w:style>
  <w:style w:type="paragraph" w:customStyle="1" w:styleId="3E951C85137A40138FFEEDCFFE3A3A6C3">
    <w:name w:val="3E951C85137A40138FFEEDCFFE3A3A6C3"/>
    <w:rsid w:val="004F4E74"/>
    <w:rPr>
      <w:rFonts w:eastAsiaTheme="minorHAnsi"/>
    </w:rPr>
  </w:style>
  <w:style w:type="paragraph" w:customStyle="1" w:styleId="1EFC4B58DF07425EB2694B92B86F0E991">
    <w:name w:val="1EFC4B58DF07425EB2694B92B86F0E991"/>
    <w:rsid w:val="004F4E74"/>
    <w:pPr>
      <w:ind w:left="720"/>
      <w:contextualSpacing/>
    </w:pPr>
    <w:rPr>
      <w:rFonts w:eastAsiaTheme="minorHAnsi"/>
    </w:rPr>
  </w:style>
  <w:style w:type="paragraph" w:customStyle="1" w:styleId="9C8D78E0BEBB4A58A673F202307622603">
    <w:name w:val="9C8D78E0BEBB4A58A673F202307622603"/>
    <w:rsid w:val="004F4E74"/>
    <w:rPr>
      <w:rFonts w:eastAsiaTheme="minorHAnsi"/>
    </w:rPr>
  </w:style>
  <w:style w:type="paragraph" w:customStyle="1" w:styleId="80FC0912C5CD4C49BB2EED947F90B8BC3">
    <w:name w:val="80FC0912C5CD4C49BB2EED947F90B8BC3"/>
    <w:rsid w:val="004F4E74"/>
    <w:rPr>
      <w:rFonts w:eastAsiaTheme="minorHAnsi"/>
    </w:rPr>
  </w:style>
  <w:style w:type="paragraph" w:customStyle="1" w:styleId="8EC739F0E58C4CBD8D68D784F0AD1A812">
    <w:name w:val="8EC739F0E58C4CBD8D68D784F0AD1A812"/>
    <w:rsid w:val="004F4E74"/>
    <w:pPr>
      <w:ind w:left="720"/>
      <w:contextualSpacing/>
    </w:pPr>
    <w:rPr>
      <w:rFonts w:eastAsiaTheme="minorHAnsi"/>
    </w:rPr>
  </w:style>
  <w:style w:type="paragraph" w:customStyle="1" w:styleId="9291ED55470942659E1CAEF4D87A22092">
    <w:name w:val="9291ED55470942659E1CAEF4D87A22092"/>
    <w:rsid w:val="004F4E74"/>
    <w:rPr>
      <w:rFonts w:eastAsiaTheme="minorHAnsi"/>
    </w:rPr>
  </w:style>
  <w:style w:type="paragraph" w:customStyle="1" w:styleId="315A99D6A43C4B81B3C0C8D2379117602">
    <w:name w:val="315A99D6A43C4B81B3C0C8D2379117602"/>
    <w:rsid w:val="004F4E74"/>
    <w:rPr>
      <w:rFonts w:eastAsiaTheme="minorHAnsi"/>
    </w:rPr>
  </w:style>
  <w:style w:type="paragraph" w:customStyle="1" w:styleId="2FB06BAE97EA4D9A9C317D69778533DD1">
    <w:name w:val="2FB06BAE97EA4D9A9C317D69778533DD1"/>
    <w:rsid w:val="004F4E74"/>
    <w:pPr>
      <w:ind w:left="720"/>
      <w:contextualSpacing/>
    </w:pPr>
    <w:rPr>
      <w:rFonts w:eastAsiaTheme="minorHAnsi"/>
    </w:rPr>
  </w:style>
  <w:style w:type="paragraph" w:customStyle="1" w:styleId="A2E28556AE7040C8B656C5AB593ABD092">
    <w:name w:val="A2E28556AE7040C8B656C5AB593ABD092"/>
    <w:rsid w:val="004F4E74"/>
    <w:rPr>
      <w:rFonts w:eastAsiaTheme="minorHAnsi"/>
    </w:rPr>
  </w:style>
  <w:style w:type="paragraph" w:customStyle="1" w:styleId="FB83D54BD5BE4156B25AF57B7AA542F32">
    <w:name w:val="FB83D54BD5BE4156B25AF57B7AA542F32"/>
    <w:rsid w:val="004F4E74"/>
    <w:rPr>
      <w:rFonts w:eastAsiaTheme="minorHAnsi"/>
    </w:rPr>
  </w:style>
  <w:style w:type="paragraph" w:customStyle="1" w:styleId="AE47CCD0C1F34B91A640793471233E111">
    <w:name w:val="AE47CCD0C1F34B91A640793471233E111"/>
    <w:rsid w:val="004F4E74"/>
    <w:pPr>
      <w:ind w:left="720"/>
      <w:contextualSpacing/>
    </w:pPr>
    <w:rPr>
      <w:rFonts w:eastAsiaTheme="minorHAnsi"/>
    </w:rPr>
  </w:style>
  <w:style w:type="paragraph" w:customStyle="1" w:styleId="CBD54598EC9E40D9ADAFAB20909D62A32">
    <w:name w:val="CBD54598EC9E40D9ADAFAB20909D62A32"/>
    <w:rsid w:val="004F4E74"/>
    <w:rPr>
      <w:rFonts w:eastAsiaTheme="minorHAnsi"/>
    </w:rPr>
  </w:style>
  <w:style w:type="paragraph" w:customStyle="1" w:styleId="F22BF7A36D814676901665CE9DA5FB852">
    <w:name w:val="F22BF7A36D814676901665CE9DA5FB852"/>
    <w:rsid w:val="004F4E74"/>
    <w:rPr>
      <w:rFonts w:eastAsiaTheme="minorHAnsi"/>
    </w:rPr>
  </w:style>
  <w:style w:type="paragraph" w:customStyle="1" w:styleId="341F22B8CF6C4588BD0CC6329446C1111">
    <w:name w:val="341F22B8CF6C4588BD0CC6329446C1111"/>
    <w:rsid w:val="004F4E74"/>
    <w:pPr>
      <w:ind w:left="720"/>
      <w:contextualSpacing/>
    </w:pPr>
    <w:rPr>
      <w:rFonts w:eastAsiaTheme="minorHAnsi"/>
    </w:rPr>
  </w:style>
  <w:style w:type="paragraph" w:customStyle="1" w:styleId="C3179E29257C426BAD3D46CEE8C3B12A2">
    <w:name w:val="C3179E29257C426BAD3D46CEE8C3B12A2"/>
    <w:rsid w:val="004F4E74"/>
    <w:rPr>
      <w:rFonts w:eastAsiaTheme="minorHAnsi"/>
    </w:rPr>
  </w:style>
  <w:style w:type="paragraph" w:customStyle="1" w:styleId="5C761BC2FF82494ABC97EE435AFE0E072">
    <w:name w:val="5C761BC2FF82494ABC97EE435AFE0E072"/>
    <w:rsid w:val="004F4E74"/>
    <w:rPr>
      <w:rFonts w:eastAsiaTheme="minorHAnsi"/>
    </w:rPr>
  </w:style>
  <w:style w:type="paragraph" w:customStyle="1" w:styleId="514CF0BFED3248CAB97DF72E4A3CC9642">
    <w:name w:val="514CF0BFED3248CAB97DF72E4A3CC9642"/>
    <w:rsid w:val="004F4E74"/>
    <w:pPr>
      <w:ind w:left="720"/>
      <w:contextualSpacing/>
    </w:pPr>
    <w:rPr>
      <w:rFonts w:eastAsiaTheme="minorHAnsi"/>
    </w:rPr>
  </w:style>
  <w:style w:type="paragraph" w:customStyle="1" w:styleId="1A13DF48116849158149419544AC79202">
    <w:name w:val="1A13DF48116849158149419544AC79202"/>
    <w:rsid w:val="004F4E74"/>
    <w:rPr>
      <w:rFonts w:eastAsiaTheme="minorHAnsi"/>
    </w:rPr>
  </w:style>
  <w:style w:type="paragraph" w:customStyle="1" w:styleId="33A5A12B4CE1412899C78AD1E0BE73F42">
    <w:name w:val="33A5A12B4CE1412899C78AD1E0BE73F42"/>
    <w:rsid w:val="004F4E74"/>
    <w:rPr>
      <w:rFonts w:eastAsiaTheme="minorHAnsi"/>
    </w:rPr>
  </w:style>
  <w:style w:type="paragraph" w:customStyle="1" w:styleId="7064B0D0DBAE4A89A334C96E7880A0782">
    <w:name w:val="7064B0D0DBAE4A89A334C96E7880A0782"/>
    <w:rsid w:val="004F4E74"/>
    <w:pPr>
      <w:ind w:left="720"/>
      <w:contextualSpacing/>
    </w:pPr>
    <w:rPr>
      <w:rFonts w:eastAsiaTheme="minorHAnsi"/>
    </w:rPr>
  </w:style>
  <w:style w:type="paragraph" w:customStyle="1" w:styleId="DFC5B96E5D194BECA9F5124BE2CF8E932">
    <w:name w:val="DFC5B96E5D194BECA9F5124BE2CF8E932"/>
    <w:rsid w:val="004F4E74"/>
    <w:rPr>
      <w:rFonts w:eastAsiaTheme="minorHAnsi"/>
    </w:rPr>
  </w:style>
  <w:style w:type="paragraph" w:customStyle="1" w:styleId="2431FA9A2FA4493E97A21E5D38BDE24A2">
    <w:name w:val="2431FA9A2FA4493E97A21E5D38BDE24A2"/>
    <w:rsid w:val="004F4E74"/>
    <w:rPr>
      <w:rFonts w:eastAsiaTheme="minorHAnsi"/>
    </w:rPr>
  </w:style>
  <w:style w:type="paragraph" w:customStyle="1" w:styleId="459052FE1A234F6C88DE7A33EC04DB92">
    <w:name w:val="459052FE1A234F6C88DE7A33EC04DB92"/>
    <w:rsid w:val="004F4E74"/>
    <w:rPr>
      <w:rFonts w:eastAsiaTheme="minorHAnsi"/>
    </w:rPr>
  </w:style>
  <w:style w:type="paragraph" w:customStyle="1" w:styleId="60BB589D630E46BE8FB5EEBFEA7CFF44">
    <w:name w:val="60BB589D630E46BE8FB5EEBFEA7CFF44"/>
    <w:rsid w:val="004F4E74"/>
    <w:rPr>
      <w:rFonts w:eastAsiaTheme="minorHAnsi"/>
    </w:rPr>
  </w:style>
  <w:style w:type="paragraph" w:customStyle="1" w:styleId="5D03DFFEA67B4A6C9DA937DEACB09063">
    <w:name w:val="5D03DFFEA67B4A6C9DA937DEACB09063"/>
    <w:rsid w:val="004F4E74"/>
    <w:rPr>
      <w:rFonts w:eastAsiaTheme="minorHAnsi"/>
    </w:rPr>
  </w:style>
  <w:style w:type="paragraph" w:customStyle="1" w:styleId="7EF54F1F145C4C0188120AD8E9D954813">
    <w:name w:val="7EF54F1F145C4C0188120AD8E9D954813"/>
    <w:rsid w:val="004F4E74"/>
    <w:rPr>
      <w:rFonts w:eastAsiaTheme="minorHAnsi"/>
    </w:rPr>
  </w:style>
  <w:style w:type="paragraph" w:customStyle="1" w:styleId="14C93C814CDB4AD4A4C92F9E55BCFC3C2">
    <w:name w:val="14C93C814CDB4AD4A4C92F9E55BCFC3C2"/>
    <w:rsid w:val="004F4E74"/>
    <w:rPr>
      <w:rFonts w:eastAsiaTheme="minorHAnsi"/>
    </w:rPr>
  </w:style>
  <w:style w:type="paragraph" w:customStyle="1" w:styleId="A4EFC43BB0B94C2BB9AC623ACC22D55F3">
    <w:name w:val="A4EFC43BB0B94C2BB9AC623ACC22D55F3"/>
    <w:rsid w:val="004F4E74"/>
    <w:rPr>
      <w:rFonts w:eastAsiaTheme="minorHAnsi"/>
    </w:rPr>
  </w:style>
  <w:style w:type="paragraph" w:customStyle="1" w:styleId="1D958B13F3704273B46C44FF238FDA9B2">
    <w:name w:val="1D958B13F3704273B46C44FF238FDA9B2"/>
    <w:rsid w:val="004F4E74"/>
    <w:rPr>
      <w:rFonts w:eastAsiaTheme="minorHAnsi"/>
    </w:rPr>
  </w:style>
  <w:style w:type="paragraph" w:customStyle="1" w:styleId="47B2A94E008245049AEEB94EEA375FBC3">
    <w:name w:val="47B2A94E008245049AEEB94EEA375FBC3"/>
    <w:rsid w:val="004F4E74"/>
    <w:rPr>
      <w:rFonts w:eastAsiaTheme="minorHAnsi"/>
    </w:rPr>
  </w:style>
  <w:style w:type="paragraph" w:customStyle="1" w:styleId="BA3C853FBE3B4BCF99F590C865748EE32">
    <w:name w:val="BA3C853FBE3B4BCF99F590C865748EE32"/>
    <w:rsid w:val="004F4E74"/>
    <w:rPr>
      <w:rFonts w:eastAsiaTheme="minorHAnsi"/>
    </w:rPr>
  </w:style>
  <w:style w:type="paragraph" w:customStyle="1" w:styleId="F7D0E773AB16421FA32EC929640F52DB1">
    <w:name w:val="F7D0E773AB16421FA32EC929640F52DB1"/>
    <w:rsid w:val="004F4E74"/>
    <w:rPr>
      <w:rFonts w:eastAsiaTheme="minorHAnsi"/>
    </w:rPr>
  </w:style>
  <w:style w:type="paragraph" w:customStyle="1" w:styleId="82A890CBEA494274AD4A9B2DEA6B07541">
    <w:name w:val="82A890CBEA494274AD4A9B2DEA6B07541"/>
    <w:rsid w:val="004F4E74"/>
    <w:rPr>
      <w:rFonts w:eastAsiaTheme="minorHAnsi"/>
    </w:rPr>
  </w:style>
  <w:style w:type="paragraph" w:customStyle="1" w:styleId="7DDA75C85E194B958CA9B69D8521BA1B1">
    <w:name w:val="7DDA75C85E194B958CA9B69D8521BA1B1"/>
    <w:rsid w:val="004F4E74"/>
    <w:rPr>
      <w:rFonts w:eastAsiaTheme="minorHAnsi"/>
    </w:rPr>
  </w:style>
  <w:style w:type="paragraph" w:customStyle="1" w:styleId="097A5E41C83144BAA41C0F6318A086891">
    <w:name w:val="097A5E41C83144BAA41C0F6318A086891"/>
    <w:rsid w:val="004F4E74"/>
    <w:rPr>
      <w:rFonts w:eastAsiaTheme="minorHAnsi"/>
    </w:rPr>
  </w:style>
  <w:style w:type="paragraph" w:customStyle="1" w:styleId="4AAAF7266FEA4415873C0BDCD58839661">
    <w:name w:val="4AAAF7266FEA4415873C0BDCD58839661"/>
    <w:rsid w:val="004F4E74"/>
    <w:rPr>
      <w:rFonts w:eastAsiaTheme="minorHAnsi"/>
    </w:rPr>
  </w:style>
  <w:style w:type="paragraph" w:customStyle="1" w:styleId="774EFFB328294070AABB57EC8EE620921">
    <w:name w:val="774EFFB328294070AABB57EC8EE620921"/>
    <w:rsid w:val="004F4E74"/>
    <w:rPr>
      <w:rFonts w:eastAsiaTheme="minorHAnsi"/>
    </w:rPr>
  </w:style>
  <w:style w:type="paragraph" w:customStyle="1" w:styleId="3082057DC0394545BDF96EFD2CB503B64">
    <w:name w:val="3082057DC0394545BDF96EFD2CB503B64"/>
    <w:rsid w:val="004F4E74"/>
    <w:rPr>
      <w:rFonts w:eastAsiaTheme="minorHAnsi"/>
    </w:rPr>
  </w:style>
  <w:style w:type="paragraph" w:customStyle="1" w:styleId="3E951C85137A40138FFEEDCFFE3A3A6C4">
    <w:name w:val="3E951C85137A40138FFEEDCFFE3A3A6C4"/>
    <w:rsid w:val="004F4E74"/>
    <w:rPr>
      <w:rFonts w:eastAsiaTheme="minorHAnsi"/>
    </w:rPr>
  </w:style>
  <w:style w:type="paragraph" w:customStyle="1" w:styleId="1EFC4B58DF07425EB2694B92B86F0E992">
    <w:name w:val="1EFC4B58DF07425EB2694B92B86F0E992"/>
    <w:rsid w:val="004F4E74"/>
    <w:pPr>
      <w:ind w:left="720"/>
      <w:contextualSpacing/>
    </w:pPr>
    <w:rPr>
      <w:rFonts w:eastAsiaTheme="minorHAnsi"/>
    </w:rPr>
  </w:style>
  <w:style w:type="paragraph" w:customStyle="1" w:styleId="9C8D78E0BEBB4A58A673F202307622604">
    <w:name w:val="9C8D78E0BEBB4A58A673F202307622604"/>
    <w:rsid w:val="004F4E74"/>
    <w:rPr>
      <w:rFonts w:eastAsiaTheme="minorHAnsi"/>
    </w:rPr>
  </w:style>
  <w:style w:type="paragraph" w:customStyle="1" w:styleId="80FC0912C5CD4C49BB2EED947F90B8BC4">
    <w:name w:val="80FC0912C5CD4C49BB2EED947F90B8BC4"/>
    <w:rsid w:val="004F4E74"/>
    <w:rPr>
      <w:rFonts w:eastAsiaTheme="minorHAnsi"/>
    </w:rPr>
  </w:style>
  <w:style w:type="paragraph" w:customStyle="1" w:styleId="8EC739F0E58C4CBD8D68D784F0AD1A813">
    <w:name w:val="8EC739F0E58C4CBD8D68D784F0AD1A813"/>
    <w:rsid w:val="004F4E74"/>
    <w:pPr>
      <w:ind w:left="720"/>
      <w:contextualSpacing/>
    </w:pPr>
    <w:rPr>
      <w:rFonts w:eastAsiaTheme="minorHAnsi"/>
    </w:rPr>
  </w:style>
  <w:style w:type="paragraph" w:customStyle="1" w:styleId="9291ED55470942659E1CAEF4D87A22093">
    <w:name w:val="9291ED55470942659E1CAEF4D87A22093"/>
    <w:rsid w:val="004F4E74"/>
    <w:rPr>
      <w:rFonts w:eastAsiaTheme="minorHAnsi"/>
    </w:rPr>
  </w:style>
  <w:style w:type="paragraph" w:customStyle="1" w:styleId="315A99D6A43C4B81B3C0C8D2379117603">
    <w:name w:val="315A99D6A43C4B81B3C0C8D2379117603"/>
    <w:rsid w:val="004F4E74"/>
    <w:rPr>
      <w:rFonts w:eastAsiaTheme="minorHAnsi"/>
    </w:rPr>
  </w:style>
  <w:style w:type="paragraph" w:customStyle="1" w:styleId="2FB06BAE97EA4D9A9C317D69778533DD2">
    <w:name w:val="2FB06BAE97EA4D9A9C317D69778533DD2"/>
    <w:rsid w:val="004F4E74"/>
    <w:pPr>
      <w:ind w:left="720"/>
      <w:contextualSpacing/>
    </w:pPr>
    <w:rPr>
      <w:rFonts w:eastAsiaTheme="minorHAnsi"/>
    </w:rPr>
  </w:style>
  <w:style w:type="paragraph" w:customStyle="1" w:styleId="A2E28556AE7040C8B656C5AB593ABD093">
    <w:name w:val="A2E28556AE7040C8B656C5AB593ABD093"/>
    <w:rsid w:val="004F4E74"/>
    <w:rPr>
      <w:rFonts w:eastAsiaTheme="minorHAnsi"/>
    </w:rPr>
  </w:style>
  <w:style w:type="paragraph" w:customStyle="1" w:styleId="FB83D54BD5BE4156B25AF57B7AA542F33">
    <w:name w:val="FB83D54BD5BE4156B25AF57B7AA542F33"/>
    <w:rsid w:val="004F4E74"/>
    <w:rPr>
      <w:rFonts w:eastAsiaTheme="minorHAnsi"/>
    </w:rPr>
  </w:style>
  <w:style w:type="paragraph" w:customStyle="1" w:styleId="AE47CCD0C1F34B91A640793471233E112">
    <w:name w:val="AE47CCD0C1F34B91A640793471233E112"/>
    <w:rsid w:val="004F4E74"/>
    <w:pPr>
      <w:ind w:left="720"/>
      <w:contextualSpacing/>
    </w:pPr>
    <w:rPr>
      <w:rFonts w:eastAsiaTheme="minorHAnsi"/>
    </w:rPr>
  </w:style>
  <w:style w:type="paragraph" w:customStyle="1" w:styleId="CBD54598EC9E40D9ADAFAB20909D62A33">
    <w:name w:val="CBD54598EC9E40D9ADAFAB20909D62A33"/>
    <w:rsid w:val="004F4E74"/>
    <w:rPr>
      <w:rFonts w:eastAsiaTheme="minorHAnsi"/>
    </w:rPr>
  </w:style>
  <w:style w:type="paragraph" w:customStyle="1" w:styleId="F22BF7A36D814676901665CE9DA5FB853">
    <w:name w:val="F22BF7A36D814676901665CE9DA5FB853"/>
    <w:rsid w:val="004F4E74"/>
    <w:rPr>
      <w:rFonts w:eastAsiaTheme="minorHAnsi"/>
    </w:rPr>
  </w:style>
  <w:style w:type="paragraph" w:customStyle="1" w:styleId="341F22B8CF6C4588BD0CC6329446C1112">
    <w:name w:val="341F22B8CF6C4588BD0CC6329446C1112"/>
    <w:rsid w:val="004F4E74"/>
    <w:pPr>
      <w:ind w:left="720"/>
      <w:contextualSpacing/>
    </w:pPr>
    <w:rPr>
      <w:rFonts w:eastAsiaTheme="minorHAnsi"/>
    </w:rPr>
  </w:style>
  <w:style w:type="paragraph" w:customStyle="1" w:styleId="C3179E29257C426BAD3D46CEE8C3B12A3">
    <w:name w:val="C3179E29257C426BAD3D46CEE8C3B12A3"/>
    <w:rsid w:val="004F4E74"/>
    <w:rPr>
      <w:rFonts w:eastAsiaTheme="minorHAnsi"/>
    </w:rPr>
  </w:style>
  <w:style w:type="paragraph" w:customStyle="1" w:styleId="5C761BC2FF82494ABC97EE435AFE0E073">
    <w:name w:val="5C761BC2FF82494ABC97EE435AFE0E073"/>
    <w:rsid w:val="004F4E74"/>
    <w:rPr>
      <w:rFonts w:eastAsiaTheme="minorHAnsi"/>
    </w:rPr>
  </w:style>
  <w:style w:type="paragraph" w:customStyle="1" w:styleId="514CF0BFED3248CAB97DF72E4A3CC9643">
    <w:name w:val="514CF0BFED3248CAB97DF72E4A3CC9643"/>
    <w:rsid w:val="004F4E74"/>
    <w:pPr>
      <w:ind w:left="720"/>
      <w:contextualSpacing/>
    </w:pPr>
    <w:rPr>
      <w:rFonts w:eastAsiaTheme="minorHAnsi"/>
    </w:rPr>
  </w:style>
  <w:style w:type="paragraph" w:customStyle="1" w:styleId="1A13DF48116849158149419544AC79203">
    <w:name w:val="1A13DF48116849158149419544AC79203"/>
    <w:rsid w:val="004F4E74"/>
    <w:rPr>
      <w:rFonts w:eastAsiaTheme="minorHAnsi"/>
    </w:rPr>
  </w:style>
  <w:style w:type="paragraph" w:customStyle="1" w:styleId="33A5A12B4CE1412899C78AD1E0BE73F43">
    <w:name w:val="33A5A12B4CE1412899C78AD1E0BE73F43"/>
    <w:rsid w:val="004F4E74"/>
    <w:rPr>
      <w:rFonts w:eastAsiaTheme="minorHAnsi"/>
    </w:rPr>
  </w:style>
  <w:style w:type="paragraph" w:customStyle="1" w:styleId="7064B0D0DBAE4A89A334C96E7880A0783">
    <w:name w:val="7064B0D0DBAE4A89A334C96E7880A0783"/>
    <w:rsid w:val="004F4E74"/>
    <w:pPr>
      <w:ind w:left="720"/>
      <w:contextualSpacing/>
    </w:pPr>
    <w:rPr>
      <w:rFonts w:eastAsiaTheme="minorHAnsi"/>
    </w:rPr>
  </w:style>
  <w:style w:type="paragraph" w:customStyle="1" w:styleId="DFC5B96E5D194BECA9F5124BE2CF8E933">
    <w:name w:val="DFC5B96E5D194BECA9F5124BE2CF8E933"/>
    <w:rsid w:val="004F4E74"/>
    <w:rPr>
      <w:rFonts w:eastAsiaTheme="minorHAnsi"/>
    </w:rPr>
  </w:style>
  <w:style w:type="paragraph" w:customStyle="1" w:styleId="2431FA9A2FA4493E97A21E5D38BDE24A3">
    <w:name w:val="2431FA9A2FA4493E97A21E5D38BDE24A3"/>
    <w:rsid w:val="004F4E74"/>
    <w:rPr>
      <w:rFonts w:eastAsiaTheme="minorHAnsi"/>
    </w:rPr>
  </w:style>
  <w:style w:type="paragraph" w:customStyle="1" w:styleId="459052FE1A234F6C88DE7A33EC04DB921">
    <w:name w:val="459052FE1A234F6C88DE7A33EC04DB921"/>
    <w:rsid w:val="004F4E74"/>
    <w:rPr>
      <w:rFonts w:eastAsiaTheme="minorHAnsi"/>
    </w:rPr>
  </w:style>
  <w:style w:type="paragraph" w:customStyle="1" w:styleId="60BB589D630E46BE8FB5EEBFEA7CFF441">
    <w:name w:val="60BB589D630E46BE8FB5EEBFEA7CFF441"/>
    <w:rsid w:val="004F4E74"/>
    <w:rPr>
      <w:rFonts w:eastAsiaTheme="minorHAnsi"/>
    </w:rPr>
  </w:style>
  <w:style w:type="paragraph" w:customStyle="1" w:styleId="5D03DFFEA67B4A6C9DA937DEACB090631">
    <w:name w:val="5D03DFFEA67B4A6C9DA937DEACB090631"/>
    <w:rsid w:val="004F4E74"/>
    <w:rPr>
      <w:rFonts w:eastAsiaTheme="minorHAnsi"/>
    </w:rPr>
  </w:style>
  <w:style w:type="paragraph" w:customStyle="1" w:styleId="7EF54F1F145C4C0188120AD8E9D954814">
    <w:name w:val="7EF54F1F145C4C0188120AD8E9D954814"/>
    <w:rsid w:val="004F4E74"/>
    <w:rPr>
      <w:rFonts w:eastAsiaTheme="minorHAnsi"/>
    </w:rPr>
  </w:style>
  <w:style w:type="paragraph" w:customStyle="1" w:styleId="14C93C814CDB4AD4A4C92F9E55BCFC3C3">
    <w:name w:val="14C93C814CDB4AD4A4C92F9E55BCFC3C3"/>
    <w:rsid w:val="004F4E74"/>
    <w:rPr>
      <w:rFonts w:eastAsiaTheme="minorHAnsi"/>
    </w:rPr>
  </w:style>
  <w:style w:type="paragraph" w:customStyle="1" w:styleId="A4EFC43BB0B94C2BB9AC623ACC22D55F4">
    <w:name w:val="A4EFC43BB0B94C2BB9AC623ACC22D55F4"/>
    <w:rsid w:val="004F4E74"/>
    <w:rPr>
      <w:rFonts w:eastAsiaTheme="minorHAnsi"/>
    </w:rPr>
  </w:style>
  <w:style w:type="paragraph" w:customStyle="1" w:styleId="1D958B13F3704273B46C44FF238FDA9B3">
    <w:name w:val="1D958B13F3704273B46C44FF238FDA9B3"/>
    <w:rsid w:val="004F4E74"/>
    <w:rPr>
      <w:rFonts w:eastAsiaTheme="minorHAnsi"/>
    </w:rPr>
  </w:style>
  <w:style w:type="paragraph" w:customStyle="1" w:styleId="47B2A94E008245049AEEB94EEA375FBC4">
    <w:name w:val="47B2A94E008245049AEEB94EEA375FBC4"/>
    <w:rsid w:val="004F4E74"/>
    <w:rPr>
      <w:rFonts w:eastAsiaTheme="minorHAnsi"/>
    </w:rPr>
  </w:style>
  <w:style w:type="paragraph" w:customStyle="1" w:styleId="BA3C853FBE3B4BCF99F590C865748EE33">
    <w:name w:val="BA3C853FBE3B4BCF99F590C865748EE33"/>
    <w:rsid w:val="004F4E74"/>
    <w:rPr>
      <w:rFonts w:eastAsiaTheme="minorHAnsi"/>
    </w:rPr>
  </w:style>
  <w:style w:type="paragraph" w:customStyle="1" w:styleId="F7D0E773AB16421FA32EC929640F52DB2">
    <w:name w:val="F7D0E773AB16421FA32EC929640F52DB2"/>
    <w:rsid w:val="004F4E74"/>
    <w:rPr>
      <w:rFonts w:eastAsiaTheme="minorHAnsi"/>
    </w:rPr>
  </w:style>
  <w:style w:type="paragraph" w:customStyle="1" w:styleId="82A890CBEA494274AD4A9B2DEA6B07542">
    <w:name w:val="82A890CBEA494274AD4A9B2DEA6B07542"/>
    <w:rsid w:val="004F4E74"/>
    <w:rPr>
      <w:rFonts w:eastAsiaTheme="minorHAnsi"/>
    </w:rPr>
  </w:style>
  <w:style w:type="paragraph" w:customStyle="1" w:styleId="7DDA75C85E194B958CA9B69D8521BA1B2">
    <w:name w:val="7DDA75C85E194B958CA9B69D8521BA1B2"/>
    <w:rsid w:val="004F4E74"/>
    <w:rPr>
      <w:rFonts w:eastAsiaTheme="minorHAnsi"/>
    </w:rPr>
  </w:style>
  <w:style w:type="paragraph" w:customStyle="1" w:styleId="097A5E41C83144BAA41C0F6318A086892">
    <w:name w:val="097A5E41C83144BAA41C0F6318A086892"/>
    <w:rsid w:val="004F4E74"/>
    <w:rPr>
      <w:rFonts w:eastAsiaTheme="minorHAnsi"/>
    </w:rPr>
  </w:style>
  <w:style w:type="paragraph" w:customStyle="1" w:styleId="4AAAF7266FEA4415873C0BDCD58839662">
    <w:name w:val="4AAAF7266FEA4415873C0BDCD58839662"/>
    <w:rsid w:val="004F4E74"/>
    <w:rPr>
      <w:rFonts w:eastAsiaTheme="minorHAnsi"/>
    </w:rPr>
  </w:style>
  <w:style w:type="paragraph" w:customStyle="1" w:styleId="774EFFB328294070AABB57EC8EE620922">
    <w:name w:val="774EFFB328294070AABB57EC8EE620922"/>
    <w:rsid w:val="004F4E74"/>
    <w:rPr>
      <w:rFonts w:eastAsiaTheme="minorHAnsi"/>
    </w:rPr>
  </w:style>
  <w:style w:type="paragraph" w:customStyle="1" w:styleId="3082057DC0394545BDF96EFD2CB503B65">
    <w:name w:val="3082057DC0394545BDF96EFD2CB503B65"/>
    <w:rsid w:val="004F4E74"/>
    <w:rPr>
      <w:rFonts w:eastAsiaTheme="minorHAnsi"/>
    </w:rPr>
  </w:style>
  <w:style w:type="paragraph" w:customStyle="1" w:styleId="3E951C85137A40138FFEEDCFFE3A3A6C5">
    <w:name w:val="3E951C85137A40138FFEEDCFFE3A3A6C5"/>
    <w:rsid w:val="004F4E74"/>
    <w:rPr>
      <w:rFonts w:eastAsiaTheme="minorHAnsi"/>
    </w:rPr>
  </w:style>
  <w:style w:type="paragraph" w:customStyle="1" w:styleId="1EFC4B58DF07425EB2694B92B86F0E993">
    <w:name w:val="1EFC4B58DF07425EB2694B92B86F0E993"/>
    <w:rsid w:val="004F4E74"/>
    <w:pPr>
      <w:ind w:left="720"/>
      <w:contextualSpacing/>
    </w:pPr>
    <w:rPr>
      <w:rFonts w:eastAsiaTheme="minorHAnsi"/>
    </w:rPr>
  </w:style>
  <w:style w:type="paragraph" w:customStyle="1" w:styleId="9C8D78E0BEBB4A58A673F202307622605">
    <w:name w:val="9C8D78E0BEBB4A58A673F202307622605"/>
    <w:rsid w:val="004F4E74"/>
    <w:rPr>
      <w:rFonts w:eastAsiaTheme="minorHAnsi"/>
    </w:rPr>
  </w:style>
  <w:style w:type="paragraph" w:customStyle="1" w:styleId="80FC0912C5CD4C49BB2EED947F90B8BC5">
    <w:name w:val="80FC0912C5CD4C49BB2EED947F90B8BC5"/>
    <w:rsid w:val="004F4E74"/>
    <w:rPr>
      <w:rFonts w:eastAsiaTheme="minorHAnsi"/>
    </w:rPr>
  </w:style>
  <w:style w:type="paragraph" w:customStyle="1" w:styleId="8EC739F0E58C4CBD8D68D784F0AD1A814">
    <w:name w:val="8EC739F0E58C4CBD8D68D784F0AD1A814"/>
    <w:rsid w:val="004F4E74"/>
    <w:pPr>
      <w:ind w:left="720"/>
      <w:contextualSpacing/>
    </w:pPr>
    <w:rPr>
      <w:rFonts w:eastAsiaTheme="minorHAnsi"/>
    </w:rPr>
  </w:style>
  <w:style w:type="paragraph" w:customStyle="1" w:styleId="9291ED55470942659E1CAEF4D87A22094">
    <w:name w:val="9291ED55470942659E1CAEF4D87A22094"/>
    <w:rsid w:val="004F4E74"/>
    <w:rPr>
      <w:rFonts w:eastAsiaTheme="minorHAnsi"/>
    </w:rPr>
  </w:style>
  <w:style w:type="paragraph" w:customStyle="1" w:styleId="315A99D6A43C4B81B3C0C8D2379117604">
    <w:name w:val="315A99D6A43C4B81B3C0C8D2379117604"/>
    <w:rsid w:val="004F4E74"/>
    <w:rPr>
      <w:rFonts w:eastAsiaTheme="minorHAnsi"/>
    </w:rPr>
  </w:style>
  <w:style w:type="paragraph" w:customStyle="1" w:styleId="2FB06BAE97EA4D9A9C317D69778533DD3">
    <w:name w:val="2FB06BAE97EA4D9A9C317D69778533DD3"/>
    <w:rsid w:val="004F4E74"/>
    <w:pPr>
      <w:ind w:left="720"/>
      <w:contextualSpacing/>
    </w:pPr>
    <w:rPr>
      <w:rFonts w:eastAsiaTheme="minorHAnsi"/>
    </w:rPr>
  </w:style>
  <w:style w:type="paragraph" w:customStyle="1" w:styleId="A2E28556AE7040C8B656C5AB593ABD094">
    <w:name w:val="A2E28556AE7040C8B656C5AB593ABD094"/>
    <w:rsid w:val="004F4E74"/>
    <w:rPr>
      <w:rFonts w:eastAsiaTheme="minorHAnsi"/>
    </w:rPr>
  </w:style>
  <w:style w:type="paragraph" w:customStyle="1" w:styleId="FB83D54BD5BE4156B25AF57B7AA542F34">
    <w:name w:val="FB83D54BD5BE4156B25AF57B7AA542F34"/>
    <w:rsid w:val="004F4E74"/>
    <w:rPr>
      <w:rFonts w:eastAsiaTheme="minorHAnsi"/>
    </w:rPr>
  </w:style>
  <w:style w:type="paragraph" w:customStyle="1" w:styleId="AE47CCD0C1F34B91A640793471233E113">
    <w:name w:val="AE47CCD0C1F34B91A640793471233E113"/>
    <w:rsid w:val="004F4E74"/>
    <w:pPr>
      <w:ind w:left="720"/>
      <w:contextualSpacing/>
    </w:pPr>
    <w:rPr>
      <w:rFonts w:eastAsiaTheme="minorHAnsi"/>
    </w:rPr>
  </w:style>
  <w:style w:type="paragraph" w:customStyle="1" w:styleId="CBD54598EC9E40D9ADAFAB20909D62A34">
    <w:name w:val="CBD54598EC9E40D9ADAFAB20909D62A34"/>
    <w:rsid w:val="004F4E74"/>
    <w:rPr>
      <w:rFonts w:eastAsiaTheme="minorHAnsi"/>
    </w:rPr>
  </w:style>
  <w:style w:type="paragraph" w:customStyle="1" w:styleId="F22BF7A36D814676901665CE9DA5FB854">
    <w:name w:val="F22BF7A36D814676901665CE9DA5FB854"/>
    <w:rsid w:val="004F4E74"/>
    <w:rPr>
      <w:rFonts w:eastAsiaTheme="minorHAnsi"/>
    </w:rPr>
  </w:style>
  <w:style w:type="paragraph" w:customStyle="1" w:styleId="341F22B8CF6C4588BD0CC6329446C1113">
    <w:name w:val="341F22B8CF6C4588BD0CC6329446C1113"/>
    <w:rsid w:val="004F4E74"/>
    <w:pPr>
      <w:ind w:left="720"/>
      <w:contextualSpacing/>
    </w:pPr>
    <w:rPr>
      <w:rFonts w:eastAsiaTheme="minorHAnsi"/>
    </w:rPr>
  </w:style>
  <w:style w:type="paragraph" w:customStyle="1" w:styleId="C3179E29257C426BAD3D46CEE8C3B12A4">
    <w:name w:val="C3179E29257C426BAD3D46CEE8C3B12A4"/>
    <w:rsid w:val="004F4E74"/>
    <w:rPr>
      <w:rFonts w:eastAsiaTheme="minorHAnsi"/>
    </w:rPr>
  </w:style>
  <w:style w:type="paragraph" w:customStyle="1" w:styleId="5C761BC2FF82494ABC97EE435AFE0E074">
    <w:name w:val="5C761BC2FF82494ABC97EE435AFE0E074"/>
    <w:rsid w:val="004F4E74"/>
    <w:rPr>
      <w:rFonts w:eastAsiaTheme="minorHAnsi"/>
    </w:rPr>
  </w:style>
  <w:style w:type="paragraph" w:customStyle="1" w:styleId="514CF0BFED3248CAB97DF72E4A3CC9644">
    <w:name w:val="514CF0BFED3248CAB97DF72E4A3CC9644"/>
    <w:rsid w:val="004F4E74"/>
    <w:pPr>
      <w:ind w:left="720"/>
      <w:contextualSpacing/>
    </w:pPr>
    <w:rPr>
      <w:rFonts w:eastAsiaTheme="minorHAnsi"/>
    </w:rPr>
  </w:style>
  <w:style w:type="paragraph" w:customStyle="1" w:styleId="1A13DF48116849158149419544AC79204">
    <w:name w:val="1A13DF48116849158149419544AC79204"/>
    <w:rsid w:val="004F4E74"/>
    <w:rPr>
      <w:rFonts w:eastAsiaTheme="minorHAnsi"/>
    </w:rPr>
  </w:style>
  <w:style w:type="paragraph" w:customStyle="1" w:styleId="33A5A12B4CE1412899C78AD1E0BE73F44">
    <w:name w:val="33A5A12B4CE1412899C78AD1E0BE73F44"/>
    <w:rsid w:val="004F4E74"/>
    <w:rPr>
      <w:rFonts w:eastAsiaTheme="minorHAnsi"/>
    </w:rPr>
  </w:style>
  <w:style w:type="paragraph" w:customStyle="1" w:styleId="7064B0D0DBAE4A89A334C96E7880A0784">
    <w:name w:val="7064B0D0DBAE4A89A334C96E7880A0784"/>
    <w:rsid w:val="004F4E74"/>
    <w:pPr>
      <w:ind w:left="720"/>
      <w:contextualSpacing/>
    </w:pPr>
    <w:rPr>
      <w:rFonts w:eastAsiaTheme="minorHAnsi"/>
    </w:rPr>
  </w:style>
  <w:style w:type="paragraph" w:customStyle="1" w:styleId="DFC5B96E5D194BECA9F5124BE2CF8E934">
    <w:name w:val="DFC5B96E5D194BECA9F5124BE2CF8E934"/>
    <w:rsid w:val="004F4E74"/>
    <w:rPr>
      <w:rFonts w:eastAsiaTheme="minorHAnsi"/>
    </w:rPr>
  </w:style>
  <w:style w:type="paragraph" w:customStyle="1" w:styleId="2431FA9A2FA4493E97A21E5D38BDE24A4">
    <w:name w:val="2431FA9A2FA4493E97A21E5D38BDE24A4"/>
    <w:rsid w:val="004F4E74"/>
    <w:rPr>
      <w:rFonts w:eastAsiaTheme="minorHAnsi"/>
    </w:rPr>
  </w:style>
  <w:style w:type="paragraph" w:customStyle="1" w:styleId="459052FE1A234F6C88DE7A33EC04DB922">
    <w:name w:val="459052FE1A234F6C88DE7A33EC04DB922"/>
    <w:rsid w:val="004F4E74"/>
    <w:rPr>
      <w:rFonts w:eastAsiaTheme="minorHAnsi"/>
    </w:rPr>
  </w:style>
  <w:style w:type="paragraph" w:customStyle="1" w:styleId="60BB589D630E46BE8FB5EEBFEA7CFF442">
    <w:name w:val="60BB589D630E46BE8FB5EEBFEA7CFF442"/>
    <w:rsid w:val="004F4E74"/>
    <w:rPr>
      <w:rFonts w:eastAsiaTheme="minorHAnsi"/>
    </w:rPr>
  </w:style>
  <w:style w:type="paragraph" w:customStyle="1" w:styleId="5D03DFFEA67B4A6C9DA937DEACB090632">
    <w:name w:val="5D03DFFEA67B4A6C9DA937DEACB090632"/>
    <w:rsid w:val="004F4E74"/>
    <w:rPr>
      <w:rFonts w:eastAsiaTheme="minorHAnsi"/>
    </w:rPr>
  </w:style>
  <w:style w:type="paragraph" w:customStyle="1" w:styleId="7EF54F1F145C4C0188120AD8E9D954815">
    <w:name w:val="7EF54F1F145C4C0188120AD8E9D954815"/>
    <w:rsid w:val="004F4E74"/>
    <w:rPr>
      <w:rFonts w:eastAsiaTheme="minorHAnsi"/>
    </w:rPr>
  </w:style>
  <w:style w:type="paragraph" w:customStyle="1" w:styleId="14C93C814CDB4AD4A4C92F9E55BCFC3C4">
    <w:name w:val="14C93C814CDB4AD4A4C92F9E55BCFC3C4"/>
    <w:rsid w:val="004F4E74"/>
    <w:rPr>
      <w:rFonts w:eastAsiaTheme="minorHAnsi"/>
    </w:rPr>
  </w:style>
  <w:style w:type="paragraph" w:customStyle="1" w:styleId="A4EFC43BB0B94C2BB9AC623ACC22D55F5">
    <w:name w:val="A4EFC43BB0B94C2BB9AC623ACC22D55F5"/>
    <w:rsid w:val="004F4E74"/>
    <w:rPr>
      <w:rFonts w:eastAsiaTheme="minorHAnsi"/>
    </w:rPr>
  </w:style>
  <w:style w:type="paragraph" w:customStyle="1" w:styleId="1D958B13F3704273B46C44FF238FDA9B4">
    <w:name w:val="1D958B13F3704273B46C44FF238FDA9B4"/>
    <w:rsid w:val="004F4E74"/>
    <w:rPr>
      <w:rFonts w:eastAsiaTheme="minorHAnsi"/>
    </w:rPr>
  </w:style>
  <w:style w:type="paragraph" w:customStyle="1" w:styleId="47B2A94E008245049AEEB94EEA375FBC5">
    <w:name w:val="47B2A94E008245049AEEB94EEA375FBC5"/>
    <w:rsid w:val="004F4E74"/>
    <w:rPr>
      <w:rFonts w:eastAsiaTheme="minorHAnsi"/>
    </w:rPr>
  </w:style>
  <w:style w:type="paragraph" w:customStyle="1" w:styleId="BA3C853FBE3B4BCF99F590C865748EE34">
    <w:name w:val="BA3C853FBE3B4BCF99F590C865748EE34"/>
    <w:rsid w:val="004F4E74"/>
    <w:rPr>
      <w:rFonts w:eastAsiaTheme="minorHAnsi"/>
    </w:rPr>
  </w:style>
  <w:style w:type="paragraph" w:customStyle="1" w:styleId="F7D0E773AB16421FA32EC929640F52DB3">
    <w:name w:val="F7D0E773AB16421FA32EC929640F52DB3"/>
    <w:rsid w:val="004F4E74"/>
    <w:rPr>
      <w:rFonts w:eastAsiaTheme="minorHAnsi"/>
    </w:rPr>
  </w:style>
  <w:style w:type="paragraph" w:customStyle="1" w:styleId="82A890CBEA494274AD4A9B2DEA6B07543">
    <w:name w:val="82A890CBEA494274AD4A9B2DEA6B07543"/>
    <w:rsid w:val="004F4E74"/>
    <w:rPr>
      <w:rFonts w:eastAsiaTheme="minorHAnsi"/>
    </w:rPr>
  </w:style>
  <w:style w:type="paragraph" w:customStyle="1" w:styleId="7DDA75C85E194B958CA9B69D8521BA1B3">
    <w:name w:val="7DDA75C85E194B958CA9B69D8521BA1B3"/>
    <w:rsid w:val="004F4E74"/>
    <w:rPr>
      <w:rFonts w:eastAsiaTheme="minorHAnsi"/>
    </w:rPr>
  </w:style>
  <w:style w:type="paragraph" w:customStyle="1" w:styleId="097A5E41C83144BAA41C0F6318A086893">
    <w:name w:val="097A5E41C83144BAA41C0F6318A086893"/>
    <w:rsid w:val="004F4E74"/>
    <w:rPr>
      <w:rFonts w:eastAsiaTheme="minorHAnsi"/>
    </w:rPr>
  </w:style>
  <w:style w:type="paragraph" w:customStyle="1" w:styleId="4AAAF7266FEA4415873C0BDCD58839663">
    <w:name w:val="4AAAF7266FEA4415873C0BDCD58839663"/>
    <w:rsid w:val="004F4E74"/>
    <w:rPr>
      <w:rFonts w:eastAsiaTheme="minorHAnsi"/>
    </w:rPr>
  </w:style>
  <w:style w:type="paragraph" w:customStyle="1" w:styleId="774EFFB328294070AABB57EC8EE620923">
    <w:name w:val="774EFFB328294070AABB57EC8EE620923"/>
    <w:rsid w:val="004F4E74"/>
    <w:rPr>
      <w:rFonts w:eastAsiaTheme="minorHAnsi"/>
    </w:rPr>
  </w:style>
  <w:style w:type="paragraph" w:customStyle="1" w:styleId="3082057DC0394545BDF96EFD2CB503B66">
    <w:name w:val="3082057DC0394545BDF96EFD2CB503B66"/>
    <w:rsid w:val="004F4E74"/>
    <w:rPr>
      <w:rFonts w:eastAsiaTheme="minorHAnsi"/>
    </w:rPr>
  </w:style>
  <w:style w:type="paragraph" w:customStyle="1" w:styleId="3E951C85137A40138FFEEDCFFE3A3A6C6">
    <w:name w:val="3E951C85137A40138FFEEDCFFE3A3A6C6"/>
    <w:rsid w:val="004F4E74"/>
    <w:rPr>
      <w:rFonts w:eastAsiaTheme="minorHAnsi"/>
    </w:rPr>
  </w:style>
  <w:style w:type="paragraph" w:customStyle="1" w:styleId="1EFC4B58DF07425EB2694B92B86F0E994">
    <w:name w:val="1EFC4B58DF07425EB2694B92B86F0E994"/>
    <w:rsid w:val="004F4E74"/>
    <w:pPr>
      <w:ind w:left="720"/>
      <w:contextualSpacing/>
    </w:pPr>
    <w:rPr>
      <w:rFonts w:eastAsiaTheme="minorHAnsi"/>
    </w:rPr>
  </w:style>
  <w:style w:type="paragraph" w:customStyle="1" w:styleId="9C8D78E0BEBB4A58A673F202307622606">
    <w:name w:val="9C8D78E0BEBB4A58A673F202307622606"/>
    <w:rsid w:val="004F4E74"/>
    <w:rPr>
      <w:rFonts w:eastAsiaTheme="minorHAnsi"/>
    </w:rPr>
  </w:style>
  <w:style w:type="paragraph" w:customStyle="1" w:styleId="80FC0912C5CD4C49BB2EED947F90B8BC6">
    <w:name w:val="80FC0912C5CD4C49BB2EED947F90B8BC6"/>
    <w:rsid w:val="004F4E74"/>
    <w:rPr>
      <w:rFonts w:eastAsiaTheme="minorHAnsi"/>
    </w:rPr>
  </w:style>
  <w:style w:type="paragraph" w:customStyle="1" w:styleId="8EC739F0E58C4CBD8D68D784F0AD1A815">
    <w:name w:val="8EC739F0E58C4CBD8D68D784F0AD1A815"/>
    <w:rsid w:val="004F4E74"/>
    <w:pPr>
      <w:ind w:left="720"/>
      <w:contextualSpacing/>
    </w:pPr>
    <w:rPr>
      <w:rFonts w:eastAsiaTheme="minorHAnsi"/>
    </w:rPr>
  </w:style>
  <w:style w:type="paragraph" w:customStyle="1" w:styleId="9291ED55470942659E1CAEF4D87A22095">
    <w:name w:val="9291ED55470942659E1CAEF4D87A22095"/>
    <w:rsid w:val="004F4E74"/>
    <w:rPr>
      <w:rFonts w:eastAsiaTheme="minorHAnsi"/>
    </w:rPr>
  </w:style>
  <w:style w:type="paragraph" w:customStyle="1" w:styleId="315A99D6A43C4B81B3C0C8D2379117605">
    <w:name w:val="315A99D6A43C4B81B3C0C8D2379117605"/>
    <w:rsid w:val="004F4E74"/>
    <w:rPr>
      <w:rFonts w:eastAsiaTheme="minorHAnsi"/>
    </w:rPr>
  </w:style>
  <w:style w:type="paragraph" w:customStyle="1" w:styleId="2FB06BAE97EA4D9A9C317D69778533DD4">
    <w:name w:val="2FB06BAE97EA4D9A9C317D69778533DD4"/>
    <w:rsid w:val="004F4E74"/>
    <w:pPr>
      <w:ind w:left="720"/>
      <w:contextualSpacing/>
    </w:pPr>
    <w:rPr>
      <w:rFonts w:eastAsiaTheme="minorHAnsi"/>
    </w:rPr>
  </w:style>
  <w:style w:type="paragraph" w:customStyle="1" w:styleId="A2E28556AE7040C8B656C5AB593ABD095">
    <w:name w:val="A2E28556AE7040C8B656C5AB593ABD095"/>
    <w:rsid w:val="004F4E74"/>
    <w:rPr>
      <w:rFonts w:eastAsiaTheme="minorHAnsi"/>
    </w:rPr>
  </w:style>
  <w:style w:type="paragraph" w:customStyle="1" w:styleId="FB83D54BD5BE4156B25AF57B7AA542F35">
    <w:name w:val="FB83D54BD5BE4156B25AF57B7AA542F35"/>
    <w:rsid w:val="004F4E74"/>
    <w:rPr>
      <w:rFonts w:eastAsiaTheme="minorHAnsi"/>
    </w:rPr>
  </w:style>
  <w:style w:type="paragraph" w:customStyle="1" w:styleId="AE47CCD0C1F34B91A640793471233E114">
    <w:name w:val="AE47CCD0C1F34B91A640793471233E114"/>
    <w:rsid w:val="004F4E74"/>
    <w:pPr>
      <w:ind w:left="720"/>
      <w:contextualSpacing/>
    </w:pPr>
    <w:rPr>
      <w:rFonts w:eastAsiaTheme="minorHAnsi"/>
    </w:rPr>
  </w:style>
  <w:style w:type="paragraph" w:customStyle="1" w:styleId="CBD54598EC9E40D9ADAFAB20909D62A35">
    <w:name w:val="CBD54598EC9E40D9ADAFAB20909D62A35"/>
    <w:rsid w:val="004F4E74"/>
    <w:rPr>
      <w:rFonts w:eastAsiaTheme="minorHAnsi"/>
    </w:rPr>
  </w:style>
  <w:style w:type="paragraph" w:customStyle="1" w:styleId="F22BF7A36D814676901665CE9DA5FB855">
    <w:name w:val="F22BF7A36D814676901665CE9DA5FB855"/>
    <w:rsid w:val="004F4E74"/>
    <w:rPr>
      <w:rFonts w:eastAsiaTheme="minorHAnsi"/>
    </w:rPr>
  </w:style>
  <w:style w:type="paragraph" w:customStyle="1" w:styleId="341F22B8CF6C4588BD0CC6329446C1114">
    <w:name w:val="341F22B8CF6C4588BD0CC6329446C1114"/>
    <w:rsid w:val="004F4E74"/>
    <w:pPr>
      <w:ind w:left="720"/>
      <w:contextualSpacing/>
    </w:pPr>
    <w:rPr>
      <w:rFonts w:eastAsiaTheme="minorHAnsi"/>
    </w:rPr>
  </w:style>
  <w:style w:type="paragraph" w:customStyle="1" w:styleId="C3179E29257C426BAD3D46CEE8C3B12A5">
    <w:name w:val="C3179E29257C426BAD3D46CEE8C3B12A5"/>
    <w:rsid w:val="004F4E74"/>
    <w:rPr>
      <w:rFonts w:eastAsiaTheme="minorHAnsi"/>
    </w:rPr>
  </w:style>
  <w:style w:type="paragraph" w:customStyle="1" w:styleId="5C761BC2FF82494ABC97EE435AFE0E075">
    <w:name w:val="5C761BC2FF82494ABC97EE435AFE0E075"/>
    <w:rsid w:val="004F4E74"/>
    <w:rPr>
      <w:rFonts w:eastAsiaTheme="minorHAnsi"/>
    </w:rPr>
  </w:style>
  <w:style w:type="paragraph" w:customStyle="1" w:styleId="514CF0BFED3248CAB97DF72E4A3CC9645">
    <w:name w:val="514CF0BFED3248CAB97DF72E4A3CC9645"/>
    <w:rsid w:val="004F4E74"/>
    <w:pPr>
      <w:ind w:left="720"/>
      <w:contextualSpacing/>
    </w:pPr>
    <w:rPr>
      <w:rFonts w:eastAsiaTheme="minorHAnsi"/>
    </w:rPr>
  </w:style>
  <w:style w:type="paragraph" w:customStyle="1" w:styleId="1A13DF48116849158149419544AC79205">
    <w:name w:val="1A13DF48116849158149419544AC79205"/>
    <w:rsid w:val="004F4E74"/>
    <w:rPr>
      <w:rFonts w:eastAsiaTheme="minorHAnsi"/>
    </w:rPr>
  </w:style>
  <w:style w:type="paragraph" w:customStyle="1" w:styleId="33A5A12B4CE1412899C78AD1E0BE73F45">
    <w:name w:val="33A5A12B4CE1412899C78AD1E0BE73F45"/>
    <w:rsid w:val="004F4E74"/>
    <w:rPr>
      <w:rFonts w:eastAsiaTheme="minorHAnsi"/>
    </w:rPr>
  </w:style>
  <w:style w:type="paragraph" w:customStyle="1" w:styleId="7064B0D0DBAE4A89A334C96E7880A0785">
    <w:name w:val="7064B0D0DBAE4A89A334C96E7880A0785"/>
    <w:rsid w:val="004F4E74"/>
    <w:pPr>
      <w:ind w:left="720"/>
      <w:contextualSpacing/>
    </w:pPr>
    <w:rPr>
      <w:rFonts w:eastAsiaTheme="minorHAnsi"/>
    </w:rPr>
  </w:style>
  <w:style w:type="paragraph" w:customStyle="1" w:styleId="DFC5B96E5D194BECA9F5124BE2CF8E935">
    <w:name w:val="DFC5B96E5D194BECA9F5124BE2CF8E935"/>
    <w:rsid w:val="004F4E74"/>
    <w:rPr>
      <w:rFonts w:eastAsiaTheme="minorHAnsi"/>
    </w:rPr>
  </w:style>
  <w:style w:type="paragraph" w:customStyle="1" w:styleId="2431FA9A2FA4493E97A21E5D38BDE24A5">
    <w:name w:val="2431FA9A2FA4493E97A21E5D38BDE24A5"/>
    <w:rsid w:val="004F4E74"/>
    <w:rPr>
      <w:rFonts w:eastAsiaTheme="minorHAnsi"/>
    </w:rPr>
  </w:style>
  <w:style w:type="paragraph" w:customStyle="1" w:styleId="459052FE1A234F6C88DE7A33EC04DB923">
    <w:name w:val="459052FE1A234F6C88DE7A33EC04DB923"/>
    <w:rsid w:val="004F4E74"/>
    <w:rPr>
      <w:rFonts w:eastAsiaTheme="minorHAnsi"/>
    </w:rPr>
  </w:style>
  <w:style w:type="paragraph" w:customStyle="1" w:styleId="60BB589D630E46BE8FB5EEBFEA7CFF443">
    <w:name w:val="60BB589D630E46BE8FB5EEBFEA7CFF443"/>
    <w:rsid w:val="004F4E74"/>
    <w:rPr>
      <w:rFonts w:eastAsiaTheme="minorHAnsi"/>
    </w:rPr>
  </w:style>
  <w:style w:type="paragraph" w:customStyle="1" w:styleId="5D03DFFEA67B4A6C9DA937DEACB090633">
    <w:name w:val="5D03DFFEA67B4A6C9DA937DEACB090633"/>
    <w:rsid w:val="004F4E74"/>
    <w:rPr>
      <w:rFonts w:eastAsiaTheme="minorHAnsi"/>
    </w:rPr>
  </w:style>
  <w:style w:type="paragraph" w:customStyle="1" w:styleId="7EF54F1F145C4C0188120AD8E9D954816">
    <w:name w:val="7EF54F1F145C4C0188120AD8E9D954816"/>
    <w:rsid w:val="004F4E74"/>
    <w:rPr>
      <w:rFonts w:eastAsiaTheme="minorHAnsi"/>
    </w:rPr>
  </w:style>
  <w:style w:type="paragraph" w:customStyle="1" w:styleId="14C93C814CDB4AD4A4C92F9E55BCFC3C5">
    <w:name w:val="14C93C814CDB4AD4A4C92F9E55BCFC3C5"/>
    <w:rsid w:val="004F4E74"/>
    <w:rPr>
      <w:rFonts w:eastAsiaTheme="minorHAnsi"/>
    </w:rPr>
  </w:style>
  <w:style w:type="paragraph" w:customStyle="1" w:styleId="A4EFC43BB0B94C2BB9AC623ACC22D55F6">
    <w:name w:val="A4EFC43BB0B94C2BB9AC623ACC22D55F6"/>
    <w:rsid w:val="004F4E74"/>
    <w:rPr>
      <w:rFonts w:eastAsiaTheme="minorHAnsi"/>
    </w:rPr>
  </w:style>
  <w:style w:type="paragraph" w:customStyle="1" w:styleId="1D958B13F3704273B46C44FF238FDA9B5">
    <w:name w:val="1D958B13F3704273B46C44FF238FDA9B5"/>
    <w:rsid w:val="004F4E74"/>
    <w:rPr>
      <w:rFonts w:eastAsiaTheme="minorHAnsi"/>
    </w:rPr>
  </w:style>
  <w:style w:type="paragraph" w:customStyle="1" w:styleId="47B2A94E008245049AEEB94EEA375FBC6">
    <w:name w:val="47B2A94E008245049AEEB94EEA375FBC6"/>
    <w:rsid w:val="004F4E74"/>
    <w:rPr>
      <w:rFonts w:eastAsiaTheme="minorHAnsi"/>
    </w:rPr>
  </w:style>
  <w:style w:type="paragraph" w:customStyle="1" w:styleId="BA3C853FBE3B4BCF99F590C865748EE35">
    <w:name w:val="BA3C853FBE3B4BCF99F590C865748EE35"/>
    <w:rsid w:val="004F4E74"/>
    <w:rPr>
      <w:rFonts w:eastAsiaTheme="minorHAnsi"/>
    </w:rPr>
  </w:style>
  <w:style w:type="paragraph" w:customStyle="1" w:styleId="F7D0E773AB16421FA32EC929640F52DB4">
    <w:name w:val="F7D0E773AB16421FA32EC929640F52DB4"/>
    <w:rsid w:val="004F4E74"/>
    <w:rPr>
      <w:rFonts w:eastAsiaTheme="minorHAnsi"/>
    </w:rPr>
  </w:style>
  <w:style w:type="paragraph" w:customStyle="1" w:styleId="82A890CBEA494274AD4A9B2DEA6B07544">
    <w:name w:val="82A890CBEA494274AD4A9B2DEA6B07544"/>
    <w:rsid w:val="004F4E74"/>
    <w:rPr>
      <w:rFonts w:eastAsiaTheme="minorHAnsi"/>
    </w:rPr>
  </w:style>
  <w:style w:type="paragraph" w:customStyle="1" w:styleId="7DDA75C85E194B958CA9B69D8521BA1B4">
    <w:name w:val="7DDA75C85E194B958CA9B69D8521BA1B4"/>
    <w:rsid w:val="004F4E74"/>
    <w:rPr>
      <w:rFonts w:eastAsiaTheme="minorHAnsi"/>
    </w:rPr>
  </w:style>
  <w:style w:type="paragraph" w:customStyle="1" w:styleId="097A5E41C83144BAA41C0F6318A086894">
    <w:name w:val="097A5E41C83144BAA41C0F6318A086894"/>
    <w:rsid w:val="004F4E74"/>
    <w:rPr>
      <w:rFonts w:eastAsiaTheme="minorHAnsi"/>
    </w:rPr>
  </w:style>
  <w:style w:type="paragraph" w:customStyle="1" w:styleId="4AAAF7266FEA4415873C0BDCD58839664">
    <w:name w:val="4AAAF7266FEA4415873C0BDCD58839664"/>
    <w:rsid w:val="004F4E74"/>
    <w:rPr>
      <w:rFonts w:eastAsiaTheme="minorHAnsi"/>
    </w:rPr>
  </w:style>
  <w:style w:type="paragraph" w:customStyle="1" w:styleId="774EFFB328294070AABB57EC8EE620924">
    <w:name w:val="774EFFB328294070AABB57EC8EE620924"/>
    <w:rsid w:val="004F4E74"/>
    <w:rPr>
      <w:rFonts w:eastAsiaTheme="minorHAnsi"/>
    </w:rPr>
  </w:style>
  <w:style w:type="paragraph" w:customStyle="1" w:styleId="3082057DC0394545BDF96EFD2CB503B67">
    <w:name w:val="3082057DC0394545BDF96EFD2CB503B67"/>
    <w:rsid w:val="004F4E74"/>
    <w:rPr>
      <w:rFonts w:eastAsiaTheme="minorHAnsi"/>
    </w:rPr>
  </w:style>
  <w:style w:type="paragraph" w:customStyle="1" w:styleId="3E951C85137A40138FFEEDCFFE3A3A6C7">
    <w:name w:val="3E951C85137A40138FFEEDCFFE3A3A6C7"/>
    <w:rsid w:val="004F4E74"/>
    <w:rPr>
      <w:rFonts w:eastAsiaTheme="minorHAnsi"/>
    </w:rPr>
  </w:style>
  <w:style w:type="paragraph" w:customStyle="1" w:styleId="1EFC4B58DF07425EB2694B92B86F0E995">
    <w:name w:val="1EFC4B58DF07425EB2694B92B86F0E995"/>
    <w:rsid w:val="004F4E74"/>
    <w:pPr>
      <w:ind w:left="720"/>
      <w:contextualSpacing/>
    </w:pPr>
    <w:rPr>
      <w:rFonts w:eastAsiaTheme="minorHAnsi"/>
    </w:rPr>
  </w:style>
  <w:style w:type="paragraph" w:customStyle="1" w:styleId="9C8D78E0BEBB4A58A673F202307622607">
    <w:name w:val="9C8D78E0BEBB4A58A673F202307622607"/>
    <w:rsid w:val="004F4E74"/>
    <w:rPr>
      <w:rFonts w:eastAsiaTheme="minorHAnsi"/>
    </w:rPr>
  </w:style>
  <w:style w:type="paragraph" w:customStyle="1" w:styleId="80FC0912C5CD4C49BB2EED947F90B8BC7">
    <w:name w:val="80FC0912C5CD4C49BB2EED947F90B8BC7"/>
    <w:rsid w:val="004F4E74"/>
    <w:rPr>
      <w:rFonts w:eastAsiaTheme="minorHAnsi"/>
    </w:rPr>
  </w:style>
  <w:style w:type="paragraph" w:customStyle="1" w:styleId="8EC739F0E58C4CBD8D68D784F0AD1A816">
    <w:name w:val="8EC739F0E58C4CBD8D68D784F0AD1A816"/>
    <w:rsid w:val="004F4E74"/>
    <w:pPr>
      <w:ind w:left="720"/>
      <w:contextualSpacing/>
    </w:pPr>
    <w:rPr>
      <w:rFonts w:eastAsiaTheme="minorHAnsi"/>
    </w:rPr>
  </w:style>
  <w:style w:type="paragraph" w:customStyle="1" w:styleId="9291ED55470942659E1CAEF4D87A22096">
    <w:name w:val="9291ED55470942659E1CAEF4D87A22096"/>
    <w:rsid w:val="004F4E74"/>
    <w:rPr>
      <w:rFonts w:eastAsiaTheme="minorHAnsi"/>
    </w:rPr>
  </w:style>
  <w:style w:type="paragraph" w:customStyle="1" w:styleId="315A99D6A43C4B81B3C0C8D2379117606">
    <w:name w:val="315A99D6A43C4B81B3C0C8D2379117606"/>
    <w:rsid w:val="004F4E74"/>
    <w:rPr>
      <w:rFonts w:eastAsiaTheme="minorHAnsi"/>
    </w:rPr>
  </w:style>
  <w:style w:type="paragraph" w:customStyle="1" w:styleId="2FB06BAE97EA4D9A9C317D69778533DD5">
    <w:name w:val="2FB06BAE97EA4D9A9C317D69778533DD5"/>
    <w:rsid w:val="004F4E74"/>
    <w:pPr>
      <w:ind w:left="720"/>
      <w:contextualSpacing/>
    </w:pPr>
    <w:rPr>
      <w:rFonts w:eastAsiaTheme="minorHAnsi"/>
    </w:rPr>
  </w:style>
  <w:style w:type="paragraph" w:customStyle="1" w:styleId="A2E28556AE7040C8B656C5AB593ABD096">
    <w:name w:val="A2E28556AE7040C8B656C5AB593ABD096"/>
    <w:rsid w:val="004F4E74"/>
    <w:rPr>
      <w:rFonts w:eastAsiaTheme="minorHAnsi"/>
    </w:rPr>
  </w:style>
  <w:style w:type="paragraph" w:customStyle="1" w:styleId="FB83D54BD5BE4156B25AF57B7AA542F36">
    <w:name w:val="FB83D54BD5BE4156B25AF57B7AA542F36"/>
    <w:rsid w:val="004F4E74"/>
    <w:rPr>
      <w:rFonts w:eastAsiaTheme="minorHAnsi"/>
    </w:rPr>
  </w:style>
  <w:style w:type="paragraph" w:customStyle="1" w:styleId="AE47CCD0C1F34B91A640793471233E115">
    <w:name w:val="AE47CCD0C1F34B91A640793471233E115"/>
    <w:rsid w:val="004F4E74"/>
    <w:pPr>
      <w:ind w:left="720"/>
      <w:contextualSpacing/>
    </w:pPr>
    <w:rPr>
      <w:rFonts w:eastAsiaTheme="minorHAnsi"/>
    </w:rPr>
  </w:style>
  <w:style w:type="paragraph" w:customStyle="1" w:styleId="CBD54598EC9E40D9ADAFAB20909D62A36">
    <w:name w:val="CBD54598EC9E40D9ADAFAB20909D62A36"/>
    <w:rsid w:val="004F4E74"/>
    <w:rPr>
      <w:rFonts w:eastAsiaTheme="minorHAnsi"/>
    </w:rPr>
  </w:style>
  <w:style w:type="paragraph" w:customStyle="1" w:styleId="F22BF7A36D814676901665CE9DA5FB856">
    <w:name w:val="F22BF7A36D814676901665CE9DA5FB856"/>
    <w:rsid w:val="004F4E74"/>
    <w:rPr>
      <w:rFonts w:eastAsiaTheme="minorHAnsi"/>
    </w:rPr>
  </w:style>
  <w:style w:type="paragraph" w:customStyle="1" w:styleId="341F22B8CF6C4588BD0CC6329446C1115">
    <w:name w:val="341F22B8CF6C4588BD0CC6329446C1115"/>
    <w:rsid w:val="004F4E74"/>
    <w:pPr>
      <w:ind w:left="720"/>
      <w:contextualSpacing/>
    </w:pPr>
    <w:rPr>
      <w:rFonts w:eastAsiaTheme="minorHAnsi"/>
    </w:rPr>
  </w:style>
  <w:style w:type="paragraph" w:customStyle="1" w:styleId="C3179E29257C426BAD3D46CEE8C3B12A6">
    <w:name w:val="C3179E29257C426BAD3D46CEE8C3B12A6"/>
    <w:rsid w:val="004F4E74"/>
    <w:rPr>
      <w:rFonts w:eastAsiaTheme="minorHAnsi"/>
    </w:rPr>
  </w:style>
  <w:style w:type="paragraph" w:customStyle="1" w:styleId="5C761BC2FF82494ABC97EE435AFE0E076">
    <w:name w:val="5C761BC2FF82494ABC97EE435AFE0E076"/>
    <w:rsid w:val="004F4E74"/>
    <w:rPr>
      <w:rFonts w:eastAsiaTheme="minorHAnsi"/>
    </w:rPr>
  </w:style>
  <w:style w:type="paragraph" w:customStyle="1" w:styleId="514CF0BFED3248CAB97DF72E4A3CC9646">
    <w:name w:val="514CF0BFED3248CAB97DF72E4A3CC9646"/>
    <w:rsid w:val="004F4E74"/>
    <w:pPr>
      <w:ind w:left="720"/>
      <w:contextualSpacing/>
    </w:pPr>
    <w:rPr>
      <w:rFonts w:eastAsiaTheme="minorHAnsi"/>
    </w:rPr>
  </w:style>
  <w:style w:type="paragraph" w:customStyle="1" w:styleId="1A13DF48116849158149419544AC79206">
    <w:name w:val="1A13DF48116849158149419544AC79206"/>
    <w:rsid w:val="004F4E74"/>
    <w:rPr>
      <w:rFonts w:eastAsiaTheme="minorHAnsi"/>
    </w:rPr>
  </w:style>
  <w:style w:type="paragraph" w:customStyle="1" w:styleId="33A5A12B4CE1412899C78AD1E0BE73F46">
    <w:name w:val="33A5A12B4CE1412899C78AD1E0BE73F46"/>
    <w:rsid w:val="004F4E74"/>
    <w:rPr>
      <w:rFonts w:eastAsiaTheme="minorHAnsi"/>
    </w:rPr>
  </w:style>
  <w:style w:type="paragraph" w:customStyle="1" w:styleId="7064B0D0DBAE4A89A334C96E7880A0786">
    <w:name w:val="7064B0D0DBAE4A89A334C96E7880A0786"/>
    <w:rsid w:val="004F4E74"/>
    <w:pPr>
      <w:ind w:left="720"/>
      <w:contextualSpacing/>
    </w:pPr>
    <w:rPr>
      <w:rFonts w:eastAsiaTheme="minorHAnsi"/>
    </w:rPr>
  </w:style>
  <w:style w:type="paragraph" w:customStyle="1" w:styleId="DFC5B96E5D194BECA9F5124BE2CF8E936">
    <w:name w:val="DFC5B96E5D194BECA9F5124BE2CF8E936"/>
    <w:rsid w:val="004F4E74"/>
    <w:rPr>
      <w:rFonts w:eastAsiaTheme="minorHAnsi"/>
    </w:rPr>
  </w:style>
  <w:style w:type="paragraph" w:customStyle="1" w:styleId="2431FA9A2FA4493E97A21E5D38BDE24A6">
    <w:name w:val="2431FA9A2FA4493E97A21E5D38BDE24A6"/>
    <w:rsid w:val="004F4E74"/>
    <w:rPr>
      <w:rFonts w:eastAsiaTheme="minorHAnsi"/>
    </w:rPr>
  </w:style>
  <w:style w:type="paragraph" w:customStyle="1" w:styleId="459052FE1A234F6C88DE7A33EC04DB924">
    <w:name w:val="459052FE1A234F6C88DE7A33EC04DB924"/>
    <w:rsid w:val="004F4E74"/>
    <w:rPr>
      <w:rFonts w:eastAsiaTheme="minorHAnsi"/>
    </w:rPr>
  </w:style>
  <w:style w:type="paragraph" w:customStyle="1" w:styleId="60BB589D630E46BE8FB5EEBFEA7CFF444">
    <w:name w:val="60BB589D630E46BE8FB5EEBFEA7CFF444"/>
    <w:rsid w:val="004F4E74"/>
    <w:rPr>
      <w:rFonts w:eastAsiaTheme="minorHAnsi"/>
    </w:rPr>
  </w:style>
  <w:style w:type="paragraph" w:customStyle="1" w:styleId="5D03DFFEA67B4A6C9DA937DEACB090634">
    <w:name w:val="5D03DFFEA67B4A6C9DA937DEACB090634"/>
    <w:rsid w:val="004F4E74"/>
    <w:rPr>
      <w:rFonts w:eastAsiaTheme="minorHAnsi"/>
    </w:rPr>
  </w:style>
  <w:style w:type="paragraph" w:customStyle="1" w:styleId="7EF54F1F145C4C0188120AD8E9D954817">
    <w:name w:val="7EF54F1F145C4C0188120AD8E9D954817"/>
    <w:rsid w:val="004F4E74"/>
    <w:rPr>
      <w:rFonts w:eastAsiaTheme="minorHAnsi"/>
    </w:rPr>
  </w:style>
  <w:style w:type="paragraph" w:customStyle="1" w:styleId="14C93C814CDB4AD4A4C92F9E55BCFC3C6">
    <w:name w:val="14C93C814CDB4AD4A4C92F9E55BCFC3C6"/>
    <w:rsid w:val="004F4E74"/>
    <w:rPr>
      <w:rFonts w:eastAsiaTheme="minorHAnsi"/>
    </w:rPr>
  </w:style>
  <w:style w:type="paragraph" w:customStyle="1" w:styleId="A4EFC43BB0B94C2BB9AC623ACC22D55F7">
    <w:name w:val="A4EFC43BB0B94C2BB9AC623ACC22D55F7"/>
    <w:rsid w:val="004F4E74"/>
    <w:rPr>
      <w:rFonts w:eastAsiaTheme="minorHAnsi"/>
    </w:rPr>
  </w:style>
  <w:style w:type="paragraph" w:customStyle="1" w:styleId="1D958B13F3704273B46C44FF238FDA9B6">
    <w:name w:val="1D958B13F3704273B46C44FF238FDA9B6"/>
    <w:rsid w:val="004F4E74"/>
    <w:rPr>
      <w:rFonts w:eastAsiaTheme="minorHAnsi"/>
    </w:rPr>
  </w:style>
  <w:style w:type="paragraph" w:customStyle="1" w:styleId="47B2A94E008245049AEEB94EEA375FBC7">
    <w:name w:val="47B2A94E008245049AEEB94EEA375FBC7"/>
    <w:rsid w:val="004F4E74"/>
    <w:rPr>
      <w:rFonts w:eastAsiaTheme="minorHAnsi"/>
    </w:rPr>
  </w:style>
  <w:style w:type="paragraph" w:customStyle="1" w:styleId="BA3C853FBE3B4BCF99F590C865748EE36">
    <w:name w:val="BA3C853FBE3B4BCF99F590C865748EE36"/>
    <w:rsid w:val="004F4E74"/>
    <w:rPr>
      <w:rFonts w:eastAsiaTheme="minorHAnsi"/>
    </w:rPr>
  </w:style>
  <w:style w:type="paragraph" w:customStyle="1" w:styleId="F7D0E773AB16421FA32EC929640F52DB5">
    <w:name w:val="F7D0E773AB16421FA32EC929640F52DB5"/>
    <w:rsid w:val="004F4E74"/>
    <w:rPr>
      <w:rFonts w:eastAsiaTheme="minorHAnsi"/>
    </w:rPr>
  </w:style>
  <w:style w:type="paragraph" w:customStyle="1" w:styleId="82A890CBEA494274AD4A9B2DEA6B07545">
    <w:name w:val="82A890CBEA494274AD4A9B2DEA6B07545"/>
    <w:rsid w:val="004F4E74"/>
    <w:rPr>
      <w:rFonts w:eastAsiaTheme="minorHAnsi"/>
    </w:rPr>
  </w:style>
  <w:style w:type="paragraph" w:customStyle="1" w:styleId="7DDA75C85E194B958CA9B69D8521BA1B5">
    <w:name w:val="7DDA75C85E194B958CA9B69D8521BA1B5"/>
    <w:rsid w:val="004F4E74"/>
    <w:rPr>
      <w:rFonts w:eastAsiaTheme="minorHAnsi"/>
    </w:rPr>
  </w:style>
  <w:style w:type="paragraph" w:customStyle="1" w:styleId="097A5E41C83144BAA41C0F6318A086895">
    <w:name w:val="097A5E41C83144BAA41C0F6318A086895"/>
    <w:rsid w:val="004F4E74"/>
    <w:rPr>
      <w:rFonts w:eastAsiaTheme="minorHAnsi"/>
    </w:rPr>
  </w:style>
  <w:style w:type="paragraph" w:customStyle="1" w:styleId="4AAAF7266FEA4415873C0BDCD58839665">
    <w:name w:val="4AAAF7266FEA4415873C0BDCD58839665"/>
    <w:rsid w:val="004F4E74"/>
    <w:rPr>
      <w:rFonts w:eastAsiaTheme="minorHAnsi"/>
    </w:rPr>
  </w:style>
  <w:style w:type="paragraph" w:customStyle="1" w:styleId="774EFFB328294070AABB57EC8EE620925">
    <w:name w:val="774EFFB328294070AABB57EC8EE620925"/>
    <w:rsid w:val="004F4E74"/>
    <w:rPr>
      <w:rFonts w:eastAsiaTheme="minorHAnsi"/>
    </w:rPr>
  </w:style>
  <w:style w:type="paragraph" w:customStyle="1" w:styleId="3082057DC0394545BDF96EFD2CB503B68">
    <w:name w:val="3082057DC0394545BDF96EFD2CB503B68"/>
    <w:rsid w:val="00F825AB"/>
    <w:rPr>
      <w:rFonts w:eastAsiaTheme="minorHAnsi"/>
    </w:rPr>
  </w:style>
  <w:style w:type="paragraph" w:customStyle="1" w:styleId="3E951C85137A40138FFEEDCFFE3A3A6C8">
    <w:name w:val="3E951C85137A40138FFEEDCFFE3A3A6C8"/>
    <w:rsid w:val="00F825AB"/>
    <w:rPr>
      <w:rFonts w:eastAsiaTheme="minorHAnsi"/>
    </w:rPr>
  </w:style>
  <w:style w:type="paragraph" w:customStyle="1" w:styleId="1EFC4B58DF07425EB2694B92B86F0E996">
    <w:name w:val="1EFC4B58DF07425EB2694B92B86F0E996"/>
    <w:rsid w:val="00F825AB"/>
    <w:pPr>
      <w:ind w:left="720"/>
      <w:contextualSpacing/>
    </w:pPr>
    <w:rPr>
      <w:rFonts w:eastAsiaTheme="minorHAnsi"/>
    </w:rPr>
  </w:style>
  <w:style w:type="paragraph" w:customStyle="1" w:styleId="9C8D78E0BEBB4A58A673F202307622608">
    <w:name w:val="9C8D78E0BEBB4A58A673F202307622608"/>
    <w:rsid w:val="00F825AB"/>
    <w:rPr>
      <w:rFonts w:eastAsiaTheme="minorHAnsi"/>
    </w:rPr>
  </w:style>
  <w:style w:type="paragraph" w:customStyle="1" w:styleId="80FC0912C5CD4C49BB2EED947F90B8BC8">
    <w:name w:val="80FC0912C5CD4C49BB2EED947F90B8BC8"/>
    <w:rsid w:val="00F825AB"/>
    <w:rPr>
      <w:rFonts w:eastAsiaTheme="minorHAnsi"/>
    </w:rPr>
  </w:style>
  <w:style w:type="paragraph" w:customStyle="1" w:styleId="8EC739F0E58C4CBD8D68D784F0AD1A817">
    <w:name w:val="8EC739F0E58C4CBD8D68D784F0AD1A817"/>
    <w:rsid w:val="00F825AB"/>
    <w:pPr>
      <w:ind w:left="720"/>
      <w:contextualSpacing/>
    </w:pPr>
    <w:rPr>
      <w:rFonts w:eastAsiaTheme="minorHAnsi"/>
    </w:rPr>
  </w:style>
  <w:style w:type="paragraph" w:customStyle="1" w:styleId="9291ED55470942659E1CAEF4D87A22097">
    <w:name w:val="9291ED55470942659E1CAEF4D87A22097"/>
    <w:rsid w:val="00F825AB"/>
    <w:rPr>
      <w:rFonts w:eastAsiaTheme="minorHAnsi"/>
    </w:rPr>
  </w:style>
  <w:style w:type="paragraph" w:customStyle="1" w:styleId="315A99D6A43C4B81B3C0C8D2379117607">
    <w:name w:val="315A99D6A43C4B81B3C0C8D2379117607"/>
    <w:rsid w:val="00F825AB"/>
    <w:rPr>
      <w:rFonts w:eastAsiaTheme="minorHAnsi"/>
    </w:rPr>
  </w:style>
  <w:style w:type="paragraph" w:customStyle="1" w:styleId="2FB06BAE97EA4D9A9C317D69778533DD6">
    <w:name w:val="2FB06BAE97EA4D9A9C317D69778533DD6"/>
    <w:rsid w:val="00F825AB"/>
    <w:pPr>
      <w:ind w:left="720"/>
      <w:contextualSpacing/>
    </w:pPr>
    <w:rPr>
      <w:rFonts w:eastAsiaTheme="minorHAnsi"/>
    </w:rPr>
  </w:style>
  <w:style w:type="paragraph" w:customStyle="1" w:styleId="A2E28556AE7040C8B656C5AB593ABD097">
    <w:name w:val="A2E28556AE7040C8B656C5AB593ABD097"/>
    <w:rsid w:val="00F825AB"/>
    <w:rPr>
      <w:rFonts w:eastAsiaTheme="minorHAnsi"/>
    </w:rPr>
  </w:style>
  <w:style w:type="paragraph" w:customStyle="1" w:styleId="FB83D54BD5BE4156B25AF57B7AA542F37">
    <w:name w:val="FB83D54BD5BE4156B25AF57B7AA542F37"/>
    <w:rsid w:val="00F825AB"/>
    <w:rPr>
      <w:rFonts w:eastAsiaTheme="minorHAnsi"/>
    </w:rPr>
  </w:style>
  <w:style w:type="paragraph" w:customStyle="1" w:styleId="AE47CCD0C1F34B91A640793471233E116">
    <w:name w:val="AE47CCD0C1F34B91A640793471233E116"/>
    <w:rsid w:val="00F825AB"/>
    <w:pPr>
      <w:ind w:left="720"/>
      <w:contextualSpacing/>
    </w:pPr>
    <w:rPr>
      <w:rFonts w:eastAsiaTheme="minorHAnsi"/>
    </w:rPr>
  </w:style>
  <w:style w:type="paragraph" w:customStyle="1" w:styleId="CBD54598EC9E40D9ADAFAB20909D62A37">
    <w:name w:val="CBD54598EC9E40D9ADAFAB20909D62A37"/>
    <w:rsid w:val="00F825AB"/>
    <w:rPr>
      <w:rFonts w:eastAsiaTheme="minorHAnsi"/>
    </w:rPr>
  </w:style>
  <w:style w:type="paragraph" w:customStyle="1" w:styleId="F22BF7A36D814676901665CE9DA5FB857">
    <w:name w:val="F22BF7A36D814676901665CE9DA5FB857"/>
    <w:rsid w:val="00F825AB"/>
    <w:rPr>
      <w:rFonts w:eastAsiaTheme="minorHAnsi"/>
    </w:rPr>
  </w:style>
  <w:style w:type="paragraph" w:customStyle="1" w:styleId="341F22B8CF6C4588BD0CC6329446C1116">
    <w:name w:val="341F22B8CF6C4588BD0CC6329446C1116"/>
    <w:rsid w:val="00F825AB"/>
    <w:pPr>
      <w:ind w:left="720"/>
      <w:contextualSpacing/>
    </w:pPr>
    <w:rPr>
      <w:rFonts w:eastAsiaTheme="minorHAnsi"/>
    </w:rPr>
  </w:style>
  <w:style w:type="paragraph" w:customStyle="1" w:styleId="C3179E29257C426BAD3D46CEE8C3B12A7">
    <w:name w:val="C3179E29257C426BAD3D46CEE8C3B12A7"/>
    <w:rsid w:val="00F825AB"/>
    <w:rPr>
      <w:rFonts w:eastAsiaTheme="minorHAnsi"/>
    </w:rPr>
  </w:style>
  <w:style w:type="paragraph" w:customStyle="1" w:styleId="5C761BC2FF82494ABC97EE435AFE0E077">
    <w:name w:val="5C761BC2FF82494ABC97EE435AFE0E077"/>
    <w:rsid w:val="00F825AB"/>
    <w:rPr>
      <w:rFonts w:eastAsiaTheme="minorHAnsi"/>
    </w:rPr>
  </w:style>
  <w:style w:type="paragraph" w:customStyle="1" w:styleId="514CF0BFED3248CAB97DF72E4A3CC9647">
    <w:name w:val="514CF0BFED3248CAB97DF72E4A3CC9647"/>
    <w:rsid w:val="00F825AB"/>
    <w:pPr>
      <w:ind w:left="720"/>
      <w:contextualSpacing/>
    </w:pPr>
    <w:rPr>
      <w:rFonts w:eastAsiaTheme="minorHAnsi"/>
    </w:rPr>
  </w:style>
  <w:style w:type="paragraph" w:customStyle="1" w:styleId="1A13DF48116849158149419544AC79207">
    <w:name w:val="1A13DF48116849158149419544AC79207"/>
    <w:rsid w:val="00F825AB"/>
    <w:rPr>
      <w:rFonts w:eastAsiaTheme="minorHAnsi"/>
    </w:rPr>
  </w:style>
  <w:style w:type="paragraph" w:customStyle="1" w:styleId="33A5A12B4CE1412899C78AD1E0BE73F47">
    <w:name w:val="33A5A12B4CE1412899C78AD1E0BE73F47"/>
    <w:rsid w:val="00F825AB"/>
    <w:rPr>
      <w:rFonts w:eastAsiaTheme="minorHAnsi"/>
    </w:rPr>
  </w:style>
  <w:style w:type="paragraph" w:customStyle="1" w:styleId="7064B0D0DBAE4A89A334C96E7880A0787">
    <w:name w:val="7064B0D0DBAE4A89A334C96E7880A0787"/>
    <w:rsid w:val="00F825AB"/>
    <w:pPr>
      <w:ind w:left="720"/>
      <w:contextualSpacing/>
    </w:pPr>
    <w:rPr>
      <w:rFonts w:eastAsiaTheme="minorHAnsi"/>
    </w:rPr>
  </w:style>
  <w:style w:type="paragraph" w:customStyle="1" w:styleId="DFC5B96E5D194BECA9F5124BE2CF8E937">
    <w:name w:val="DFC5B96E5D194BECA9F5124BE2CF8E937"/>
    <w:rsid w:val="00F825AB"/>
    <w:rPr>
      <w:rFonts w:eastAsiaTheme="minorHAnsi"/>
    </w:rPr>
  </w:style>
  <w:style w:type="paragraph" w:customStyle="1" w:styleId="2431FA9A2FA4493E97A21E5D38BDE24A7">
    <w:name w:val="2431FA9A2FA4493E97A21E5D38BDE24A7"/>
    <w:rsid w:val="00F825AB"/>
    <w:rPr>
      <w:rFonts w:eastAsiaTheme="minorHAnsi"/>
    </w:rPr>
  </w:style>
  <w:style w:type="paragraph" w:customStyle="1" w:styleId="459052FE1A234F6C88DE7A33EC04DB925">
    <w:name w:val="459052FE1A234F6C88DE7A33EC04DB925"/>
    <w:rsid w:val="00F825AB"/>
    <w:rPr>
      <w:rFonts w:eastAsiaTheme="minorHAnsi"/>
    </w:rPr>
  </w:style>
  <w:style w:type="paragraph" w:customStyle="1" w:styleId="60BB589D630E46BE8FB5EEBFEA7CFF445">
    <w:name w:val="60BB589D630E46BE8FB5EEBFEA7CFF445"/>
    <w:rsid w:val="00F825AB"/>
    <w:rPr>
      <w:rFonts w:eastAsiaTheme="minorHAnsi"/>
    </w:rPr>
  </w:style>
  <w:style w:type="paragraph" w:customStyle="1" w:styleId="5D03DFFEA67B4A6C9DA937DEACB090635">
    <w:name w:val="5D03DFFEA67B4A6C9DA937DEACB090635"/>
    <w:rsid w:val="00F825AB"/>
    <w:rPr>
      <w:rFonts w:eastAsiaTheme="minorHAnsi"/>
    </w:rPr>
  </w:style>
  <w:style w:type="paragraph" w:customStyle="1" w:styleId="7EF54F1F145C4C0188120AD8E9D954818">
    <w:name w:val="7EF54F1F145C4C0188120AD8E9D954818"/>
    <w:rsid w:val="00F825AB"/>
    <w:rPr>
      <w:rFonts w:eastAsiaTheme="minorHAnsi"/>
    </w:rPr>
  </w:style>
  <w:style w:type="paragraph" w:customStyle="1" w:styleId="14C93C814CDB4AD4A4C92F9E55BCFC3C7">
    <w:name w:val="14C93C814CDB4AD4A4C92F9E55BCFC3C7"/>
    <w:rsid w:val="00F825AB"/>
    <w:rPr>
      <w:rFonts w:eastAsiaTheme="minorHAnsi"/>
    </w:rPr>
  </w:style>
  <w:style w:type="paragraph" w:customStyle="1" w:styleId="A4EFC43BB0B94C2BB9AC623ACC22D55F8">
    <w:name w:val="A4EFC43BB0B94C2BB9AC623ACC22D55F8"/>
    <w:rsid w:val="00F825AB"/>
    <w:rPr>
      <w:rFonts w:eastAsiaTheme="minorHAnsi"/>
    </w:rPr>
  </w:style>
  <w:style w:type="paragraph" w:customStyle="1" w:styleId="1D958B13F3704273B46C44FF238FDA9B7">
    <w:name w:val="1D958B13F3704273B46C44FF238FDA9B7"/>
    <w:rsid w:val="00F825AB"/>
    <w:rPr>
      <w:rFonts w:eastAsiaTheme="minorHAnsi"/>
    </w:rPr>
  </w:style>
  <w:style w:type="paragraph" w:customStyle="1" w:styleId="47B2A94E008245049AEEB94EEA375FBC8">
    <w:name w:val="47B2A94E008245049AEEB94EEA375FBC8"/>
    <w:rsid w:val="00F825AB"/>
    <w:rPr>
      <w:rFonts w:eastAsiaTheme="minorHAnsi"/>
    </w:rPr>
  </w:style>
  <w:style w:type="paragraph" w:customStyle="1" w:styleId="BA3C853FBE3B4BCF99F590C865748EE37">
    <w:name w:val="BA3C853FBE3B4BCF99F590C865748EE37"/>
    <w:rsid w:val="00F825AB"/>
    <w:rPr>
      <w:rFonts w:eastAsiaTheme="minorHAnsi"/>
    </w:rPr>
  </w:style>
  <w:style w:type="paragraph" w:customStyle="1" w:styleId="F7D0E773AB16421FA32EC929640F52DB6">
    <w:name w:val="F7D0E773AB16421FA32EC929640F52DB6"/>
    <w:rsid w:val="00F825AB"/>
    <w:rPr>
      <w:rFonts w:eastAsiaTheme="minorHAnsi"/>
    </w:rPr>
  </w:style>
  <w:style w:type="paragraph" w:customStyle="1" w:styleId="82A890CBEA494274AD4A9B2DEA6B07546">
    <w:name w:val="82A890CBEA494274AD4A9B2DEA6B07546"/>
    <w:rsid w:val="00F825AB"/>
    <w:rPr>
      <w:rFonts w:eastAsiaTheme="minorHAnsi"/>
    </w:rPr>
  </w:style>
  <w:style w:type="paragraph" w:customStyle="1" w:styleId="7DDA75C85E194B958CA9B69D8521BA1B6">
    <w:name w:val="7DDA75C85E194B958CA9B69D8521BA1B6"/>
    <w:rsid w:val="00F825AB"/>
    <w:rPr>
      <w:rFonts w:eastAsiaTheme="minorHAnsi"/>
    </w:rPr>
  </w:style>
  <w:style w:type="paragraph" w:customStyle="1" w:styleId="097A5E41C83144BAA41C0F6318A086896">
    <w:name w:val="097A5E41C83144BAA41C0F6318A086896"/>
    <w:rsid w:val="00F825AB"/>
    <w:rPr>
      <w:rFonts w:eastAsiaTheme="minorHAnsi"/>
    </w:rPr>
  </w:style>
  <w:style w:type="paragraph" w:customStyle="1" w:styleId="4AAAF7266FEA4415873C0BDCD58839666">
    <w:name w:val="4AAAF7266FEA4415873C0BDCD58839666"/>
    <w:rsid w:val="00F825AB"/>
    <w:rPr>
      <w:rFonts w:eastAsiaTheme="minorHAnsi"/>
    </w:rPr>
  </w:style>
  <w:style w:type="paragraph" w:customStyle="1" w:styleId="774EFFB328294070AABB57EC8EE620926">
    <w:name w:val="774EFFB328294070AABB57EC8EE620926"/>
    <w:rsid w:val="00F825AB"/>
    <w:rPr>
      <w:rFonts w:eastAsiaTheme="minorHAnsi"/>
    </w:rPr>
  </w:style>
  <w:style w:type="paragraph" w:customStyle="1" w:styleId="3082057DC0394545BDF96EFD2CB503B69">
    <w:name w:val="3082057DC0394545BDF96EFD2CB503B69"/>
    <w:rsid w:val="00F825AB"/>
    <w:rPr>
      <w:rFonts w:eastAsiaTheme="minorHAnsi"/>
    </w:rPr>
  </w:style>
  <w:style w:type="paragraph" w:customStyle="1" w:styleId="3E951C85137A40138FFEEDCFFE3A3A6C9">
    <w:name w:val="3E951C85137A40138FFEEDCFFE3A3A6C9"/>
    <w:rsid w:val="00F825AB"/>
    <w:rPr>
      <w:rFonts w:eastAsiaTheme="minorHAnsi"/>
    </w:rPr>
  </w:style>
  <w:style w:type="paragraph" w:customStyle="1" w:styleId="9C8D78E0BEBB4A58A673F202307622609">
    <w:name w:val="9C8D78E0BEBB4A58A673F202307622609"/>
    <w:rsid w:val="00F825AB"/>
    <w:rPr>
      <w:rFonts w:eastAsiaTheme="minorHAnsi"/>
    </w:rPr>
  </w:style>
  <w:style w:type="paragraph" w:customStyle="1" w:styleId="80FC0912C5CD4C49BB2EED947F90B8BC9">
    <w:name w:val="80FC0912C5CD4C49BB2EED947F90B8BC9"/>
    <w:rsid w:val="00F825AB"/>
    <w:rPr>
      <w:rFonts w:eastAsiaTheme="minorHAnsi"/>
    </w:rPr>
  </w:style>
  <w:style w:type="paragraph" w:customStyle="1" w:styleId="8EC739F0E58C4CBD8D68D784F0AD1A818">
    <w:name w:val="8EC739F0E58C4CBD8D68D784F0AD1A818"/>
    <w:rsid w:val="00F825AB"/>
    <w:pPr>
      <w:ind w:left="720"/>
      <w:contextualSpacing/>
    </w:pPr>
    <w:rPr>
      <w:rFonts w:eastAsiaTheme="minorHAnsi"/>
    </w:rPr>
  </w:style>
  <w:style w:type="paragraph" w:customStyle="1" w:styleId="9291ED55470942659E1CAEF4D87A22098">
    <w:name w:val="9291ED55470942659E1CAEF4D87A22098"/>
    <w:rsid w:val="00F825AB"/>
    <w:rPr>
      <w:rFonts w:eastAsiaTheme="minorHAnsi"/>
    </w:rPr>
  </w:style>
  <w:style w:type="paragraph" w:customStyle="1" w:styleId="315A99D6A43C4B81B3C0C8D2379117608">
    <w:name w:val="315A99D6A43C4B81B3C0C8D2379117608"/>
    <w:rsid w:val="00F825AB"/>
    <w:rPr>
      <w:rFonts w:eastAsiaTheme="minorHAnsi"/>
    </w:rPr>
  </w:style>
  <w:style w:type="paragraph" w:customStyle="1" w:styleId="2BD5890D778146CBBB7CE3E6B59BD027">
    <w:name w:val="2BD5890D778146CBBB7CE3E6B59BD027"/>
    <w:rsid w:val="00F825AB"/>
    <w:pPr>
      <w:ind w:left="720"/>
      <w:contextualSpacing/>
    </w:pPr>
    <w:rPr>
      <w:rFonts w:eastAsiaTheme="minorHAnsi"/>
    </w:rPr>
  </w:style>
  <w:style w:type="paragraph" w:customStyle="1" w:styleId="A2E28556AE7040C8B656C5AB593ABD098">
    <w:name w:val="A2E28556AE7040C8B656C5AB593ABD098"/>
    <w:rsid w:val="00F825AB"/>
    <w:rPr>
      <w:rFonts w:eastAsiaTheme="minorHAnsi"/>
    </w:rPr>
  </w:style>
  <w:style w:type="paragraph" w:customStyle="1" w:styleId="FB83D54BD5BE4156B25AF57B7AA542F38">
    <w:name w:val="FB83D54BD5BE4156B25AF57B7AA542F38"/>
    <w:rsid w:val="00F825AB"/>
    <w:rPr>
      <w:rFonts w:eastAsiaTheme="minorHAnsi"/>
    </w:rPr>
  </w:style>
  <w:style w:type="paragraph" w:customStyle="1" w:styleId="AE47CCD0C1F34B91A640793471233E117">
    <w:name w:val="AE47CCD0C1F34B91A640793471233E117"/>
    <w:rsid w:val="00F825AB"/>
    <w:pPr>
      <w:ind w:left="720"/>
      <w:contextualSpacing/>
    </w:pPr>
    <w:rPr>
      <w:rFonts w:eastAsiaTheme="minorHAnsi"/>
    </w:rPr>
  </w:style>
  <w:style w:type="paragraph" w:customStyle="1" w:styleId="CBD54598EC9E40D9ADAFAB20909D62A38">
    <w:name w:val="CBD54598EC9E40D9ADAFAB20909D62A38"/>
    <w:rsid w:val="00F825AB"/>
    <w:rPr>
      <w:rFonts w:eastAsiaTheme="minorHAnsi"/>
    </w:rPr>
  </w:style>
  <w:style w:type="paragraph" w:customStyle="1" w:styleId="F22BF7A36D814676901665CE9DA5FB858">
    <w:name w:val="F22BF7A36D814676901665CE9DA5FB858"/>
    <w:rsid w:val="00F825AB"/>
    <w:rPr>
      <w:rFonts w:eastAsiaTheme="minorHAnsi"/>
    </w:rPr>
  </w:style>
  <w:style w:type="paragraph" w:customStyle="1" w:styleId="341F22B8CF6C4588BD0CC6329446C1117">
    <w:name w:val="341F22B8CF6C4588BD0CC6329446C1117"/>
    <w:rsid w:val="00F825AB"/>
    <w:pPr>
      <w:ind w:left="720"/>
      <w:contextualSpacing/>
    </w:pPr>
    <w:rPr>
      <w:rFonts w:eastAsiaTheme="minorHAnsi"/>
    </w:rPr>
  </w:style>
  <w:style w:type="paragraph" w:customStyle="1" w:styleId="C3179E29257C426BAD3D46CEE8C3B12A8">
    <w:name w:val="C3179E29257C426BAD3D46CEE8C3B12A8"/>
    <w:rsid w:val="00F825AB"/>
    <w:rPr>
      <w:rFonts w:eastAsiaTheme="minorHAnsi"/>
    </w:rPr>
  </w:style>
  <w:style w:type="paragraph" w:customStyle="1" w:styleId="5C761BC2FF82494ABC97EE435AFE0E078">
    <w:name w:val="5C761BC2FF82494ABC97EE435AFE0E078"/>
    <w:rsid w:val="00F825AB"/>
    <w:rPr>
      <w:rFonts w:eastAsiaTheme="minorHAnsi"/>
    </w:rPr>
  </w:style>
  <w:style w:type="paragraph" w:customStyle="1" w:styleId="514CF0BFED3248CAB97DF72E4A3CC9648">
    <w:name w:val="514CF0BFED3248CAB97DF72E4A3CC9648"/>
    <w:rsid w:val="00F825AB"/>
    <w:pPr>
      <w:ind w:left="720"/>
      <w:contextualSpacing/>
    </w:pPr>
    <w:rPr>
      <w:rFonts w:eastAsiaTheme="minorHAnsi"/>
    </w:rPr>
  </w:style>
  <w:style w:type="paragraph" w:customStyle="1" w:styleId="1A13DF48116849158149419544AC79208">
    <w:name w:val="1A13DF48116849158149419544AC79208"/>
    <w:rsid w:val="00F825AB"/>
    <w:rPr>
      <w:rFonts w:eastAsiaTheme="minorHAnsi"/>
    </w:rPr>
  </w:style>
  <w:style w:type="paragraph" w:customStyle="1" w:styleId="33A5A12B4CE1412899C78AD1E0BE73F48">
    <w:name w:val="33A5A12B4CE1412899C78AD1E0BE73F48"/>
    <w:rsid w:val="00F825AB"/>
    <w:rPr>
      <w:rFonts w:eastAsiaTheme="minorHAnsi"/>
    </w:rPr>
  </w:style>
  <w:style w:type="paragraph" w:customStyle="1" w:styleId="7064B0D0DBAE4A89A334C96E7880A0788">
    <w:name w:val="7064B0D0DBAE4A89A334C96E7880A0788"/>
    <w:rsid w:val="00F825AB"/>
    <w:pPr>
      <w:ind w:left="720"/>
      <w:contextualSpacing/>
    </w:pPr>
    <w:rPr>
      <w:rFonts w:eastAsiaTheme="minorHAnsi"/>
    </w:rPr>
  </w:style>
  <w:style w:type="paragraph" w:customStyle="1" w:styleId="DFC5B96E5D194BECA9F5124BE2CF8E938">
    <w:name w:val="DFC5B96E5D194BECA9F5124BE2CF8E938"/>
    <w:rsid w:val="00F825AB"/>
    <w:rPr>
      <w:rFonts w:eastAsiaTheme="minorHAnsi"/>
    </w:rPr>
  </w:style>
  <w:style w:type="paragraph" w:customStyle="1" w:styleId="2431FA9A2FA4493E97A21E5D38BDE24A8">
    <w:name w:val="2431FA9A2FA4493E97A21E5D38BDE24A8"/>
    <w:rsid w:val="00F825AB"/>
    <w:rPr>
      <w:rFonts w:eastAsiaTheme="minorHAnsi"/>
    </w:rPr>
  </w:style>
  <w:style w:type="paragraph" w:customStyle="1" w:styleId="459052FE1A234F6C88DE7A33EC04DB926">
    <w:name w:val="459052FE1A234F6C88DE7A33EC04DB926"/>
    <w:rsid w:val="00F825AB"/>
    <w:rPr>
      <w:rFonts w:eastAsiaTheme="minorHAnsi"/>
    </w:rPr>
  </w:style>
  <w:style w:type="paragraph" w:customStyle="1" w:styleId="60BB589D630E46BE8FB5EEBFEA7CFF446">
    <w:name w:val="60BB589D630E46BE8FB5EEBFEA7CFF446"/>
    <w:rsid w:val="00F825AB"/>
    <w:rPr>
      <w:rFonts w:eastAsiaTheme="minorHAnsi"/>
    </w:rPr>
  </w:style>
  <w:style w:type="paragraph" w:customStyle="1" w:styleId="5D03DFFEA67B4A6C9DA937DEACB090636">
    <w:name w:val="5D03DFFEA67B4A6C9DA937DEACB090636"/>
    <w:rsid w:val="00F825AB"/>
    <w:rPr>
      <w:rFonts w:eastAsiaTheme="minorHAnsi"/>
    </w:rPr>
  </w:style>
  <w:style w:type="paragraph" w:customStyle="1" w:styleId="7EF54F1F145C4C0188120AD8E9D954819">
    <w:name w:val="7EF54F1F145C4C0188120AD8E9D954819"/>
    <w:rsid w:val="00F825AB"/>
    <w:rPr>
      <w:rFonts w:eastAsiaTheme="minorHAnsi"/>
    </w:rPr>
  </w:style>
  <w:style w:type="paragraph" w:customStyle="1" w:styleId="14C93C814CDB4AD4A4C92F9E55BCFC3C8">
    <w:name w:val="14C93C814CDB4AD4A4C92F9E55BCFC3C8"/>
    <w:rsid w:val="00F825AB"/>
    <w:rPr>
      <w:rFonts w:eastAsiaTheme="minorHAnsi"/>
    </w:rPr>
  </w:style>
  <w:style w:type="paragraph" w:customStyle="1" w:styleId="A4EFC43BB0B94C2BB9AC623ACC22D55F9">
    <w:name w:val="A4EFC43BB0B94C2BB9AC623ACC22D55F9"/>
    <w:rsid w:val="00F825AB"/>
    <w:rPr>
      <w:rFonts w:eastAsiaTheme="minorHAnsi"/>
    </w:rPr>
  </w:style>
  <w:style w:type="paragraph" w:customStyle="1" w:styleId="1D958B13F3704273B46C44FF238FDA9B8">
    <w:name w:val="1D958B13F3704273B46C44FF238FDA9B8"/>
    <w:rsid w:val="00F825AB"/>
    <w:rPr>
      <w:rFonts w:eastAsiaTheme="minorHAnsi"/>
    </w:rPr>
  </w:style>
  <w:style w:type="paragraph" w:customStyle="1" w:styleId="47B2A94E008245049AEEB94EEA375FBC9">
    <w:name w:val="47B2A94E008245049AEEB94EEA375FBC9"/>
    <w:rsid w:val="00F825AB"/>
    <w:rPr>
      <w:rFonts w:eastAsiaTheme="minorHAnsi"/>
    </w:rPr>
  </w:style>
  <w:style w:type="paragraph" w:customStyle="1" w:styleId="BA3C853FBE3B4BCF99F590C865748EE38">
    <w:name w:val="BA3C853FBE3B4BCF99F590C865748EE38"/>
    <w:rsid w:val="00F825AB"/>
    <w:rPr>
      <w:rFonts w:eastAsiaTheme="minorHAnsi"/>
    </w:rPr>
  </w:style>
  <w:style w:type="paragraph" w:customStyle="1" w:styleId="F7D0E773AB16421FA32EC929640F52DB7">
    <w:name w:val="F7D0E773AB16421FA32EC929640F52DB7"/>
    <w:rsid w:val="00F825AB"/>
    <w:rPr>
      <w:rFonts w:eastAsiaTheme="minorHAnsi"/>
    </w:rPr>
  </w:style>
  <w:style w:type="paragraph" w:customStyle="1" w:styleId="82A890CBEA494274AD4A9B2DEA6B07547">
    <w:name w:val="82A890CBEA494274AD4A9B2DEA6B07547"/>
    <w:rsid w:val="00F825AB"/>
    <w:rPr>
      <w:rFonts w:eastAsiaTheme="minorHAnsi"/>
    </w:rPr>
  </w:style>
  <w:style w:type="paragraph" w:customStyle="1" w:styleId="7DDA75C85E194B958CA9B69D8521BA1B7">
    <w:name w:val="7DDA75C85E194B958CA9B69D8521BA1B7"/>
    <w:rsid w:val="00F825AB"/>
    <w:rPr>
      <w:rFonts w:eastAsiaTheme="minorHAnsi"/>
    </w:rPr>
  </w:style>
  <w:style w:type="paragraph" w:customStyle="1" w:styleId="097A5E41C83144BAA41C0F6318A086897">
    <w:name w:val="097A5E41C83144BAA41C0F6318A086897"/>
    <w:rsid w:val="00F825AB"/>
    <w:rPr>
      <w:rFonts w:eastAsiaTheme="minorHAnsi"/>
    </w:rPr>
  </w:style>
  <w:style w:type="paragraph" w:customStyle="1" w:styleId="4AAAF7266FEA4415873C0BDCD58839667">
    <w:name w:val="4AAAF7266FEA4415873C0BDCD58839667"/>
    <w:rsid w:val="00F825AB"/>
    <w:rPr>
      <w:rFonts w:eastAsiaTheme="minorHAnsi"/>
    </w:rPr>
  </w:style>
  <w:style w:type="paragraph" w:customStyle="1" w:styleId="774EFFB328294070AABB57EC8EE620927">
    <w:name w:val="774EFFB328294070AABB57EC8EE620927"/>
    <w:rsid w:val="00F825AB"/>
    <w:rPr>
      <w:rFonts w:eastAsiaTheme="minorHAnsi"/>
    </w:rPr>
  </w:style>
  <w:style w:type="paragraph" w:customStyle="1" w:styleId="CA1D2F8D59124E30A5E1AACEF1981641">
    <w:name w:val="CA1D2F8D59124E30A5E1AACEF1981641"/>
    <w:rsid w:val="00F825AB"/>
  </w:style>
  <w:style w:type="paragraph" w:customStyle="1" w:styleId="3082057DC0394545BDF96EFD2CB503B610">
    <w:name w:val="3082057DC0394545BDF96EFD2CB503B610"/>
    <w:rsid w:val="00F825AB"/>
    <w:rPr>
      <w:rFonts w:eastAsiaTheme="minorHAnsi"/>
    </w:rPr>
  </w:style>
  <w:style w:type="paragraph" w:customStyle="1" w:styleId="3E951C85137A40138FFEEDCFFE3A3A6C10">
    <w:name w:val="3E951C85137A40138FFEEDCFFE3A3A6C10"/>
    <w:rsid w:val="00F825AB"/>
    <w:rPr>
      <w:rFonts w:eastAsiaTheme="minorHAnsi"/>
    </w:rPr>
  </w:style>
  <w:style w:type="paragraph" w:customStyle="1" w:styleId="9C8D78E0BEBB4A58A673F2023076226010">
    <w:name w:val="9C8D78E0BEBB4A58A673F2023076226010"/>
    <w:rsid w:val="00F825AB"/>
    <w:rPr>
      <w:rFonts w:eastAsiaTheme="minorHAnsi"/>
    </w:rPr>
  </w:style>
  <w:style w:type="paragraph" w:customStyle="1" w:styleId="80FC0912C5CD4C49BB2EED947F90B8BC10">
    <w:name w:val="80FC0912C5CD4C49BB2EED947F90B8BC10"/>
    <w:rsid w:val="00F825AB"/>
    <w:rPr>
      <w:rFonts w:eastAsiaTheme="minorHAnsi"/>
    </w:rPr>
  </w:style>
  <w:style w:type="paragraph" w:customStyle="1" w:styleId="8EC739F0E58C4CBD8D68D784F0AD1A819">
    <w:name w:val="8EC739F0E58C4CBD8D68D784F0AD1A819"/>
    <w:rsid w:val="00F825AB"/>
    <w:pPr>
      <w:ind w:left="720"/>
      <w:contextualSpacing/>
    </w:pPr>
    <w:rPr>
      <w:rFonts w:eastAsiaTheme="minorHAnsi"/>
    </w:rPr>
  </w:style>
  <w:style w:type="paragraph" w:customStyle="1" w:styleId="9291ED55470942659E1CAEF4D87A22099">
    <w:name w:val="9291ED55470942659E1CAEF4D87A22099"/>
    <w:rsid w:val="00F825AB"/>
    <w:rPr>
      <w:rFonts w:eastAsiaTheme="minorHAnsi"/>
    </w:rPr>
  </w:style>
  <w:style w:type="paragraph" w:customStyle="1" w:styleId="315A99D6A43C4B81B3C0C8D2379117609">
    <w:name w:val="315A99D6A43C4B81B3C0C8D2379117609"/>
    <w:rsid w:val="00F825AB"/>
    <w:rPr>
      <w:rFonts w:eastAsiaTheme="minorHAnsi"/>
    </w:rPr>
  </w:style>
  <w:style w:type="paragraph" w:customStyle="1" w:styleId="CA1D2F8D59124E30A5E1AACEF19816411">
    <w:name w:val="CA1D2F8D59124E30A5E1AACEF19816411"/>
    <w:rsid w:val="00F825AB"/>
    <w:pPr>
      <w:ind w:left="720"/>
      <w:contextualSpacing/>
    </w:pPr>
    <w:rPr>
      <w:rFonts w:eastAsiaTheme="minorHAnsi"/>
    </w:rPr>
  </w:style>
  <w:style w:type="paragraph" w:customStyle="1" w:styleId="A2E28556AE7040C8B656C5AB593ABD099">
    <w:name w:val="A2E28556AE7040C8B656C5AB593ABD099"/>
    <w:rsid w:val="00F825AB"/>
    <w:rPr>
      <w:rFonts w:eastAsiaTheme="minorHAnsi"/>
    </w:rPr>
  </w:style>
  <w:style w:type="paragraph" w:customStyle="1" w:styleId="FB83D54BD5BE4156B25AF57B7AA542F39">
    <w:name w:val="FB83D54BD5BE4156B25AF57B7AA542F39"/>
    <w:rsid w:val="00F825AB"/>
    <w:rPr>
      <w:rFonts w:eastAsiaTheme="minorHAnsi"/>
    </w:rPr>
  </w:style>
  <w:style w:type="paragraph" w:customStyle="1" w:styleId="CBD54598EC9E40D9ADAFAB20909D62A39">
    <w:name w:val="CBD54598EC9E40D9ADAFAB20909D62A39"/>
    <w:rsid w:val="00F825AB"/>
    <w:rPr>
      <w:rFonts w:eastAsiaTheme="minorHAnsi"/>
    </w:rPr>
  </w:style>
  <w:style w:type="paragraph" w:customStyle="1" w:styleId="F22BF7A36D814676901665CE9DA5FB859">
    <w:name w:val="F22BF7A36D814676901665CE9DA5FB859"/>
    <w:rsid w:val="00F825AB"/>
    <w:rPr>
      <w:rFonts w:eastAsiaTheme="minorHAnsi"/>
    </w:rPr>
  </w:style>
  <w:style w:type="paragraph" w:customStyle="1" w:styleId="C3179E29257C426BAD3D46CEE8C3B12A9">
    <w:name w:val="C3179E29257C426BAD3D46CEE8C3B12A9"/>
    <w:rsid w:val="00F825AB"/>
    <w:rPr>
      <w:rFonts w:eastAsiaTheme="minorHAnsi"/>
    </w:rPr>
  </w:style>
  <w:style w:type="paragraph" w:customStyle="1" w:styleId="5C761BC2FF82494ABC97EE435AFE0E079">
    <w:name w:val="5C761BC2FF82494ABC97EE435AFE0E079"/>
    <w:rsid w:val="00F825AB"/>
    <w:rPr>
      <w:rFonts w:eastAsiaTheme="minorHAnsi"/>
    </w:rPr>
  </w:style>
  <w:style w:type="paragraph" w:customStyle="1" w:styleId="1A13DF48116849158149419544AC79209">
    <w:name w:val="1A13DF48116849158149419544AC79209"/>
    <w:rsid w:val="00F825AB"/>
    <w:rPr>
      <w:rFonts w:eastAsiaTheme="minorHAnsi"/>
    </w:rPr>
  </w:style>
  <w:style w:type="paragraph" w:customStyle="1" w:styleId="33A5A12B4CE1412899C78AD1E0BE73F49">
    <w:name w:val="33A5A12B4CE1412899C78AD1E0BE73F49"/>
    <w:rsid w:val="00F825AB"/>
    <w:rPr>
      <w:rFonts w:eastAsiaTheme="minorHAnsi"/>
    </w:rPr>
  </w:style>
  <w:style w:type="paragraph" w:customStyle="1" w:styleId="DFC5B96E5D194BECA9F5124BE2CF8E939">
    <w:name w:val="DFC5B96E5D194BECA9F5124BE2CF8E939"/>
    <w:rsid w:val="00F825AB"/>
    <w:rPr>
      <w:rFonts w:eastAsiaTheme="minorHAnsi"/>
    </w:rPr>
  </w:style>
  <w:style w:type="paragraph" w:customStyle="1" w:styleId="2431FA9A2FA4493E97A21E5D38BDE24A9">
    <w:name w:val="2431FA9A2FA4493E97A21E5D38BDE24A9"/>
    <w:rsid w:val="00F825AB"/>
    <w:rPr>
      <w:rFonts w:eastAsiaTheme="minorHAnsi"/>
    </w:rPr>
  </w:style>
  <w:style w:type="paragraph" w:customStyle="1" w:styleId="7EF54F1F145C4C0188120AD8E9D9548110">
    <w:name w:val="7EF54F1F145C4C0188120AD8E9D9548110"/>
    <w:rsid w:val="00F825AB"/>
    <w:rPr>
      <w:rFonts w:eastAsiaTheme="minorHAnsi"/>
    </w:rPr>
  </w:style>
  <w:style w:type="paragraph" w:customStyle="1" w:styleId="14C93C814CDB4AD4A4C92F9E55BCFC3C9">
    <w:name w:val="14C93C814CDB4AD4A4C92F9E55BCFC3C9"/>
    <w:rsid w:val="00F825AB"/>
    <w:rPr>
      <w:rFonts w:eastAsiaTheme="minorHAnsi"/>
    </w:rPr>
  </w:style>
  <w:style w:type="paragraph" w:customStyle="1" w:styleId="A4EFC43BB0B94C2BB9AC623ACC22D55F10">
    <w:name w:val="A4EFC43BB0B94C2BB9AC623ACC22D55F10"/>
    <w:rsid w:val="00F825AB"/>
    <w:rPr>
      <w:rFonts w:eastAsiaTheme="minorHAnsi"/>
    </w:rPr>
  </w:style>
  <w:style w:type="paragraph" w:customStyle="1" w:styleId="1D958B13F3704273B46C44FF238FDA9B9">
    <w:name w:val="1D958B13F3704273B46C44FF238FDA9B9"/>
    <w:rsid w:val="00F825AB"/>
    <w:rPr>
      <w:rFonts w:eastAsiaTheme="minorHAnsi"/>
    </w:rPr>
  </w:style>
  <w:style w:type="paragraph" w:customStyle="1" w:styleId="47B2A94E008245049AEEB94EEA375FBC10">
    <w:name w:val="47B2A94E008245049AEEB94EEA375FBC10"/>
    <w:rsid w:val="00F825AB"/>
    <w:rPr>
      <w:rFonts w:eastAsiaTheme="minorHAnsi"/>
    </w:rPr>
  </w:style>
  <w:style w:type="paragraph" w:customStyle="1" w:styleId="BA3C853FBE3B4BCF99F590C865748EE39">
    <w:name w:val="BA3C853FBE3B4BCF99F590C865748EE39"/>
    <w:rsid w:val="00F825AB"/>
    <w:rPr>
      <w:rFonts w:eastAsiaTheme="minorHAnsi"/>
    </w:rPr>
  </w:style>
  <w:style w:type="paragraph" w:customStyle="1" w:styleId="F7D0E773AB16421FA32EC929640F52DB8">
    <w:name w:val="F7D0E773AB16421FA32EC929640F52DB8"/>
    <w:rsid w:val="00F825AB"/>
    <w:rPr>
      <w:rFonts w:eastAsiaTheme="minorHAnsi"/>
    </w:rPr>
  </w:style>
  <w:style w:type="paragraph" w:customStyle="1" w:styleId="82A890CBEA494274AD4A9B2DEA6B07548">
    <w:name w:val="82A890CBEA494274AD4A9B2DEA6B07548"/>
    <w:rsid w:val="00F825AB"/>
    <w:rPr>
      <w:rFonts w:eastAsiaTheme="minorHAnsi"/>
    </w:rPr>
  </w:style>
  <w:style w:type="paragraph" w:customStyle="1" w:styleId="7DDA75C85E194B958CA9B69D8521BA1B8">
    <w:name w:val="7DDA75C85E194B958CA9B69D8521BA1B8"/>
    <w:rsid w:val="00F825AB"/>
    <w:rPr>
      <w:rFonts w:eastAsiaTheme="minorHAnsi"/>
    </w:rPr>
  </w:style>
  <w:style w:type="paragraph" w:customStyle="1" w:styleId="097A5E41C83144BAA41C0F6318A086898">
    <w:name w:val="097A5E41C83144BAA41C0F6318A086898"/>
    <w:rsid w:val="00F825AB"/>
    <w:rPr>
      <w:rFonts w:eastAsiaTheme="minorHAnsi"/>
    </w:rPr>
  </w:style>
  <w:style w:type="paragraph" w:customStyle="1" w:styleId="4AAAF7266FEA4415873C0BDCD58839668">
    <w:name w:val="4AAAF7266FEA4415873C0BDCD58839668"/>
    <w:rsid w:val="00F825AB"/>
    <w:rPr>
      <w:rFonts w:eastAsiaTheme="minorHAnsi"/>
    </w:rPr>
  </w:style>
  <w:style w:type="paragraph" w:customStyle="1" w:styleId="774EFFB328294070AABB57EC8EE620928">
    <w:name w:val="774EFFB328294070AABB57EC8EE620928"/>
    <w:rsid w:val="00F825AB"/>
    <w:rPr>
      <w:rFonts w:eastAsiaTheme="minorHAnsi"/>
    </w:rPr>
  </w:style>
  <w:style w:type="paragraph" w:customStyle="1" w:styleId="5E615AD39CCB4486997C06F4D705263F">
    <w:name w:val="5E615AD39CCB4486997C06F4D705263F"/>
    <w:rsid w:val="0067201B"/>
  </w:style>
  <w:style w:type="paragraph" w:customStyle="1" w:styleId="3082057DC0394545BDF96EFD2CB503B611">
    <w:name w:val="3082057DC0394545BDF96EFD2CB503B611"/>
    <w:rsid w:val="0067201B"/>
    <w:rPr>
      <w:rFonts w:eastAsiaTheme="minorHAnsi"/>
    </w:rPr>
  </w:style>
  <w:style w:type="paragraph" w:customStyle="1" w:styleId="3E951C85137A40138FFEEDCFFE3A3A6C11">
    <w:name w:val="3E951C85137A40138FFEEDCFFE3A3A6C11"/>
    <w:rsid w:val="0067201B"/>
    <w:rPr>
      <w:rFonts w:eastAsiaTheme="minorHAnsi"/>
    </w:rPr>
  </w:style>
  <w:style w:type="paragraph" w:customStyle="1" w:styleId="9C8D78E0BEBB4A58A673F2023076226011">
    <w:name w:val="9C8D78E0BEBB4A58A673F2023076226011"/>
    <w:rsid w:val="0067201B"/>
    <w:rPr>
      <w:rFonts w:eastAsiaTheme="minorHAnsi"/>
    </w:rPr>
  </w:style>
  <w:style w:type="paragraph" w:customStyle="1" w:styleId="80FC0912C5CD4C49BB2EED947F90B8BC11">
    <w:name w:val="80FC0912C5CD4C49BB2EED947F90B8BC11"/>
    <w:rsid w:val="0067201B"/>
    <w:rPr>
      <w:rFonts w:eastAsiaTheme="minorHAnsi"/>
    </w:rPr>
  </w:style>
  <w:style w:type="paragraph" w:customStyle="1" w:styleId="BE88DA8EC79F49D29C58DE9C35F561AF">
    <w:name w:val="BE88DA8EC79F49D29C58DE9C35F561AF"/>
    <w:rsid w:val="0067201B"/>
    <w:pPr>
      <w:ind w:left="720"/>
      <w:contextualSpacing/>
    </w:pPr>
    <w:rPr>
      <w:rFonts w:eastAsiaTheme="minorHAnsi"/>
    </w:rPr>
  </w:style>
  <w:style w:type="paragraph" w:customStyle="1" w:styleId="9291ED55470942659E1CAEF4D87A220910">
    <w:name w:val="9291ED55470942659E1CAEF4D87A220910"/>
    <w:rsid w:val="0067201B"/>
    <w:rPr>
      <w:rFonts w:eastAsiaTheme="minorHAnsi"/>
    </w:rPr>
  </w:style>
  <w:style w:type="paragraph" w:customStyle="1" w:styleId="315A99D6A43C4B81B3C0C8D23791176010">
    <w:name w:val="315A99D6A43C4B81B3C0C8D23791176010"/>
    <w:rsid w:val="0067201B"/>
    <w:rPr>
      <w:rFonts w:eastAsiaTheme="minorHAnsi"/>
    </w:rPr>
  </w:style>
  <w:style w:type="paragraph" w:customStyle="1" w:styleId="D1D6587F8E2A4256A2BEB32E9B1DC063">
    <w:name w:val="D1D6587F8E2A4256A2BEB32E9B1DC063"/>
    <w:rsid w:val="0067201B"/>
    <w:pPr>
      <w:ind w:left="720"/>
      <w:contextualSpacing/>
    </w:pPr>
    <w:rPr>
      <w:rFonts w:eastAsiaTheme="minorHAnsi"/>
    </w:rPr>
  </w:style>
  <w:style w:type="paragraph" w:customStyle="1" w:styleId="A2E28556AE7040C8B656C5AB593ABD0910">
    <w:name w:val="A2E28556AE7040C8B656C5AB593ABD0910"/>
    <w:rsid w:val="0067201B"/>
    <w:rPr>
      <w:rFonts w:eastAsiaTheme="minorHAnsi"/>
    </w:rPr>
  </w:style>
  <w:style w:type="paragraph" w:customStyle="1" w:styleId="FB83D54BD5BE4156B25AF57B7AA542F310">
    <w:name w:val="FB83D54BD5BE4156B25AF57B7AA542F310"/>
    <w:rsid w:val="0067201B"/>
    <w:rPr>
      <w:rFonts w:eastAsiaTheme="minorHAnsi"/>
    </w:rPr>
  </w:style>
  <w:style w:type="paragraph" w:customStyle="1" w:styleId="5E615AD39CCB4486997C06F4D705263F1">
    <w:name w:val="5E615AD39CCB4486997C06F4D705263F1"/>
    <w:rsid w:val="0067201B"/>
    <w:pPr>
      <w:ind w:left="720"/>
      <w:contextualSpacing/>
    </w:pPr>
    <w:rPr>
      <w:rFonts w:eastAsiaTheme="minorHAnsi"/>
    </w:rPr>
  </w:style>
  <w:style w:type="paragraph" w:customStyle="1" w:styleId="CBD54598EC9E40D9ADAFAB20909D62A310">
    <w:name w:val="CBD54598EC9E40D9ADAFAB20909D62A310"/>
    <w:rsid w:val="0067201B"/>
    <w:rPr>
      <w:rFonts w:eastAsiaTheme="minorHAnsi"/>
    </w:rPr>
  </w:style>
  <w:style w:type="paragraph" w:customStyle="1" w:styleId="F22BF7A36D814676901665CE9DA5FB8510">
    <w:name w:val="F22BF7A36D814676901665CE9DA5FB8510"/>
    <w:rsid w:val="0067201B"/>
    <w:rPr>
      <w:rFonts w:eastAsiaTheme="minorHAnsi"/>
    </w:rPr>
  </w:style>
  <w:style w:type="paragraph" w:customStyle="1" w:styleId="C3179E29257C426BAD3D46CEE8C3B12A10">
    <w:name w:val="C3179E29257C426BAD3D46CEE8C3B12A10"/>
    <w:rsid w:val="0067201B"/>
    <w:rPr>
      <w:rFonts w:eastAsiaTheme="minorHAnsi"/>
    </w:rPr>
  </w:style>
  <w:style w:type="paragraph" w:customStyle="1" w:styleId="5C761BC2FF82494ABC97EE435AFE0E0710">
    <w:name w:val="5C761BC2FF82494ABC97EE435AFE0E0710"/>
    <w:rsid w:val="0067201B"/>
    <w:rPr>
      <w:rFonts w:eastAsiaTheme="minorHAnsi"/>
    </w:rPr>
  </w:style>
  <w:style w:type="paragraph" w:customStyle="1" w:styleId="1A13DF48116849158149419544AC792010">
    <w:name w:val="1A13DF48116849158149419544AC792010"/>
    <w:rsid w:val="0067201B"/>
    <w:rPr>
      <w:rFonts w:eastAsiaTheme="minorHAnsi"/>
    </w:rPr>
  </w:style>
  <w:style w:type="paragraph" w:customStyle="1" w:styleId="33A5A12B4CE1412899C78AD1E0BE73F410">
    <w:name w:val="33A5A12B4CE1412899C78AD1E0BE73F410"/>
    <w:rsid w:val="0067201B"/>
    <w:rPr>
      <w:rFonts w:eastAsiaTheme="minorHAnsi"/>
    </w:rPr>
  </w:style>
  <w:style w:type="paragraph" w:customStyle="1" w:styleId="DFC5B96E5D194BECA9F5124BE2CF8E9310">
    <w:name w:val="DFC5B96E5D194BECA9F5124BE2CF8E9310"/>
    <w:rsid w:val="0067201B"/>
    <w:rPr>
      <w:rFonts w:eastAsiaTheme="minorHAnsi"/>
    </w:rPr>
  </w:style>
  <w:style w:type="paragraph" w:customStyle="1" w:styleId="2431FA9A2FA4493E97A21E5D38BDE24A10">
    <w:name w:val="2431FA9A2FA4493E97A21E5D38BDE24A10"/>
    <w:rsid w:val="0067201B"/>
    <w:rPr>
      <w:rFonts w:eastAsiaTheme="minorHAnsi"/>
    </w:rPr>
  </w:style>
  <w:style w:type="paragraph" w:customStyle="1" w:styleId="7EF54F1F145C4C0188120AD8E9D9548111">
    <w:name w:val="7EF54F1F145C4C0188120AD8E9D9548111"/>
    <w:rsid w:val="0067201B"/>
    <w:rPr>
      <w:rFonts w:eastAsiaTheme="minorHAnsi"/>
    </w:rPr>
  </w:style>
  <w:style w:type="paragraph" w:customStyle="1" w:styleId="14C93C814CDB4AD4A4C92F9E55BCFC3C10">
    <w:name w:val="14C93C814CDB4AD4A4C92F9E55BCFC3C10"/>
    <w:rsid w:val="0067201B"/>
    <w:rPr>
      <w:rFonts w:eastAsiaTheme="minorHAnsi"/>
    </w:rPr>
  </w:style>
  <w:style w:type="paragraph" w:customStyle="1" w:styleId="A4EFC43BB0B94C2BB9AC623ACC22D55F11">
    <w:name w:val="A4EFC43BB0B94C2BB9AC623ACC22D55F11"/>
    <w:rsid w:val="0067201B"/>
    <w:rPr>
      <w:rFonts w:eastAsiaTheme="minorHAnsi"/>
    </w:rPr>
  </w:style>
  <w:style w:type="paragraph" w:customStyle="1" w:styleId="1D958B13F3704273B46C44FF238FDA9B10">
    <w:name w:val="1D958B13F3704273B46C44FF238FDA9B10"/>
    <w:rsid w:val="0067201B"/>
    <w:rPr>
      <w:rFonts w:eastAsiaTheme="minorHAnsi"/>
    </w:rPr>
  </w:style>
  <w:style w:type="paragraph" w:customStyle="1" w:styleId="47B2A94E008245049AEEB94EEA375FBC11">
    <w:name w:val="47B2A94E008245049AEEB94EEA375FBC11"/>
    <w:rsid w:val="0067201B"/>
    <w:rPr>
      <w:rFonts w:eastAsiaTheme="minorHAnsi"/>
    </w:rPr>
  </w:style>
  <w:style w:type="paragraph" w:customStyle="1" w:styleId="BA3C853FBE3B4BCF99F590C865748EE310">
    <w:name w:val="BA3C853FBE3B4BCF99F590C865748EE310"/>
    <w:rsid w:val="0067201B"/>
    <w:rPr>
      <w:rFonts w:eastAsiaTheme="minorHAnsi"/>
    </w:rPr>
  </w:style>
  <w:style w:type="paragraph" w:customStyle="1" w:styleId="F7D0E773AB16421FA32EC929640F52DB9">
    <w:name w:val="F7D0E773AB16421FA32EC929640F52DB9"/>
    <w:rsid w:val="0067201B"/>
    <w:rPr>
      <w:rFonts w:eastAsiaTheme="minorHAnsi"/>
    </w:rPr>
  </w:style>
  <w:style w:type="paragraph" w:customStyle="1" w:styleId="82A890CBEA494274AD4A9B2DEA6B07549">
    <w:name w:val="82A890CBEA494274AD4A9B2DEA6B07549"/>
    <w:rsid w:val="0067201B"/>
    <w:rPr>
      <w:rFonts w:eastAsiaTheme="minorHAnsi"/>
    </w:rPr>
  </w:style>
  <w:style w:type="paragraph" w:customStyle="1" w:styleId="7DDA75C85E194B958CA9B69D8521BA1B9">
    <w:name w:val="7DDA75C85E194B958CA9B69D8521BA1B9"/>
    <w:rsid w:val="0067201B"/>
    <w:rPr>
      <w:rFonts w:eastAsiaTheme="minorHAnsi"/>
    </w:rPr>
  </w:style>
  <w:style w:type="paragraph" w:customStyle="1" w:styleId="097A5E41C83144BAA41C0F6318A086899">
    <w:name w:val="097A5E41C83144BAA41C0F6318A086899"/>
    <w:rsid w:val="0067201B"/>
    <w:rPr>
      <w:rFonts w:eastAsiaTheme="minorHAnsi"/>
    </w:rPr>
  </w:style>
  <w:style w:type="paragraph" w:customStyle="1" w:styleId="4AAAF7266FEA4415873C0BDCD58839669">
    <w:name w:val="4AAAF7266FEA4415873C0BDCD58839669"/>
    <w:rsid w:val="0067201B"/>
    <w:rPr>
      <w:rFonts w:eastAsiaTheme="minorHAnsi"/>
    </w:rPr>
  </w:style>
  <w:style w:type="paragraph" w:customStyle="1" w:styleId="774EFFB328294070AABB57EC8EE620929">
    <w:name w:val="774EFFB328294070AABB57EC8EE620929"/>
    <w:rsid w:val="0067201B"/>
    <w:rPr>
      <w:rFonts w:eastAsiaTheme="minorHAnsi"/>
    </w:rPr>
  </w:style>
  <w:style w:type="paragraph" w:customStyle="1" w:styleId="3082057DC0394545BDF96EFD2CB503B612">
    <w:name w:val="3082057DC0394545BDF96EFD2CB503B612"/>
    <w:rsid w:val="0067201B"/>
    <w:rPr>
      <w:rFonts w:eastAsiaTheme="minorHAnsi"/>
    </w:rPr>
  </w:style>
  <w:style w:type="paragraph" w:customStyle="1" w:styleId="3E951C85137A40138FFEEDCFFE3A3A6C12">
    <w:name w:val="3E951C85137A40138FFEEDCFFE3A3A6C12"/>
    <w:rsid w:val="0067201B"/>
    <w:rPr>
      <w:rFonts w:eastAsiaTheme="minorHAnsi"/>
    </w:rPr>
  </w:style>
  <w:style w:type="paragraph" w:customStyle="1" w:styleId="9C8D78E0BEBB4A58A673F2023076226012">
    <w:name w:val="9C8D78E0BEBB4A58A673F2023076226012"/>
    <w:rsid w:val="0067201B"/>
    <w:rPr>
      <w:rFonts w:eastAsiaTheme="minorHAnsi"/>
    </w:rPr>
  </w:style>
  <w:style w:type="paragraph" w:customStyle="1" w:styleId="80FC0912C5CD4C49BB2EED947F90B8BC12">
    <w:name w:val="80FC0912C5CD4C49BB2EED947F90B8BC12"/>
    <w:rsid w:val="0067201B"/>
    <w:rPr>
      <w:rFonts w:eastAsiaTheme="minorHAnsi"/>
    </w:rPr>
  </w:style>
  <w:style w:type="paragraph" w:customStyle="1" w:styleId="BE88DA8EC79F49D29C58DE9C35F561AF1">
    <w:name w:val="BE88DA8EC79F49D29C58DE9C35F561AF1"/>
    <w:rsid w:val="0067201B"/>
    <w:pPr>
      <w:ind w:left="720"/>
      <w:contextualSpacing/>
    </w:pPr>
    <w:rPr>
      <w:rFonts w:eastAsiaTheme="minorHAnsi"/>
    </w:rPr>
  </w:style>
  <w:style w:type="paragraph" w:customStyle="1" w:styleId="9291ED55470942659E1CAEF4D87A220911">
    <w:name w:val="9291ED55470942659E1CAEF4D87A220911"/>
    <w:rsid w:val="0067201B"/>
    <w:rPr>
      <w:rFonts w:eastAsiaTheme="minorHAnsi"/>
    </w:rPr>
  </w:style>
  <w:style w:type="paragraph" w:customStyle="1" w:styleId="315A99D6A43C4B81B3C0C8D23791176011">
    <w:name w:val="315A99D6A43C4B81B3C0C8D23791176011"/>
    <w:rsid w:val="0067201B"/>
    <w:rPr>
      <w:rFonts w:eastAsiaTheme="minorHAnsi"/>
    </w:rPr>
  </w:style>
  <w:style w:type="paragraph" w:customStyle="1" w:styleId="D1D6587F8E2A4256A2BEB32E9B1DC0631">
    <w:name w:val="D1D6587F8E2A4256A2BEB32E9B1DC0631"/>
    <w:rsid w:val="0067201B"/>
    <w:pPr>
      <w:ind w:left="720"/>
      <w:contextualSpacing/>
    </w:pPr>
    <w:rPr>
      <w:rFonts w:eastAsiaTheme="minorHAnsi"/>
    </w:rPr>
  </w:style>
  <w:style w:type="paragraph" w:customStyle="1" w:styleId="A2E28556AE7040C8B656C5AB593ABD0911">
    <w:name w:val="A2E28556AE7040C8B656C5AB593ABD0911"/>
    <w:rsid w:val="0067201B"/>
    <w:rPr>
      <w:rFonts w:eastAsiaTheme="minorHAnsi"/>
    </w:rPr>
  </w:style>
  <w:style w:type="paragraph" w:customStyle="1" w:styleId="FB83D54BD5BE4156B25AF57B7AA542F311">
    <w:name w:val="FB83D54BD5BE4156B25AF57B7AA542F311"/>
    <w:rsid w:val="0067201B"/>
    <w:rPr>
      <w:rFonts w:eastAsiaTheme="minorHAnsi"/>
    </w:rPr>
  </w:style>
  <w:style w:type="paragraph" w:customStyle="1" w:styleId="5E615AD39CCB4486997C06F4D705263F2">
    <w:name w:val="5E615AD39CCB4486997C06F4D705263F2"/>
    <w:rsid w:val="0067201B"/>
    <w:pPr>
      <w:ind w:left="720"/>
      <w:contextualSpacing/>
    </w:pPr>
    <w:rPr>
      <w:rFonts w:eastAsiaTheme="minorHAnsi"/>
    </w:rPr>
  </w:style>
  <w:style w:type="paragraph" w:customStyle="1" w:styleId="CBD54598EC9E40D9ADAFAB20909D62A311">
    <w:name w:val="CBD54598EC9E40D9ADAFAB20909D62A311"/>
    <w:rsid w:val="0067201B"/>
    <w:rPr>
      <w:rFonts w:eastAsiaTheme="minorHAnsi"/>
    </w:rPr>
  </w:style>
  <w:style w:type="paragraph" w:customStyle="1" w:styleId="F22BF7A36D814676901665CE9DA5FB8511">
    <w:name w:val="F22BF7A36D814676901665CE9DA5FB8511"/>
    <w:rsid w:val="0067201B"/>
    <w:rPr>
      <w:rFonts w:eastAsiaTheme="minorHAnsi"/>
    </w:rPr>
  </w:style>
  <w:style w:type="paragraph" w:customStyle="1" w:styleId="C3179E29257C426BAD3D46CEE8C3B12A11">
    <w:name w:val="C3179E29257C426BAD3D46CEE8C3B12A11"/>
    <w:rsid w:val="0067201B"/>
    <w:rPr>
      <w:rFonts w:eastAsiaTheme="minorHAnsi"/>
    </w:rPr>
  </w:style>
  <w:style w:type="paragraph" w:customStyle="1" w:styleId="5C761BC2FF82494ABC97EE435AFE0E0711">
    <w:name w:val="5C761BC2FF82494ABC97EE435AFE0E0711"/>
    <w:rsid w:val="0067201B"/>
    <w:rPr>
      <w:rFonts w:eastAsiaTheme="minorHAnsi"/>
    </w:rPr>
  </w:style>
  <w:style w:type="paragraph" w:customStyle="1" w:styleId="1A13DF48116849158149419544AC792011">
    <w:name w:val="1A13DF48116849158149419544AC792011"/>
    <w:rsid w:val="0067201B"/>
    <w:rPr>
      <w:rFonts w:eastAsiaTheme="minorHAnsi"/>
    </w:rPr>
  </w:style>
  <w:style w:type="paragraph" w:customStyle="1" w:styleId="33A5A12B4CE1412899C78AD1E0BE73F411">
    <w:name w:val="33A5A12B4CE1412899C78AD1E0BE73F411"/>
    <w:rsid w:val="0067201B"/>
    <w:rPr>
      <w:rFonts w:eastAsiaTheme="minorHAnsi"/>
    </w:rPr>
  </w:style>
  <w:style w:type="paragraph" w:customStyle="1" w:styleId="DFC5B96E5D194BECA9F5124BE2CF8E9311">
    <w:name w:val="DFC5B96E5D194BECA9F5124BE2CF8E9311"/>
    <w:rsid w:val="0067201B"/>
    <w:rPr>
      <w:rFonts w:eastAsiaTheme="minorHAnsi"/>
    </w:rPr>
  </w:style>
  <w:style w:type="paragraph" w:customStyle="1" w:styleId="2431FA9A2FA4493E97A21E5D38BDE24A11">
    <w:name w:val="2431FA9A2FA4493E97A21E5D38BDE24A11"/>
    <w:rsid w:val="0067201B"/>
    <w:rPr>
      <w:rFonts w:eastAsiaTheme="minorHAnsi"/>
    </w:rPr>
  </w:style>
  <w:style w:type="paragraph" w:customStyle="1" w:styleId="7EF54F1F145C4C0188120AD8E9D9548112">
    <w:name w:val="7EF54F1F145C4C0188120AD8E9D9548112"/>
    <w:rsid w:val="0067201B"/>
    <w:rPr>
      <w:rFonts w:eastAsiaTheme="minorHAnsi"/>
    </w:rPr>
  </w:style>
  <w:style w:type="paragraph" w:customStyle="1" w:styleId="14C93C814CDB4AD4A4C92F9E55BCFC3C11">
    <w:name w:val="14C93C814CDB4AD4A4C92F9E55BCFC3C11"/>
    <w:rsid w:val="0067201B"/>
    <w:rPr>
      <w:rFonts w:eastAsiaTheme="minorHAnsi"/>
    </w:rPr>
  </w:style>
  <w:style w:type="paragraph" w:customStyle="1" w:styleId="A4EFC43BB0B94C2BB9AC623ACC22D55F12">
    <w:name w:val="A4EFC43BB0B94C2BB9AC623ACC22D55F12"/>
    <w:rsid w:val="0067201B"/>
    <w:rPr>
      <w:rFonts w:eastAsiaTheme="minorHAnsi"/>
    </w:rPr>
  </w:style>
  <w:style w:type="paragraph" w:customStyle="1" w:styleId="1D958B13F3704273B46C44FF238FDA9B11">
    <w:name w:val="1D958B13F3704273B46C44FF238FDA9B11"/>
    <w:rsid w:val="0067201B"/>
    <w:rPr>
      <w:rFonts w:eastAsiaTheme="minorHAnsi"/>
    </w:rPr>
  </w:style>
  <w:style w:type="paragraph" w:customStyle="1" w:styleId="47B2A94E008245049AEEB94EEA375FBC12">
    <w:name w:val="47B2A94E008245049AEEB94EEA375FBC12"/>
    <w:rsid w:val="0067201B"/>
    <w:rPr>
      <w:rFonts w:eastAsiaTheme="minorHAnsi"/>
    </w:rPr>
  </w:style>
  <w:style w:type="paragraph" w:customStyle="1" w:styleId="BA3C853FBE3B4BCF99F590C865748EE311">
    <w:name w:val="BA3C853FBE3B4BCF99F590C865748EE311"/>
    <w:rsid w:val="0067201B"/>
    <w:rPr>
      <w:rFonts w:eastAsiaTheme="minorHAnsi"/>
    </w:rPr>
  </w:style>
  <w:style w:type="paragraph" w:customStyle="1" w:styleId="F7D0E773AB16421FA32EC929640F52DB10">
    <w:name w:val="F7D0E773AB16421FA32EC929640F52DB10"/>
    <w:rsid w:val="0067201B"/>
    <w:rPr>
      <w:rFonts w:eastAsiaTheme="minorHAnsi"/>
    </w:rPr>
  </w:style>
  <w:style w:type="paragraph" w:customStyle="1" w:styleId="82A890CBEA494274AD4A9B2DEA6B075410">
    <w:name w:val="82A890CBEA494274AD4A9B2DEA6B075410"/>
    <w:rsid w:val="0067201B"/>
    <w:rPr>
      <w:rFonts w:eastAsiaTheme="minorHAnsi"/>
    </w:rPr>
  </w:style>
  <w:style w:type="paragraph" w:customStyle="1" w:styleId="7DDA75C85E194B958CA9B69D8521BA1B10">
    <w:name w:val="7DDA75C85E194B958CA9B69D8521BA1B10"/>
    <w:rsid w:val="0067201B"/>
    <w:rPr>
      <w:rFonts w:eastAsiaTheme="minorHAnsi"/>
    </w:rPr>
  </w:style>
  <w:style w:type="paragraph" w:customStyle="1" w:styleId="097A5E41C83144BAA41C0F6318A0868910">
    <w:name w:val="097A5E41C83144BAA41C0F6318A0868910"/>
    <w:rsid w:val="0067201B"/>
    <w:rPr>
      <w:rFonts w:eastAsiaTheme="minorHAnsi"/>
    </w:rPr>
  </w:style>
  <w:style w:type="paragraph" w:customStyle="1" w:styleId="4AAAF7266FEA4415873C0BDCD588396610">
    <w:name w:val="4AAAF7266FEA4415873C0BDCD588396610"/>
    <w:rsid w:val="0067201B"/>
    <w:rPr>
      <w:rFonts w:eastAsiaTheme="minorHAnsi"/>
    </w:rPr>
  </w:style>
  <w:style w:type="paragraph" w:customStyle="1" w:styleId="774EFFB328294070AABB57EC8EE6209210">
    <w:name w:val="774EFFB328294070AABB57EC8EE6209210"/>
    <w:rsid w:val="0067201B"/>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B66ED-982E-4836-AF2A-31750DD73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ltimate Medical Academy</Company>
  <LinksUpToDate>false</LinksUpToDate>
  <CharactersWithSpaces>2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el L Ruiz</dc:creator>
  <cp:lastModifiedBy>Student</cp:lastModifiedBy>
  <cp:revision>2</cp:revision>
  <cp:lastPrinted>2015-09-24T21:01:00Z</cp:lastPrinted>
  <dcterms:created xsi:type="dcterms:W3CDTF">2017-02-18T17:17:00Z</dcterms:created>
  <dcterms:modified xsi:type="dcterms:W3CDTF">2017-02-18T17:17:00Z</dcterms:modified>
</cp:coreProperties>
</file>